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0916" w:rsidRPr="00B7587C" w:rsidRDefault="00E80916" w:rsidP="00B72F1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B7587C">
        <w:rPr>
          <w:rFonts w:ascii="Times New Roman" w:eastAsia="Calibri" w:hAnsi="Times New Roman" w:cs="Times New Roman"/>
          <w:b/>
          <w:sz w:val="24"/>
          <w:szCs w:val="24"/>
        </w:rPr>
        <w:t>СОГЛАШЕНИЕ</w:t>
      </w:r>
    </w:p>
    <w:p w:rsidR="00E80916" w:rsidRPr="00B7587C" w:rsidRDefault="00E80916" w:rsidP="00E8091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B7587C">
        <w:rPr>
          <w:rFonts w:ascii="Times New Roman" w:eastAsia="Calibri" w:hAnsi="Times New Roman" w:cs="Times New Roman"/>
          <w:b/>
          <w:sz w:val="24"/>
          <w:szCs w:val="24"/>
        </w:rPr>
        <w:t>о неразглашении конфиденциальной информации</w:t>
      </w:r>
    </w:p>
    <w:p w:rsidR="00E80916" w:rsidRPr="00B7587C" w:rsidRDefault="00E80916" w:rsidP="00E8091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1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4"/>
        <w:gridCol w:w="6237"/>
      </w:tblGrid>
      <w:tr w:rsidR="00E80916" w:rsidRPr="00B7587C" w:rsidTr="001E21FA">
        <w:tc>
          <w:tcPr>
            <w:tcW w:w="3794" w:type="dxa"/>
          </w:tcPr>
          <w:p w:rsidR="00E80916" w:rsidRPr="00B7587C" w:rsidRDefault="00E80916" w:rsidP="00E80916">
            <w:pPr>
              <w:widowControl w:val="0"/>
              <w:rPr>
                <w:rFonts w:eastAsia="Calibri"/>
              </w:rPr>
            </w:pPr>
            <w:r w:rsidRPr="00B7587C">
              <w:rPr>
                <w:rFonts w:eastAsia="Calibri"/>
              </w:rPr>
              <w:t>г. Москва</w:t>
            </w:r>
          </w:p>
        </w:tc>
        <w:tc>
          <w:tcPr>
            <w:tcW w:w="6237" w:type="dxa"/>
            <w:vAlign w:val="bottom"/>
          </w:tcPr>
          <w:p w:rsidR="00E80916" w:rsidRPr="00B7587C" w:rsidRDefault="00E80916" w:rsidP="00254EE0">
            <w:pPr>
              <w:widowControl w:val="0"/>
              <w:jc w:val="right"/>
              <w:rPr>
                <w:rFonts w:eastAsia="Calibri"/>
              </w:rPr>
            </w:pPr>
            <w:r w:rsidRPr="006A60FB">
              <w:rPr>
                <w:rFonts w:eastAsia="Calibri"/>
                <w:color w:val="auto"/>
              </w:rPr>
              <w:t>«</w:t>
            </w:r>
            <w:sdt>
              <w:sdtPr>
                <w:rPr>
                  <w:rFonts w:eastAsia="Calibri"/>
                </w:rPr>
                <w:id w:val="937497269"/>
                <w:placeholder>
                  <w:docPart w:val="F79C4AEFA67D4B4C970E1B35C1895B75"/>
                </w:placeholder>
              </w:sdtPr>
              <w:sdtEndPr/>
              <w:sdtContent>
                <w:r w:rsidR="00A04666">
                  <w:rPr>
                    <w:rFonts w:eastAsia="Calibri"/>
                    <w:color w:val="auto"/>
                  </w:rPr>
                  <w:t xml:space="preserve">      </w:t>
                </w:r>
              </w:sdtContent>
            </w:sdt>
            <w:r w:rsidRPr="006A60FB">
              <w:rPr>
                <w:rFonts w:eastAsia="Calibri"/>
                <w:color w:val="auto"/>
              </w:rPr>
              <w:t xml:space="preserve">» </w:t>
            </w:r>
            <w:sdt>
              <w:sdtPr>
                <w:rPr>
                  <w:rFonts w:eastAsia="Calibri"/>
                </w:rPr>
                <w:id w:val="1599297973"/>
                <w:placeholder>
                  <w:docPart w:val="49E78D97ACFC4A38976BD92D326DE8BE"/>
                </w:placeholder>
              </w:sdtPr>
              <w:sdtEndPr/>
              <w:sdtContent>
                <w:r w:rsidR="00A04666">
                  <w:rPr>
                    <w:rFonts w:eastAsia="Calibri"/>
                    <w:color w:val="auto"/>
                  </w:rPr>
                  <w:t>_____________</w:t>
                </w:r>
              </w:sdtContent>
            </w:sdt>
            <w:r w:rsidRPr="006A60FB">
              <w:rPr>
                <w:rFonts w:eastAsia="Calibri"/>
                <w:color w:val="auto"/>
              </w:rPr>
              <w:t xml:space="preserve"> 20</w:t>
            </w:r>
            <w:sdt>
              <w:sdtPr>
                <w:rPr>
                  <w:rFonts w:eastAsia="Calibri"/>
                </w:rPr>
                <w:id w:val="-859974853"/>
                <w:placeholder>
                  <w:docPart w:val="3A0E7329BAEF43C3BB94599199622E54"/>
                </w:placeholder>
              </w:sdtPr>
              <w:sdtEndPr/>
              <w:sdtContent>
                <w:r w:rsidR="005A5A00">
                  <w:rPr>
                    <w:rFonts w:eastAsia="Calibri"/>
                    <w:color w:val="auto"/>
                    <w:lang w:val="en-US"/>
                  </w:rPr>
                  <w:t>2</w:t>
                </w:r>
                <w:r w:rsidR="00254EE0">
                  <w:rPr>
                    <w:rFonts w:eastAsia="Calibri"/>
                    <w:color w:val="auto"/>
                  </w:rPr>
                  <w:t>__</w:t>
                </w:r>
              </w:sdtContent>
            </w:sdt>
            <w:r w:rsidRPr="006A60FB">
              <w:rPr>
                <w:rFonts w:eastAsia="Calibri"/>
                <w:color w:val="auto"/>
              </w:rPr>
              <w:t xml:space="preserve"> </w:t>
            </w:r>
            <w:r w:rsidRPr="00B7587C">
              <w:rPr>
                <w:rFonts w:eastAsia="Calibri"/>
              </w:rPr>
              <w:t>г.</w:t>
            </w:r>
          </w:p>
        </w:tc>
      </w:tr>
    </w:tbl>
    <w:p w:rsidR="00E80916" w:rsidRPr="00B7587C" w:rsidRDefault="00E80916" w:rsidP="00E80916">
      <w:pPr>
        <w:widowControl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766A1" w:rsidRPr="005A0AA2" w:rsidRDefault="00E80916" w:rsidP="00A04666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Гражданин Российской Федерации </w:t>
      </w:r>
      <w:sdt>
        <w:sdtPr>
          <w:rPr>
            <w:rFonts w:ascii="Times New Roman" w:eastAsia="Calibri" w:hAnsi="Times New Roman" w:cs="Times New Roman"/>
            <w:b/>
            <w:color w:val="365F91"/>
            <w:sz w:val="24"/>
            <w:szCs w:val="24"/>
          </w:rPr>
          <w:id w:val="59141699"/>
          <w:placeholder>
            <w:docPart w:val="5F5CC622D9854F70B6CD041F041A0C5B"/>
          </w:placeholder>
        </w:sdtPr>
        <w:sdtEndPr>
          <w:rPr>
            <w:b w:val="0"/>
            <w:color w:val="E36C0A"/>
          </w:rPr>
        </w:sdtEndPr>
        <w:sdtContent>
          <w:r w:rsidR="00A66C40" w:rsidRPr="00A66C40">
            <w:rPr>
              <w:rFonts w:ascii="Times New Roman" w:eastAsia="Calibri" w:hAnsi="Times New Roman" w:cs="Times New Roman"/>
              <w:b/>
              <w:color w:val="FF0000"/>
              <w:sz w:val="24"/>
              <w:szCs w:val="24"/>
            </w:rPr>
            <w:t>Иванов Иван Иванович</w:t>
          </w:r>
        </w:sdtContent>
      </w:sdt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A138B9" w:rsidRPr="00B7587C">
        <w:rPr>
          <w:rFonts w:ascii="Times New Roman" w:eastAsia="Calibri" w:hAnsi="Times New Roman" w:cs="Times New Roman"/>
          <w:sz w:val="24"/>
          <w:szCs w:val="24"/>
        </w:rPr>
        <w:t xml:space="preserve">получивший и/или получающий доступ к конфиденциальной информации, </w:t>
      </w:r>
      <w:r w:rsidRPr="00B7587C">
        <w:rPr>
          <w:rFonts w:ascii="Times New Roman" w:eastAsia="Calibri" w:hAnsi="Times New Roman" w:cs="Times New Roman"/>
          <w:sz w:val="24"/>
          <w:szCs w:val="24"/>
        </w:rPr>
        <w:t>именуемый в дальнейшем «</w:t>
      </w:r>
      <w:r w:rsidR="00F807DD" w:rsidRPr="00B7587C">
        <w:rPr>
          <w:rFonts w:ascii="Times New Roman" w:eastAsia="Calibri" w:hAnsi="Times New Roman" w:cs="Times New Roman"/>
          <w:b/>
          <w:i/>
          <w:sz w:val="24"/>
          <w:szCs w:val="24"/>
        </w:rPr>
        <w:t>Конфидент</w:t>
      </w:r>
      <w:r w:rsidRPr="00B7587C">
        <w:rPr>
          <w:rFonts w:ascii="Times New Roman" w:eastAsia="Calibri" w:hAnsi="Times New Roman" w:cs="Times New Roman"/>
          <w:sz w:val="24"/>
          <w:szCs w:val="24"/>
        </w:rPr>
        <w:t>», с одной стороны, и федеральное государственное автономное образовательное учреждение высшего образования</w:t>
      </w:r>
      <w:r w:rsidRPr="00B7587C">
        <w:rPr>
          <w:rFonts w:ascii="Times New Roman" w:eastAsia="Calibri" w:hAnsi="Times New Roman" w:cs="Times New Roman"/>
          <w:b/>
          <w:sz w:val="24"/>
          <w:szCs w:val="24"/>
        </w:rPr>
        <w:t xml:space="preserve"> «Национальный исследовательский университет «Высшая школа экономики»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, именуемое в </w:t>
      </w:r>
      <w:r w:rsidRPr="00254EE0">
        <w:rPr>
          <w:rFonts w:ascii="Times New Roman" w:eastAsia="Calibri" w:hAnsi="Times New Roman" w:cs="Times New Roman"/>
          <w:sz w:val="24"/>
          <w:szCs w:val="24"/>
        </w:rPr>
        <w:t>дальнейшем «</w:t>
      </w:r>
      <w:r w:rsidR="00276A31" w:rsidRPr="00254EE0">
        <w:rPr>
          <w:rFonts w:ascii="Times New Roman" w:eastAsia="Calibri" w:hAnsi="Times New Roman" w:cs="Times New Roman"/>
          <w:b/>
          <w:sz w:val="24"/>
          <w:szCs w:val="24"/>
        </w:rPr>
        <w:t>Университет</w:t>
      </w:r>
      <w:r w:rsidRPr="00254EE0">
        <w:rPr>
          <w:rFonts w:ascii="Times New Roman" w:eastAsia="Calibri" w:hAnsi="Times New Roman" w:cs="Times New Roman"/>
          <w:sz w:val="24"/>
          <w:szCs w:val="24"/>
        </w:rPr>
        <w:t>», в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лице</w:t>
      </w:r>
      <w:r w:rsidRPr="00B758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sdt>
        <w:sdtPr>
          <w:rPr>
            <w:rFonts w:ascii="Times New Roman" w:eastAsia="Calibri" w:hAnsi="Times New Roman" w:cs="Times New Roman"/>
            <w:color w:val="1F497D"/>
            <w:sz w:val="24"/>
            <w:szCs w:val="24"/>
          </w:rPr>
          <w:id w:val="477425103"/>
          <w:placeholder>
            <w:docPart w:val="A92BF10733CD42DCB36EA588ED06B719"/>
          </w:placeholder>
        </w:sdtPr>
        <w:sdtEndPr>
          <w:rPr>
            <w:color w:val="auto"/>
          </w:rPr>
        </w:sdtEndPr>
        <w:sdtContent>
          <w:r w:rsidR="00147C7F" w:rsidRPr="00147C7F">
            <w:rPr>
              <w:rFonts w:ascii="Times New Roman" w:eastAsia="Calibri" w:hAnsi="Times New Roman" w:cs="Times New Roman"/>
              <w:sz w:val="24"/>
              <w:szCs w:val="24"/>
            </w:rPr>
            <w:t>директора по персоналу</w:t>
          </w:r>
        </w:sdtContent>
      </w:sdt>
      <w:r w:rsidR="006748A7">
        <w:rPr>
          <w:rFonts w:ascii="Times New Roman" w:eastAsia="Calibri" w:hAnsi="Times New Roman" w:cs="Times New Roman"/>
          <w:sz w:val="24"/>
          <w:szCs w:val="24"/>
        </w:rPr>
        <w:t xml:space="preserve"> Молодых Елены Анатольевны, </w:t>
      </w:r>
      <w:r w:rsidRPr="00B7587C">
        <w:rPr>
          <w:rFonts w:ascii="Times New Roman" w:eastAsia="Calibri" w:hAnsi="Times New Roman" w:cs="Times New Roman"/>
          <w:sz w:val="24"/>
          <w:szCs w:val="24"/>
        </w:rPr>
        <w:t>действующего на основании</w:t>
      </w:r>
      <w:r w:rsidR="00A04666">
        <w:rPr>
          <w:rFonts w:ascii="Times New Roman" w:eastAsia="Calibri" w:hAnsi="Times New Roman" w:cs="Times New Roman"/>
          <w:sz w:val="24"/>
          <w:szCs w:val="24"/>
        </w:rPr>
        <w:t xml:space="preserve"> доверенности                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-2023079162"/>
          <w:placeholder>
            <w:docPart w:val="7644CA777A2E42979CAC4969DF0896E1"/>
          </w:placeholder>
        </w:sdtPr>
        <w:sdtEndPr/>
        <w:sdtContent>
          <w:r w:rsidR="00A04666">
            <w:rPr>
              <w:rFonts w:ascii="Times New Roman CYR" w:hAnsi="Times New Roman CYR" w:cs="Times New Roman CYR"/>
              <w:color w:val="000000"/>
              <w:sz w:val="24"/>
              <w:szCs w:val="24"/>
            </w:rPr>
            <w:t>от 28.05.2019 № 6.13-08.1/2805-14</w:t>
          </w:r>
        </w:sdtContent>
      </w:sdt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, с другой стороны, </w:t>
      </w:r>
      <w:r w:rsidR="003766A1" w:rsidRPr="005A0AA2">
        <w:rPr>
          <w:rFonts w:ascii="Times New Roman" w:eastAsia="Calibri" w:hAnsi="Times New Roman" w:cs="Times New Roman"/>
          <w:sz w:val="24"/>
          <w:szCs w:val="24"/>
        </w:rPr>
        <w:t xml:space="preserve">далее </w:t>
      </w:r>
      <w:r w:rsidRPr="005A0AA2">
        <w:rPr>
          <w:rFonts w:ascii="Times New Roman" w:eastAsia="Calibri" w:hAnsi="Times New Roman" w:cs="Times New Roman"/>
          <w:sz w:val="24"/>
          <w:szCs w:val="24"/>
        </w:rPr>
        <w:t>совместно именуемые «Стороны», а по отдельности – «Сторона»,</w:t>
      </w:r>
    </w:p>
    <w:p w:rsidR="0018093D" w:rsidRPr="005A0AA2" w:rsidRDefault="003766A1" w:rsidP="005A0AA2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A0AA2">
        <w:rPr>
          <w:rFonts w:ascii="Times New Roman" w:eastAsia="Calibri" w:hAnsi="Times New Roman" w:cs="Times New Roman"/>
          <w:sz w:val="24"/>
          <w:szCs w:val="24"/>
        </w:rPr>
        <w:t>принимая во внимание и исходя из того, что</w:t>
      </w:r>
      <w:r w:rsidR="0018093D" w:rsidRPr="005A0AA2">
        <w:rPr>
          <w:rFonts w:ascii="Times New Roman" w:eastAsia="Calibri" w:hAnsi="Times New Roman" w:cs="Times New Roman"/>
          <w:sz w:val="24"/>
          <w:szCs w:val="24"/>
        </w:rPr>
        <w:t>:</w:t>
      </w:r>
    </w:p>
    <w:p w:rsidR="0018093D" w:rsidRPr="005A0AA2" w:rsidRDefault="0018093D" w:rsidP="005A0AA2">
      <w:pPr>
        <w:pStyle w:val="ae"/>
        <w:widowControl w:val="0"/>
        <w:numPr>
          <w:ilvl w:val="0"/>
          <w:numId w:val="9"/>
        </w:numPr>
        <w:tabs>
          <w:tab w:val="left" w:pos="1134"/>
        </w:tabs>
        <w:ind w:left="0" w:firstLine="709"/>
        <w:jc w:val="both"/>
        <w:rPr>
          <w:rFonts w:eastAsia="Calibri"/>
          <w:szCs w:val="24"/>
        </w:rPr>
      </w:pPr>
      <w:r w:rsidRPr="005A0AA2">
        <w:rPr>
          <w:rFonts w:eastAsia="Calibri"/>
          <w:szCs w:val="24"/>
        </w:rPr>
        <w:t>между Сторонами производился, производится и/или будет производиться обмен информацией, в том числе конфиденциальной информацией,</w:t>
      </w:r>
    </w:p>
    <w:p w:rsidR="0018093D" w:rsidRDefault="003766A1" w:rsidP="005A0AA2">
      <w:pPr>
        <w:pStyle w:val="ae"/>
        <w:widowControl w:val="0"/>
        <w:numPr>
          <w:ilvl w:val="0"/>
          <w:numId w:val="9"/>
        </w:numPr>
        <w:tabs>
          <w:tab w:val="left" w:pos="1134"/>
        </w:tabs>
        <w:ind w:left="0" w:firstLine="709"/>
        <w:jc w:val="both"/>
        <w:rPr>
          <w:rFonts w:eastAsia="Calibri"/>
          <w:szCs w:val="24"/>
        </w:rPr>
      </w:pPr>
      <w:r w:rsidRPr="005A0AA2">
        <w:rPr>
          <w:rFonts w:eastAsia="Calibri"/>
          <w:szCs w:val="24"/>
        </w:rPr>
        <w:t xml:space="preserve">в период работы в Университете Конфидент получит, получил и/или будет получать </w:t>
      </w:r>
      <w:r w:rsidR="00981E41" w:rsidRPr="005A0AA2">
        <w:rPr>
          <w:rFonts w:eastAsia="Calibri"/>
          <w:szCs w:val="24"/>
        </w:rPr>
        <w:t>информацию и использовать конфиденциальную информацию, осуществлять д</w:t>
      </w:r>
      <w:r w:rsidRPr="005A0AA2">
        <w:rPr>
          <w:rFonts w:eastAsia="Calibri"/>
          <w:szCs w:val="24"/>
        </w:rPr>
        <w:t>оступ к конфиденциальной информации</w:t>
      </w:r>
      <w:r w:rsidR="00FF3B22">
        <w:rPr>
          <w:rFonts w:eastAsia="Calibri"/>
          <w:szCs w:val="24"/>
        </w:rPr>
        <w:t>, в частности, к персональным данным руководства Университета, других работников, соискателей, обучающихся и иных лиц</w:t>
      </w:r>
      <w:r w:rsidR="00196CD8" w:rsidRPr="005A0AA2">
        <w:rPr>
          <w:rFonts w:eastAsia="Calibri"/>
          <w:szCs w:val="24"/>
        </w:rPr>
        <w:t>,</w:t>
      </w:r>
    </w:p>
    <w:p w:rsidR="00D6080B" w:rsidRDefault="00DC7295" w:rsidP="0007625C">
      <w:pPr>
        <w:pStyle w:val="ae"/>
        <w:widowControl w:val="0"/>
        <w:numPr>
          <w:ilvl w:val="0"/>
          <w:numId w:val="9"/>
        </w:numPr>
        <w:tabs>
          <w:tab w:val="left" w:pos="1134"/>
        </w:tabs>
        <w:ind w:left="0" w:firstLine="709"/>
        <w:jc w:val="both"/>
        <w:rPr>
          <w:rFonts w:eastAsia="Calibri"/>
          <w:szCs w:val="24"/>
        </w:rPr>
      </w:pPr>
      <w:r w:rsidRPr="0007625C">
        <w:rPr>
          <w:rFonts w:eastAsia="Calibri"/>
          <w:szCs w:val="24"/>
        </w:rPr>
        <w:t xml:space="preserve">особенности функции Конфидента </w:t>
      </w:r>
      <w:r w:rsidR="009520DC" w:rsidRPr="0007625C">
        <w:rPr>
          <w:rFonts w:eastAsia="Calibri"/>
          <w:szCs w:val="24"/>
        </w:rPr>
        <w:t xml:space="preserve">обуславливают </w:t>
      </w:r>
      <w:r w:rsidR="006F635B">
        <w:rPr>
          <w:rFonts w:eastAsia="Calibri"/>
          <w:szCs w:val="24"/>
        </w:rPr>
        <w:t xml:space="preserve">систематическое </w:t>
      </w:r>
      <w:r w:rsidR="009520DC" w:rsidRPr="0007625C">
        <w:rPr>
          <w:rFonts w:eastAsia="Calibri"/>
          <w:szCs w:val="24"/>
        </w:rPr>
        <w:t>получение доступа Конфидента к иной конфиденциальной информации</w:t>
      </w:r>
      <w:r w:rsidR="006F635B">
        <w:rPr>
          <w:rFonts w:eastAsia="Calibri"/>
          <w:szCs w:val="24"/>
        </w:rPr>
        <w:t>, выраженной</w:t>
      </w:r>
      <w:r w:rsidR="009520DC" w:rsidRPr="0007625C">
        <w:rPr>
          <w:rFonts w:eastAsia="Calibri"/>
          <w:szCs w:val="24"/>
        </w:rPr>
        <w:t>, в</w:t>
      </w:r>
      <w:r w:rsidR="00D6080B">
        <w:rPr>
          <w:rFonts w:eastAsia="Calibri"/>
          <w:szCs w:val="24"/>
        </w:rPr>
        <w:t xml:space="preserve"> частности:</w:t>
      </w:r>
    </w:p>
    <w:p w:rsidR="00FB4F6C" w:rsidRDefault="00777C4A" w:rsidP="00CA771F">
      <w:pPr>
        <w:pStyle w:val="ae"/>
        <w:widowControl w:val="0"/>
        <w:numPr>
          <w:ilvl w:val="1"/>
          <w:numId w:val="9"/>
        </w:numPr>
        <w:tabs>
          <w:tab w:val="left" w:pos="1560"/>
        </w:tabs>
        <w:ind w:left="0" w:firstLine="1134"/>
        <w:jc w:val="both"/>
        <w:rPr>
          <w:rFonts w:eastAsia="Calibri"/>
          <w:szCs w:val="24"/>
        </w:rPr>
      </w:pPr>
      <w:r w:rsidRPr="006F635B">
        <w:rPr>
          <w:rFonts w:eastAsia="Calibri"/>
          <w:szCs w:val="24"/>
        </w:rPr>
        <w:t>в электронн</w:t>
      </w:r>
      <w:r w:rsidR="006F635B" w:rsidRPr="006F635B">
        <w:rPr>
          <w:rFonts w:eastAsia="Calibri"/>
          <w:szCs w:val="24"/>
        </w:rPr>
        <w:t>ых</w:t>
      </w:r>
      <w:r w:rsidRPr="006F635B">
        <w:rPr>
          <w:rFonts w:eastAsia="Calibri"/>
          <w:szCs w:val="24"/>
        </w:rPr>
        <w:t xml:space="preserve"> сообщения</w:t>
      </w:r>
      <w:r w:rsidR="006F635B">
        <w:rPr>
          <w:rFonts w:eastAsia="Calibri"/>
          <w:szCs w:val="24"/>
        </w:rPr>
        <w:t>х</w:t>
      </w:r>
      <w:r w:rsidR="00D6080B">
        <w:rPr>
          <w:rFonts w:eastAsia="Calibri"/>
          <w:szCs w:val="24"/>
        </w:rPr>
        <w:t>, проектах документов и документах</w:t>
      </w:r>
      <w:r w:rsidRPr="006F635B">
        <w:rPr>
          <w:rFonts w:eastAsia="Calibri"/>
          <w:szCs w:val="24"/>
        </w:rPr>
        <w:t>, поступающи</w:t>
      </w:r>
      <w:r w:rsidR="006F635B">
        <w:rPr>
          <w:rFonts w:eastAsia="Calibri"/>
          <w:szCs w:val="24"/>
        </w:rPr>
        <w:t>х</w:t>
      </w:r>
      <w:r w:rsidRPr="006F635B">
        <w:rPr>
          <w:rFonts w:eastAsia="Calibri"/>
          <w:szCs w:val="24"/>
        </w:rPr>
        <w:t xml:space="preserve"> Конфиденту </w:t>
      </w:r>
      <w:r w:rsidR="00FB4F6C" w:rsidRPr="006F635B">
        <w:rPr>
          <w:rFonts w:eastAsia="Calibri"/>
          <w:szCs w:val="24"/>
        </w:rPr>
        <w:t xml:space="preserve">в корпоративной электронной почтовой системе, </w:t>
      </w:r>
      <w:r w:rsidR="0007625C" w:rsidRPr="006F635B">
        <w:rPr>
          <w:rFonts w:eastAsia="Calibri"/>
          <w:szCs w:val="24"/>
        </w:rPr>
        <w:t>Учетно-аналитической системе</w:t>
      </w:r>
      <w:r w:rsidR="00FB4F6C" w:rsidRPr="006F635B">
        <w:rPr>
          <w:rFonts w:eastAsia="Calibri"/>
          <w:szCs w:val="24"/>
        </w:rPr>
        <w:t xml:space="preserve"> управления учебным процессом (АСАВ)</w:t>
      </w:r>
      <w:r w:rsidR="0007625C" w:rsidRPr="006F635B">
        <w:rPr>
          <w:rFonts w:eastAsia="Calibri"/>
          <w:szCs w:val="24"/>
        </w:rPr>
        <w:t>, Системе</w:t>
      </w:r>
      <w:r w:rsidR="00FB4F6C" w:rsidRPr="006F635B">
        <w:rPr>
          <w:rFonts w:eastAsia="Calibri"/>
          <w:szCs w:val="24"/>
        </w:rPr>
        <w:t xml:space="preserve"> онлайн-поддержки учебного процесса (LMS)</w:t>
      </w:r>
      <w:r w:rsidR="0007625C" w:rsidRPr="00D6080B">
        <w:rPr>
          <w:rFonts w:eastAsia="Calibri"/>
          <w:szCs w:val="24"/>
        </w:rPr>
        <w:t>, Системе</w:t>
      </w:r>
      <w:r w:rsidR="00FB4F6C" w:rsidRPr="00D6080B">
        <w:rPr>
          <w:rFonts w:eastAsia="Calibri"/>
          <w:szCs w:val="24"/>
        </w:rPr>
        <w:t xml:space="preserve"> планирования расписания учебных занятий (РУЗ)</w:t>
      </w:r>
      <w:r w:rsidR="0007625C" w:rsidRPr="00D6080B">
        <w:rPr>
          <w:rFonts w:eastAsia="Calibri"/>
          <w:szCs w:val="24"/>
        </w:rPr>
        <w:t>, Системе</w:t>
      </w:r>
      <w:r w:rsidR="00FB4F6C" w:rsidRPr="00D6080B">
        <w:rPr>
          <w:rFonts w:eastAsia="Calibri"/>
          <w:szCs w:val="24"/>
        </w:rPr>
        <w:t xml:space="preserve"> автоматизации процессов (Вышка-BPM)</w:t>
      </w:r>
      <w:r w:rsidR="0007625C" w:rsidRPr="00D6080B">
        <w:rPr>
          <w:rFonts w:eastAsia="Calibri"/>
          <w:szCs w:val="24"/>
        </w:rPr>
        <w:t>, Системе</w:t>
      </w:r>
      <w:r w:rsidR="00FB4F6C" w:rsidRPr="00D6080B">
        <w:rPr>
          <w:rFonts w:eastAsia="Calibri"/>
          <w:szCs w:val="24"/>
        </w:rPr>
        <w:t xml:space="preserve"> бухгалтерско-кадрового учета (</w:t>
      </w:r>
      <w:r w:rsidR="00254EE0">
        <w:rPr>
          <w:rFonts w:eastAsia="Calibri"/>
          <w:szCs w:val="24"/>
        </w:rPr>
        <w:t>1</w:t>
      </w:r>
      <w:proofErr w:type="gramStart"/>
      <w:r w:rsidR="00254EE0">
        <w:rPr>
          <w:rFonts w:eastAsia="Calibri"/>
          <w:szCs w:val="24"/>
        </w:rPr>
        <w:t>С:ЗИК</w:t>
      </w:r>
      <w:proofErr w:type="gramEnd"/>
      <w:r w:rsidR="00FB4F6C" w:rsidRPr="00D6080B">
        <w:rPr>
          <w:rFonts w:eastAsia="Calibri"/>
          <w:szCs w:val="24"/>
        </w:rPr>
        <w:t>)</w:t>
      </w:r>
      <w:r w:rsidR="0007625C" w:rsidRPr="00D6080B">
        <w:rPr>
          <w:rFonts w:eastAsia="Calibri"/>
          <w:szCs w:val="24"/>
        </w:rPr>
        <w:t xml:space="preserve"> и Системе</w:t>
      </w:r>
      <w:r w:rsidR="00FB4F6C" w:rsidRPr="00D6080B">
        <w:rPr>
          <w:rFonts w:eastAsia="Calibri"/>
          <w:szCs w:val="24"/>
        </w:rPr>
        <w:t xml:space="preserve"> документационн</w:t>
      </w:r>
      <w:r w:rsidR="00254EE0">
        <w:rPr>
          <w:rFonts w:eastAsia="Calibri"/>
          <w:szCs w:val="24"/>
        </w:rPr>
        <w:t>ого обеспечения управления (СЭД</w:t>
      </w:r>
      <w:r w:rsidR="00FB4F6C" w:rsidRPr="00D6080B">
        <w:rPr>
          <w:rFonts w:eastAsia="Calibri"/>
          <w:szCs w:val="24"/>
        </w:rPr>
        <w:t>)</w:t>
      </w:r>
      <w:r w:rsidR="0007625C">
        <w:rPr>
          <w:rFonts w:eastAsia="Calibri"/>
          <w:szCs w:val="24"/>
        </w:rPr>
        <w:t>,</w:t>
      </w:r>
    </w:p>
    <w:p w:rsidR="00DC7295" w:rsidRDefault="00D6080B" w:rsidP="00CA771F">
      <w:pPr>
        <w:pStyle w:val="ae"/>
        <w:widowControl w:val="0"/>
        <w:numPr>
          <w:ilvl w:val="1"/>
          <w:numId w:val="9"/>
        </w:numPr>
        <w:tabs>
          <w:tab w:val="left" w:pos="1560"/>
        </w:tabs>
        <w:ind w:left="0" w:firstLine="1134"/>
        <w:jc w:val="both"/>
        <w:rPr>
          <w:rFonts w:eastAsia="Calibri"/>
          <w:szCs w:val="24"/>
        </w:rPr>
      </w:pPr>
      <w:r w:rsidRPr="00D6080B">
        <w:rPr>
          <w:rFonts w:eastAsia="Calibri"/>
          <w:szCs w:val="24"/>
        </w:rPr>
        <w:t>в сообщениях, проектах документов и документах,</w:t>
      </w:r>
      <w:r w:rsidR="0020750F">
        <w:rPr>
          <w:rFonts w:eastAsia="Calibri"/>
          <w:szCs w:val="24"/>
        </w:rPr>
        <w:t xml:space="preserve"> в том числе договорах, соглашениях, контрактах и их проектах,</w:t>
      </w:r>
      <w:r w:rsidRPr="00D6080B">
        <w:rPr>
          <w:rFonts w:eastAsia="Calibri"/>
          <w:szCs w:val="24"/>
        </w:rPr>
        <w:t xml:space="preserve"> </w:t>
      </w:r>
      <w:r>
        <w:rPr>
          <w:rFonts w:eastAsia="Calibri"/>
          <w:szCs w:val="24"/>
        </w:rPr>
        <w:t>поступающих</w:t>
      </w:r>
      <w:r w:rsidR="00FB4F6C" w:rsidRPr="00D6080B">
        <w:rPr>
          <w:rFonts w:eastAsia="Calibri"/>
          <w:szCs w:val="24"/>
        </w:rPr>
        <w:t xml:space="preserve"> Конфиденту от работников Универси</w:t>
      </w:r>
      <w:r>
        <w:rPr>
          <w:rFonts w:eastAsia="Calibri"/>
          <w:szCs w:val="24"/>
        </w:rPr>
        <w:t>тета, обучающихся и тр</w:t>
      </w:r>
      <w:r w:rsidR="000C4B5C">
        <w:rPr>
          <w:rFonts w:eastAsia="Calibri"/>
          <w:szCs w:val="24"/>
        </w:rPr>
        <w:t>етьих лиц на бумажных носителях,</w:t>
      </w:r>
    </w:p>
    <w:p w:rsidR="000C4B5C" w:rsidRDefault="00222E5A" w:rsidP="00CA771F">
      <w:pPr>
        <w:pStyle w:val="ae"/>
        <w:widowControl w:val="0"/>
        <w:numPr>
          <w:ilvl w:val="1"/>
          <w:numId w:val="9"/>
        </w:numPr>
        <w:tabs>
          <w:tab w:val="left" w:pos="1560"/>
        </w:tabs>
        <w:ind w:left="0" w:firstLine="1134"/>
        <w:jc w:val="both"/>
        <w:rPr>
          <w:rFonts w:eastAsia="Calibri"/>
          <w:szCs w:val="24"/>
        </w:rPr>
      </w:pPr>
      <w:r>
        <w:rPr>
          <w:rFonts w:eastAsia="Calibri"/>
          <w:szCs w:val="24"/>
        </w:rPr>
        <w:t xml:space="preserve">в устных сообщениях, в графических изображениях и в иной форме при проведении </w:t>
      </w:r>
      <w:r w:rsidR="000378A3">
        <w:rPr>
          <w:rFonts w:eastAsia="Calibri"/>
          <w:szCs w:val="24"/>
        </w:rPr>
        <w:t xml:space="preserve">и участии во встречах, исполнении поручений </w:t>
      </w:r>
    </w:p>
    <w:p w:rsidR="00196CD8" w:rsidRPr="005A0AA2" w:rsidRDefault="00196CD8" w:rsidP="005A0AA2">
      <w:pPr>
        <w:pStyle w:val="ae"/>
        <w:widowControl w:val="0"/>
        <w:numPr>
          <w:ilvl w:val="0"/>
          <w:numId w:val="9"/>
        </w:numPr>
        <w:tabs>
          <w:tab w:val="left" w:pos="1134"/>
        </w:tabs>
        <w:ind w:left="0" w:firstLine="709"/>
        <w:jc w:val="both"/>
        <w:rPr>
          <w:rFonts w:eastAsia="Calibri"/>
          <w:szCs w:val="24"/>
        </w:rPr>
      </w:pPr>
      <w:r w:rsidRPr="005A0AA2">
        <w:rPr>
          <w:rFonts w:eastAsia="Calibri"/>
          <w:szCs w:val="24"/>
        </w:rPr>
        <w:t>необходимость обеспечения защиты конфиденциальной информации Стороны признают существенной,</w:t>
      </w:r>
    </w:p>
    <w:p w:rsidR="00196CD8" w:rsidRPr="005A0AA2" w:rsidRDefault="001A5328" w:rsidP="005A0AA2">
      <w:pPr>
        <w:pStyle w:val="ae"/>
        <w:widowControl w:val="0"/>
        <w:numPr>
          <w:ilvl w:val="0"/>
          <w:numId w:val="9"/>
        </w:numPr>
        <w:tabs>
          <w:tab w:val="left" w:pos="1134"/>
        </w:tabs>
        <w:ind w:left="0" w:firstLine="709"/>
        <w:jc w:val="both"/>
        <w:rPr>
          <w:rFonts w:eastAsia="Calibri"/>
          <w:szCs w:val="24"/>
        </w:rPr>
      </w:pPr>
      <w:r w:rsidRPr="005A0AA2">
        <w:rPr>
          <w:rFonts w:eastAsia="Calibri"/>
          <w:szCs w:val="24"/>
        </w:rPr>
        <w:t>на отношения Сторон распространя</w:t>
      </w:r>
      <w:r w:rsidR="00196CD8" w:rsidRPr="005A0AA2">
        <w:rPr>
          <w:rFonts w:eastAsia="Calibri"/>
          <w:szCs w:val="24"/>
        </w:rPr>
        <w:t xml:space="preserve">ют </w:t>
      </w:r>
      <w:r w:rsidRPr="005A0AA2">
        <w:rPr>
          <w:rFonts w:eastAsia="Calibri"/>
          <w:szCs w:val="24"/>
        </w:rPr>
        <w:t xml:space="preserve">действие </w:t>
      </w:r>
      <w:r w:rsidR="00196CD8" w:rsidRPr="005A0AA2">
        <w:rPr>
          <w:rFonts w:eastAsia="Calibri"/>
          <w:szCs w:val="24"/>
        </w:rPr>
        <w:t xml:space="preserve">положения </w:t>
      </w:r>
      <w:r w:rsidR="00196CD8" w:rsidRPr="005A0AA2">
        <w:rPr>
          <w:szCs w:val="24"/>
        </w:rPr>
        <w:t xml:space="preserve">Федерального закона от 27.07.2006 № 149-ФЗ «Об информации, информационных технологиях и о защите информации», </w:t>
      </w:r>
      <w:r w:rsidR="00427700">
        <w:rPr>
          <w:rFonts w:eastAsia="Calibri"/>
          <w:szCs w:val="24"/>
        </w:rPr>
        <w:t>Федерального</w:t>
      </w:r>
      <w:r w:rsidR="00196CD8" w:rsidRPr="005A0AA2">
        <w:rPr>
          <w:rFonts w:eastAsia="Calibri"/>
          <w:szCs w:val="24"/>
        </w:rPr>
        <w:t xml:space="preserve"> закон</w:t>
      </w:r>
      <w:r w:rsidR="00427700">
        <w:rPr>
          <w:rFonts w:eastAsia="Calibri"/>
          <w:szCs w:val="24"/>
        </w:rPr>
        <w:t>а</w:t>
      </w:r>
      <w:r w:rsidR="00196CD8" w:rsidRPr="005A0AA2">
        <w:rPr>
          <w:rFonts w:eastAsia="Calibri"/>
          <w:szCs w:val="24"/>
        </w:rPr>
        <w:t xml:space="preserve"> от 27.07.2006 № 152-ФЗ «О персональных данных»</w:t>
      </w:r>
      <w:r w:rsidR="00EF7D6A" w:rsidRPr="005A0AA2">
        <w:rPr>
          <w:rFonts w:eastAsia="Calibri"/>
          <w:szCs w:val="24"/>
        </w:rPr>
        <w:t>,</w:t>
      </w:r>
    </w:p>
    <w:p w:rsidR="00E80916" w:rsidRPr="005A0AA2" w:rsidRDefault="00E80916" w:rsidP="005A0AA2">
      <w:pPr>
        <w:widowControl w:val="0"/>
        <w:tabs>
          <w:tab w:val="left" w:pos="1134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A0AA2">
        <w:rPr>
          <w:rFonts w:ascii="Times New Roman" w:eastAsia="Calibri" w:hAnsi="Times New Roman" w:cs="Times New Roman"/>
          <w:sz w:val="24"/>
          <w:szCs w:val="24"/>
        </w:rPr>
        <w:t xml:space="preserve">заключили настоящее соглашение </w:t>
      </w:r>
      <w:r w:rsidR="009E4B65" w:rsidRPr="005A0AA2">
        <w:rPr>
          <w:rFonts w:ascii="Times New Roman" w:eastAsia="Calibri" w:hAnsi="Times New Roman" w:cs="Times New Roman"/>
          <w:sz w:val="24"/>
          <w:szCs w:val="24"/>
        </w:rPr>
        <w:t xml:space="preserve">о неразглашении конфиденциальной информации </w:t>
      </w:r>
      <w:r w:rsidRPr="005A0AA2">
        <w:rPr>
          <w:rFonts w:ascii="Times New Roman" w:eastAsia="Calibri" w:hAnsi="Times New Roman" w:cs="Times New Roman"/>
          <w:sz w:val="24"/>
          <w:szCs w:val="24"/>
        </w:rPr>
        <w:t>(далее – Соглашение) о нижеследующем.</w:t>
      </w:r>
    </w:p>
    <w:p w:rsidR="00252308" w:rsidRPr="005A0AA2" w:rsidRDefault="00252308" w:rsidP="005A0AA2">
      <w:pPr>
        <w:pStyle w:val="a6"/>
        <w:ind w:right="0"/>
        <w:rPr>
          <w:rFonts w:cs="Times New Roman"/>
          <w:szCs w:val="24"/>
        </w:rPr>
      </w:pPr>
    </w:p>
    <w:p w:rsidR="00ED686C" w:rsidRPr="003F4D80" w:rsidRDefault="003F4D80" w:rsidP="003F4D80">
      <w:pPr>
        <w:pStyle w:val="1"/>
      </w:pPr>
      <w:bookmarkStart w:id="0" w:name="_Toc451855851"/>
      <w:r w:rsidRPr="003F4D80">
        <w:t>Предмет соглашения</w:t>
      </w:r>
      <w:bookmarkEnd w:id="0"/>
    </w:p>
    <w:p w:rsidR="00ED686C" w:rsidRPr="005A0AA2" w:rsidRDefault="00CB2F05" w:rsidP="0065433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szCs w:val="24"/>
        </w:rPr>
      </w:pPr>
      <w:bookmarkStart w:id="1" w:name="_Ref416166832"/>
      <w:r w:rsidRPr="005A0AA2">
        <w:rPr>
          <w:rFonts w:eastAsia="Calibri"/>
          <w:szCs w:val="24"/>
        </w:rPr>
        <w:t>Целью Соглашения является обеспечение защиты конфиденциальной информации</w:t>
      </w:r>
      <w:r w:rsidR="00D33EF9" w:rsidRPr="005A0AA2">
        <w:rPr>
          <w:rFonts w:eastAsia="Calibri"/>
          <w:szCs w:val="24"/>
        </w:rPr>
        <w:t>, обладателем которой является или становится</w:t>
      </w:r>
      <w:r w:rsidR="008B5A35" w:rsidRPr="005A0AA2">
        <w:rPr>
          <w:rFonts w:eastAsia="Calibri"/>
          <w:szCs w:val="24"/>
        </w:rPr>
        <w:t xml:space="preserve"> Университет</w:t>
      </w:r>
      <w:r w:rsidR="00D33EF9" w:rsidRPr="005A0AA2">
        <w:rPr>
          <w:rFonts w:eastAsia="Calibri"/>
          <w:szCs w:val="24"/>
        </w:rPr>
        <w:t xml:space="preserve"> и/или третьи лица, в том числе </w:t>
      </w:r>
      <w:r w:rsidR="00A014B6" w:rsidRPr="005A0AA2">
        <w:rPr>
          <w:rFonts w:eastAsia="Calibri"/>
          <w:szCs w:val="24"/>
        </w:rPr>
        <w:t>партнеры или контрагенты Университета</w:t>
      </w:r>
      <w:r w:rsidR="008B5A35" w:rsidRPr="005A0AA2">
        <w:rPr>
          <w:rFonts w:eastAsia="Calibri"/>
          <w:szCs w:val="24"/>
        </w:rPr>
        <w:t xml:space="preserve">, </w:t>
      </w:r>
      <w:r w:rsidR="00C40E68" w:rsidRPr="005A0AA2">
        <w:rPr>
          <w:rFonts w:eastAsia="Calibri"/>
          <w:szCs w:val="24"/>
        </w:rPr>
        <w:t>определенной</w:t>
      </w:r>
      <w:r w:rsidR="00FB7CDD" w:rsidRPr="005A0AA2">
        <w:rPr>
          <w:rFonts w:eastAsia="Calibri"/>
          <w:szCs w:val="24"/>
        </w:rPr>
        <w:t xml:space="preserve"> в приложении</w:t>
      </w:r>
      <w:r w:rsidR="008B5A35" w:rsidRPr="005A0AA2">
        <w:rPr>
          <w:rFonts w:eastAsia="Calibri"/>
          <w:szCs w:val="24"/>
        </w:rPr>
        <w:t xml:space="preserve"> к Соглашению (далее – Конфиденциальная информация)</w:t>
      </w:r>
      <w:r w:rsidRPr="005A0AA2">
        <w:rPr>
          <w:rFonts w:eastAsia="Calibri"/>
          <w:szCs w:val="24"/>
        </w:rPr>
        <w:t>.</w:t>
      </w:r>
      <w:bookmarkEnd w:id="1"/>
      <w:r w:rsidR="00A138B9" w:rsidRPr="005A0AA2">
        <w:rPr>
          <w:rFonts w:eastAsia="Calibri"/>
          <w:szCs w:val="24"/>
        </w:rPr>
        <w:t xml:space="preserve"> </w:t>
      </w:r>
    </w:p>
    <w:p w:rsidR="00AE0020" w:rsidRDefault="00FE0CA0" w:rsidP="00654338">
      <w:pPr>
        <w:widowControl w:val="0"/>
        <w:tabs>
          <w:tab w:val="left" w:pos="1276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A0AA2">
        <w:rPr>
          <w:rFonts w:ascii="Times New Roman" w:eastAsia="Calibri" w:hAnsi="Times New Roman" w:cs="Times New Roman"/>
          <w:sz w:val="24"/>
          <w:szCs w:val="24"/>
        </w:rPr>
        <w:t>К</w:t>
      </w:r>
      <w:r w:rsidR="00AE0020" w:rsidRPr="005A0AA2">
        <w:rPr>
          <w:rFonts w:ascii="Times New Roman" w:eastAsia="Calibri" w:hAnsi="Times New Roman" w:cs="Times New Roman"/>
          <w:sz w:val="24"/>
          <w:szCs w:val="24"/>
        </w:rPr>
        <w:t>онфиденциальной информаци</w:t>
      </w:r>
      <w:r w:rsidR="00C2679C" w:rsidRPr="005A0AA2">
        <w:rPr>
          <w:rFonts w:ascii="Times New Roman" w:eastAsia="Calibri" w:hAnsi="Times New Roman" w:cs="Times New Roman"/>
          <w:sz w:val="24"/>
          <w:szCs w:val="24"/>
        </w:rPr>
        <w:t>ей</w:t>
      </w:r>
      <w:r w:rsidR="00AE0020" w:rsidRPr="005A0AA2">
        <w:rPr>
          <w:rFonts w:ascii="Times New Roman" w:eastAsia="Calibri" w:hAnsi="Times New Roman" w:cs="Times New Roman"/>
          <w:sz w:val="24"/>
          <w:szCs w:val="24"/>
        </w:rPr>
        <w:t xml:space="preserve"> не </w:t>
      </w:r>
      <w:r w:rsidR="00C2679C" w:rsidRPr="005A0AA2">
        <w:rPr>
          <w:rFonts w:ascii="Times New Roman" w:eastAsia="Calibri" w:hAnsi="Times New Roman" w:cs="Times New Roman"/>
          <w:sz w:val="24"/>
          <w:szCs w:val="24"/>
        </w:rPr>
        <w:t>является</w:t>
      </w:r>
      <w:r w:rsidR="00674CD4" w:rsidRPr="005A0AA2">
        <w:rPr>
          <w:rFonts w:ascii="Times New Roman" w:eastAsia="Calibri" w:hAnsi="Times New Roman" w:cs="Times New Roman"/>
          <w:sz w:val="24"/>
          <w:szCs w:val="24"/>
        </w:rPr>
        <w:t xml:space="preserve"> информация, доступ к которой может быть получен любыми третьими лицами</w:t>
      </w:r>
      <w:r w:rsidR="00A74022" w:rsidRPr="005A0AA2">
        <w:rPr>
          <w:rFonts w:ascii="Times New Roman" w:eastAsia="Calibri" w:hAnsi="Times New Roman" w:cs="Times New Roman"/>
          <w:sz w:val="24"/>
          <w:szCs w:val="24"/>
        </w:rPr>
        <w:t xml:space="preserve"> из открытых источников</w:t>
      </w:r>
      <w:r w:rsidR="00DE03A6" w:rsidRPr="005A0AA2">
        <w:rPr>
          <w:rFonts w:ascii="Times New Roman" w:eastAsia="Calibri" w:hAnsi="Times New Roman" w:cs="Times New Roman"/>
          <w:sz w:val="24"/>
          <w:szCs w:val="24"/>
        </w:rPr>
        <w:t>, что не является следствием действий и/или бездействи</w:t>
      </w:r>
      <w:r w:rsidR="00994A07" w:rsidRPr="005A0AA2">
        <w:rPr>
          <w:rFonts w:ascii="Times New Roman" w:eastAsia="Calibri" w:hAnsi="Times New Roman" w:cs="Times New Roman"/>
          <w:sz w:val="24"/>
          <w:szCs w:val="24"/>
        </w:rPr>
        <w:t>я</w:t>
      </w:r>
      <w:r w:rsidR="00DE03A6" w:rsidRPr="005A0AA2">
        <w:rPr>
          <w:rFonts w:ascii="Times New Roman" w:eastAsia="Calibri" w:hAnsi="Times New Roman" w:cs="Times New Roman"/>
          <w:sz w:val="24"/>
          <w:szCs w:val="24"/>
        </w:rPr>
        <w:t xml:space="preserve"> Конфидента, либо Конфидент не влияет </w:t>
      </w:r>
      <w:r w:rsidR="00994A07" w:rsidRPr="005A0AA2">
        <w:rPr>
          <w:rFonts w:ascii="Times New Roman" w:eastAsia="Calibri" w:hAnsi="Times New Roman" w:cs="Times New Roman"/>
          <w:sz w:val="24"/>
          <w:szCs w:val="24"/>
        </w:rPr>
        <w:t>на размещение или нахождение такой информации в общедоступных источниках</w:t>
      </w:r>
      <w:r w:rsidR="00AE0020" w:rsidRPr="005A0AA2">
        <w:rPr>
          <w:rFonts w:ascii="Times New Roman" w:eastAsia="Calibri" w:hAnsi="Times New Roman" w:cs="Times New Roman"/>
          <w:sz w:val="24"/>
          <w:szCs w:val="24"/>
        </w:rPr>
        <w:t>.</w:t>
      </w:r>
    </w:p>
    <w:p w:rsidR="00230EAE" w:rsidRPr="00230EAE" w:rsidRDefault="00230EAE" w:rsidP="00654338">
      <w:pPr>
        <w:widowControl w:val="0"/>
        <w:tabs>
          <w:tab w:val="left" w:pos="1276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Права Университета как обладателя Конфиденциальной информации</w:t>
      </w:r>
      <w:r w:rsidR="008345D0">
        <w:rPr>
          <w:rFonts w:ascii="Times New Roman" w:eastAsia="Calibri" w:hAnsi="Times New Roman" w:cs="Times New Roman"/>
          <w:sz w:val="24"/>
          <w:szCs w:val="24"/>
        </w:rPr>
        <w:t xml:space="preserve">, содержащейся в базах данных информационных систем Университета, охраняются независимо от авторских </w:t>
      </w:r>
      <w:r w:rsidR="00620FA6">
        <w:rPr>
          <w:rFonts w:ascii="Times New Roman" w:eastAsia="Calibri" w:hAnsi="Times New Roman" w:cs="Times New Roman"/>
          <w:sz w:val="24"/>
          <w:szCs w:val="24"/>
        </w:rPr>
        <w:t xml:space="preserve">и </w:t>
      </w:r>
      <w:r w:rsidR="00620FA6">
        <w:rPr>
          <w:rFonts w:ascii="Times New Roman" w:eastAsia="Calibri" w:hAnsi="Times New Roman" w:cs="Times New Roman"/>
          <w:sz w:val="24"/>
          <w:szCs w:val="24"/>
        </w:rPr>
        <w:lastRenderedPageBreak/>
        <w:t>иных прав на такие базы данных.</w:t>
      </w:r>
    </w:p>
    <w:p w:rsidR="00347BD7" w:rsidRPr="006E6606" w:rsidRDefault="00347BD7" w:rsidP="00EB7A8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color w:val="000000" w:themeColor="text1"/>
          <w:szCs w:val="24"/>
        </w:rPr>
      </w:pPr>
      <w:r w:rsidRPr="00E821C2">
        <w:rPr>
          <w:szCs w:val="24"/>
        </w:rPr>
        <w:t xml:space="preserve">Предметом Соглашения является принимаемое </w:t>
      </w:r>
      <w:r w:rsidR="008C1C79" w:rsidRPr="00E821C2">
        <w:rPr>
          <w:szCs w:val="24"/>
        </w:rPr>
        <w:t>Конфидентом</w:t>
      </w:r>
      <w:r w:rsidRPr="00E821C2">
        <w:rPr>
          <w:szCs w:val="24"/>
        </w:rPr>
        <w:t xml:space="preserve"> обязательство по </w:t>
      </w:r>
      <w:r w:rsidRPr="006E6606">
        <w:rPr>
          <w:color w:val="000000" w:themeColor="text1"/>
          <w:szCs w:val="24"/>
        </w:rPr>
        <w:t xml:space="preserve">сохранению </w:t>
      </w:r>
      <w:r w:rsidR="008C1C79" w:rsidRPr="006E6606">
        <w:rPr>
          <w:color w:val="000000" w:themeColor="text1"/>
          <w:szCs w:val="24"/>
        </w:rPr>
        <w:t>К</w:t>
      </w:r>
      <w:r w:rsidRPr="006E6606">
        <w:rPr>
          <w:color w:val="000000" w:themeColor="text1"/>
          <w:szCs w:val="24"/>
        </w:rPr>
        <w:t>онфиденциальной информации</w:t>
      </w:r>
      <w:r w:rsidR="00176CC5" w:rsidRPr="006E6606">
        <w:rPr>
          <w:color w:val="000000" w:themeColor="text1"/>
          <w:szCs w:val="24"/>
        </w:rPr>
        <w:t xml:space="preserve"> в тайне</w:t>
      </w:r>
      <w:r w:rsidR="00451EB4" w:rsidRPr="006E6606">
        <w:rPr>
          <w:color w:val="000000" w:themeColor="text1"/>
          <w:szCs w:val="24"/>
        </w:rPr>
        <w:t xml:space="preserve"> (конфиденциальности Конфиденциальной информации)</w:t>
      </w:r>
      <w:r w:rsidRPr="006E6606">
        <w:rPr>
          <w:color w:val="000000" w:themeColor="text1"/>
          <w:szCs w:val="24"/>
        </w:rPr>
        <w:t>.</w:t>
      </w:r>
      <w:r w:rsidR="00E821C2" w:rsidRPr="006E6606">
        <w:rPr>
          <w:color w:val="000000" w:themeColor="text1"/>
          <w:szCs w:val="24"/>
        </w:rPr>
        <w:t xml:space="preserve"> Соглашение определяет, в том числе порядок взаимодействия Сторон, являющихся участниками по обмену информацией.</w:t>
      </w:r>
    </w:p>
    <w:p w:rsidR="009B43C5" w:rsidRPr="006E6606" w:rsidRDefault="002E7D0A" w:rsidP="00D15060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color w:val="000000" w:themeColor="text1"/>
        </w:rPr>
      </w:pPr>
      <w:bookmarkStart w:id="2" w:name="_Ref416092608"/>
      <w:r w:rsidRPr="006E6606">
        <w:rPr>
          <w:rFonts w:eastAsia="Calibri"/>
          <w:color w:val="000000" w:themeColor="text1"/>
          <w:szCs w:val="24"/>
        </w:rPr>
        <w:t>Конфидент</w:t>
      </w:r>
      <w:r w:rsidR="008C2F27" w:rsidRPr="006E6606">
        <w:rPr>
          <w:rFonts w:eastAsia="Calibri"/>
          <w:color w:val="000000" w:themeColor="text1"/>
          <w:szCs w:val="24"/>
        </w:rPr>
        <w:t xml:space="preserve"> получает </w:t>
      </w:r>
      <w:r w:rsidRPr="006E6606">
        <w:rPr>
          <w:rFonts w:eastAsia="Calibri"/>
          <w:color w:val="000000" w:themeColor="text1"/>
          <w:szCs w:val="24"/>
        </w:rPr>
        <w:t xml:space="preserve">доступ </w:t>
      </w:r>
      <w:r w:rsidR="0041102A" w:rsidRPr="006E6606">
        <w:rPr>
          <w:rFonts w:eastAsia="Calibri"/>
          <w:color w:val="000000" w:themeColor="text1"/>
          <w:szCs w:val="24"/>
        </w:rPr>
        <w:t xml:space="preserve">к </w:t>
      </w:r>
      <w:r w:rsidR="00D71CF2" w:rsidRPr="006E6606">
        <w:rPr>
          <w:rFonts w:eastAsia="Calibri"/>
          <w:color w:val="000000" w:themeColor="text1"/>
          <w:szCs w:val="24"/>
        </w:rPr>
        <w:t xml:space="preserve">Конфиденциальной информации </w:t>
      </w:r>
      <w:r w:rsidRPr="006E6606">
        <w:rPr>
          <w:rFonts w:eastAsia="Calibri"/>
          <w:color w:val="000000" w:themeColor="text1"/>
          <w:szCs w:val="24"/>
        </w:rPr>
        <w:t>для</w:t>
      </w:r>
      <w:r w:rsidR="00321718" w:rsidRPr="006E6606">
        <w:rPr>
          <w:rFonts w:eastAsia="Calibri"/>
          <w:color w:val="000000" w:themeColor="text1"/>
          <w:szCs w:val="24"/>
        </w:rPr>
        <w:t xml:space="preserve"> </w:t>
      </w:r>
      <w:r w:rsidR="00D643D9" w:rsidRPr="006E6606">
        <w:rPr>
          <w:rFonts w:eastAsia="Calibri"/>
          <w:color w:val="000000" w:themeColor="text1"/>
          <w:szCs w:val="24"/>
        </w:rPr>
        <w:t xml:space="preserve">надлежащего </w:t>
      </w:r>
      <w:r w:rsidR="00321718" w:rsidRPr="006E6606">
        <w:rPr>
          <w:rFonts w:eastAsia="Calibri"/>
          <w:color w:val="000000" w:themeColor="text1"/>
          <w:szCs w:val="24"/>
        </w:rPr>
        <w:t>выполнения</w:t>
      </w:r>
      <w:r w:rsidR="00813C3E">
        <w:rPr>
          <w:rFonts w:eastAsia="Calibri"/>
          <w:color w:val="000000" w:themeColor="text1"/>
          <w:szCs w:val="24"/>
        </w:rPr>
        <w:t xml:space="preserve"> порученной работы (оказываемой услуги)</w:t>
      </w:r>
      <w:r w:rsidR="00D643D9" w:rsidRPr="006E6606">
        <w:rPr>
          <w:rFonts w:eastAsia="Calibri"/>
          <w:color w:val="000000" w:themeColor="text1"/>
          <w:szCs w:val="24"/>
        </w:rPr>
        <w:t>.</w:t>
      </w:r>
    </w:p>
    <w:bookmarkEnd w:id="2"/>
    <w:p w:rsidR="008B4407" w:rsidRPr="006E6606" w:rsidRDefault="008B4407" w:rsidP="006E6606">
      <w:pPr>
        <w:pStyle w:val="ae"/>
        <w:tabs>
          <w:tab w:val="left" w:pos="1276"/>
        </w:tabs>
        <w:ind w:left="709"/>
        <w:jc w:val="both"/>
        <w:rPr>
          <w:color w:val="000000" w:themeColor="text1"/>
        </w:rPr>
      </w:pPr>
    </w:p>
    <w:p w:rsidR="00D15060" w:rsidRPr="006E6606" w:rsidRDefault="00AC5227" w:rsidP="00AC158D">
      <w:pPr>
        <w:pStyle w:val="1"/>
        <w:rPr>
          <w:color w:val="000000" w:themeColor="text1"/>
        </w:rPr>
      </w:pPr>
      <w:bookmarkStart w:id="3" w:name="_Toc451855852"/>
      <w:r w:rsidRPr="006E6606">
        <w:rPr>
          <w:color w:val="000000" w:themeColor="text1"/>
        </w:rPr>
        <w:t xml:space="preserve">Обязанности </w:t>
      </w:r>
      <w:r w:rsidRPr="006E6606">
        <w:rPr>
          <w:color w:val="000000" w:themeColor="text1"/>
          <w:lang w:val="ru-RU"/>
        </w:rPr>
        <w:t>Сторон</w:t>
      </w:r>
      <w:bookmarkEnd w:id="3"/>
    </w:p>
    <w:p w:rsidR="00D15060" w:rsidRPr="00B44001" w:rsidRDefault="006921B7" w:rsidP="00D15060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</w:pPr>
      <w:r w:rsidRPr="00B44001">
        <w:t>Конфидент обязан</w:t>
      </w:r>
      <w:r w:rsidR="00D15060" w:rsidRPr="00B44001">
        <w:t>:</w:t>
      </w:r>
    </w:p>
    <w:p w:rsidR="00901D6F" w:rsidRPr="00B7587C" w:rsidRDefault="00FE49DA" w:rsidP="003E2897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rFonts w:eastAsia="Calibri"/>
          <w:szCs w:val="24"/>
        </w:rPr>
      </w:pPr>
      <w:r w:rsidRPr="00B7587C">
        <w:t>не разглашать</w:t>
      </w:r>
      <w:r w:rsidR="0037372A" w:rsidRPr="00B7587C">
        <w:t>,</w:t>
      </w:r>
      <w:r w:rsidRPr="00B7587C">
        <w:t xml:space="preserve"> </w:t>
      </w:r>
      <w:r w:rsidR="00F66251" w:rsidRPr="00B7587C">
        <w:t>не распространять,</w:t>
      </w:r>
      <w:r w:rsidRPr="00B7587C">
        <w:t xml:space="preserve"> </w:t>
      </w:r>
      <w:r w:rsidR="00901D6F" w:rsidRPr="00B7587C">
        <w:t xml:space="preserve">не передавать </w:t>
      </w:r>
      <w:r w:rsidR="00F66251" w:rsidRPr="00B7587C">
        <w:t xml:space="preserve">и не предоставлять </w:t>
      </w:r>
      <w:r w:rsidR="006E6694" w:rsidRPr="00B7587C">
        <w:t xml:space="preserve">третьим лицам </w:t>
      </w:r>
      <w:r w:rsidR="00436ABA" w:rsidRPr="00B7587C">
        <w:t xml:space="preserve">прямо или косвенно </w:t>
      </w:r>
      <w:r w:rsidR="00901D6F" w:rsidRPr="00B7587C">
        <w:t>любыми возможными способами (</w:t>
      </w:r>
      <w:r w:rsidR="00EB7EFD" w:rsidRPr="00B7587C">
        <w:t xml:space="preserve">в том числе </w:t>
      </w:r>
      <w:r w:rsidR="007F568D" w:rsidRPr="00B7587C">
        <w:t xml:space="preserve">вербально, </w:t>
      </w:r>
      <w:proofErr w:type="spellStart"/>
      <w:r w:rsidR="007F568D" w:rsidRPr="00B7587C">
        <w:t>невербально</w:t>
      </w:r>
      <w:proofErr w:type="spellEnd"/>
      <w:r w:rsidR="007F568D" w:rsidRPr="00B7587C">
        <w:t xml:space="preserve">, письменно; </w:t>
      </w:r>
      <w:r w:rsidR="00983476" w:rsidRPr="00B7587C">
        <w:t xml:space="preserve">путем </w:t>
      </w:r>
      <w:r w:rsidR="007574EA" w:rsidRPr="00B7587C">
        <w:t>предоставления или распространения</w:t>
      </w:r>
      <w:r w:rsidR="00983476" w:rsidRPr="00B7587C">
        <w:t xml:space="preserve"> </w:t>
      </w:r>
      <w:r w:rsidR="00920F6B" w:rsidRPr="00B7587C">
        <w:t>документированной информации или информации, выраженной на каких-либо материальных носителях</w:t>
      </w:r>
      <w:r w:rsidR="00983476" w:rsidRPr="00B7587C">
        <w:t xml:space="preserve">, ее демонстрации, </w:t>
      </w:r>
      <w:r w:rsidR="0053327B" w:rsidRPr="00B7587C">
        <w:t>путем передачи электронных сооб</w:t>
      </w:r>
      <w:r w:rsidR="00920F6B" w:rsidRPr="00B7587C">
        <w:t>щений и электронных документов</w:t>
      </w:r>
      <w:r w:rsidR="00EB7EFD" w:rsidRPr="00B7587C">
        <w:t>)</w:t>
      </w:r>
      <w:r w:rsidR="00176CC5" w:rsidRPr="00B7587C">
        <w:t xml:space="preserve"> </w:t>
      </w:r>
      <w:r w:rsidR="00EB7EFD" w:rsidRPr="00B7587C">
        <w:t xml:space="preserve">и </w:t>
      </w:r>
      <w:r w:rsidR="00D006AA" w:rsidRPr="00B7587C">
        <w:t>в любой форме</w:t>
      </w:r>
      <w:r w:rsidR="00EB7EFD" w:rsidRPr="00B7587C">
        <w:t xml:space="preserve"> </w:t>
      </w:r>
      <w:r w:rsidR="00E57F4A" w:rsidRPr="00B7587C">
        <w:t>(</w:t>
      </w:r>
      <w:r w:rsidR="00FC6DA0" w:rsidRPr="00B7587C">
        <w:t>в том числе в форме текстов, графиков, изображений, рисунков, схем, ссылок, образов, светокопий, фотографий, копий, оригиналов)</w:t>
      </w:r>
      <w:r w:rsidR="00E57F4A" w:rsidRPr="00B7587C">
        <w:t xml:space="preserve">, </w:t>
      </w:r>
      <w:r w:rsidR="00C40E68" w:rsidRPr="00B7587C">
        <w:t xml:space="preserve">и объеме </w:t>
      </w:r>
      <w:r w:rsidR="00B87B48" w:rsidRPr="00B7587C">
        <w:t>Конфиденциальную информацию, а также средства и данные, позволяющи</w:t>
      </w:r>
      <w:r w:rsidR="00DC3C9C" w:rsidRPr="00B7587C">
        <w:t>е</w:t>
      </w:r>
      <w:r w:rsidR="00B87B48" w:rsidRPr="00B7587C">
        <w:t xml:space="preserve"> получить доступ к ней</w:t>
      </w:r>
      <w:r w:rsidR="00463836" w:rsidRPr="00B7587C">
        <w:t>, хранить в тайне Конфиденциальную информацию, а также указанные средства и данные, и ограничивать доступ к ним третьих лиц, включая лиц, относящихся к обычному кругу семьи Конфидента</w:t>
      </w:r>
      <w:r w:rsidR="0038322A" w:rsidRPr="00B7587C">
        <w:t>;</w:t>
      </w:r>
    </w:p>
    <w:p w:rsidR="003A0D22" w:rsidRPr="00E249E1" w:rsidRDefault="002B7027" w:rsidP="00252308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rFonts w:eastAsia="Calibri"/>
          <w:szCs w:val="24"/>
        </w:rPr>
      </w:pPr>
      <w:bookmarkStart w:id="4" w:name="_Ref478137396"/>
      <w:r w:rsidRPr="00E249E1">
        <w:rPr>
          <w:rFonts w:eastAsia="Calibri"/>
          <w:szCs w:val="24"/>
        </w:rPr>
        <w:t>п</w:t>
      </w:r>
      <w:r w:rsidR="00930A67" w:rsidRPr="00E249E1">
        <w:rPr>
          <w:rFonts w:eastAsia="Calibri"/>
          <w:szCs w:val="24"/>
        </w:rPr>
        <w:t>ринимать все разумные меры для сохранения Конфиденциальной информации в тай</w:t>
      </w:r>
      <w:r w:rsidR="003340A9" w:rsidRPr="00E249E1">
        <w:rPr>
          <w:rFonts w:eastAsia="Calibri"/>
          <w:szCs w:val="24"/>
        </w:rPr>
        <w:t>н</w:t>
      </w:r>
      <w:r w:rsidR="00930A67" w:rsidRPr="00E249E1">
        <w:rPr>
          <w:rFonts w:eastAsia="Calibri"/>
          <w:szCs w:val="24"/>
        </w:rPr>
        <w:t>е</w:t>
      </w:r>
      <w:r w:rsidR="003340A9" w:rsidRPr="00E249E1">
        <w:rPr>
          <w:rFonts w:eastAsia="Calibri"/>
          <w:szCs w:val="24"/>
        </w:rPr>
        <w:t xml:space="preserve"> </w:t>
      </w:r>
      <w:r w:rsidR="00C40E68" w:rsidRPr="00E249E1">
        <w:rPr>
          <w:rFonts w:eastAsia="Calibri"/>
          <w:szCs w:val="24"/>
        </w:rPr>
        <w:t>от</w:t>
      </w:r>
      <w:r w:rsidR="009F54E3" w:rsidRPr="00E249E1">
        <w:rPr>
          <w:rFonts w:eastAsia="Calibri"/>
          <w:szCs w:val="24"/>
        </w:rPr>
        <w:t xml:space="preserve"> </w:t>
      </w:r>
      <w:r w:rsidR="00C40E68" w:rsidRPr="00E249E1">
        <w:rPr>
          <w:rFonts w:eastAsia="Calibri"/>
          <w:szCs w:val="24"/>
        </w:rPr>
        <w:t>любых</w:t>
      </w:r>
      <w:r w:rsidR="00436ABA" w:rsidRPr="00E249E1">
        <w:rPr>
          <w:rFonts w:eastAsia="Calibri"/>
          <w:szCs w:val="24"/>
        </w:rPr>
        <w:t xml:space="preserve"> </w:t>
      </w:r>
      <w:r w:rsidR="00C40E68" w:rsidRPr="00E249E1">
        <w:rPr>
          <w:rFonts w:eastAsia="Calibri"/>
          <w:szCs w:val="24"/>
        </w:rPr>
        <w:t>третьих лиц</w:t>
      </w:r>
      <w:r w:rsidR="000971E8" w:rsidRPr="00E249E1">
        <w:rPr>
          <w:rFonts w:eastAsia="Calibri"/>
          <w:szCs w:val="24"/>
        </w:rPr>
        <w:t xml:space="preserve">. В целях надлежащего исполнения Соглашения Конфиденту следует </w:t>
      </w:r>
      <w:r w:rsidR="00126050" w:rsidRPr="00E249E1">
        <w:rPr>
          <w:rFonts w:eastAsia="Calibri"/>
          <w:szCs w:val="24"/>
        </w:rPr>
        <w:t>воздерживаться</w:t>
      </w:r>
      <w:r w:rsidR="000971E8" w:rsidRPr="00E249E1">
        <w:rPr>
          <w:rFonts w:eastAsia="Calibri"/>
          <w:szCs w:val="24"/>
        </w:rPr>
        <w:t>, в частности,</w:t>
      </w:r>
      <w:r w:rsidR="00126050" w:rsidRPr="00E249E1">
        <w:rPr>
          <w:rFonts w:eastAsia="Calibri"/>
          <w:szCs w:val="24"/>
        </w:rPr>
        <w:t xml:space="preserve"> от использования технических и технологических средств</w:t>
      </w:r>
      <w:r w:rsidR="00530BB6" w:rsidRPr="00E249E1">
        <w:rPr>
          <w:rFonts w:eastAsia="Calibri"/>
          <w:szCs w:val="24"/>
        </w:rPr>
        <w:t xml:space="preserve"> автоматической</w:t>
      </w:r>
      <w:r w:rsidR="00126050" w:rsidRPr="00E249E1">
        <w:rPr>
          <w:rFonts w:eastAsia="Calibri"/>
          <w:szCs w:val="24"/>
        </w:rPr>
        <w:t xml:space="preserve"> </w:t>
      </w:r>
      <w:r w:rsidR="00530BB6" w:rsidRPr="00E249E1">
        <w:rPr>
          <w:rFonts w:eastAsia="Calibri"/>
          <w:szCs w:val="24"/>
        </w:rPr>
        <w:t>авторизации, аутентификации</w:t>
      </w:r>
      <w:r w:rsidR="009C1BA4">
        <w:rPr>
          <w:rFonts w:eastAsia="Calibri"/>
          <w:szCs w:val="24"/>
        </w:rPr>
        <w:t>, верификации</w:t>
      </w:r>
      <w:r w:rsidR="00530BB6" w:rsidRPr="00E249E1">
        <w:rPr>
          <w:rFonts w:eastAsia="Calibri"/>
          <w:szCs w:val="24"/>
        </w:rPr>
        <w:t xml:space="preserve"> и/или идентификации </w:t>
      </w:r>
      <w:r w:rsidR="000971E8" w:rsidRPr="00E249E1">
        <w:rPr>
          <w:rFonts w:eastAsia="Calibri"/>
          <w:szCs w:val="24"/>
        </w:rPr>
        <w:t>в информационных системах, содержащих Конфид</w:t>
      </w:r>
      <w:r w:rsidR="00E249E1" w:rsidRPr="00E249E1">
        <w:rPr>
          <w:rFonts w:eastAsia="Calibri"/>
          <w:szCs w:val="24"/>
        </w:rPr>
        <w:t>енциальную информацию</w:t>
      </w:r>
      <w:r w:rsidR="000971E8" w:rsidRPr="00E249E1">
        <w:rPr>
          <w:rFonts w:eastAsia="Calibri"/>
          <w:szCs w:val="24"/>
        </w:rPr>
        <w:t xml:space="preserve">, </w:t>
      </w:r>
      <w:r w:rsidR="00143E4C" w:rsidRPr="00E249E1">
        <w:rPr>
          <w:rFonts w:eastAsia="Calibri"/>
          <w:szCs w:val="24"/>
        </w:rPr>
        <w:t xml:space="preserve">от </w:t>
      </w:r>
      <w:r w:rsidR="00E249E1" w:rsidRPr="00E249E1">
        <w:rPr>
          <w:rFonts w:eastAsia="Calibri"/>
          <w:szCs w:val="24"/>
        </w:rPr>
        <w:t xml:space="preserve">использования популярных </w:t>
      </w:r>
      <w:r w:rsidR="00E249E1" w:rsidRPr="00E249E1">
        <w:rPr>
          <w:rFonts w:eastAsia="Calibri"/>
          <w:bCs/>
          <w:szCs w:val="24"/>
        </w:rPr>
        <w:t>почтовых сервисов</w:t>
      </w:r>
      <w:r w:rsidR="00B44001">
        <w:rPr>
          <w:rFonts w:ascii="Times New Roman CYR" w:hAnsi="Times New Roman CYR" w:cs="Times New Roman CYR"/>
          <w:color w:val="000000"/>
          <w:szCs w:val="24"/>
        </w:rPr>
        <w:t>(</w:t>
      </w:r>
      <w:r w:rsidR="00B44001">
        <w:rPr>
          <w:color w:val="000000"/>
          <w:szCs w:val="24"/>
          <w:lang w:val="en-US"/>
        </w:rPr>
        <w:t>g</w:t>
      </w:r>
      <w:r w:rsidR="00B44001" w:rsidRPr="00B03AA4">
        <w:rPr>
          <w:color w:val="000000"/>
          <w:szCs w:val="24"/>
        </w:rPr>
        <w:t>-</w:t>
      </w:r>
      <w:r w:rsidR="00B44001">
        <w:rPr>
          <w:color w:val="000000"/>
          <w:szCs w:val="24"/>
          <w:lang w:val="en-US"/>
        </w:rPr>
        <w:t>mail</w:t>
      </w:r>
      <w:r w:rsidR="00B44001" w:rsidRPr="00B03AA4">
        <w:rPr>
          <w:color w:val="000000"/>
          <w:szCs w:val="24"/>
        </w:rPr>
        <w:t xml:space="preserve">, </w:t>
      </w:r>
      <w:r w:rsidR="00B44001">
        <w:rPr>
          <w:color w:val="000000"/>
          <w:szCs w:val="24"/>
          <w:lang w:val="en-US"/>
        </w:rPr>
        <w:t>mail</w:t>
      </w:r>
      <w:r w:rsidR="00B44001" w:rsidRPr="00B03AA4">
        <w:rPr>
          <w:color w:val="000000"/>
          <w:szCs w:val="24"/>
        </w:rPr>
        <w:t>.</w:t>
      </w:r>
      <w:proofErr w:type="spellStart"/>
      <w:r w:rsidR="00B44001">
        <w:rPr>
          <w:color w:val="000000"/>
          <w:szCs w:val="24"/>
          <w:lang w:val="en-US"/>
        </w:rPr>
        <w:t>ru</w:t>
      </w:r>
      <w:proofErr w:type="spellEnd"/>
      <w:r w:rsidR="00B44001" w:rsidRPr="00B03AA4">
        <w:rPr>
          <w:color w:val="000000"/>
          <w:szCs w:val="24"/>
        </w:rPr>
        <w:t xml:space="preserve">, </w:t>
      </w:r>
      <w:proofErr w:type="spellStart"/>
      <w:r w:rsidR="00B44001">
        <w:rPr>
          <w:rFonts w:ascii="Times New Roman CYR" w:hAnsi="Times New Roman CYR" w:cs="Times New Roman CYR"/>
          <w:color w:val="000000"/>
          <w:szCs w:val="24"/>
        </w:rPr>
        <w:t>яндекс</w:t>
      </w:r>
      <w:proofErr w:type="spellEnd"/>
      <w:r w:rsidR="00B44001">
        <w:rPr>
          <w:rFonts w:ascii="Times New Roman CYR" w:hAnsi="Times New Roman CYR" w:cs="Times New Roman CYR"/>
          <w:color w:val="000000"/>
          <w:szCs w:val="24"/>
        </w:rPr>
        <w:t xml:space="preserve"> почта)</w:t>
      </w:r>
      <w:r w:rsidR="00630379">
        <w:rPr>
          <w:rFonts w:ascii="Times New Roman CYR" w:hAnsi="Times New Roman CYR" w:cs="Times New Roman CYR"/>
          <w:color w:val="000000"/>
          <w:szCs w:val="24"/>
        </w:rPr>
        <w:t xml:space="preserve"> </w:t>
      </w:r>
      <w:r w:rsidR="00E249E1" w:rsidRPr="00E249E1">
        <w:rPr>
          <w:rFonts w:eastAsia="Calibri"/>
          <w:bCs/>
          <w:szCs w:val="24"/>
        </w:rPr>
        <w:t xml:space="preserve">, </w:t>
      </w:r>
      <w:r w:rsidR="00403EBA">
        <w:rPr>
          <w:rFonts w:eastAsia="Calibri"/>
          <w:bCs/>
          <w:szCs w:val="24"/>
        </w:rPr>
        <w:t xml:space="preserve">в том числе в целях пересылки и хранения Конфиденциальной информации, </w:t>
      </w:r>
      <w:r w:rsidR="00E249E1" w:rsidRPr="00E249E1">
        <w:rPr>
          <w:rFonts w:eastAsia="Calibri"/>
          <w:bCs/>
          <w:szCs w:val="24"/>
        </w:rPr>
        <w:t xml:space="preserve">от использования </w:t>
      </w:r>
      <w:r w:rsidR="00A507B3">
        <w:rPr>
          <w:rFonts w:eastAsia="Calibri"/>
          <w:bCs/>
          <w:szCs w:val="24"/>
        </w:rPr>
        <w:t xml:space="preserve">распространенных, </w:t>
      </w:r>
      <w:r w:rsidR="00A507B3" w:rsidRPr="00A507B3">
        <w:rPr>
          <w:rFonts w:eastAsia="Calibri"/>
          <w:bCs/>
          <w:szCs w:val="24"/>
        </w:rPr>
        <w:t>скомпрометированны</w:t>
      </w:r>
      <w:r w:rsidR="00A507B3">
        <w:rPr>
          <w:rFonts w:eastAsia="Calibri"/>
          <w:bCs/>
          <w:szCs w:val="24"/>
        </w:rPr>
        <w:t xml:space="preserve">х или простых и распространенных </w:t>
      </w:r>
      <w:r w:rsidR="00403EBA">
        <w:rPr>
          <w:rFonts w:eastAsia="Calibri"/>
          <w:szCs w:val="24"/>
        </w:rPr>
        <w:t>ключей доступов (</w:t>
      </w:r>
      <w:r w:rsidR="00C62814">
        <w:rPr>
          <w:rFonts w:eastAsia="Calibri"/>
          <w:szCs w:val="24"/>
        </w:rPr>
        <w:t xml:space="preserve">в частности, </w:t>
      </w:r>
      <w:r w:rsidR="00403EBA">
        <w:rPr>
          <w:rFonts w:eastAsia="Calibri"/>
          <w:szCs w:val="24"/>
        </w:rPr>
        <w:t xml:space="preserve">пары логина и </w:t>
      </w:r>
      <w:r w:rsidR="00A507B3">
        <w:rPr>
          <w:rFonts w:eastAsia="Calibri"/>
          <w:szCs w:val="24"/>
        </w:rPr>
        <w:t>простого</w:t>
      </w:r>
      <w:r w:rsidR="00C62814">
        <w:rPr>
          <w:rFonts w:eastAsia="Calibri"/>
          <w:szCs w:val="24"/>
        </w:rPr>
        <w:t xml:space="preserve"> и</w:t>
      </w:r>
      <w:r w:rsidR="00A507B3">
        <w:rPr>
          <w:rFonts w:eastAsia="Calibri"/>
          <w:szCs w:val="24"/>
        </w:rPr>
        <w:t xml:space="preserve"> распространенного </w:t>
      </w:r>
      <w:r w:rsidR="00403EBA">
        <w:rPr>
          <w:rFonts w:eastAsia="Calibri"/>
          <w:szCs w:val="24"/>
        </w:rPr>
        <w:t xml:space="preserve">пароля) </w:t>
      </w:r>
      <w:r w:rsidR="003A0D22" w:rsidRPr="00E249E1">
        <w:rPr>
          <w:rFonts w:eastAsia="Calibri"/>
          <w:szCs w:val="24"/>
        </w:rPr>
        <w:t xml:space="preserve">и </w:t>
      </w:r>
      <w:r w:rsidR="00403EBA">
        <w:rPr>
          <w:rFonts w:eastAsia="Calibri"/>
          <w:szCs w:val="24"/>
        </w:rPr>
        <w:t>средств однофакторной авторизации</w:t>
      </w:r>
      <w:r w:rsidR="002E7D92">
        <w:rPr>
          <w:rFonts w:eastAsia="Calibri"/>
          <w:szCs w:val="24"/>
        </w:rPr>
        <w:t>, от использования незащищенных и</w:t>
      </w:r>
      <w:r w:rsidR="00C62814">
        <w:rPr>
          <w:rFonts w:eastAsia="Calibri"/>
          <w:szCs w:val="24"/>
        </w:rPr>
        <w:t>ли</w:t>
      </w:r>
      <w:r w:rsidR="002E7D92">
        <w:rPr>
          <w:rFonts w:eastAsia="Calibri"/>
          <w:szCs w:val="24"/>
        </w:rPr>
        <w:t xml:space="preserve"> публичных сетей</w:t>
      </w:r>
      <w:r w:rsidR="003F7A67">
        <w:rPr>
          <w:rFonts w:eastAsia="Calibri"/>
          <w:szCs w:val="24"/>
        </w:rPr>
        <w:t xml:space="preserve"> доступа, а также от загрузки Конфиденциальной информации в социальные сети</w:t>
      </w:r>
      <w:r w:rsidR="00403EBA">
        <w:rPr>
          <w:rFonts w:eastAsia="Calibri"/>
          <w:szCs w:val="24"/>
        </w:rPr>
        <w:t>;</w:t>
      </w:r>
      <w:bookmarkEnd w:id="4"/>
    </w:p>
    <w:p w:rsidR="00D15060" w:rsidRPr="00B7587C" w:rsidRDefault="00D15060" w:rsidP="00FA7921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rFonts w:eastAsia="Calibri"/>
          <w:szCs w:val="24"/>
        </w:rPr>
      </w:pPr>
      <w:r w:rsidRPr="00B7587C">
        <w:rPr>
          <w:rFonts w:eastAsia="Calibri"/>
          <w:szCs w:val="24"/>
        </w:rPr>
        <w:t xml:space="preserve">не использовать </w:t>
      </w:r>
      <w:r w:rsidR="005F3F3D" w:rsidRPr="00B7587C">
        <w:rPr>
          <w:rFonts w:eastAsia="Calibri"/>
          <w:szCs w:val="24"/>
        </w:rPr>
        <w:t>К</w:t>
      </w:r>
      <w:r w:rsidRPr="00B7587C">
        <w:rPr>
          <w:rFonts w:eastAsia="Calibri"/>
          <w:szCs w:val="24"/>
        </w:rPr>
        <w:t>онфиденциальную информацию</w:t>
      </w:r>
      <w:r w:rsidR="00924433" w:rsidRPr="00B7587C">
        <w:rPr>
          <w:rFonts w:eastAsia="Calibri"/>
          <w:szCs w:val="24"/>
        </w:rPr>
        <w:t xml:space="preserve"> в </w:t>
      </w:r>
      <w:r w:rsidR="005D648F" w:rsidRPr="00B7587C">
        <w:rPr>
          <w:rFonts w:eastAsia="Calibri"/>
          <w:szCs w:val="24"/>
        </w:rPr>
        <w:t xml:space="preserve">целях, отличных от </w:t>
      </w:r>
      <w:r w:rsidR="009F54E3" w:rsidRPr="00B7587C">
        <w:rPr>
          <w:rFonts w:eastAsia="Calibri"/>
          <w:szCs w:val="24"/>
        </w:rPr>
        <w:t xml:space="preserve">тех, что </w:t>
      </w:r>
      <w:r w:rsidR="00150984" w:rsidRPr="00B7587C">
        <w:rPr>
          <w:rFonts w:eastAsia="Calibri"/>
          <w:szCs w:val="24"/>
        </w:rPr>
        <w:t>указаны</w:t>
      </w:r>
      <w:r w:rsidR="00307B75" w:rsidRPr="00B7587C">
        <w:rPr>
          <w:rFonts w:eastAsia="Calibri"/>
          <w:szCs w:val="24"/>
        </w:rPr>
        <w:t xml:space="preserve"> в пункте </w:t>
      </w:r>
      <w:r w:rsidR="00FA7921" w:rsidRPr="00B7587C">
        <w:rPr>
          <w:rFonts w:eastAsia="Calibri"/>
          <w:szCs w:val="24"/>
        </w:rPr>
        <w:fldChar w:fldCharType="begin"/>
      </w:r>
      <w:r w:rsidR="00FA7921" w:rsidRPr="00B7587C">
        <w:rPr>
          <w:rFonts w:eastAsia="Calibri"/>
          <w:szCs w:val="24"/>
        </w:rPr>
        <w:instrText xml:space="preserve"> REF _Ref416092608 \r \h </w:instrText>
      </w:r>
      <w:r w:rsidR="00B7587C">
        <w:rPr>
          <w:rFonts w:eastAsia="Calibri"/>
          <w:szCs w:val="24"/>
        </w:rPr>
        <w:instrText xml:space="preserve"> \* MERGEFORMAT </w:instrText>
      </w:r>
      <w:r w:rsidR="00FA7921" w:rsidRPr="00B7587C">
        <w:rPr>
          <w:rFonts w:eastAsia="Calibri"/>
          <w:szCs w:val="24"/>
        </w:rPr>
      </w:r>
      <w:r w:rsidR="00FA7921" w:rsidRPr="00B7587C">
        <w:rPr>
          <w:rFonts w:eastAsia="Calibri"/>
          <w:szCs w:val="24"/>
        </w:rPr>
        <w:fldChar w:fldCharType="separate"/>
      </w:r>
      <w:r w:rsidR="0077745B">
        <w:rPr>
          <w:rFonts w:eastAsia="Calibri"/>
          <w:szCs w:val="24"/>
        </w:rPr>
        <w:t>1.3</w:t>
      </w:r>
      <w:r w:rsidR="00FA7921" w:rsidRPr="00B7587C">
        <w:rPr>
          <w:rFonts w:eastAsia="Calibri"/>
          <w:szCs w:val="24"/>
        </w:rPr>
        <w:fldChar w:fldCharType="end"/>
      </w:r>
      <w:r w:rsidR="00307B75" w:rsidRPr="00B7587C">
        <w:rPr>
          <w:rFonts w:eastAsia="Calibri"/>
          <w:szCs w:val="24"/>
        </w:rPr>
        <w:t xml:space="preserve"> </w:t>
      </w:r>
      <w:r w:rsidR="00924433" w:rsidRPr="00B7587C">
        <w:rPr>
          <w:rFonts w:eastAsia="Calibri"/>
          <w:szCs w:val="24"/>
        </w:rPr>
        <w:t>Соглашения</w:t>
      </w:r>
      <w:r w:rsidR="004F431D" w:rsidRPr="00B7587C">
        <w:rPr>
          <w:rFonts w:eastAsia="Calibri"/>
          <w:szCs w:val="24"/>
        </w:rPr>
        <w:t>,</w:t>
      </w:r>
      <w:r w:rsidR="005D648F" w:rsidRPr="00B7587C">
        <w:rPr>
          <w:rFonts w:eastAsia="Calibri"/>
          <w:szCs w:val="24"/>
        </w:rPr>
        <w:t xml:space="preserve"> и/или за пределами Соглашения</w:t>
      </w:r>
      <w:r w:rsidR="00FA7921" w:rsidRPr="00B7587C">
        <w:rPr>
          <w:rFonts w:eastAsia="Calibri"/>
          <w:szCs w:val="24"/>
        </w:rPr>
        <w:t xml:space="preserve">. Конфидент принимает обязательство не использовать Конфиденциальную информацию, действуя от своего имени или в качестве работника третьего лица, в целях исполнения обязательств перед третьими лицами, а также при реализации любой иной деятельности, </w:t>
      </w:r>
      <w:r w:rsidR="00BF37FD" w:rsidRPr="00B7587C">
        <w:rPr>
          <w:rFonts w:eastAsia="Calibri"/>
          <w:szCs w:val="24"/>
        </w:rPr>
        <w:t xml:space="preserve">напрямую </w:t>
      </w:r>
      <w:r w:rsidR="00FA7921" w:rsidRPr="00B7587C">
        <w:rPr>
          <w:rFonts w:eastAsia="Calibri"/>
          <w:szCs w:val="24"/>
        </w:rPr>
        <w:t xml:space="preserve">не относящейся </w:t>
      </w:r>
      <w:r w:rsidR="00BF37FD" w:rsidRPr="00B7587C">
        <w:rPr>
          <w:rFonts w:eastAsia="Calibri"/>
          <w:szCs w:val="24"/>
        </w:rPr>
        <w:t>к целям, указанным в пункте </w:t>
      </w:r>
      <w:r w:rsidR="00BF37FD" w:rsidRPr="00B7587C">
        <w:rPr>
          <w:rFonts w:eastAsia="Calibri"/>
          <w:szCs w:val="24"/>
        </w:rPr>
        <w:fldChar w:fldCharType="begin"/>
      </w:r>
      <w:r w:rsidR="00BF37FD" w:rsidRPr="00B7587C">
        <w:rPr>
          <w:rFonts w:eastAsia="Calibri"/>
          <w:szCs w:val="24"/>
        </w:rPr>
        <w:instrText xml:space="preserve"> REF _Ref416092608 \r \h </w:instrText>
      </w:r>
      <w:r w:rsidR="00B7587C">
        <w:rPr>
          <w:rFonts w:eastAsia="Calibri"/>
          <w:szCs w:val="24"/>
        </w:rPr>
        <w:instrText xml:space="preserve"> \* MERGEFORMAT </w:instrText>
      </w:r>
      <w:r w:rsidR="00BF37FD" w:rsidRPr="00B7587C">
        <w:rPr>
          <w:rFonts w:eastAsia="Calibri"/>
          <w:szCs w:val="24"/>
        </w:rPr>
      </w:r>
      <w:r w:rsidR="00BF37FD" w:rsidRPr="00B7587C">
        <w:rPr>
          <w:rFonts w:eastAsia="Calibri"/>
          <w:szCs w:val="24"/>
        </w:rPr>
        <w:fldChar w:fldCharType="separate"/>
      </w:r>
      <w:r w:rsidR="0077745B">
        <w:rPr>
          <w:rFonts w:eastAsia="Calibri"/>
          <w:szCs w:val="24"/>
        </w:rPr>
        <w:t>1.3</w:t>
      </w:r>
      <w:r w:rsidR="00BF37FD" w:rsidRPr="00B7587C">
        <w:rPr>
          <w:rFonts w:eastAsia="Calibri"/>
          <w:szCs w:val="24"/>
        </w:rPr>
        <w:fldChar w:fldCharType="end"/>
      </w:r>
      <w:r w:rsidR="00BF37FD" w:rsidRPr="00B7587C">
        <w:rPr>
          <w:rFonts w:eastAsia="Calibri"/>
          <w:szCs w:val="24"/>
        </w:rPr>
        <w:t xml:space="preserve"> Соглашения</w:t>
      </w:r>
      <w:r w:rsidRPr="00B7587C">
        <w:rPr>
          <w:rFonts w:eastAsia="Calibri"/>
          <w:szCs w:val="24"/>
        </w:rPr>
        <w:t>;</w:t>
      </w:r>
    </w:p>
    <w:p w:rsidR="00D15060" w:rsidRPr="00B7587C" w:rsidRDefault="00D15060" w:rsidP="003E2897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rFonts w:eastAsia="Calibri"/>
          <w:szCs w:val="24"/>
        </w:rPr>
      </w:pPr>
      <w:bookmarkStart w:id="5" w:name="_Ref451777429"/>
      <w:r w:rsidRPr="00B7587C">
        <w:rPr>
          <w:rFonts w:eastAsia="Calibri"/>
          <w:szCs w:val="24"/>
        </w:rPr>
        <w:t xml:space="preserve">незамедлительно информировать </w:t>
      </w:r>
      <w:r w:rsidR="0007061B" w:rsidRPr="00B7587C">
        <w:rPr>
          <w:rFonts w:eastAsia="Calibri"/>
          <w:szCs w:val="24"/>
        </w:rPr>
        <w:t>к</w:t>
      </w:r>
      <w:r w:rsidR="00AA3E88" w:rsidRPr="00B7587C">
        <w:rPr>
          <w:rFonts w:eastAsia="Calibri"/>
          <w:szCs w:val="24"/>
        </w:rPr>
        <w:t>онтактное лицо</w:t>
      </w:r>
      <w:r w:rsidR="0007061B" w:rsidRPr="00B7587C">
        <w:rPr>
          <w:rFonts w:eastAsia="Calibri"/>
          <w:szCs w:val="24"/>
        </w:rPr>
        <w:t xml:space="preserve"> Университета</w:t>
      </w:r>
      <w:r w:rsidR="00AA3E88" w:rsidRPr="00B7587C">
        <w:rPr>
          <w:rFonts w:eastAsia="Calibri"/>
          <w:szCs w:val="24"/>
        </w:rPr>
        <w:t>, указанное</w:t>
      </w:r>
      <w:r w:rsidR="00307B75" w:rsidRPr="00B7587C">
        <w:rPr>
          <w:rFonts w:eastAsia="Calibri"/>
          <w:szCs w:val="24"/>
        </w:rPr>
        <w:t xml:space="preserve"> в пункте </w:t>
      </w:r>
      <w:r w:rsidR="00046329" w:rsidRPr="00B7587C">
        <w:rPr>
          <w:rFonts w:eastAsia="Calibri"/>
          <w:szCs w:val="24"/>
        </w:rPr>
        <w:fldChar w:fldCharType="begin"/>
      </w:r>
      <w:r w:rsidR="00046329" w:rsidRPr="00B7587C">
        <w:rPr>
          <w:rFonts w:eastAsia="Calibri"/>
          <w:szCs w:val="24"/>
        </w:rPr>
        <w:instrText xml:space="preserve"> REF _Ref411327385 \r \h </w:instrText>
      </w:r>
      <w:r w:rsidR="00B7587C">
        <w:rPr>
          <w:rFonts w:eastAsia="Calibri"/>
          <w:szCs w:val="24"/>
        </w:rPr>
        <w:instrText xml:space="preserve"> \* MERGEFORMAT </w:instrText>
      </w:r>
      <w:r w:rsidR="00046329" w:rsidRPr="00B7587C">
        <w:rPr>
          <w:rFonts w:eastAsia="Calibri"/>
          <w:szCs w:val="24"/>
        </w:rPr>
      </w:r>
      <w:r w:rsidR="00046329" w:rsidRPr="00B7587C">
        <w:rPr>
          <w:rFonts w:eastAsia="Calibri"/>
          <w:szCs w:val="24"/>
        </w:rPr>
        <w:fldChar w:fldCharType="separate"/>
      </w:r>
      <w:r w:rsidR="0077745B">
        <w:rPr>
          <w:rFonts w:eastAsia="Calibri"/>
          <w:szCs w:val="24"/>
        </w:rPr>
        <w:t>5.1</w:t>
      </w:r>
      <w:r w:rsidR="00046329" w:rsidRPr="00B7587C">
        <w:rPr>
          <w:rFonts w:eastAsia="Calibri"/>
          <w:szCs w:val="24"/>
        </w:rPr>
        <w:fldChar w:fldCharType="end"/>
      </w:r>
      <w:r w:rsidR="00E418FF" w:rsidRPr="00B7587C">
        <w:rPr>
          <w:rFonts w:eastAsia="Calibri"/>
          <w:szCs w:val="24"/>
        </w:rPr>
        <w:t xml:space="preserve"> </w:t>
      </w:r>
      <w:r w:rsidR="00307B75" w:rsidRPr="00B7587C">
        <w:rPr>
          <w:rFonts w:eastAsia="Calibri"/>
          <w:szCs w:val="24"/>
        </w:rPr>
        <w:t>Соглашения</w:t>
      </w:r>
      <w:r w:rsidRPr="00B7587C">
        <w:rPr>
          <w:rFonts w:eastAsia="Calibri"/>
          <w:szCs w:val="24"/>
        </w:rPr>
        <w:t xml:space="preserve"> (далее – </w:t>
      </w:r>
      <w:r w:rsidR="00150984" w:rsidRPr="00B7587C">
        <w:rPr>
          <w:rFonts w:eastAsia="Calibri"/>
          <w:szCs w:val="24"/>
        </w:rPr>
        <w:t>Контактное лицо</w:t>
      </w:r>
      <w:r w:rsidRPr="00B7587C">
        <w:rPr>
          <w:rFonts w:eastAsia="Calibri"/>
          <w:szCs w:val="24"/>
        </w:rPr>
        <w:t xml:space="preserve">), об истребовании </w:t>
      </w:r>
      <w:r w:rsidR="00C71696" w:rsidRPr="00B7587C">
        <w:rPr>
          <w:rFonts w:eastAsia="Calibri"/>
          <w:szCs w:val="24"/>
        </w:rPr>
        <w:t xml:space="preserve">у </w:t>
      </w:r>
      <w:r w:rsidR="006411EA" w:rsidRPr="00B7587C">
        <w:rPr>
          <w:rFonts w:eastAsia="Calibri"/>
          <w:szCs w:val="24"/>
        </w:rPr>
        <w:t>Конфидента</w:t>
      </w:r>
      <w:r w:rsidR="00C71696" w:rsidRPr="00B7587C">
        <w:rPr>
          <w:rFonts w:eastAsia="Calibri"/>
          <w:szCs w:val="24"/>
        </w:rPr>
        <w:t xml:space="preserve"> </w:t>
      </w:r>
      <w:r w:rsidR="0087110B" w:rsidRPr="00B7587C">
        <w:rPr>
          <w:rFonts w:eastAsia="Calibri"/>
          <w:szCs w:val="24"/>
        </w:rPr>
        <w:t>Конфиденциальной информации</w:t>
      </w:r>
      <w:r w:rsidRPr="00B7587C">
        <w:rPr>
          <w:rFonts w:eastAsia="Calibri"/>
          <w:szCs w:val="24"/>
        </w:rPr>
        <w:t xml:space="preserve"> органами государственной </w:t>
      </w:r>
      <w:r w:rsidR="00546525" w:rsidRPr="00B7587C">
        <w:rPr>
          <w:rFonts w:eastAsia="Calibri"/>
          <w:szCs w:val="24"/>
        </w:rPr>
        <w:t xml:space="preserve">власти </w:t>
      </w:r>
      <w:r w:rsidRPr="00B7587C">
        <w:rPr>
          <w:rFonts w:eastAsia="Calibri"/>
          <w:szCs w:val="24"/>
        </w:rPr>
        <w:t>либо иными л</w:t>
      </w:r>
      <w:r w:rsidR="00046329" w:rsidRPr="00B7587C">
        <w:rPr>
          <w:rFonts w:eastAsia="Calibri"/>
          <w:szCs w:val="24"/>
        </w:rPr>
        <w:t>ицами.</w:t>
      </w:r>
      <w:bookmarkEnd w:id="5"/>
    </w:p>
    <w:p w:rsidR="005A3566" w:rsidRPr="00B7587C" w:rsidRDefault="00046329" w:rsidP="00046329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>При отсутствии Контактного лица</w:t>
      </w:r>
      <w:r w:rsidR="00F83DA6" w:rsidRPr="00B7587C">
        <w:rPr>
          <w:rFonts w:ascii="Times New Roman" w:eastAsia="Calibri" w:hAnsi="Times New Roman" w:cs="Times New Roman"/>
          <w:sz w:val="24"/>
          <w:szCs w:val="24"/>
        </w:rPr>
        <w:t xml:space="preserve"> или ответа от Контактного лица в разумный срок,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Конфидент уведомляет лиц, исполняющих полномочия</w:t>
      </w:r>
      <w:r w:rsidR="007620C7" w:rsidRPr="00B758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795A12" w:rsidRPr="00B7587C">
        <w:rPr>
          <w:rFonts w:ascii="Times New Roman" w:eastAsia="Calibri" w:hAnsi="Times New Roman" w:cs="Times New Roman"/>
          <w:sz w:val="24"/>
          <w:szCs w:val="24"/>
        </w:rPr>
        <w:t xml:space="preserve">(обязанности) </w:t>
      </w:r>
      <w:r w:rsidR="007620C7" w:rsidRPr="00B7587C">
        <w:rPr>
          <w:rFonts w:ascii="Times New Roman" w:eastAsia="Calibri" w:hAnsi="Times New Roman" w:cs="Times New Roman"/>
          <w:sz w:val="24"/>
          <w:szCs w:val="24"/>
        </w:rPr>
        <w:t xml:space="preserve">Контактного лица, либо иных работников Университета, с которыми Конфидент взаимодействует по вопросам, связанным с достижением целей, </w:t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t>указанных в пункте </w:t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instrText xml:space="preserve"> REF _Ref416092608 \r \h </w:instrText>
      </w:r>
      <w:r w:rsidR="00F83DA6" w:rsidRPr="00B7587C">
        <w:rPr>
          <w:rFonts w:ascii="Times New Roman" w:eastAsia="Calibri" w:hAnsi="Times New Roman" w:cs="Times New Roman"/>
          <w:sz w:val="24"/>
          <w:szCs w:val="24"/>
        </w:rPr>
        <w:instrText xml:space="preserve"> \* MERGEFORMAT </w:instrText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77745B">
        <w:rPr>
          <w:rFonts w:ascii="Times New Roman" w:eastAsia="Calibri" w:hAnsi="Times New Roman" w:cs="Times New Roman"/>
          <w:sz w:val="24"/>
          <w:szCs w:val="24"/>
        </w:rPr>
        <w:t>1.3</w:t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2A4C7A" w:rsidRPr="00B7587C">
        <w:rPr>
          <w:rFonts w:ascii="Times New Roman" w:eastAsia="Calibri" w:hAnsi="Times New Roman" w:cs="Times New Roman"/>
          <w:sz w:val="24"/>
          <w:szCs w:val="24"/>
        </w:rPr>
        <w:t xml:space="preserve"> Соглашения. При наличии у Конфидента сомнений относительно наличия у указанных </w:t>
      </w:r>
      <w:r w:rsidR="006411EA" w:rsidRPr="00B7587C">
        <w:rPr>
          <w:rFonts w:ascii="Times New Roman" w:eastAsia="Calibri" w:hAnsi="Times New Roman" w:cs="Times New Roman"/>
          <w:sz w:val="24"/>
          <w:szCs w:val="24"/>
        </w:rPr>
        <w:t xml:space="preserve">исполняющих полномочия </w:t>
      </w:r>
      <w:r w:rsidR="00795A12" w:rsidRPr="00B7587C">
        <w:rPr>
          <w:rFonts w:ascii="Times New Roman" w:eastAsia="Calibri" w:hAnsi="Times New Roman" w:cs="Times New Roman"/>
          <w:sz w:val="24"/>
          <w:szCs w:val="24"/>
        </w:rPr>
        <w:t xml:space="preserve">(обязанности) лиц доступа к Конфиденциальной информации, Конфидент осуществляет соответствующее уведомление с должной степенью осторожности, обеспечивая исполнение </w:t>
      </w:r>
      <w:r w:rsidR="00180C3B" w:rsidRPr="00B7587C">
        <w:rPr>
          <w:rFonts w:ascii="Times New Roman" w:eastAsia="Calibri" w:hAnsi="Times New Roman" w:cs="Times New Roman"/>
          <w:sz w:val="24"/>
          <w:szCs w:val="24"/>
        </w:rPr>
        <w:t>Соглашения в полном объеме;</w:t>
      </w:r>
    </w:p>
    <w:p w:rsidR="00180C3B" w:rsidRPr="00B7587C" w:rsidRDefault="00D15060" w:rsidP="0038322A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</w:pPr>
      <w:r w:rsidRPr="00B7587C">
        <w:t xml:space="preserve">незамедлительно сообщать </w:t>
      </w:r>
      <w:r w:rsidR="00150984" w:rsidRPr="00B7587C">
        <w:t>Контактному лицу</w:t>
      </w:r>
      <w:r w:rsidR="00AB1A8F" w:rsidRPr="00B7587C">
        <w:t xml:space="preserve"> </w:t>
      </w:r>
      <w:r w:rsidRPr="00B7587C">
        <w:t xml:space="preserve">о возникновении </w:t>
      </w:r>
      <w:r w:rsidR="002C3BD0" w:rsidRPr="00B7587C">
        <w:t xml:space="preserve">фактов и/или </w:t>
      </w:r>
      <w:r w:rsidR="00546525" w:rsidRPr="00B7587C">
        <w:t>обстоятельств</w:t>
      </w:r>
      <w:r w:rsidRPr="00B7587C">
        <w:t xml:space="preserve">, которые могут привести </w:t>
      </w:r>
      <w:r w:rsidR="006E7E4D" w:rsidRPr="00B7587C">
        <w:t xml:space="preserve">или привели </w:t>
      </w:r>
      <w:r w:rsidRPr="00B7587C">
        <w:t xml:space="preserve">к </w:t>
      </w:r>
      <w:r w:rsidR="009A7275" w:rsidRPr="00B7587C">
        <w:t xml:space="preserve">разглашению, распространению, </w:t>
      </w:r>
      <w:r w:rsidR="00180C3B" w:rsidRPr="00B7587C">
        <w:t xml:space="preserve">предоставлению, </w:t>
      </w:r>
      <w:r w:rsidR="009A7275" w:rsidRPr="00B7587C">
        <w:t>передаче третьим лицами</w:t>
      </w:r>
      <w:r w:rsidRPr="00B7587C">
        <w:t xml:space="preserve"> </w:t>
      </w:r>
      <w:r w:rsidR="009465C0" w:rsidRPr="00B7587C">
        <w:t>К</w:t>
      </w:r>
      <w:r w:rsidRPr="00B7587C">
        <w:t>онфиденциальной информации</w:t>
      </w:r>
      <w:r w:rsidR="004E18CA" w:rsidRPr="00B7587C">
        <w:t xml:space="preserve"> </w:t>
      </w:r>
      <w:r w:rsidR="00C71696" w:rsidRPr="00B7587C">
        <w:t>и/или</w:t>
      </w:r>
      <w:r w:rsidR="004E18CA" w:rsidRPr="00B7587C">
        <w:t xml:space="preserve"> средств и </w:t>
      </w:r>
      <w:r w:rsidR="00D86A80" w:rsidRPr="00B7587C">
        <w:t>данных, позволяющих</w:t>
      </w:r>
      <w:r w:rsidR="00856A55" w:rsidRPr="00B7587C">
        <w:t xml:space="preserve"> получить доступ к ней</w:t>
      </w:r>
      <w:r w:rsidR="00180C3B" w:rsidRPr="00B7587C">
        <w:t xml:space="preserve">, в том числе об утрате материальных носителей, содержащих </w:t>
      </w:r>
      <w:r w:rsidR="0044749A" w:rsidRPr="00B7587C">
        <w:t>К</w:t>
      </w:r>
      <w:r w:rsidR="00180C3B" w:rsidRPr="00B7587C">
        <w:t>онфиденциальную информацию</w:t>
      </w:r>
      <w:r w:rsidR="0044749A" w:rsidRPr="00B7587C">
        <w:t xml:space="preserve">, об утрате конфиденциальности </w:t>
      </w:r>
      <w:r w:rsidR="008A4B61" w:rsidRPr="00B7587C">
        <w:t xml:space="preserve">средств и </w:t>
      </w:r>
      <w:r w:rsidR="008A4B61" w:rsidRPr="00B7587C">
        <w:lastRenderedPageBreak/>
        <w:t>данных, позволяющи</w:t>
      </w:r>
      <w:r w:rsidR="00B30987" w:rsidRPr="00B7587C">
        <w:t>х</w:t>
      </w:r>
      <w:r w:rsidR="008A4B61" w:rsidRPr="00B7587C">
        <w:t xml:space="preserve"> получить доступ к </w:t>
      </w:r>
      <w:r w:rsidR="00B30987" w:rsidRPr="00B7587C">
        <w:t>Конфиденциальной инф</w:t>
      </w:r>
      <w:r w:rsidR="00FB27FE" w:rsidRPr="00B7587C">
        <w:t>ормации, вкл</w:t>
      </w:r>
      <w:r w:rsidR="00A9346C">
        <w:t>ючая ключи доступа (в том числе</w:t>
      </w:r>
      <w:r w:rsidR="00FB27FE" w:rsidRPr="00B7587C">
        <w:t xml:space="preserve"> пары логина и п</w:t>
      </w:r>
      <w:r w:rsidR="002C3BD0" w:rsidRPr="00B7587C">
        <w:t xml:space="preserve">ароля) в информационные системы, до исполнения Лицом, получившим доступ к </w:t>
      </w:r>
      <w:r w:rsidR="0035780A">
        <w:t>К</w:t>
      </w:r>
      <w:r w:rsidR="0035780A" w:rsidRPr="00B7587C">
        <w:t xml:space="preserve">онфиденциальной </w:t>
      </w:r>
      <w:r w:rsidR="002C3BD0" w:rsidRPr="00B7587C">
        <w:t xml:space="preserve">информации, обязанности, установленной пунктом </w:t>
      </w:r>
      <w:r w:rsidR="002D0A9D">
        <w:fldChar w:fldCharType="begin"/>
      </w:r>
      <w:r w:rsidR="002D0A9D">
        <w:instrText xml:space="preserve"> REF _Ref478136965 \r \h </w:instrText>
      </w:r>
      <w:r w:rsidR="002D0A9D">
        <w:fldChar w:fldCharType="separate"/>
      </w:r>
      <w:r w:rsidR="0077745B">
        <w:t>2.1.7</w:t>
      </w:r>
      <w:r w:rsidR="002D0A9D">
        <w:fldChar w:fldCharType="end"/>
      </w:r>
      <w:r w:rsidR="00126050">
        <w:t xml:space="preserve"> </w:t>
      </w:r>
      <w:r w:rsidR="002C3BD0" w:rsidRPr="00B7587C">
        <w:t>Соглашения</w:t>
      </w:r>
      <w:r w:rsidR="00A472CB" w:rsidRPr="00B7587C">
        <w:t>.</w:t>
      </w:r>
    </w:p>
    <w:p w:rsidR="008A3020" w:rsidRPr="00403EBA" w:rsidRDefault="00180C3B" w:rsidP="00180C3B">
      <w:pPr>
        <w:widowControl w:val="0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При отсутствии Контактного лица или ответа от Контактного лица в разумный срок, Конфидент обязуется действовать аналогично порядку, установленному пунктом </w:t>
      </w:r>
      <w:r w:rsidRPr="00B7587C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Pr="00B7587C">
        <w:rPr>
          <w:rFonts w:ascii="Times New Roman" w:eastAsia="Calibri" w:hAnsi="Times New Roman" w:cs="Times New Roman"/>
          <w:sz w:val="24"/>
          <w:szCs w:val="24"/>
        </w:rPr>
        <w:instrText xml:space="preserve"> REF _Ref451777429 \r \h  \* MERGEFORMAT </w:instrText>
      </w:r>
      <w:r w:rsidRPr="00B7587C">
        <w:rPr>
          <w:rFonts w:ascii="Times New Roman" w:eastAsia="Calibri" w:hAnsi="Times New Roman" w:cs="Times New Roman"/>
          <w:sz w:val="24"/>
          <w:szCs w:val="24"/>
        </w:rPr>
      </w:r>
      <w:r w:rsidRPr="00B7587C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77745B">
        <w:rPr>
          <w:rFonts w:ascii="Times New Roman" w:eastAsia="Calibri" w:hAnsi="Times New Roman" w:cs="Times New Roman"/>
          <w:sz w:val="24"/>
          <w:szCs w:val="24"/>
        </w:rPr>
        <w:t>2.1.4</w:t>
      </w:r>
      <w:r w:rsidRPr="00B7587C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03EBA">
        <w:rPr>
          <w:rFonts w:ascii="Times New Roman" w:eastAsia="Calibri" w:hAnsi="Times New Roman" w:cs="Times New Roman"/>
          <w:sz w:val="24"/>
          <w:szCs w:val="24"/>
        </w:rPr>
        <w:t>Соглашения;</w:t>
      </w:r>
    </w:p>
    <w:p w:rsidR="002D0A9D" w:rsidRPr="006E6606" w:rsidRDefault="002D0A9D" w:rsidP="006D4968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color w:val="000000" w:themeColor="text1"/>
        </w:rPr>
      </w:pPr>
      <w:bookmarkStart w:id="6" w:name="_Ref451781881"/>
      <w:r>
        <w:rPr>
          <w:color w:val="000000" w:themeColor="text1"/>
        </w:rPr>
        <w:t xml:space="preserve">при выполнении трудовой функции </w:t>
      </w:r>
      <w:r w:rsidR="00400633">
        <w:rPr>
          <w:color w:val="000000" w:themeColor="text1"/>
        </w:rPr>
        <w:t xml:space="preserve">(оказании услуги по договору гражданско-правового характера) </w:t>
      </w:r>
      <w:r>
        <w:rPr>
          <w:color w:val="000000" w:themeColor="text1"/>
        </w:rPr>
        <w:t>или в связи с ее выполнением, в том числе при получении приказов, служебных записок, служебных заданий или поручений в иной форме, в том числе от руководителя Конфидента, обеспечивать соответствующее</w:t>
      </w:r>
      <w:r w:rsidR="002C420E">
        <w:rPr>
          <w:color w:val="000000" w:themeColor="text1"/>
        </w:rPr>
        <w:t xml:space="preserve"> их</w:t>
      </w:r>
      <w:r>
        <w:rPr>
          <w:color w:val="000000" w:themeColor="text1"/>
        </w:rPr>
        <w:t xml:space="preserve"> выполнение и исполнение при </w:t>
      </w:r>
      <w:r w:rsidR="00B23FA3">
        <w:rPr>
          <w:color w:val="000000" w:themeColor="text1"/>
        </w:rPr>
        <w:t xml:space="preserve">строгом </w:t>
      </w:r>
      <w:r>
        <w:rPr>
          <w:color w:val="000000" w:themeColor="text1"/>
        </w:rPr>
        <w:t xml:space="preserve">соблюдении законодательства Российской Федерации, в том числе </w:t>
      </w:r>
      <w:r w:rsidR="002C420E" w:rsidRPr="006D4968">
        <w:rPr>
          <w:rFonts w:eastAsia="Calibri"/>
          <w:szCs w:val="24"/>
        </w:rPr>
        <w:t>Федерального</w:t>
      </w:r>
      <w:r w:rsidR="002C420E" w:rsidRPr="0020750F">
        <w:rPr>
          <w:rFonts w:eastAsia="Calibri"/>
          <w:szCs w:val="24"/>
        </w:rPr>
        <w:t xml:space="preserve"> закона от 27.07.2006 № 152-ФЗ «О персональных данных», с обеспечением </w:t>
      </w:r>
      <w:r w:rsidR="002C420E" w:rsidRPr="00C900DC">
        <w:rPr>
          <w:rFonts w:eastAsia="Calibri"/>
          <w:szCs w:val="24"/>
        </w:rPr>
        <w:t>сохранения конфиденциально</w:t>
      </w:r>
      <w:r w:rsidR="005319ED" w:rsidRPr="00C900DC">
        <w:rPr>
          <w:rFonts w:eastAsia="Calibri"/>
          <w:szCs w:val="24"/>
        </w:rPr>
        <w:t xml:space="preserve">сти </w:t>
      </w:r>
      <w:r w:rsidR="0035780A">
        <w:rPr>
          <w:rFonts w:eastAsia="Calibri"/>
          <w:szCs w:val="24"/>
        </w:rPr>
        <w:t>К</w:t>
      </w:r>
      <w:r w:rsidR="005319ED" w:rsidRPr="00C900DC">
        <w:rPr>
          <w:rFonts w:eastAsia="Calibri"/>
          <w:szCs w:val="24"/>
        </w:rPr>
        <w:t>онфиденциальной информации</w:t>
      </w:r>
      <w:r w:rsidR="005319ED" w:rsidRPr="0035780A">
        <w:rPr>
          <w:rFonts w:eastAsia="Calibri"/>
          <w:szCs w:val="24"/>
        </w:rPr>
        <w:t xml:space="preserve">, а также </w:t>
      </w:r>
      <w:r w:rsidR="006D4968" w:rsidRPr="0035780A">
        <w:rPr>
          <w:rFonts w:eastAsia="Calibri"/>
          <w:szCs w:val="24"/>
        </w:rPr>
        <w:t xml:space="preserve">заблаговременно </w:t>
      </w:r>
      <w:r w:rsidR="005319ED" w:rsidRPr="0035780A">
        <w:rPr>
          <w:rFonts w:eastAsia="Calibri"/>
          <w:szCs w:val="24"/>
        </w:rPr>
        <w:t xml:space="preserve">уведомлять руководителя Конфидента о </w:t>
      </w:r>
      <w:r w:rsidR="006D4968" w:rsidRPr="0035780A">
        <w:rPr>
          <w:rFonts w:eastAsia="Calibri"/>
          <w:szCs w:val="24"/>
        </w:rPr>
        <w:t xml:space="preserve">риске </w:t>
      </w:r>
      <w:r w:rsidR="005319ED" w:rsidRPr="0035780A">
        <w:rPr>
          <w:rFonts w:eastAsia="Calibri"/>
          <w:szCs w:val="24"/>
        </w:rPr>
        <w:t xml:space="preserve">нарушения </w:t>
      </w:r>
      <w:r w:rsidR="006D4968" w:rsidRPr="001F6855">
        <w:rPr>
          <w:rFonts w:eastAsia="Calibri"/>
          <w:szCs w:val="24"/>
        </w:rPr>
        <w:t xml:space="preserve">законодательства Российской Федерации или нарушения конфиденциальности </w:t>
      </w:r>
      <w:r w:rsidR="0035780A">
        <w:rPr>
          <w:rFonts w:eastAsia="Calibri"/>
          <w:szCs w:val="24"/>
        </w:rPr>
        <w:t>К</w:t>
      </w:r>
      <w:r w:rsidR="006D4968" w:rsidRPr="0035780A">
        <w:rPr>
          <w:rFonts w:eastAsia="Calibri"/>
          <w:szCs w:val="24"/>
        </w:rPr>
        <w:t xml:space="preserve">онфиденциальной информации, если выполнение </w:t>
      </w:r>
      <w:r w:rsidR="006D4968" w:rsidRPr="001F6855">
        <w:rPr>
          <w:rFonts w:eastAsia="Calibri"/>
          <w:szCs w:val="24"/>
        </w:rPr>
        <w:t xml:space="preserve">трудовой функции </w:t>
      </w:r>
      <w:r w:rsidR="00400633">
        <w:rPr>
          <w:rFonts w:eastAsia="Calibri"/>
          <w:szCs w:val="24"/>
        </w:rPr>
        <w:t>(оказани</w:t>
      </w:r>
      <w:r w:rsidR="00B545E1">
        <w:rPr>
          <w:rFonts w:eastAsia="Calibri"/>
          <w:szCs w:val="24"/>
        </w:rPr>
        <w:t>е</w:t>
      </w:r>
      <w:r w:rsidR="00400633">
        <w:rPr>
          <w:rFonts w:eastAsia="Calibri"/>
          <w:szCs w:val="24"/>
        </w:rPr>
        <w:t xml:space="preserve"> услуги по договору гражданско-правового характера) </w:t>
      </w:r>
      <w:r w:rsidR="006D4968" w:rsidRPr="001F6855">
        <w:rPr>
          <w:rFonts w:eastAsia="Calibri"/>
          <w:szCs w:val="24"/>
        </w:rPr>
        <w:t>или исполнение поручений может привести к таковым;</w:t>
      </w:r>
    </w:p>
    <w:p w:rsidR="00396DE5" w:rsidRPr="00403EBA" w:rsidRDefault="0038322A" w:rsidP="0038322A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color w:val="000000" w:themeColor="text1"/>
        </w:rPr>
      </w:pPr>
      <w:bookmarkStart w:id="7" w:name="_Ref478136965"/>
      <w:r w:rsidRPr="00403EBA">
        <w:t>з</w:t>
      </w:r>
      <w:r w:rsidR="007D5DBE" w:rsidRPr="00403EBA">
        <w:t>аблаговременно</w:t>
      </w:r>
      <w:r w:rsidR="007D5DBE" w:rsidRPr="00403EBA">
        <w:rPr>
          <w:color w:val="000000" w:themeColor="text1"/>
        </w:rPr>
        <w:t>, но не позднее</w:t>
      </w:r>
      <w:r w:rsidR="00B73291" w:rsidRPr="00403EBA">
        <w:rPr>
          <w:color w:val="000000" w:themeColor="text1"/>
        </w:rPr>
        <w:t>,</w:t>
      </w:r>
      <w:r w:rsidR="007D5DBE" w:rsidRPr="00403EBA">
        <w:rPr>
          <w:color w:val="000000" w:themeColor="text1"/>
        </w:rPr>
        <w:t xml:space="preserve"> чем за 2 (два) </w:t>
      </w:r>
      <w:r w:rsidR="00DD46AD" w:rsidRPr="00403EBA">
        <w:rPr>
          <w:color w:val="000000" w:themeColor="text1"/>
        </w:rPr>
        <w:t>календарных дня</w:t>
      </w:r>
      <w:r w:rsidR="00FD27F6" w:rsidRPr="00403EBA">
        <w:rPr>
          <w:color w:val="000000" w:themeColor="text1"/>
        </w:rPr>
        <w:t xml:space="preserve"> </w:t>
      </w:r>
      <w:r w:rsidR="00CE02D9" w:rsidRPr="00403EBA">
        <w:rPr>
          <w:color w:val="000000" w:themeColor="text1"/>
        </w:rPr>
        <w:t>до момента прекращения действия Соглашения</w:t>
      </w:r>
      <w:r w:rsidR="00396DE5" w:rsidRPr="00403EBA">
        <w:rPr>
          <w:color w:val="000000" w:themeColor="text1"/>
        </w:rPr>
        <w:t>:</w:t>
      </w:r>
      <w:bookmarkEnd w:id="6"/>
      <w:bookmarkEnd w:id="7"/>
    </w:p>
    <w:p w:rsidR="00B632D6" w:rsidRPr="00403EBA" w:rsidRDefault="00B632D6" w:rsidP="00B632D6">
      <w:pPr>
        <w:pStyle w:val="ae"/>
        <w:numPr>
          <w:ilvl w:val="0"/>
          <w:numId w:val="8"/>
        </w:numPr>
        <w:tabs>
          <w:tab w:val="left" w:pos="993"/>
        </w:tabs>
        <w:ind w:left="0" w:firstLine="709"/>
        <w:jc w:val="both"/>
        <w:rPr>
          <w:color w:val="000000" w:themeColor="text1"/>
        </w:rPr>
      </w:pPr>
      <w:r w:rsidRPr="00403EBA">
        <w:rPr>
          <w:color w:val="000000" w:themeColor="text1"/>
        </w:rPr>
        <w:t>возвратить или по указанию Контактного лица уничтожить материальные носители</w:t>
      </w:r>
      <w:r w:rsidR="008F10B9" w:rsidRPr="00403EBA">
        <w:rPr>
          <w:color w:val="000000" w:themeColor="text1"/>
        </w:rPr>
        <w:t xml:space="preserve"> с Конфиденциальной информацией, средствами и </w:t>
      </w:r>
      <w:r w:rsidRPr="00403EBA">
        <w:rPr>
          <w:color w:val="000000" w:themeColor="text1"/>
        </w:rPr>
        <w:t xml:space="preserve">данными, позволяющими получить доступ к </w:t>
      </w:r>
      <w:r w:rsidR="007C6334" w:rsidRPr="00403EBA">
        <w:rPr>
          <w:color w:val="000000" w:themeColor="text1"/>
        </w:rPr>
        <w:t>Конфиденциальной информации</w:t>
      </w:r>
      <w:r w:rsidRPr="00403EBA">
        <w:rPr>
          <w:color w:val="000000" w:themeColor="text1"/>
        </w:rPr>
        <w:t xml:space="preserve">, если </w:t>
      </w:r>
      <w:r w:rsidR="004051F4" w:rsidRPr="00403EBA">
        <w:rPr>
          <w:color w:val="000000" w:themeColor="text1"/>
        </w:rPr>
        <w:t xml:space="preserve">такие материальные носители передавались </w:t>
      </w:r>
      <w:r w:rsidRPr="00403EBA">
        <w:rPr>
          <w:color w:val="000000" w:themeColor="text1"/>
        </w:rPr>
        <w:t>Университетом Конфиденту;</w:t>
      </w:r>
    </w:p>
    <w:p w:rsidR="00B632D6" w:rsidRPr="00403EBA" w:rsidRDefault="00B632D6" w:rsidP="00A9346C">
      <w:pPr>
        <w:pStyle w:val="ae"/>
        <w:numPr>
          <w:ilvl w:val="0"/>
          <w:numId w:val="8"/>
        </w:numPr>
        <w:tabs>
          <w:tab w:val="left" w:pos="993"/>
        </w:tabs>
        <w:ind w:left="0" w:firstLine="709"/>
        <w:jc w:val="both"/>
        <w:rPr>
          <w:color w:val="000000" w:themeColor="text1"/>
        </w:rPr>
      </w:pPr>
      <w:r w:rsidRPr="00403EBA">
        <w:rPr>
          <w:color w:val="000000" w:themeColor="text1"/>
        </w:rPr>
        <w:t xml:space="preserve">удалить </w:t>
      </w:r>
      <w:r w:rsidR="000D2BB5" w:rsidRPr="00403EBA">
        <w:rPr>
          <w:color w:val="000000" w:themeColor="text1"/>
        </w:rPr>
        <w:t>с обеспечением недопустимости последующего восстановления информации (</w:t>
      </w:r>
      <w:r w:rsidR="00A9346C" w:rsidRPr="00403EBA">
        <w:rPr>
          <w:color w:val="000000" w:themeColor="text1"/>
        </w:rPr>
        <w:t xml:space="preserve">в том числе путем устранения теневых отображений данных и многократной перезаписи каждого сектора жесткого диска; </w:t>
      </w:r>
      <w:r w:rsidRPr="00403EBA">
        <w:rPr>
          <w:color w:val="000000" w:themeColor="text1"/>
        </w:rPr>
        <w:t>без возможности последующего восстановления</w:t>
      </w:r>
      <w:r w:rsidR="000D2BB5" w:rsidRPr="00403EBA">
        <w:rPr>
          <w:color w:val="000000" w:themeColor="text1"/>
        </w:rPr>
        <w:t>)</w:t>
      </w:r>
      <w:r w:rsidRPr="00403EBA">
        <w:rPr>
          <w:color w:val="000000" w:themeColor="text1"/>
        </w:rPr>
        <w:t xml:space="preserve"> со всех материальных носителей Конфидента</w:t>
      </w:r>
      <w:r w:rsidR="00D9769C">
        <w:rPr>
          <w:color w:val="000000" w:themeColor="text1"/>
        </w:rPr>
        <w:t xml:space="preserve">, облачных хранилищ данных и иных хранилищ информации, </w:t>
      </w:r>
      <w:r w:rsidR="0091283B">
        <w:rPr>
          <w:color w:val="000000" w:themeColor="text1"/>
        </w:rPr>
        <w:t xml:space="preserve">используемых Конфидентом, </w:t>
      </w:r>
      <w:r w:rsidR="00D9769C">
        <w:rPr>
          <w:color w:val="000000" w:themeColor="text1"/>
        </w:rPr>
        <w:t>не принадлежащих и не контролируемых исключительно Университетом,</w:t>
      </w:r>
      <w:r w:rsidRPr="00403EBA">
        <w:rPr>
          <w:color w:val="000000" w:themeColor="text1"/>
        </w:rPr>
        <w:t xml:space="preserve"> Конфиденциальную информацию и/или </w:t>
      </w:r>
      <w:r w:rsidR="007F3FF5" w:rsidRPr="00403EBA">
        <w:rPr>
          <w:color w:val="000000" w:themeColor="text1"/>
        </w:rPr>
        <w:t xml:space="preserve">средства и </w:t>
      </w:r>
      <w:r w:rsidRPr="00403EBA">
        <w:rPr>
          <w:color w:val="000000" w:themeColor="text1"/>
        </w:rPr>
        <w:t xml:space="preserve">данные, позволяющие получить доступ к </w:t>
      </w:r>
      <w:r w:rsidR="007C6334" w:rsidRPr="00403EBA">
        <w:rPr>
          <w:color w:val="000000" w:themeColor="text1"/>
        </w:rPr>
        <w:t>Конфиденциальной информации</w:t>
      </w:r>
      <w:r w:rsidRPr="00403EBA">
        <w:rPr>
          <w:color w:val="000000" w:themeColor="text1"/>
        </w:rPr>
        <w:t>, а при невозможности их удаления, уничтожить такие материальные носители;</w:t>
      </w:r>
    </w:p>
    <w:p w:rsidR="00B940B1" w:rsidRPr="00403EBA" w:rsidRDefault="00800850" w:rsidP="00800850">
      <w:pPr>
        <w:pStyle w:val="ae"/>
        <w:numPr>
          <w:ilvl w:val="0"/>
          <w:numId w:val="8"/>
        </w:numPr>
        <w:tabs>
          <w:tab w:val="left" w:pos="993"/>
        </w:tabs>
        <w:ind w:left="0" w:firstLine="709"/>
        <w:jc w:val="both"/>
        <w:rPr>
          <w:color w:val="000000" w:themeColor="text1"/>
          <w:szCs w:val="24"/>
        </w:rPr>
      </w:pPr>
      <w:r w:rsidRPr="00403EBA">
        <w:rPr>
          <w:color w:val="000000" w:themeColor="text1"/>
          <w:szCs w:val="24"/>
        </w:rPr>
        <w:t>удалить со всех ЭВМ Конфидента</w:t>
      </w:r>
      <w:r w:rsidR="0091283B">
        <w:rPr>
          <w:color w:val="000000" w:themeColor="text1"/>
          <w:szCs w:val="24"/>
        </w:rPr>
        <w:t>,</w:t>
      </w:r>
      <w:r w:rsidR="0091283B" w:rsidRPr="0091283B">
        <w:rPr>
          <w:color w:val="000000" w:themeColor="text1"/>
        </w:rPr>
        <w:t xml:space="preserve"> </w:t>
      </w:r>
      <w:r w:rsidR="0091283B">
        <w:rPr>
          <w:color w:val="000000" w:themeColor="text1"/>
        </w:rPr>
        <w:t>облачных хранилищ данных и иных хранилищ информации, используемых Конфидентом, не принадлежащих и не контролируемых исключительно Университетом,</w:t>
      </w:r>
      <w:r w:rsidRPr="00403EBA">
        <w:rPr>
          <w:color w:val="000000" w:themeColor="text1"/>
          <w:szCs w:val="24"/>
        </w:rPr>
        <w:t xml:space="preserve"> электронные файлы с Конфиденциальной информацией, а также средства и данные, позволяющие получить доступ к </w:t>
      </w:r>
      <w:r w:rsidR="008C0FE3" w:rsidRPr="00403EBA">
        <w:rPr>
          <w:color w:val="000000" w:themeColor="text1"/>
          <w:szCs w:val="24"/>
        </w:rPr>
        <w:t>Конфиденциальной информации</w:t>
      </w:r>
      <w:r w:rsidRPr="00403EBA">
        <w:rPr>
          <w:color w:val="000000" w:themeColor="text1"/>
          <w:szCs w:val="24"/>
        </w:rPr>
        <w:t xml:space="preserve">, включая различного рода сведения, технические и технологические средства, файлы </w:t>
      </w:r>
      <w:proofErr w:type="spellStart"/>
      <w:r w:rsidRPr="00403EBA">
        <w:rPr>
          <w:color w:val="000000" w:themeColor="text1"/>
          <w:szCs w:val="24"/>
        </w:rPr>
        <w:t>cookies</w:t>
      </w:r>
      <w:proofErr w:type="spellEnd"/>
      <w:r w:rsidRPr="00403EBA">
        <w:rPr>
          <w:color w:val="000000" w:themeColor="text1"/>
          <w:szCs w:val="24"/>
        </w:rPr>
        <w:t xml:space="preserve">, ссылки для доступа к Конфиденциальной информации и пр., с обеспечением невозможности </w:t>
      </w:r>
      <w:r w:rsidR="00664643" w:rsidRPr="00403EBA">
        <w:rPr>
          <w:color w:val="000000" w:themeColor="text1"/>
          <w:szCs w:val="24"/>
        </w:rPr>
        <w:t xml:space="preserve">их </w:t>
      </w:r>
      <w:r w:rsidRPr="00403EBA">
        <w:rPr>
          <w:color w:val="000000" w:themeColor="text1"/>
          <w:szCs w:val="24"/>
        </w:rPr>
        <w:t>последующего восстановления</w:t>
      </w:r>
      <w:r w:rsidR="008C0FE3" w:rsidRPr="00403EBA">
        <w:rPr>
          <w:color w:val="000000" w:themeColor="text1"/>
          <w:szCs w:val="24"/>
        </w:rPr>
        <w:t xml:space="preserve"> (</w:t>
      </w:r>
      <w:r w:rsidRPr="00403EBA">
        <w:rPr>
          <w:color w:val="000000" w:themeColor="text1"/>
          <w:szCs w:val="24"/>
        </w:rPr>
        <w:t>в том числе путем устранения теневых отображений данных и многократной перезаписи</w:t>
      </w:r>
      <w:r w:rsidR="00035648" w:rsidRPr="00403EBA">
        <w:rPr>
          <w:color w:val="000000" w:themeColor="text1"/>
          <w:szCs w:val="24"/>
        </w:rPr>
        <w:t xml:space="preserve"> каждого сектора жесткого диска</w:t>
      </w:r>
      <w:r w:rsidR="008C0FE3" w:rsidRPr="00403EBA">
        <w:rPr>
          <w:color w:val="000000" w:themeColor="text1"/>
          <w:szCs w:val="24"/>
        </w:rPr>
        <w:t>)</w:t>
      </w:r>
      <w:r w:rsidR="005E3E83" w:rsidRPr="00403EBA">
        <w:rPr>
          <w:color w:val="000000" w:themeColor="text1"/>
          <w:szCs w:val="24"/>
        </w:rPr>
        <w:t>.</w:t>
      </w:r>
    </w:p>
    <w:p w:rsidR="003E2897" w:rsidRPr="00254EE0" w:rsidRDefault="00072508" w:rsidP="003E2897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color w:val="000000" w:themeColor="text1"/>
          <w:szCs w:val="24"/>
        </w:rPr>
      </w:pPr>
      <w:r w:rsidRPr="00254EE0">
        <w:rPr>
          <w:color w:val="000000" w:themeColor="text1"/>
          <w:szCs w:val="24"/>
        </w:rPr>
        <w:t>Университет</w:t>
      </w:r>
      <w:r w:rsidR="003E2897" w:rsidRPr="00254EE0">
        <w:rPr>
          <w:color w:val="000000" w:themeColor="text1"/>
          <w:szCs w:val="24"/>
        </w:rPr>
        <w:t xml:space="preserve"> обязан:</w:t>
      </w:r>
    </w:p>
    <w:p w:rsidR="00072508" w:rsidRPr="00B7587C" w:rsidRDefault="00CD7939" w:rsidP="00AB506E">
      <w:pPr>
        <w:pStyle w:val="ae"/>
        <w:numPr>
          <w:ilvl w:val="2"/>
          <w:numId w:val="1"/>
        </w:numPr>
        <w:tabs>
          <w:tab w:val="left" w:pos="1418"/>
        </w:tabs>
        <w:ind w:left="0" w:firstLine="709"/>
        <w:jc w:val="both"/>
        <w:rPr>
          <w:rFonts w:eastAsia="Calibri"/>
          <w:szCs w:val="24"/>
        </w:rPr>
      </w:pPr>
      <w:r w:rsidRPr="00403EBA">
        <w:rPr>
          <w:rFonts w:eastAsia="Calibri"/>
          <w:szCs w:val="24"/>
        </w:rPr>
        <w:t xml:space="preserve">по </w:t>
      </w:r>
      <w:r w:rsidR="00D15060" w:rsidRPr="00403EBA">
        <w:rPr>
          <w:rFonts w:eastAsia="Calibri"/>
          <w:szCs w:val="24"/>
        </w:rPr>
        <w:t>запросу</w:t>
      </w:r>
      <w:r w:rsidR="00D15060" w:rsidRPr="00B7587C">
        <w:rPr>
          <w:rFonts w:eastAsia="Calibri"/>
          <w:szCs w:val="24"/>
        </w:rPr>
        <w:t xml:space="preserve"> </w:t>
      </w:r>
      <w:r w:rsidRPr="00B7587C">
        <w:rPr>
          <w:rFonts w:eastAsia="Calibri"/>
          <w:szCs w:val="24"/>
        </w:rPr>
        <w:t>Конфидента</w:t>
      </w:r>
      <w:r w:rsidR="00A472CB" w:rsidRPr="00B7587C">
        <w:rPr>
          <w:rFonts w:eastAsia="Calibri"/>
          <w:szCs w:val="24"/>
        </w:rPr>
        <w:t>, в случае возникновения у последнего каких-либо сомнений или заблуждений,</w:t>
      </w:r>
      <w:r w:rsidR="00695B72" w:rsidRPr="00B7587C">
        <w:rPr>
          <w:rFonts w:eastAsia="Calibri"/>
          <w:szCs w:val="24"/>
        </w:rPr>
        <w:t xml:space="preserve"> </w:t>
      </w:r>
      <w:r w:rsidR="00ED502A" w:rsidRPr="00B7587C">
        <w:rPr>
          <w:rFonts w:eastAsia="Calibri"/>
          <w:szCs w:val="24"/>
        </w:rPr>
        <w:t xml:space="preserve">а также при </w:t>
      </w:r>
      <w:r w:rsidR="00695B72" w:rsidRPr="00B7587C">
        <w:rPr>
          <w:rFonts w:eastAsia="Calibri"/>
          <w:szCs w:val="24"/>
        </w:rPr>
        <w:t>вероятности их возникновения,</w:t>
      </w:r>
      <w:r w:rsidR="00D15060" w:rsidRPr="00B7587C">
        <w:rPr>
          <w:rFonts w:eastAsia="Calibri"/>
          <w:szCs w:val="24"/>
        </w:rPr>
        <w:t xml:space="preserve"> </w:t>
      </w:r>
      <w:r w:rsidR="00C34717" w:rsidRPr="00B7587C">
        <w:rPr>
          <w:rFonts w:eastAsia="Calibri"/>
          <w:szCs w:val="24"/>
        </w:rPr>
        <w:t xml:space="preserve">предоставить </w:t>
      </w:r>
      <w:r w:rsidR="00ED502A" w:rsidRPr="00B7587C">
        <w:rPr>
          <w:rFonts w:eastAsia="Calibri"/>
          <w:szCs w:val="24"/>
        </w:rPr>
        <w:t>Конфиденту</w:t>
      </w:r>
      <w:r w:rsidR="00C34717" w:rsidRPr="00B7587C">
        <w:rPr>
          <w:rFonts w:eastAsia="Calibri"/>
          <w:szCs w:val="24"/>
        </w:rPr>
        <w:t xml:space="preserve"> обоснованные ответы</w:t>
      </w:r>
      <w:r w:rsidR="00D15060" w:rsidRPr="00B7587C">
        <w:rPr>
          <w:rFonts w:eastAsia="Calibri"/>
          <w:szCs w:val="24"/>
        </w:rPr>
        <w:t xml:space="preserve"> </w:t>
      </w:r>
      <w:r w:rsidR="00C34717" w:rsidRPr="00B7587C">
        <w:rPr>
          <w:rFonts w:eastAsia="Calibri"/>
          <w:szCs w:val="24"/>
        </w:rPr>
        <w:t xml:space="preserve">в отношении отнесения той или иной информации </w:t>
      </w:r>
      <w:r w:rsidR="00AB506E" w:rsidRPr="00B7587C">
        <w:rPr>
          <w:rFonts w:eastAsia="Calibri"/>
          <w:szCs w:val="24"/>
        </w:rPr>
        <w:t xml:space="preserve">к </w:t>
      </w:r>
      <w:r w:rsidR="00BF432B" w:rsidRPr="00B7587C">
        <w:rPr>
          <w:rFonts w:eastAsia="Calibri"/>
          <w:szCs w:val="24"/>
        </w:rPr>
        <w:t>Конфиденциальной</w:t>
      </w:r>
      <w:bookmarkStart w:id="8" w:name="_GoBack"/>
      <w:bookmarkEnd w:id="8"/>
      <w:r w:rsidR="00BF432B" w:rsidRPr="00B7587C">
        <w:rPr>
          <w:rFonts w:eastAsia="Calibri"/>
          <w:szCs w:val="24"/>
        </w:rPr>
        <w:t xml:space="preserve"> информации</w:t>
      </w:r>
      <w:r w:rsidR="00167C80" w:rsidRPr="00B7587C">
        <w:rPr>
          <w:rFonts w:eastAsia="Calibri"/>
          <w:szCs w:val="24"/>
        </w:rPr>
        <w:t xml:space="preserve">, а также в отношении необходимости соблюдения тайны </w:t>
      </w:r>
      <w:r w:rsidR="00C27378" w:rsidRPr="00B7587C">
        <w:rPr>
          <w:rFonts w:eastAsia="Calibri"/>
          <w:szCs w:val="24"/>
        </w:rPr>
        <w:t xml:space="preserve">(конфиденциальности) </w:t>
      </w:r>
      <w:r w:rsidR="00167C80" w:rsidRPr="00B7587C">
        <w:rPr>
          <w:rFonts w:eastAsia="Calibri"/>
          <w:szCs w:val="24"/>
        </w:rPr>
        <w:t>в отношении такой информации</w:t>
      </w:r>
      <w:r w:rsidR="00BF432B" w:rsidRPr="00B7587C">
        <w:rPr>
          <w:rFonts w:eastAsia="Calibri"/>
          <w:szCs w:val="24"/>
        </w:rPr>
        <w:t>.</w:t>
      </w:r>
    </w:p>
    <w:p w:rsidR="00B64D25" w:rsidRPr="00B23FA3" w:rsidRDefault="00B64D25" w:rsidP="00B23FA3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</w:pPr>
      <w:r w:rsidRPr="00B23FA3">
        <w:rPr>
          <w:rFonts w:eastAsia="Calibri"/>
          <w:color w:val="000000" w:themeColor="text1"/>
          <w:szCs w:val="24"/>
        </w:rPr>
        <w:t>Обязательства</w:t>
      </w:r>
      <w:r w:rsidRPr="00B23FA3">
        <w:rPr>
          <w:rFonts w:eastAsia="Calibri"/>
          <w:szCs w:val="24"/>
        </w:rPr>
        <w:t xml:space="preserve"> Конфидента, предусмотренные пунктом </w:t>
      </w:r>
      <w:r w:rsidR="0020750F" w:rsidRPr="008935EA">
        <w:rPr>
          <w:rFonts w:eastAsia="Calibri"/>
          <w:szCs w:val="24"/>
        </w:rPr>
        <w:fldChar w:fldCharType="begin"/>
      </w:r>
      <w:r w:rsidR="0020750F" w:rsidRPr="00B23FA3">
        <w:rPr>
          <w:rFonts w:eastAsia="Calibri"/>
          <w:szCs w:val="24"/>
        </w:rPr>
        <w:instrText xml:space="preserve"> REF _Ref478137396 \r \h </w:instrText>
      </w:r>
      <w:r w:rsidR="0020750F" w:rsidRPr="008935EA">
        <w:rPr>
          <w:rFonts w:eastAsia="Calibri"/>
          <w:szCs w:val="24"/>
        </w:rPr>
      </w:r>
      <w:r w:rsidR="0020750F" w:rsidRPr="008935EA">
        <w:rPr>
          <w:rFonts w:eastAsia="Calibri"/>
          <w:szCs w:val="24"/>
        </w:rPr>
        <w:fldChar w:fldCharType="separate"/>
      </w:r>
      <w:r w:rsidR="0077745B">
        <w:rPr>
          <w:rFonts w:eastAsia="Calibri"/>
          <w:szCs w:val="24"/>
        </w:rPr>
        <w:t>2.1.2</w:t>
      </w:r>
      <w:r w:rsidR="0020750F" w:rsidRPr="008935EA">
        <w:rPr>
          <w:rFonts w:eastAsia="Calibri"/>
          <w:szCs w:val="24"/>
        </w:rPr>
        <w:fldChar w:fldCharType="end"/>
      </w:r>
      <w:r w:rsidRPr="00B23FA3">
        <w:rPr>
          <w:rFonts w:eastAsia="Calibri"/>
          <w:szCs w:val="24"/>
        </w:rPr>
        <w:t xml:space="preserve"> не ограничивают Конфидента в предоставлении </w:t>
      </w:r>
      <w:r w:rsidR="001F6855">
        <w:rPr>
          <w:rFonts w:eastAsia="Calibri"/>
          <w:szCs w:val="24"/>
        </w:rPr>
        <w:t>К</w:t>
      </w:r>
      <w:r w:rsidRPr="001F6855">
        <w:rPr>
          <w:rFonts w:eastAsia="Calibri"/>
          <w:szCs w:val="24"/>
        </w:rPr>
        <w:t xml:space="preserve">онфиденциальной информации ректору </w:t>
      </w:r>
      <w:r w:rsidR="00B23FA3">
        <w:rPr>
          <w:rFonts w:eastAsia="Calibri"/>
          <w:szCs w:val="24"/>
        </w:rPr>
        <w:t>Университета или лицу, исполняющему его обязанности (далее – замещающее лицо)</w:t>
      </w:r>
      <w:r w:rsidRPr="00B23FA3">
        <w:rPr>
          <w:rFonts w:eastAsia="Calibri"/>
          <w:szCs w:val="24"/>
        </w:rPr>
        <w:t xml:space="preserve">. Ректор </w:t>
      </w:r>
      <w:r w:rsidR="00B23FA3">
        <w:rPr>
          <w:rFonts w:eastAsia="Calibri"/>
          <w:szCs w:val="24"/>
        </w:rPr>
        <w:t xml:space="preserve">Университета или замещающее лицо </w:t>
      </w:r>
      <w:r w:rsidRPr="00B23FA3">
        <w:rPr>
          <w:rFonts w:eastAsia="Calibri"/>
          <w:szCs w:val="24"/>
        </w:rPr>
        <w:t xml:space="preserve">вправе запрашивать </w:t>
      </w:r>
      <w:r w:rsidR="001F6855">
        <w:rPr>
          <w:rFonts w:eastAsia="Calibri"/>
          <w:szCs w:val="24"/>
        </w:rPr>
        <w:t>К</w:t>
      </w:r>
      <w:r w:rsidRPr="00B23FA3">
        <w:rPr>
          <w:rFonts w:eastAsia="Calibri"/>
          <w:szCs w:val="24"/>
        </w:rPr>
        <w:t>онфиденциальную информацию у Конфидента и получать соответствующую информацию от него.</w:t>
      </w:r>
    </w:p>
    <w:p w:rsidR="00B64D25" w:rsidRPr="00B7587C" w:rsidRDefault="00B64D25" w:rsidP="005E35BF">
      <w:pPr>
        <w:pStyle w:val="a6"/>
        <w:rPr>
          <w:rFonts w:cs="Times New Roman"/>
        </w:rPr>
      </w:pPr>
    </w:p>
    <w:p w:rsidR="005E35BF" w:rsidRPr="00B7587C" w:rsidRDefault="00AC5227" w:rsidP="00AC158D">
      <w:pPr>
        <w:pStyle w:val="1"/>
      </w:pPr>
      <w:bookmarkStart w:id="9" w:name="_Toc451855853"/>
      <w:r w:rsidRPr="00B7587C">
        <w:lastRenderedPageBreak/>
        <w:t>Ответственность Конфидента</w:t>
      </w:r>
      <w:bookmarkEnd w:id="9"/>
    </w:p>
    <w:p w:rsidR="000A1A87" w:rsidRPr="00A66EBD" w:rsidRDefault="005F35E0" w:rsidP="000A1A87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szCs w:val="24"/>
        </w:rPr>
      </w:pPr>
      <w:r w:rsidRPr="00A66EBD">
        <w:rPr>
          <w:rFonts w:eastAsia="Calibri"/>
          <w:szCs w:val="24"/>
        </w:rPr>
        <w:t>Конфидент</w:t>
      </w:r>
      <w:r w:rsidR="000A1A87" w:rsidRPr="00A66EBD">
        <w:rPr>
          <w:rFonts w:eastAsia="Calibri"/>
          <w:szCs w:val="24"/>
        </w:rPr>
        <w:t xml:space="preserve"> несет гражданск</w:t>
      </w:r>
      <w:r w:rsidR="00763E10" w:rsidRPr="00A66EBD">
        <w:rPr>
          <w:rFonts w:eastAsia="Calibri"/>
          <w:szCs w:val="24"/>
        </w:rPr>
        <w:t>о-правовую, административную</w:t>
      </w:r>
      <w:r w:rsidR="00B22ECF" w:rsidRPr="00A66EBD">
        <w:rPr>
          <w:rFonts w:eastAsia="Calibri"/>
          <w:szCs w:val="24"/>
        </w:rPr>
        <w:t xml:space="preserve"> и</w:t>
      </w:r>
      <w:r w:rsidR="005E496B" w:rsidRPr="00A66EBD">
        <w:rPr>
          <w:rFonts w:eastAsia="Calibri"/>
          <w:szCs w:val="24"/>
        </w:rPr>
        <w:t xml:space="preserve"> уголовную ответственность</w:t>
      </w:r>
      <w:r w:rsidR="000A1A87" w:rsidRPr="00A66EBD">
        <w:rPr>
          <w:rFonts w:eastAsia="Calibri"/>
          <w:szCs w:val="24"/>
        </w:rPr>
        <w:t xml:space="preserve"> за умышленное </w:t>
      </w:r>
      <w:r w:rsidR="003B61E0" w:rsidRPr="00A66EBD">
        <w:rPr>
          <w:rFonts w:eastAsia="Calibri"/>
          <w:szCs w:val="24"/>
        </w:rPr>
        <w:t>и/</w:t>
      </w:r>
      <w:r w:rsidR="000A1A87" w:rsidRPr="00A66EBD">
        <w:rPr>
          <w:rFonts w:eastAsia="Calibri"/>
          <w:szCs w:val="24"/>
        </w:rPr>
        <w:t>и</w:t>
      </w:r>
      <w:r w:rsidR="00D746E7" w:rsidRPr="00A66EBD">
        <w:rPr>
          <w:rFonts w:eastAsia="Calibri"/>
          <w:szCs w:val="24"/>
        </w:rPr>
        <w:t>ли</w:t>
      </w:r>
      <w:r w:rsidR="000A1A87" w:rsidRPr="00A66EBD">
        <w:rPr>
          <w:rFonts w:eastAsia="Calibri"/>
          <w:szCs w:val="24"/>
        </w:rPr>
        <w:t xml:space="preserve"> неосторожное разглашение </w:t>
      </w:r>
      <w:r w:rsidRPr="00A66EBD">
        <w:rPr>
          <w:rFonts w:eastAsia="Calibri"/>
          <w:szCs w:val="24"/>
        </w:rPr>
        <w:t>К</w:t>
      </w:r>
      <w:r w:rsidR="000A1A87" w:rsidRPr="00A66EBD">
        <w:rPr>
          <w:rFonts w:eastAsia="Calibri"/>
          <w:szCs w:val="24"/>
        </w:rPr>
        <w:t>онфиденциальной информации в соответствии с законодательством Российской Федерации.</w:t>
      </w:r>
      <w:r w:rsidR="00B22ECF" w:rsidRPr="00A66EBD">
        <w:rPr>
          <w:rFonts w:eastAsia="Calibri"/>
          <w:szCs w:val="24"/>
        </w:rPr>
        <w:t xml:space="preserve"> В случае, если Конфидент является работником Университета, он </w:t>
      </w:r>
      <w:r w:rsidR="00A66EBD" w:rsidRPr="00A66EBD">
        <w:rPr>
          <w:rFonts w:eastAsia="Calibri"/>
          <w:szCs w:val="24"/>
        </w:rPr>
        <w:t xml:space="preserve">также </w:t>
      </w:r>
      <w:r w:rsidR="00B22ECF" w:rsidRPr="00A66EBD">
        <w:rPr>
          <w:rFonts w:eastAsia="Calibri"/>
          <w:szCs w:val="24"/>
        </w:rPr>
        <w:t>несет дисциплинарную</w:t>
      </w:r>
      <w:r w:rsidR="00A66EBD" w:rsidRPr="00A66EBD">
        <w:rPr>
          <w:rFonts w:eastAsia="Calibri"/>
          <w:szCs w:val="24"/>
        </w:rPr>
        <w:t xml:space="preserve"> ответственность.</w:t>
      </w:r>
    </w:p>
    <w:p w:rsidR="00D3274C" w:rsidRPr="00B7587C" w:rsidRDefault="00E37B3C" w:rsidP="0025230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MS Mincho"/>
        </w:rPr>
      </w:pPr>
      <w:r w:rsidRPr="00B7587C">
        <w:rPr>
          <w:rFonts w:eastAsia="Calibri"/>
          <w:szCs w:val="24"/>
        </w:rPr>
        <w:t xml:space="preserve">В случае разглашения Конфидентом </w:t>
      </w:r>
      <w:r w:rsidR="000679CA" w:rsidRPr="00B7587C">
        <w:rPr>
          <w:rFonts w:eastAsia="Calibri"/>
          <w:szCs w:val="24"/>
        </w:rPr>
        <w:t>Конфиденциальной информации</w:t>
      </w:r>
      <w:r w:rsidR="0061318E">
        <w:rPr>
          <w:rFonts w:eastAsia="Calibri"/>
          <w:szCs w:val="24"/>
        </w:rPr>
        <w:t xml:space="preserve">, нарушения иных условий Соглашения, в том числе </w:t>
      </w:r>
      <w:r w:rsidR="00651AF5">
        <w:rPr>
          <w:rFonts w:eastAsia="Calibri"/>
          <w:szCs w:val="24"/>
        </w:rPr>
        <w:t xml:space="preserve">подтверждений, </w:t>
      </w:r>
      <w:r w:rsidR="0061318E">
        <w:rPr>
          <w:rFonts w:eastAsia="Calibri"/>
          <w:szCs w:val="24"/>
        </w:rPr>
        <w:t>гарантий и заверений,</w:t>
      </w:r>
      <w:r w:rsidR="000679CA" w:rsidRPr="00B7587C">
        <w:rPr>
          <w:rFonts w:eastAsia="Calibri"/>
          <w:szCs w:val="24"/>
        </w:rPr>
        <w:t xml:space="preserve"> Университет вправе</w:t>
      </w:r>
      <w:r w:rsidR="0019162E" w:rsidRPr="00B7587C">
        <w:rPr>
          <w:rFonts w:eastAsia="Calibri"/>
          <w:szCs w:val="24"/>
        </w:rPr>
        <w:t xml:space="preserve"> потребовать уплаты, а в случае отказа</w:t>
      </w:r>
      <w:r w:rsidR="000679CA" w:rsidRPr="00B7587C">
        <w:rPr>
          <w:rFonts w:eastAsia="Calibri"/>
          <w:szCs w:val="24"/>
        </w:rPr>
        <w:t xml:space="preserve"> взыскать с него неустойку </w:t>
      </w:r>
      <w:r w:rsidR="003867DD" w:rsidRPr="00B7587C">
        <w:rPr>
          <w:rFonts w:eastAsia="MS Mincho"/>
          <w:szCs w:val="24"/>
        </w:rPr>
        <w:t xml:space="preserve">(штрафную неустойку) </w:t>
      </w:r>
      <w:r w:rsidR="000679CA" w:rsidRPr="00B7587C">
        <w:rPr>
          <w:rFonts w:eastAsia="Calibri"/>
          <w:szCs w:val="24"/>
        </w:rPr>
        <w:t xml:space="preserve">в виде штрафа в размере </w:t>
      </w:r>
      <w:sdt>
        <w:sdtPr>
          <w:rPr>
            <w:rFonts w:eastAsia="MS Mincho"/>
            <w:b/>
            <w:color w:val="44546A" w:themeColor="text2"/>
            <w:szCs w:val="24"/>
          </w:rPr>
          <w:id w:val="1795862627"/>
          <w:placeholder>
            <w:docPart w:val="8964D4279DE748D09BB0BE739C41AA55"/>
          </w:placeholder>
        </w:sdtPr>
        <w:sdtEndPr>
          <w:rPr>
            <w:color w:val="000000" w:themeColor="text1"/>
          </w:rPr>
        </w:sdtEndPr>
        <w:sdtContent>
          <w:r w:rsidR="00D643D9">
            <w:rPr>
              <w:rFonts w:eastAsia="MS Mincho"/>
              <w:b/>
              <w:color w:val="44546A" w:themeColor="text2"/>
              <w:szCs w:val="24"/>
            </w:rPr>
            <w:t>50</w:t>
          </w:r>
          <w:r w:rsidR="00A078B5">
            <w:rPr>
              <w:rFonts w:eastAsia="MS Mincho"/>
              <w:b/>
              <w:color w:val="44546A" w:themeColor="text2"/>
              <w:szCs w:val="24"/>
            </w:rPr>
            <w:t> </w:t>
          </w:r>
          <w:r w:rsidR="00D643D9">
            <w:rPr>
              <w:rFonts w:eastAsia="MS Mincho"/>
              <w:b/>
              <w:color w:val="44546A" w:themeColor="text2"/>
              <w:szCs w:val="24"/>
            </w:rPr>
            <w:t>000</w:t>
          </w:r>
        </w:sdtContent>
      </w:sdt>
      <w:r w:rsidR="006B7168" w:rsidRPr="00B7587C">
        <w:rPr>
          <w:rFonts w:eastAsia="MS Mincho"/>
          <w:color w:val="000000" w:themeColor="text1"/>
          <w:szCs w:val="24"/>
        </w:rPr>
        <w:t xml:space="preserve"> (</w:t>
      </w:r>
      <w:sdt>
        <w:sdtPr>
          <w:rPr>
            <w:rFonts w:eastAsia="MS Mincho"/>
            <w:b/>
            <w:color w:val="44546A" w:themeColor="text2"/>
            <w:szCs w:val="24"/>
          </w:rPr>
          <w:id w:val="428171989"/>
          <w:placeholder>
            <w:docPart w:val="E09DA55220884ED496C1C755137E66EB"/>
          </w:placeholder>
        </w:sdtPr>
        <w:sdtEndPr>
          <w:rPr>
            <w:color w:val="000000" w:themeColor="text1"/>
          </w:rPr>
        </w:sdtEndPr>
        <w:sdtContent>
          <w:r w:rsidR="00D643D9">
            <w:rPr>
              <w:rFonts w:eastAsia="MS Mincho"/>
              <w:b/>
              <w:color w:val="44546A" w:themeColor="text2"/>
              <w:szCs w:val="24"/>
            </w:rPr>
            <w:t>пятидесяти тысяч</w:t>
          </w:r>
        </w:sdtContent>
      </w:sdt>
      <w:r w:rsidR="00262C5A" w:rsidRPr="00B7587C">
        <w:rPr>
          <w:rFonts w:eastAsia="MS Mincho"/>
          <w:color w:val="000000" w:themeColor="text1"/>
          <w:szCs w:val="24"/>
        </w:rPr>
        <w:t>) рублей</w:t>
      </w:r>
      <w:r w:rsidR="0061318E">
        <w:rPr>
          <w:rFonts w:eastAsia="MS Mincho"/>
          <w:color w:val="000000" w:themeColor="text1"/>
          <w:szCs w:val="24"/>
        </w:rPr>
        <w:t xml:space="preserve"> за каждый факт (событие) разглашения Конфиденциальной информации</w:t>
      </w:r>
      <w:r w:rsidR="005B6FF1">
        <w:rPr>
          <w:rFonts w:eastAsia="MS Mincho"/>
          <w:color w:val="000000" w:themeColor="text1"/>
          <w:szCs w:val="24"/>
        </w:rPr>
        <w:t xml:space="preserve"> в отношении каждой самостоятельной и/или обособленной Конфиденциальной информации, в том числе из числа перечисленной </w:t>
      </w:r>
      <w:r w:rsidR="00B31BA7" w:rsidRPr="005A0AA2">
        <w:rPr>
          <w:rFonts w:eastAsia="Calibri"/>
          <w:szCs w:val="24"/>
        </w:rPr>
        <w:t>в приложении к Соглашению</w:t>
      </w:r>
      <w:r w:rsidR="00B31BA7">
        <w:rPr>
          <w:rFonts w:eastAsia="Calibri"/>
          <w:szCs w:val="24"/>
        </w:rPr>
        <w:t xml:space="preserve">, а также за каждое нарушение иных условий Соглашения, в том числе </w:t>
      </w:r>
      <w:r w:rsidR="004337B8">
        <w:rPr>
          <w:rFonts w:eastAsia="Calibri"/>
          <w:szCs w:val="24"/>
        </w:rPr>
        <w:t xml:space="preserve">подтверждений, </w:t>
      </w:r>
      <w:r w:rsidR="00B31BA7">
        <w:rPr>
          <w:rFonts w:eastAsia="Calibri"/>
          <w:szCs w:val="24"/>
        </w:rPr>
        <w:t>гарантий и заверений</w:t>
      </w:r>
      <w:r w:rsidR="006B7168" w:rsidRPr="00B7587C">
        <w:rPr>
          <w:rFonts w:eastAsia="MS Mincho"/>
          <w:szCs w:val="24"/>
        </w:rPr>
        <w:t>.</w:t>
      </w:r>
      <w:r w:rsidR="009B11AC" w:rsidRPr="00B7587C">
        <w:rPr>
          <w:rFonts w:eastAsia="MS Mincho"/>
          <w:szCs w:val="24"/>
        </w:rPr>
        <w:t xml:space="preserve"> Конкретный размер </w:t>
      </w:r>
      <w:r w:rsidR="000650C9" w:rsidRPr="00B7587C">
        <w:rPr>
          <w:rFonts w:eastAsia="MS Mincho"/>
          <w:szCs w:val="24"/>
        </w:rPr>
        <w:t>штрафа</w:t>
      </w:r>
      <w:r w:rsidR="004D1BA9" w:rsidRPr="00B7587C">
        <w:rPr>
          <w:rFonts w:eastAsia="MS Mincho"/>
          <w:szCs w:val="24"/>
        </w:rPr>
        <w:t xml:space="preserve"> </w:t>
      </w:r>
      <w:r w:rsidR="00D3274C" w:rsidRPr="00B7587C">
        <w:rPr>
          <w:rFonts w:eastAsia="MS Mincho"/>
          <w:szCs w:val="24"/>
        </w:rPr>
        <w:t>может быть уменьшен по усмотрению Университета,</w:t>
      </w:r>
      <w:r w:rsidR="004D1BA9" w:rsidRPr="00B7587C">
        <w:rPr>
          <w:rFonts w:eastAsia="MS Mincho"/>
          <w:szCs w:val="24"/>
        </w:rPr>
        <w:t xml:space="preserve"> </w:t>
      </w:r>
      <w:r w:rsidR="00185537" w:rsidRPr="00B7587C">
        <w:rPr>
          <w:rFonts w:eastAsia="MS Mincho"/>
          <w:szCs w:val="24"/>
        </w:rPr>
        <w:t xml:space="preserve">с учетом </w:t>
      </w:r>
      <w:r w:rsidR="002B7C5E" w:rsidRPr="00B7587C">
        <w:rPr>
          <w:rFonts w:eastAsia="MS Mincho"/>
          <w:szCs w:val="24"/>
        </w:rPr>
        <w:t>возникших или потенциальных</w:t>
      </w:r>
      <w:r w:rsidR="00182D42" w:rsidRPr="00B7587C">
        <w:rPr>
          <w:rFonts w:eastAsia="MS Mincho"/>
          <w:szCs w:val="24"/>
        </w:rPr>
        <w:t xml:space="preserve"> </w:t>
      </w:r>
      <w:r w:rsidR="00737208" w:rsidRPr="00B7587C">
        <w:rPr>
          <w:rFonts w:eastAsia="MS Mincho"/>
          <w:szCs w:val="24"/>
        </w:rPr>
        <w:t xml:space="preserve">возможных </w:t>
      </w:r>
      <w:r w:rsidR="00185537" w:rsidRPr="00B7587C">
        <w:rPr>
          <w:rFonts w:eastAsia="MS Mincho"/>
          <w:szCs w:val="24"/>
        </w:rPr>
        <w:t>последствий, вызванных разглашен</w:t>
      </w:r>
      <w:r w:rsidR="00D3274C" w:rsidRPr="00B7587C">
        <w:rPr>
          <w:rFonts w:eastAsia="MS Mincho"/>
          <w:szCs w:val="24"/>
        </w:rPr>
        <w:t>ием Конфиденциальной информации, а также действий, предпринимаемых Конфидентом в связи с сохранением конфиденциальности Конфиденциальной информации, и</w:t>
      </w:r>
      <w:r w:rsidR="00D3274C" w:rsidRPr="00B7587C">
        <w:rPr>
          <w:rFonts w:eastAsia="Calibri"/>
          <w:szCs w:val="24"/>
        </w:rPr>
        <w:t xml:space="preserve"> поведения Конфидента по соблюдению и исполнению Соглашения.</w:t>
      </w:r>
    </w:p>
    <w:p w:rsidR="00E37B3C" w:rsidRPr="00B7587C" w:rsidRDefault="0093752C" w:rsidP="0099489C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Выплата неустойки не ограничивает Университет в размере </w:t>
      </w:r>
      <w:r w:rsidR="0099489C" w:rsidRPr="00B7587C">
        <w:rPr>
          <w:rFonts w:ascii="Times New Roman" w:eastAsia="Calibri" w:hAnsi="Times New Roman" w:cs="Times New Roman"/>
          <w:sz w:val="24"/>
          <w:szCs w:val="24"/>
        </w:rPr>
        <w:t>возмещения убытков.</w:t>
      </w:r>
    </w:p>
    <w:p w:rsidR="000A1A87" w:rsidRPr="00B7587C" w:rsidRDefault="000A1A87" w:rsidP="0025230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szCs w:val="24"/>
        </w:rPr>
      </w:pPr>
      <w:r w:rsidRPr="00B7587C">
        <w:rPr>
          <w:rFonts w:eastAsia="Calibri"/>
          <w:szCs w:val="24"/>
        </w:rPr>
        <w:t xml:space="preserve">В случае предъявления Университету претензий со стороны третьих лиц в связи с </w:t>
      </w:r>
      <w:r w:rsidR="00763E10" w:rsidRPr="00B7587C">
        <w:rPr>
          <w:rFonts w:eastAsia="Calibri"/>
          <w:szCs w:val="24"/>
        </w:rPr>
        <w:t xml:space="preserve">неправомерным </w:t>
      </w:r>
      <w:r w:rsidRPr="00B7587C">
        <w:rPr>
          <w:rFonts w:eastAsia="Calibri"/>
          <w:szCs w:val="24"/>
        </w:rPr>
        <w:t xml:space="preserve">использованием </w:t>
      </w:r>
      <w:r w:rsidR="00206641" w:rsidRPr="00B7587C">
        <w:rPr>
          <w:rFonts w:eastAsia="Calibri"/>
          <w:szCs w:val="24"/>
        </w:rPr>
        <w:t>Конфидентом</w:t>
      </w:r>
      <w:r w:rsidRPr="00B7587C">
        <w:rPr>
          <w:rFonts w:eastAsia="Calibri"/>
          <w:szCs w:val="24"/>
        </w:rPr>
        <w:t xml:space="preserve"> </w:t>
      </w:r>
      <w:r w:rsidR="00A80BD3" w:rsidRPr="00B7587C">
        <w:rPr>
          <w:rFonts w:eastAsia="Calibri"/>
          <w:szCs w:val="24"/>
        </w:rPr>
        <w:t>Конфиденциальной</w:t>
      </w:r>
      <w:r w:rsidRPr="00B7587C">
        <w:rPr>
          <w:rFonts w:eastAsia="Calibri"/>
          <w:szCs w:val="24"/>
        </w:rPr>
        <w:t xml:space="preserve"> информации, </w:t>
      </w:r>
      <w:r w:rsidR="00A80BD3" w:rsidRPr="00B7587C">
        <w:rPr>
          <w:rFonts w:eastAsia="Calibri"/>
          <w:szCs w:val="24"/>
        </w:rPr>
        <w:t>последний</w:t>
      </w:r>
      <w:r w:rsidRPr="00B7587C">
        <w:rPr>
          <w:rFonts w:eastAsia="Calibri"/>
          <w:szCs w:val="24"/>
        </w:rPr>
        <w:t xml:space="preserve"> обязуется за свой счет предпринять все необходимые действия, исключающие возникновение (или обеспечивающие возмещение уже понесенных) расходов Университета, связанных с подобными претензиями.</w:t>
      </w:r>
    </w:p>
    <w:p w:rsidR="005E35BF" w:rsidRPr="00B7587C" w:rsidRDefault="005E35BF" w:rsidP="00D56244">
      <w:pPr>
        <w:pStyle w:val="a6"/>
        <w:rPr>
          <w:rFonts w:cs="Times New Roman"/>
        </w:rPr>
      </w:pPr>
    </w:p>
    <w:p w:rsidR="00D56244" w:rsidRPr="00B7587C" w:rsidRDefault="00AC5227" w:rsidP="00AC158D">
      <w:pPr>
        <w:pStyle w:val="1"/>
      </w:pPr>
      <w:bookmarkStart w:id="10" w:name="_Toc451855854"/>
      <w:r w:rsidRPr="00B7587C">
        <w:t>Срок действия Соглашения</w:t>
      </w:r>
      <w:bookmarkEnd w:id="10"/>
    </w:p>
    <w:p w:rsidR="00D56244" w:rsidRPr="00B7587C" w:rsidRDefault="00D56244" w:rsidP="00D56244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szCs w:val="24"/>
        </w:rPr>
      </w:pPr>
      <w:bookmarkStart w:id="11" w:name="_Ref451778977"/>
      <w:r w:rsidRPr="00B7587C">
        <w:rPr>
          <w:rFonts w:eastAsia="Calibri"/>
          <w:szCs w:val="24"/>
        </w:rPr>
        <w:t xml:space="preserve">Соглашение вступает в силу с момента его заключения и действует </w:t>
      </w:r>
      <w:sdt>
        <w:sdtPr>
          <w:rPr>
            <w:rFonts w:eastAsia="Calibri"/>
            <w:szCs w:val="24"/>
          </w:rPr>
          <w:id w:val="-1015376396"/>
          <w:placeholder>
            <w:docPart w:val="09CAF09707F14B8C81FB5AABFC6C9A8B"/>
          </w:placeholder>
        </w:sdtPr>
        <w:sdtEndPr/>
        <w:sdtContent>
          <w:r w:rsidR="00D643D9" w:rsidRPr="0027745A">
            <w:rPr>
              <w:rFonts w:eastAsia="Calibri"/>
              <w:szCs w:val="24"/>
            </w:rPr>
            <w:t xml:space="preserve">в </w:t>
          </w:r>
          <w:r w:rsidR="00CD1E31" w:rsidRPr="0027745A">
            <w:rPr>
              <w:rFonts w:eastAsia="Calibri"/>
              <w:szCs w:val="24"/>
            </w:rPr>
            <w:t>течение</w:t>
          </w:r>
          <w:r w:rsidR="00D643D9" w:rsidRPr="0027745A">
            <w:rPr>
              <w:rFonts w:eastAsia="Calibri"/>
              <w:szCs w:val="24"/>
            </w:rPr>
            <w:t xml:space="preserve"> срока действия трудового </w:t>
          </w:r>
          <w:r w:rsidR="00400633" w:rsidRPr="0027745A">
            <w:rPr>
              <w:rFonts w:eastAsia="Calibri"/>
              <w:szCs w:val="24"/>
            </w:rPr>
            <w:t xml:space="preserve">или гражданско-правового </w:t>
          </w:r>
          <w:r w:rsidR="00D643D9" w:rsidRPr="0027745A">
            <w:rPr>
              <w:rFonts w:eastAsia="Calibri"/>
              <w:szCs w:val="24"/>
            </w:rPr>
            <w:t>договора, заключенного между Конфидентом и</w:t>
          </w:r>
          <w:r w:rsidR="00CD1E31" w:rsidRPr="0027745A">
            <w:rPr>
              <w:rFonts w:eastAsia="Calibri"/>
              <w:szCs w:val="24"/>
            </w:rPr>
            <w:t xml:space="preserve"> Университетом</w:t>
          </w:r>
        </w:sdtContent>
      </w:sdt>
      <w:r w:rsidRPr="0027745A">
        <w:rPr>
          <w:rFonts w:eastAsia="Calibri"/>
          <w:szCs w:val="24"/>
        </w:rPr>
        <w:t>.</w:t>
      </w:r>
      <w:bookmarkEnd w:id="11"/>
    </w:p>
    <w:p w:rsidR="008934DF" w:rsidRPr="0077745B" w:rsidRDefault="008934DF" w:rsidP="0077745B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  <w:szCs w:val="24"/>
        </w:rPr>
      </w:pPr>
      <w:r w:rsidRPr="00B545E1">
        <w:rPr>
          <w:rFonts w:eastAsia="Calibri"/>
          <w:szCs w:val="24"/>
        </w:rPr>
        <w:t xml:space="preserve">Соглашение </w:t>
      </w:r>
      <w:r w:rsidR="00E57CDD" w:rsidRPr="00B545E1">
        <w:rPr>
          <w:rFonts w:eastAsia="Calibri"/>
          <w:szCs w:val="24"/>
        </w:rPr>
        <w:t xml:space="preserve">прекращает свое действие не ранее истечения </w:t>
      </w:r>
      <w:sdt>
        <w:sdtPr>
          <w:rPr>
            <w:rFonts w:eastAsia="Calibri"/>
            <w:szCs w:val="24"/>
          </w:rPr>
          <w:id w:val="-869995902"/>
          <w:placeholder>
            <w:docPart w:val="2FB2B620641C4E7789D0609691211138"/>
          </w:placeholder>
        </w:sdtPr>
        <w:sdtEndPr/>
        <w:sdtContent>
          <w:r w:rsidR="00CD1E31" w:rsidRPr="0077745B">
            <w:rPr>
              <w:rFonts w:eastAsia="Calibri"/>
              <w:szCs w:val="24"/>
            </w:rPr>
            <w:t>5 (пяти)</w:t>
          </w:r>
          <w:r w:rsidRPr="00B545E1">
            <w:rPr>
              <w:rFonts w:eastAsia="Calibri"/>
              <w:szCs w:val="24"/>
            </w:rPr>
            <w:t xml:space="preserve"> лет</w:t>
          </w:r>
        </w:sdtContent>
      </w:sdt>
      <w:r w:rsidR="00D11D1E" w:rsidRPr="00B545E1">
        <w:rPr>
          <w:rFonts w:eastAsia="Calibri"/>
          <w:szCs w:val="24"/>
        </w:rPr>
        <w:t xml:space="preserve"> </w:t>
      </w:r>
      <w:r w:rsidRPr="00B545E1">
        <w:rPr>
          <w:rFonts w:eastAsia="Calibri"/>
          <w:szCs w:val="24"/>
        </w:rPr>
        <w:t xml:space="preserve">с момента расторжения </w:t>
      </w:r>
      <w:r w:rsidRPr="0077745B">
        <w:rPr>
          <w:rFonts w:eastAsia="Calibri"/>
          <w:szCs w:val="24"/>
        </w:rPr>
        <w:t>такого  договора.</w:t>
      </w:r>
    </w:p>
    <w:p w:rsidR="00D56244" w:rsidRPr="00A660D1" w:rsidRDefault="00D56244" w:rsidP="0077745B">
      <w:pPr>
        <w:pStyle w:val="ae"/>
        <w:tabs>
          <w:tab w:val="left" w:pos="851"/>
          <w:tab w:val="left" w:pos="1276"/>
        </w:tabs>
        <w:ind w:left="1142"/>
        <w:jc w:val="both"/>
        <w:rPr>
          <w:rFonts w:eastAsia="Calibri"/>
          <w:color w:val="000000" w:themeColor="text1"/>
          <w:szCs w:val="24"/>
        </w:rPr>
      </w:pPr>
    </w:p>
    <w:p w:rsidR="00C93B7A" w:rsidRPr="00B7587C" w:rsidRDefault="00C93B7A" w:rsidP="000062BF">
      <w:pPr>
        <w:pStyle w:val="a6"/>
        <w:rPr>
          <w:rFonts w:cs="Times New Roman"/>
          <w:color w:val="000000" w:themeColor="text1"/>
        </w:rPr>
      </w:pPr>
    </w:p>
    <w:p w:rsidR="000062BF" w:rsidRDefault="00AC5227" w:rsidP="00AC158D">
      <w:pPr>
        <w:pStyle w:val="1"/>
      </w:pPr>
      <w:bookmarkStart w:id="12" w:name="_Toc451855855"/>
      <w:r w:rsidRPr="00B7587C">
        <w:t>Заключительные положения</w:t>
      </w:r>
      <w:bookmarkEnd w:id="12"/>
    </w:p>
    <w:p w:rsidR="00851526" w:rsidRPr="006A60FB" w:rsidRDefault="00851526" w:rsidP="00851526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b/>
          <w:sz w:val="22"/>
          <w:szCs w:val="22"/>
        </w:rPr>
      </w:pPr>
      <w:bookmarkStart w:id="13" w:name="_Ref411327385"/>
      <w:r w:rsidRPr="00B7587C">
        <w:rPr>
          <w:szCs w:val="24"/>
        </w:rPr>
        <w:t>Контактным лицом Университета</w:t>
      </w:r>
      <w:r w:rsidRPr="00B7587C">
        <w:rPr>
          <w:b/>
          <w:szCs w:val="24"/>
        </w:rPr>
        <w:t xml:space="preserve"> </w:t>
      </w:r>
      <w:r w:rsidRPr="00B7587C">
        <w:rPr>
          <w:szCs w:val="24"/>
        </w:rPr>
        <w:t>является:</w:t>
      </w:r>
      <w:bookmarkEnd w:id="13"/>
    </w:p>
    <w:tbl>
      <w:tblPr>
        <w:tblStyle w:val="aa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5"/>
        <w:gridCol w:w="283"/>
        <w:gridCol w:w="5575"/>
      </w:tblGrid>
      <w:tr w:rsidR="006A60FB" w:rsidRPr="006A60FB" w:rsidTr="006F53CD">
        <w:tc>
          <w:tcPr>
            <w:tcW w:w="4065" w:type="dxa"/>
            <w:tcBorders>
              <w:bottom w:val="single" w:sz="4" w:space="0" w:color="auto"/>
            </w:tcBorders>
          </w:tcPr>
          <w:p w:rsidR="00851526" w:rsidRPr="006A60FB" w:rsidRDefault="00DE6C5D" w:rsidP="006A60FB">
            <w:pPr>
              <w:pStyle w:val="a6"/>
              <w:keepNext/>
              <w:widowControl w:val="0"/>
              <w:tabs>
                <w:tab w:val="left" w:pos="1276"/>
              </w:tabs>
              <w:jc w:val="center"/>
              <w:rPr>
                <w:rFonts w:eastAsia="Times New Roman" w:cs="Times New Roman"/>
                <w:snapToGrid w:val="0"/>
                <w:sz w:val="22"/>
                <w:lang w:eastAsia="ru-RU"/>
              </w:rPr>
            </w:pPr>
            <w:sdt>
              <w:sdtPr>
                <w:rPr>
                  <w:rStyle w:val="ac"/>
                  <w:rFonts w:cs="Times New Roman"/>
                  <w:color w:val="auto"/>
                  <w:sz w:val="22"/>
                </w:rPr>
                <w:id w:val="-1066335470"/>
                <w:placeholder>
                  <w:docPart w:val="579CF4DC271BD74589805DB130A421F8"/>
                </w:placeholder>
              </w:sdtPr>
              <w:sdtEndPr>
                <w:rPr>
                  <w:rStyle w:val="a2"/>
                </w:rPr>
              </w:sdtEndPr>
              <w:sdtContent>
                <w:r w:rsidR="006A60FB" w:rsidRPr="006A60FB">
                  <w:rPr>
                    <w:rStyle w:val="ac"/>
                    <w:rFonts w:cs="Times New Roman"/>
                    <w:color w:val="auto"/>
                    <w:sz w:val="22"/>
                  </w:rPr>
                  <w:t>Малыхина Наталья Алексеевна</w:t>
                </w:r>
              </w:sdtContent>
            </w:sdt>
            <w:r w:rsidR="00851526" w:rsidRPr="006A60FB">
              <w:rPr>
                <w:rStyle w:val="2"/>
                <w:rFonts w:cs="Times New Roman"/>
                <w:sz w:val="22"/>
              </w:rPr>
              <w:t>,</w:t>
            </w:r>
          </w:p>
        </w:tc>
        <w:tc>
          <w:tcPr>
            <w:tcW w:w="283" w:type="dxa"/>
          </w:tcPr>
          <w:p w:rsidR="00851526" w:rsidRPr="006A60FB" w:rsidRDefault="00851526" w:rsidP="006F53CD">
            <w:pPr>
              <w:pStyle w:val="a6"/>
              <w:keepNext/>
              <w:widowControl w:val="0"/>
              <w:tabs>
                <w:tab w:val="left" w:pos="1276"/>
              </w:tabs>
              <w:rPr>
                <w:rFonts w:eastAsia="Times New Roman" w:cs="Times New Roman"/>
                <w:snapToGrid w:val="0"/>
                <w:sz w:val="22"/>
                <w:lang w:eastAsia="ru-RU"/>
              </w:rPr>
            </w:pPr>
          </w:p>
        </w:tc>
        <w:tc>
          <w:tcPr>
            <w:tcW w:w="5575" w:type="dxa"/>
            <w:tcBorders>
              <w:bottom w:val="single" w:sz="4" w:space="0" w:color="auto"/>
            </w:tcBorders>
          </w:tcPr>
          <w:p w:rsidR="00851526" w:rsidRPr="006A60FB" w:rsidRDefault="00DE6C5D" w:rsidP="006A60FB">
            <w:pPr>
              <w:pStyle w:val="a6"/>
              <w:keepNext/>
              <w:widowControl w:val="0"/>
              <w:tabs>
                <w:tab w:val="left" w:pos="1276"/>
              </w:tabs>
              <w:jc w:val="center"/>
              <w:rPr>
                <w:rFonts w:eastAsia="Times New Roman" w:cs="Times New Roman"/>
                <w:snapToGrid w:val="0"/>
                <w:sz w:val="22"/>
                <w:lang w:eastAsia="ru-RU"/>
              </w:rPr>
            </w:pPr>
            <w:sdt>
              <w:sdtPr>
                <w:rPr>
                  <w:rStyle w:val="ac"/>
                  <w:rFonts w:cs="Times New Roman"/>
                  <w:color w:val="auto"/>
                  <w:sz w:val="22"/>
                </w:rPr>
                <w:id w:val="585273661"/>
                <w:placeholder>
                  <w:docPart w:val="3C8BFFA9FB280F4EB071C26E4C58A9B9"/>
                </w:placeholder>
              </w:sdtPr>
              <w:sdtEndPr>
                <w:rPr>
                  <w:rStyle w:val="a2"/>
                </w:rPr>
              </w:sdtEndPr>
              <w:sdtContent>
                <w:r w:rsidR="006A60FB" w:rsidRPr="006A60FB">
                  <w:rPr>
                    <w:rStyle w:val="ac"/>
                    <w:rFonts w:cs="Times New Roman"/>
                    <w:color w:val="auto"/>
                    <w:sz w:val="22"/>
                  </w:rPr>
                  <w:t>8(495)621-61-10</w:t>
                </w:r>
              </w:sdtContent>
            </w:sdt>
            <w:r w:rsidR="00851526" w:rsidRPr="006A60FB">
              <w:rPr>
                <w:rFonts w:eastAsia="Times New Roman" w:cs="Times New Roman"/>
                <w:snapToGrid w:val="0"/>
                <w:sz w:val="22"/>
                <w:lang w:eastAsia="ru-RU"/>
              </w:rPr>
              <w:t>.</w:t>
            </w:r>
          </w:p>
        </w:tc>
      </w:tr>
    </w:tbl>
    <w:p w:rsidR="00851526" w:rsidRPr="00851526" w:rsidRDefault="00851526" w:rsidP="00851526"/>
    <w:p w:rsidR="00040508" w:rsidRPr="00B7587C" w:rsidRDefault="00040508" w:rsidP="0004050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 w:rsidRPr="00B7587C">
        <w:rPr>
          <w:szCs w:val="24"/>
        </w:rPr>
        <w:t xml:space="preserve">Для целей соблюдения Университетом нормативных правовых актов, в частности, постановления Правительства Российской Федерации от 31.10.2014 № 1132 «О порядке ведения реестра договоров, заключенных заказчиками по результатам закупки», в том числе подзаконных правовых актов субъектов Российской Федерации, приказов федеральных органов исполнительной власти, решений муниципальных образований, решений, поручений и запросов органов и лиц, осуществляющих отдельные функции и полномочия учредителя Университета, осуществляющих контрольные, надзорные, контрольно-надзорные и иные проверочные мероприятия в отношении </w:t>
      </w:r>
      <w:r w:rsidR="003D4865" w:rsidRPr="00B7587C">
        <w:rPr>
          <w:szCs w:val="24"/>
        </w:rPr>
        <w:t>Университета</w:t>
      </w:r>
      <w:r w:rsidRPr="00B7587C">
        <w:rPr>
          <w:szCs w:val="24"/>
        </w:rPr>
        <w:t xml:space="preserve">, в том числе аудиторов, продвижения товаров, работ и услуг </w:t>
      </w:r>
      <w:r w:rsidR="003D4865" w:rsidRPr="00B7587C">
        <w:rPr>
          <w:szCs w:val="24"/>
        </w:rPr>
        <w:t>Университета</w:t>
      </w:r>
      <w:r w:rsidRPr="00B7587C">
        <w:rPr>
          <w:szCs w:val="24"/>
        </w:rPr>
        <w:t xml:space="preserve">, осуществления расчетов с </w:t>
      </w:r>
      <w:r w:rsidR="003D4865" w:rsidRPr="00B7587C">
        <w:rPr>
          <w:szCs w:val="24"/>
        </w:rPr>
        <w:t>Конфидентом</w:t>
      </w:r>
      <w:r w:rsidRPr="00B7587C">
        <w:rPr>
          <w:szCs w:val="24"/>
        </w:rPr>
        <w:t xml:space="preserve"> посредством кредитных организаций, обеспечения правовой охраны интеллектуальной собственности и осуществления принадлежащего </w:t>
      </w:r>
      <w:r w:rsidR="003D4865" w:rsidRPr="00B7587C">
        <w:rPr>
          <w:szCs w:val="24"/>
        </w:rPr>
        <w:t>Университету</w:t>
      </w:r>
      <w:r w:rsidRPr="00B7587C">
        <w:rPr>
          <w:szCs w:val="24"/>
        </w:rPr>
        <w:t xml:space="preserve"> права, осуществления </w:t>
      </w:r>
      <w:r w:rsidR="003D4865" w:rsidRPr="00B7587C">
        <w:rPr>
          <w:szCs w:val="24"/>
        </w:rPr>
        <w:t>Университетом</w:t>
      </w:r>
      <w:r w:rsidRPr="00B7587C">
        <w:rPr>
          <w:szCs w:val="24"/>
        </w:rPr>
        <w:t xml:space="preserve"> уставной деятельности,</w:t>
      </w:r>
      <w:r w:rsidR="003D4865" w:rsidRPr="00B7587C">
        <w:rPr>
          <w:szCs w:val="24"/>
        </w:rPr>
        <w:t xml:space="preserve"> защиты прав и интересов Университета,</w:t>
      </w:r>
      <w:r w:rsidRPr="00B7587C">
        <w:rPr>
          <w:szCs w:val="24"/>
        </w:rPr>
        <w:t xml:space="preserve"> </w:t>
      </w:r>
      <w:r w:rsidR="003D4865" w:rsidRPr="00B7587C">
        <w:rPr>
          <w:szCs w:val="24"/>
        </w:rPr>
        <w:t>Конфидент</w:t>
      </w:r>
      <w:r w:rsidRPr="00B7587C">
        <w:rPr>
          <w:szCs w:val="24"/>
        </w:rPr>
        <w:t xml:space="preserve"> дает </w:t>
      </w:r>
      <w:r w:rsidR="003D4865" w:rsidRPr="00B7587C">
        <w:rPr>
          <w:szCs w:val="24"/>
        </w:rPr>
        <w:t xml:space="preserve">Университету </w:t>
      </w:r>
      <w:r w:rsidRPr="00B7587C">
        <w:rPr>
          <w:szCs w:val="24"/>
        </w:rPr>
        <w:t xml:space="preserve">согласие на осуществление последним со дня заключения </w:t>
      </w:r>
      <w:r w:rsidR="003D4865" w:rsidRPr="00B7587C">
        <w:rPr>
          <w:szCs w:val="24"/>
        </w:rPr>
        <w:t>Соглашения</w:t>
      </w:r>
      <w:r w:rsidRPr="00B7587C">
        <w:rPr>
          <w:szCs w:val="24"/>
        </w:rPr>
        <w:t xml:space="preserve"> и в течение срока действия </w:t>
      </w:r>
      <w:r w:rsidR="003D4865" w:rsidRPr="00B7587C">
        <w:rPr>
          <w:szCs w:val="24"/>
        </w:rPr>
        <w:t xml:space="preserve">Соглашения </w:t>
      </w:r>
      <w:r w:rsidRPr="00B7587C">
        <w:rPr>
          <w:szCs w:val="24"/>
        </w:rPr>
        <w:t xml:space="preserve">записи, систематизации, накопления, хранения, уточнения, извлечения, </w:t>
      </w:r>
      <w:r w:rsidRPr="00B7587C">
        <w:rPr>
          <w:szCs w:val="24"/>
        </w:rPr>
        <w:lastRenderedPageBreak/>
        <w:t xml:space="preserve">использования, передачи (предоставления, распространения, доступа) третьим лицам персональных данных </w:t>
      </w:r>
      <w:r w:rsidR="003D4865" w:rsidRPr="00B7587C">
        <w:rPr>
          <w:szCs w:val="24"/>
        </w:rPr>
        <w:t>Конфидента</w:t>
      </w:r>
      <w:r w:rsidRPr="00B7587C">
        <w:rPr>
          <w:szCs w:val="24"/>
        </w:rPr>
        <w:t xml:space="preserve">, содержащихся в </w:t>
      </w:r>
      <w:r w:rsidR="00EC4313" w:rsidRPr="00B7587C">
        <w:rPr>
          <w:szCs w:val="24"/>
        </w:rPr>
        <w:t>Соглашении</w:t>
      </w:r>
      <w:r w:rsidRPr="00B7587C">
        <w:rPr>
          <w:szCs w:val="24"/>
        </w:rPr>
        <w:t xml:space="preserve"> или становящихся известными </w:t>
      </w:r>
      <w:r w:rsidR="00EC4313" w:rsidRPr="00B7587C">
        <w:rPr>
          <w:szCs w:val="24"/>
        </w:rPr>
        <w:t xml:space="preserve">Университету </w:t>
      </w:r>
      <w:r w:rsidRPr="00B7587C">
        <w:rPr>
          <w:szCs w:val="24"/>
        </w:rPr>
        <w:t>в связи с его исполнением, в частности фамилии, имени, отчества, адреса регистрации, постоянного проживания, даты и места рождения, паспортных данных, сведений о навыках и квалификации (образовании, ученых степени и звании, опыте), личных фотографий (фотоизображений), в том числе путем автоматизированной обработки таких данных.</w:t>
      </w:r>
    </w:p>
    <w:p w:rsidR="00040508" w:rsidRPr="00B7587C" w:rsidRDefault="00EC4313" w:rsidP="00EC4313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>Конфидент</w:t>
      </w:r>
      <w:r w:rsidR="00040508" w:rsidRPr="00B7587C">
        <w:rPr>
          <w:rFonts w:ascii="Times New Roman" w:eastAsia="Calibri" w:hAnsi="Times New Roman" w:cs="Times New Roman"/>
          <w:sz w:val="24"/>
          <w:szCs w:val="24"/>
        </w:rPr>
        <w:t xml:space="preserve"> согласен на обезличивание, блокирование, удаление и уничтожение указанных персональных данных в случаях, когда это необходимо и/или возможно при реализации указанных целей.</w:t>
      </w:r>
    </w:p>
    <w:p w:rsidR="00040508" w:rsidRPr="00B7587C" w:rsidRDefault="00EC4313" w:rsidP="00EC4313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>Конфидент</w:t>
      </w:r>
      <w:r w:rsidR="00040508" w:rsidRPr="00B7587C">
        <w:rPr>
          <w:rFonts w:ascii="Times New Roman" w:eastAsia="Calibri" w:hAnsi="Times New Roman" w:cs="Times New Roman"/>
          <w:sz w:val="24"/>
          <w:szCs w:val="24"/>
        </w:rPr>
        <w:t xml:space="preserve"> обязуется обеспечивать точность и актуальность указанных данных в течение всего срока их обработки </w:t>
      </w:r>
      <w:r w:rsidRPr="00B7587C">
        <w:rPr>
          <w:rFonts w:ascii="Times New Roman" w:eastAsia="Calibri" w:hAnsi="Times New Roman" w:cs="Times New Roman"/>
          <w:sz w:val="24"/>
          <w:szCs w:val="24"/>
        </w:rPr>
        <w:t>Университетом</w:t>
      </w:r>
      <w:r w:rsidR="00040508" w:rsidRPr="00B7587C">
        <w:rPr>
          <w:rFonts w:ascii="Times New Roman" w:eastAsia="Calibri" w:hAnsi="Times New Roman" w:cs="Times New Roman"/>
          <w:sz w:val="24"/>
          <w:szCs w:val="24"/>
        </w:rPr>
        <w:t>.</w:t>
      </w:r>
    </w:p>
    <w:p w:rsidR="00040508" w:rsidRPr="00B7587C" w:rsidRDefault="00040508" w:rsidP="00EC4313">
      <w:pPr>
        <w:widowControl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Согласие может быть отозвано </w:t>
      </w:r>
      <w:r w:rsidR="00EC4313" w:rsidRPr="00B7587C">
        <w:rPr>
          <w:rFonts w:ascii="Times New Roman" w:eastAsia="Calibri" w:hAnsi="Times New Roman" w:cs="Times New Roman"/>
          <w:sz w:val="24"/>
          <w:szCs w:val="24"/>
        </w:rPr>
        <w:t>Конфидентом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путем внесения изменений в </w:t>
      </w:r>
      <w:r w:rsidR="00EC4313" w:rsidRPr="00B7587C">
        <w:rPr>
          <w:rFonts w:ascii="Times New Roman" w:eastAsia="Calibri" w:hAnsi="Times New Roman" w:cs="Times New Roman"/>
          <w:sz w:val="24"/>
          <w:szCs w:val="24"/>
        </w:rPr>
        <w:t>Соглашение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на основании дополнительного соглашения с </w:t>
      </w:r>
      <w:r w:rsidR="00EC4313" w:rsidRPr="00B7587C">
        <w:rPr>
          <w:rFonts w:ascii="Times New Roman" w:eastAsia="Calibri" w:hAnsi="Times New Roman" w:cs="Times New Roman"/>
          <w:sz w:val="24"/>
          <w:szCs w:val="24"/>
        </w:rPr>
        <w:t>Университетом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, путем представления </w:t>
      </w:r>
      <w:r w:rsidR="00EC4313" w:rsidRPr="00B7587C">
        <w:rPr>
          <w:rFonts w:ascii="Times New Roman" w:eastAsia="Calibri" w:hAnsi="Times New Roman" w:cs="Times New Roman"/>
          <w:sz w:val="24"/>
          <w:szCs w:val="24"/>
        </w:rPr>
        <w:t>Университету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письменного заявления </w:t>
      </w:r>
      <w:r w:rsidR="00EC4313" w:rsidRPr="00B7587C">
        <w:rPr>
          <w:rFonts w:ascii="Times New Roman" w:eastAsia="Calibri" w:hAnsi="Times New Roman" w:cs="Times New Roman"/>
          <w:sz w:val="24"/>
          <w:szCs w:val="24"/>
        </w:rPr>
        <w:t>Конфидента</w:t>
      </w:r>
      <w:r w:rsidRPr="00B7587C">
        <w:rPr>
          <w:rFonts w:ascii="Times New Roman" w:eastAsia="Calibri" w:hAnsi="Times New Roman" w:cs="Times New Roman"/>
          <w:sz w:val="24"/>
          <w:szCs w:val="24"/>
        </w:rPr>
        <w:t xml:space="preserve"> с указанием мотивированных причин его отзыва.</w:t>
      </w:r>
    </w:p>
    <w:p w:rsidR="00495484" w:rsidRDefault="002C010C" w:rsidP="0025230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 w:rsidRPr="00B7587C">
        <w:rPr>
          <w:szCs w:val="24"/>
        </w:rPr>
        <w:t xml:space="preserve">Если иное не предусмотрено </w:t>
      </w:r>
      <w:r w:rsidR="001B1DC0" w:rsidRPr="00B7587C">
        <w:rPr>
          <w:szCs w:val="24"/>
        </w:rPr>
        <w:t>Соглашением</w:t>
      </w:r>
      <w:r w:rsidRPr="00B7587C">
        <w:rPr>
          <w:szCs w:val="24"/>
        </w:rPr>
        <w:t>, н</w:t>
      </w:r>
      <w:r w:rsidR="0030651C" w:rsidRPr="00B7587C">
        <w:rPr>
          <w:szCs w:val="24"/>
        </w:rPr>
        <w:t xml:space="preserve">и одно из </w:t>
      </w:r>
      <w:r w:rsidRPr="00B7587C">
        <w:rPr>
          <w:szCs w:val="24"/>
        </w:rPr>
        <w:t xml:space="preserve">его </w:t>
      </w:r>
      <w:r w:rsidR="0030651C" w:rsidRPr="00B7587C">
        <w:rPr>
          <w:szCs w:val="24"/>
        </w:rPr>
        <w:t xml:space="preserve">условий не предполагает </w:t>
      </w:r>
      <w:r w:rsidR="00473089" w:rsidRPr="00B7587C">
        <w:rPr>
          <w:szCs w:val="24"/>
        </w:rPr>
        <w:t>пер</w:t>
      </w:r>
      <w:r w:rsidR="0030651C" w:rsidRPr="00B7587C">
        <w:rPr>
          <w:szCs w:val="24"/>
        </w:rPr>
        <w:t>едачу и</w:t>
      </w:r>
      <w:r w:rsidR="00473089" w:rsidRPr="00B7587C">
        <w:rPr>
          <w:szCs w:val="24"/>
        </w:rPr>
        <w:t xml:space="preserve"> </w:t>
      </w:r>
      <w:r w:rsidR="0030651C" w:rsidRPr="00B7587C">
        <w:rPr>
          <w:szCs w:val="24"/>
        </w:rPr>
        <w:t>предоставление</w:t>
      </w:r>
      <w:r w:rsidR="00473089" w:rsidRPr="00B7587C">
        <w:rPr>
          <w:szCs w:val="24"/>
        </w:rPr>
        <w:t xml:space="preserve"> </w:t>
      </w:r>
      <w:r w:rsidR="0030651C" w:rsidRPr="00B7587C">
        <w:rPr>
          <w:szCs w:val="24"/>
        </w:rPr>
        <w:t xml:space="preserve">Конфиденту каких-либо </w:t>
      </w:r>
      <w:r w:rsidR="00403004" w:rsidRPr="00B7587C">
        <w:rPr>
          <w:szCs w:val="24"/>
        </w:rPr>
        <w:t>интеллектуальны</w:t>
      </w:r>
      <w:r w:rsidR="0030651C" w:rsidRPr="00B7587C">
        <w:rPr>
          <w:szCs w:val="24"/>
        </w:rPr>
        <w:t>х</w:t>
      </w:r>
      <w:r w:rsidR="00403004" w:rsidRPr="00B7587C">
        <w:rPr>
          <w:szCs w:val="24"/>
        </w:rPr>
        <w:t xml:space="preserve"> прав на результаты интеллектуальной деятельности и</w:t>
      </w:r>
      <w:r w:rsidR="003F4E40" w:rsidRPr="00B7587C">
        <w:rPr>
          <w:szCs w:val="24"/>
        </w:rPr>
        <w:t>/или</w:t>
      </w:r>
      <w:r w:rsidR="00403004" w:rsidRPr="00B7587C">
        <w:rPr>
          <w:szCs w:val="24"/>
        </w:rPr>
        <w:t xml:space="preserve"> </w:t>
      </w:r>
      <w:r w:rsidR="00473089" w:rsidRPr="00B7587C">
        <w:rPr>
          <w:szCs w:val="24"/>
        </w:rPr>
        <w:t xml:space="preserve">средства индивидуализации юридических лиц, товаров, работ, услуг и предприятий, </w:t>
      </w:r>
      <w:r w:rsidR="00495484" w:rsidRPr="00B7587C">
        <w:rPr>
          <w:szCs w:val="24"/>
        </w:rPr>
        <w:t xml:space="preserve">если </w:t>
      </w:r>
      <w:r w:rsidR="001B6B14" w:rsidRPr="00B7587C">
        <w:rPr>
          <w:szCs w:val="24"/>
        </w:rPr>
        <w:t xml:space="preserve">такие результаты и средства </w:t>
      </w:r>
      <w:r w:rsidR="00BF6BDC" w:rsidRPr="00B7587C">
        <w:rPr>
          <w:szCs w:val="24"/>
        </w:rPr>
        <w:t>входят в состав</w:t>
      </w:r>
      <w:r w:rsidR="001B6B14" w:rsidRPr="00B7587C">
        <w:rPr>
          <w:szCs w:val="24"/>
        </w:rPr>
        <w:t xml:space="preserve"> Конфиденциальной информации.</w:t>
      </w:r>
    </w:p>
    <w:p w:rsidR="00D11D1E" w:rsidRPr="00B7587C" w:rsidRDefault="00D11D1E" w:rsidP="00252308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>
        <w:rPr>
          <w:szCs w:val="24"/>
        </w:rPr>
        <w:t>Заключая Соглашение, Конфидент подтверждает</w:t>
      </w:r>
      <w:r w:rsidR="00651AF5">
        <w:rPr>
          <w:szCs w:val="24"/>
        </w:rPr>
        <w:t xml:space="preserve"> и гарантирует</w:t>
      </w:r>
      <w:r>
        <w:rPr>
          <w:szCs w:val="24"/>
        </w:rPr>
        <w:t>, что</w:t>
      </w:r>
      <w:r w:rsidR="008B49A9">
        <w:rPr>
          <w:szCs w:val="24"/>
        </w:rPr>
        <w:t xml:space="preserve"> до заключения Соглашения</w:t>
      </w:r>
      <w:r>
        <w:rPr>
          <w:szCs w:val="24"/>
        </w:rPr>
        <w:t xml:space="preserve"> им не </w:t>
      </w:r>
      <w:r w:rsidRPr="00B7587C">
        <w:t>разглаша</w:t>
      </w:r>
      <w:r>
        <w:t>лись</w:t>
      </w:r>
      <w:r w:rsidRPr="00B7587C">
        <w:t xml:space="preserve">, </w:t>
      </w:r>
      <w:r>
        <w:t>не распространялис</w:t>
      </w:r>
      <w:r w:rsidRPr="00B7587C">
        <w:t xml:space="preserve">ь, </w:t>
      </w:r>
      <w:r>
        <w:t>не передавалис</w:t>
      </w:r>
      <w:r w:rsidRPr="00B7587C">
        <w:t xml:space="preserve">ь </w:t>
      </w:r>
      <w:r>
        <w:t>и не предоставлялись</w:t>
      </w:r>
      <w:r w:rsidRPr="00B7587C">
        <w:t xml:space="preserve"> третьим лицам прямо или косвенно любыми возможными способами и в любой форме, и объеме </w:t>
      </w:r>
      <w:r w:rsidR="008B49A9">
        <w:t>Конфиденциальная информация</w:t>
      </w:r>
      <w:r w:rsidRPr="00B7587C">
        <w:t xml:space="preserve">, а также средства и данные, позволяющие получить доступ к </w:t>
      </w:r>
      <w:r w:rsidR="00E74B35">
        <w:t>Конфиденциальной информации</w:t>
      </w:r>
      <w:r w:rsidR="00170AF6">
        <w:t>.</w:t>
      </w:r>
    </w:p>
    <w:p w:rsidR="005F3C14" w:rsidRPr="002569E4" w:rsidRDefault="00947E4C" w:rsidP="002569E4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 w:rsidRPr="002569E4">
        <w:rPr>
          <w:szCs w:val="24"/>
        </w:rPr>
        <w:t>Конфидент</w:t>
      </w:r>
      <w:r w:rsidR="005F3C14" w:rsidRPr="002569E4">
        <w:rPr>
          <w:szCs w:val="24"/>
        </w:rPr>
        <w:t xml:space="preserve"> не вправе информировать третьих лиц </w:t>
      </w:r>
      <w:r w:rsidR="00615BDF" w:rsidRPr="002569E4">
        <w:rPr>
          <w:szCs w:val="24"/>
        </w:rPr>
        <w:t>об условиях</w:t>
      </w:r>
      <w:r w:rsidR="005F3C14" w:rsidRPr="002569E4">
        <w:rPr>
          <w:szCs w:val="24"/>
        </w:rPr>
        <w:t xml:space="preserve"> Соглашения без получения предварительного разрешения Университета.</w:t>
      </w:r>
    </w:p>
    <w:p w:rsidR="005F3C14" w:rsidRDefault="005E4AA0" w:rsidP="003F4E40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 w:rsidRPr="00B7587C">
        <w:rPr>
          <w:szCs w:val="24"/>
        </w:rPr>
        <w:t>Признание</w:t>
      </w:r>
      <w:r w:rsidR="005F3C14" w:rsidRPr="00B7587C">
        <w:rPr>
          <w:szCs w:val="24"/>
        </w:rPr>
        <w:t xml:space="preserve"> ка</w:t>
      </w:r>
      <w:r w:rsidR="00D42101" w:rsidRPr="00B7587C">
        <w:rPr>
          <w:szCs w:val="24"/>
        </w:rPr>
        <w:t>кого-либо условия Соглашения недействительным</w:t>
      </w:r>
      <w:r w:rsidR="005F3C14" w:rsidRPr="00B7587C">
        <w:rPr>
          <w:szCs w:val="24"/>
        </w:rPr>
        <w:t xml:space="preserve"> </w:t>
      </w:r>
      <w:r w:rsidRPr="00B7587C">
        <w:rPr>
          <w:szCs w:val="24"/>
        </w:rPr>
        <w:t xml:space="preserve">не делает </w:t>
      </w:r>
      <w:r w:rsidR="00D42101" w:rsidRPr="00B7587C">
        <w:rPr>
          <w:szCs w:val="24"/>
        </w:rPr>
        <w:t>иные</w:t>
      </w:r>
      <w:r w:rsidRPr="00B7587C">
        <w:rPr>
          <w:szCs w:val="24"/>
        </w:rPr>
        <w:t xml:space="preserve"> </w:t>
      </w:r>
      <w:r w:rsidR="000E1E26" w:rsidRPr="00B7587C">
        <w:rPr>
          <w:szCs w:val="24"/>
        </w:rPr>
        <w:t xml:space="preserve">его </w:t>
      </w:r>
      <w:r w:rsidRPr="00B7587C">
        <w:rPr>
          <w:szCs w:val="24"/>
        </w:rPr>
        <w:t>условия</w:t>
      </w:r>
      <w:r w:rsidR="005F3C14" w:rsidRPr="00B7587C">
        <w:rPr>
          <w:szCs w:val="24"/>
        </w:rPr>
        <w:t xml:space="preserve"> </w:t>
      </w:r>
      <w:r w:rsidRPr="00B7587C">
        <w:rPr>
          <w:szCs w:val="24"/>
        </w:rPr>
        <w:t>также недействительными</w:t>
      </w:r>
      <w:r w:rsidR="005F3C14" w:rsidRPr="00B7587C">
        <w:rPr>
          <w:szCs w:val="24"/>
        </w:rPr>
        <w:t>, если можно предположить, что Соглашение было бы заключено Сторонами на тех же условиях и без включения этого условия.</w:t>
      </w:r>
    </w:p>
    <w:p w:rsidR="00EF5921" w:rsidRPr="00B7587C" w:rsidRDefault="00EF5921" w:rsidP="003F4E40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szCs w:val="24"/>
        </w:rPr>
      </w:pPr>
      <w:r w:rsidRPr="00B7587C">
        <w:rPr>
          <w:szCs w:val="24"/>
        </w:rPr>
        <w:t xml:space="preserve">Неотъемлемой частью </w:t>
      </w:r>
      <w:r w:rsidR="00FB7CDD" w:rsidRPr="00B7587C">
        <w:rPr>
          <w:szCs w:val="24"/>
        </w:rPr>
        <w:t>Соглашения является приложение</w:t>
      </w:r>
      <w:r w:rsidRPr="00B7587C">
        <w:rPr>
          <w:szCs w:val="24"/>
        </w:rPr>
        <w:t xml:space="preserve"> – Сведения</w:t>
      </w:r>
      <w:r w:rsidR="00FB38A5" w:rsidRPr="00B7587C">
        <w:rPr>
          <w:szCs w:val="24"/>
        </w:rPr>
        <w:t xml:space="preserve"> </w:t>
      </w:r>
      <w:r w:rsidR="003A7A83" w:rsidRPr="00B7587C">
        <w:rPr>
          <w:szCs w:val="24"/>
        </w:rPr>
        <w:t xml:space="preserve">о </w:t>
      </w:r>
      <w:r w:rsidRPr="00B7587C">
        <w:rPr>
          <w:szCs w:val="24"/>
        </w:rPr>
        <w:t>конфиденциальной информации.</w:t>
      </w:r>
    </w:p>
    <w:p w:rsidR="00EF5921" w:rsidRPr="00B7587C" w:rsidRDefault="000C6328" w:rsidP="003F4E40">
      <w:pPr>
        <w:pStyle w:val="ae"/>
        <w:numPr>
          <w:ilvl w:val="1"/>
          <w:numId w:val="1"/>
        </w:numPr>
        <w:tabs>
          <w:tab w:val="left" w:pos="1276"/>
        </w:tabs>
        <w:ind w:left="0" w:firstLine="709"/>
        <w:jc w:val="both"/>
        <w:rPr>
          <w:rFonts w:eastAsia="Calibri"/>
        </w:rPr>
      </w:pPr>
      <w:r w:rsidRPr="00B7587C">
        <w:rPr>
          <w:szCs w:val="24"/>
        </w:rPr>
        <w:t>Соглашение</w:t>
      </w:r>
      <w:r w:rsidRPr="00B7587C">
        <w:rPr>
          <w:rFonts w:eastAsia="Calibri"/>
          <w:szCs w:val="24"/>
        </w:rPr>
        <w:t xml:space="preserve"> составлено в 2 (двух) оригинальных экземплярах, имеющих одинаковую юридическую силу,</w:t>
      </w:r>
      <w:r w:rsidRPr="00B7587C">
        <w:t xml:space="preserve"> по одному экземпляру для каждой Сторон</w:t>
      </w:r>
      <w:r w:rsidR="00756CAE" w:rsidRPr="00B7587C">
        <w:t>ы</w:t>
      </w:r>
      <w:r w:rsidRPr="00B7587C">
        <w:t>.</w:t>
      </w:r>
    </w:p>
    <w:p w:rsidR="00B63679" w:rsidRPr="00B7587C" w:rsidRDefault="00B63679" w:rsidP="00B63679">
      <w:pPr>
        <w:pStyle w:val="a6"/>
        <w:rPr>
          <w:rFonts w:cs="Times New Roman"/>
        </w:rPr>
      </w:pPr>
    </w:p>
    <w:p w:rsidR="00B63679" w:rsidRPr="00B7587C" w:rsidRDefault="00BC5705" w:rsidP="00AC158D">
      <w:pPr>
        <w:pStyle w:val="1"/>
      </w:pPr>
      <w:bookmarkStart w:id="14" w:name="_Ref410138185"/>
      <w:bookmarkStart w:id="15" w:name="_Toc451855856"/>
      <w:r w:rsidRPr="00B7587C">
        <w:t>Реквизиты и подписи Сторон</w:t>
      </w:r>
      <w:bookmarkEnd w:id="14"/>
      <w:bookmarkEnd w:id="15"/>
    </w:p>
    <w:tbl>
      <w:tblPr>
        <w:tblW w:w="10173" w:type="dxa"/>
        <w:tblLayout w:type="fixed"/>
        <w:tblLook w:val="0000" w:firstRow="0" w:lastRow="0" w:firstColumn="0" w:lastColumn="0" w:noHBand="0" w:noVBand="0"/>
      </w:tblPr>
      <w:tblGrid>
        <w:gridCol w:w="2447"/>
        <w:gridCol w:w="2764"/>
        <w:gridCol w:w="2623"/>
        <w:gridCol w:w="2339"/>
      </w:tblGrid>
      <w:tr w:rsidR="00B63679" w:rsidRPr="0088069A" w:rsidTr="00DD488E">
        <w:trPr>
          <w:trHeight w:val="80"/>
        </w:trPr>
        <w:tc>
          <w:tcPr>
            <w:tcW w:w="5211" w:type="dxa"/>
            <w:gridSpan w:val="2"/>
          </w:tcPr>
          <w:p w:rsidR="00B63679" w:rsidRDefault="003E20D1" w:rsidP="00B63679">
            <w:pPr>
              <w:keepNext/>
              <w:keepLines/>
              <w:widowControl w:val="0"/>
              <w:suppressAutoHyphens/>
              <w:spacing w:after="0" w:line="240" w:lineRule="auto"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8069A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Конфидент</w:t>
            </w:r>
          </w:p>
          <w:p w:rsidR="001C40DC" w:rsidRPr="0088069A" w:rsidRDefault="001C40DC" w:rsidP="00B63679">
            <w:pPr>
              <w:keepNext/>
              <w:keepLines/>
              <w:widowControl w:val="0"/>
              <w:suppressAutoHyphens/>
              <w:spacing w:after="0" w:line="240" w:lineRule="auto"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1C40DC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ru-RU"/>
              </w:rPr>
              <w:t>Иванов Иван Иванович</w:t>
            </w:r>
          </w:p>
        </w:tc>
        <w:tc>
          <w:tcPr>
            <w:tcW w:w="4962" w:type="dxa"/>
            <w:gridSpan w:val="2"/>
          </w:tcPr>
          <w:p w:rsidR="00B63679" w:rsidRPr="0088069A" w:rsidRDefault="003E20D1" w:rsidP="005E498A">
            <w:pPr>
              <w:keepNext/>
              <w:keepLines/>
              <w:widowControl w:val="0"/>
              <w:suppressAutoHyphens/>
              <w:spacing w:after="0" w:line="240" w:lineRule="auto"/>
              <w:ind w:right="34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8069A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Университет</w:t>
            </w:r>
          </w:p>
        </w:tc>
      </w:tr>
      <w:tr w:rsidR="00B63679" w:rsidRPr="0088069A" w:rsidTr="00DD488E">
        <w:trPr>
          <w:trHeight w:val="80"/>
        </w:trPr>
        <w:tc>
          <w:tcPr>
            <w:tcW w:w="5211" w:type="dxa"/>
            <w:gridSpan w:val="2"/>
          </w:tcPr>
          <w:sdt>
            <w:sdtPr>
              <w:rPr>
                <w:rFonts w:ascii="Times New Roman" w:eastAsia="Calibri" w:hAnsi="Times New Roman" w:cs="Times New Roman"/>
                <w:color w:val="1F497D"/>
                <w:sz w:val="20"/>
                <w:szCs w:val="20"/>
              </w:rPr>
              <w:id w:val="-1647510963"/>
              <w:placeholder>
                <w:docPart w:val="17ECAC1BCD094BEAA0229DEE41C04EB3"/>
              </w:placeholder>
              <w:showingPlcHdr/>
            </w:sdtPr>
            <w:sdtEndPr>
              <w:rPr>
                <w:color w:val="auto"/>
              </w:rPr>
            </w:sdtEndPr>
            <w:sdtContent>
              <w:p w:rsidR="00B63679" w:rsidRPr="0088069A" w:rsidRDefault="00B63679" w:rsidP="007F0337">
                <w:pPr>
                  <w:keepNext/>
                  <w:keepLines/>
                  <w:widowControl w:val="0"/>
                  <w:spacing w:after="0" w:line="240" w:lineRule="auto"/>
                  <w:rPr>
                    <w:rFonts w:ascii="Times New Roman" w:eastAsia="Calibri" w:hAnsi="Times New Roman" w:cs="Times New Roman"/>
                    <w:sz w:val="20"/>
                    <w:szCs w:val="20"/>
                  </w:rPr>
                </w:pPr>
                <w:r w:rsidRPr="0088069A">
                  <w:rPr>
                    <w:rFonts w:ascii="Times New Roman" w:eastAsia="Calibri" w:hAnsi="Times New Roman" w:cs="Times New Roman"/>
                    <w:color w:val="E36C0A"/>
                    <w:sz w:val="20"/>
                    <w:szCs w:val="20"/>
                  </w:rPr>
                  <w:t>[</w:t>
                </w:r>
                <w:r w:rsidRPr="0088069A">
                  <w:rPr>
                    <w:rFonts w:ascii="Times New Roman" w:eastAsia="Calibri" w:hAnsi="Times New Roman" w:cs="Times New Roman"/>
                    <w:i/>
                    <w:color w:val="E36C0A"/>
                    <w:sz w:val="20"/>
                    <w:szCs w:val="20"/>
                  </w:rPr>
                  <w:t xml:space="preserve">укажите здесь фамилию, имя, отчество </w:t>
                </w:r>
                <w:r w:rsidR="0041258E" w:rsidRPr="0088069A">
                  <w:rPr>
                    <w:rFonts w:ascii="Times New Roman" w:eastAsia="Calibri" w:hAnsi="Times New Roman" w:cs="Times New Roman"/>
                    <w:i/>
                    <w:color w:val="E36C0A"/>
                    <w:sz w:val="20"/>
                    <w:szCs w:val="20"/>
                  </w:rPr>
                  <w:t>Конфидента</w:t>
                </w:r>
                <w:r w:rsidRPr="0088069A">
                  <w:rPr>
                    <w:rFonts w:ascii="Times New Roman" w:eastAsia="Calibri" w:hAnsi="Times New Roman" w:cs="Times New Roman"/>
                    <w:i/>
                    <w:color w:val="E36C0A"/>
                    <w:sz w:val="20"/>
                    <w:szCs w:val="20"/>
                  </w:rPr>
                  <w:t>, его место жительства, паспортные данные, телефон, адрес электронной почты</w:t>
                </w:r>
                <w:r w:rsidR="007F0337" w:rsidRPr="0088069A">
                  <w:rPr>
                    <w:rFonts w:ascii="Times New Roman" w:eastAsia="Calibri" w:hAnsi="Times New Roman" w:cs="Times New Roman"/>
                    <w:i/>
                    <w:color w:val="E36C0A"/>
                    <w:sz w:val="20"/>
                    <w:szCs w:val="20"/>
                  </w:rPr>
                  <w:t>, ИНН</w:t>
                </w:r>
                <w:r w:rsidRPr="0088069A">
                  <w:rPr>
                    <w:rFonts w:ascii="Times New Roman" w:eastAsia="Calibri" w:hAnsi="Times New Roman" w:cs="Times New Roman"/>
                    <w:i/>
                    <w:color w:val="E36C0A"/>
                    <w:sz w:val="20"/>
                    <w:szCs w:val="20"/>
                  </w:rPr>
                  <w:t xml:space="preserve">, дату и место рождения, место работы. Если </w:t>
                </w:r>
                <w:r w:rsidR="0041258E" w:rsidRPr="0088069A">
                  <w:rPr>
                    <w:rFonts w:ascii="Times New Roman" w:eastAsia="Calibri" w:hAnsi="Times New Roman" w:cs="Times New Roman"/>
                    <w:i/>
                    <w:color w:val="E36C0A"/>
                    <w:sz w:val="20"/>
                    <w:szCs w:val="20"/>
                  </w:rPr>
                  <w:t>Конфидент</w:t>
                </w:r>
                <w:r w:rsidRPr="0088069A">
                  <w:rPr>
                    <w:rFonts w:ascii="Times New Roman" w:eastAsia="Calibri" w:hAnsi="Times New Roman" w:cs="Times New Roman"/>
                    <w:i/>
                    <w:color w:val="E36C0A"/>
                    <w:sz w:val="20"/>
                    <w:szCs w:val="20"/>
                  </w:rPr>
                  <w:t xml:space="preserve"> выступает в договоре в качестве индивидуального предпринимателя (ИП), то также необходимо указать его номер свидетельства о регистрации в качестве ИП, дату и место регистрации</w:t>
                </w:r>
                <w:r w:rsidRPr="0088069A">
                  <w:rPr>
                    <w:rFonts w:ascii="Times New Roman" w:eastAsia="Calibri" w:hAnsi="Times New Roman" w:cs="Times New Roman"/>
                    <w:color w:val="E36C0A"/>
                    <w:sz w:val="20"/>
                    <w:szCs w:val="20"/>
                  </w:rPr>
                  <w:t>]</w:t>
                </w:r>
              </w:p>
            </w:sdtContent>
          </w:sdt>
        </w:tc>
        <w:tc>
          <w:tcPr>
            <w:tcW w:w="4962" w:type="dxa"/>
            <w:gridSpan w:val="2"/>
          </w:tcPr>
          <w:p w:rsidR="00833D20" w:rsidRPr="006A60FB" w:rsidRDefault="00833D20" w:rsidP="005E498A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федеральное государственное автономное образовательное учреждение высшего образования «Национальный исследовательский университет «Высшая школа экономики»</w:t>
            </w:r>
          </w:p>
          <w:p w:rsidR="00833D20" w:rsidRPr="006A60FB" w:rsidRDefault="00833D20" w:rsidP="005E498A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Место нахождения: 101000, г. Москва, ул. Мясницкая, дом 20</w:t>
            </w:r>
          </w:p>
          <w:p w:rsidR="00B63679" w:rsidRPr="006A60FB" w:rsidRDefault="00833D20" w:rsidP="005E498A">
            <w:pPr>
              <w:keepNext/>
              <w:keepLines/>
              <w:widowControl w:val="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ИНН 7714030726; КПП 770101001</w:t>
            </w:r>
          </w:p>
        </w:tc>
      </w:tr>
      <w:tr w:rsidR="00B63679" w:rsidRPr="0088069A" w:rsidTr="00DD488E">
        <w:trPr>
          <w:trHeight w:val="80"/>
        </w:trPr>
        <w:tc>
          <w:tcPr>
            <w:tcW w:w="2447" w:type="dxa"/>
          </w:tcPr>
          <w:p w:rsidR="00B63679" w:rsidRPr="0088069A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764" w:type="dxa"/>
          </w:tcPr>
          <w:p w:rsidR="00B63679" w:rsidRPr="0088069A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623" w:type="dxa"/>
          </w:tcPr>
          <w:p w:rsidR="00B63679" w:rsidRPr="006A60FB" w:rsidRDefault="00DE6C5D" w:rsidP="006A60FB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Calibri" w:hAnsi="Times New Roman" w:cs="Times New Roman"/>
                  <w:sz w:val="20"/>
                </w:rPr>
                <w:id w:val="200521776"/>
                <w:placeholder>
                  <w:docPart w:val="F0F9F112A6A84A8EB79E599BE17B7D64"/>
                </w:placeholder>
              </w:sdtPr>
              <w:sdtEndPr>
                <w:rPr>
                  <w:szCs w:val="24"/>
                </w:rPr>
              </w:sdtEndPr>
              <w:sdtContent>
                <w:r w:rsidR="006A60FB" w:rsidRPr="006A60FB">
                  <w:rPr>
                    <w:rFonts w:ascii="Times New Roman" w:eastAsia="Calibri" w:hAnsi="Times New Roman" w:cs="Times New Roman"/>
                    <w:sz w:val="20"/>
                  </w:rPr>
                  <w:t>Директор по персоналу</w:t>
                </w:r>
              </w:sdtContent>
            </w:sdt>
          </w:p>
        </w:tc>
        <w:tc>
          <w:tcPr>
            <w:tcW w:w="2339" w:type="dxa"/>
          </w:tcPr>
          <w:p w:rsidR="00B63679" w:rsidRPr="006A60FB" w:rsidRDefault="00B63679" w:rsidP="00B63679">
            <w:pPr>
              <w:keepNext/>
              <w:keepLines/>
              <w:widowControl w:val="0"/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B63679" w:rsidRPr="0088069A" w:rsidTr="00DD488E">
        <w:trPr>
          <w:trHeight w:val="80"/>
        </w:trPr>
        <w:tc>
          <w:tcPr>
            <w:tcW w:w="2447" w:type="dxa"/>
          </w:tcPr>
          <w:p w:rsidR="00B63679" w:rsidRPr="0088069A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:rsidR="00B63679" w:rsidRPr="005A5A00" w:rsidRDefault="00C42AF0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___</w:t>
            </w:r>
            <w:r w:rsidR="005A5A00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________________</w:t>
            </w:r>
          </w:p>
          <w:p w:rsidR="00B63679" w:rsidRPr="0088069A" w:rsidRDefault="00B63679" w:rsidP="003E20D1">
            <w:pPr>
              <w:keepNext/>
              <w:keepLines/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</w:pPr>
            <w:r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 xml:space="preserve">(подпись </w:t>
            </w:r>
            <w:r w:rsidR="003E20D1"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Конфидента</w:t>
            </w:r>
            <w:r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)</w:t>
            </w:r>
          </w:p>
        </w:tc>
        <w:tc>
          <w:tcPr>
            <w:tcW w:w="2764" w:type="dxa"/>
          </w:tcPr>
          <w:p w:rsidR="00B63679" w:rsidRPr="0088069A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623" w:type="dxa"/>
          </w:tcPr>
          <w:p w:rsidR="00B63679" w:rsidRPr="006A60FB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:rsidR="00B63679" w:rsidRPr="006A60FB" w:rsidRDefault="00B63679" w:rsidP="00B63679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_____________________</w:t>
            </w:r>
          </w:p>
          <w:p w:rsidR="00B63679" w:rsidRPr="006A60FB" w:rsidRDefault="00B63679" w:rsidP="00B63679">
            <w:pPr>
              <w:keepNext/>
              <w:keepLines/>
              <w:widowControl w:val="0"/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м.п</w:t>
            </w:r>
            <w:proofErr w:type="spellEnd"/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339" w:type="dxa"/>
          </w:tcPr>
          <w:p w:rsidR="00B63679" w:rsidRPr="006A60FB" w:rsidRDefault="00DE6C5D" w:rsidP="006A60FB">
            <w:pPr>
              <w:keepNext/>
              <w:keepLines/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Calibri" w:hAnsi="Times New Roman" w:cs="Times New Roman"/>
                  <w:sz w:val="20"/>
                </w:rPr>
                <w:id w:val="-1170951708"/>
                <w:placeholder>
                  <w:docPart w:val="D65D743BDDBE473A9562B3FD9BD2634B"/>
                </w:placeholder>
              </w:sdtPr>
              <w:sdtEndPr>
                <w:rPr>
                  <w:szCs w:val="24"/>
                </w:rPr>
              </w:sdtEndPr>
              <w:sdtContent>
                <w:r w:rsidR="006A60FB" w:rsidRPr="006A60FB">
                  <w:rPr>
                    <w:rFonts w:ascii="Times New Roman" w:eastAsia="Calibri" w:hAnsi="Times New Roman" w:cs="Times New Roman"/>
                    <w:sz w:val="20"/>
                  </w:rPr>
                  <w:t>Е.А. Молодых</w:t>
                </w:r>
              </w:sdtContent>
            </w:sdt>
          </w:p>
        </w:tc>
      </w:tr>
    </w:tbl>
    <w:p w:rsidR="000F03BE" w:rsidRDefault="000F03BE">
      <w:pPr>
        <w:rPr>
          <w:rFonts w:ascii="Times New Roman" w:hAnsi="Times New Roman" w:cs="Times New Roman"/>
        </w:rPr>
      </w:pPr>
      <w:r w:rsidRPr="0088069A">
        <w:rPr>
          <w:rFonts w:ascii="Times New Roman" w:hAnsi="Times New Roman" w:cs="Times New Roman"/>
        </w:rPr>
        <w:br w:type="page"/>
      </w:r>
    </w:p>
    <w:p w:rsidR="000F03BE" w:rsidRPr="0088069A" w:rsidRDefault="000F03BE" w:rsidP="000F03BE">
      <w:pPr>
        <w:widowControl w:val="0"/>
        <w:suppressAutoHyphens/>
        <w:spacing w:after="0" w:line="240" w:lineRule="auto"/>
        <w:ind w:left="5670" w:right="-23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8069A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>Приложение</w:t>
      </w:r>
      <w:r w:rsidR="00E16CF9" w:rsidRPr="0088069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88069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к </w:t>
      </w:r>
      <w:r w:rsidR="003E20D1" w:rsidRPr="0088069A">
        <w:rPr>
          <w:rFonts w:ascii="Times New Roman" w:eastAsia="Times New Roman" w:hAnsi="Times New Roman" w:cs="Times New Roman"/>
          <w:sz w:val="24"/>
          <w:szCs w:val="24"/>
          <w:lang w:eastAsia="ru-RU"/>
        </w:rPr>
        <w:t>соглашению о неразглашении конфиденциальной информации</w:t>
      </w:r>
    </w:p>
    <w:p w:rsidR="000F03BE" w:rsidRPr="001C40DC" w:rsidRDefault="000F03BE" w:rsidP="000F03BE">
      <w:pPr>
        <w:widowControl w:val="0"/>
        <w:suppressAutoHyphens/>
        <w:spacing w:after="0" w:line="240" w:lineRule="auto"/>
        <w:ind w:left="5670" w:right="-23"/>
        <w:rPr>
          <w:rFonts w:ascii="Times New Roman" w:eastAsia="Calibri" w:hAnsi="Times New Roman" w:cs="Times New Roman"/>
          <w:sz w:val="24"/>
          <w:szCs w:val="24"/>
        </w:rPr>
      </w:pPr>
      <w:r w:rsidRPr="001C40DC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т </w:t>
      </w:r>
      <w:r w:rsidRPr="001C40DC">
        <w:rPr>
          <w:rFonts w:ascii="Times New Roman" w:eastAsia="Calibri" w:hAnsi="Times New Roman" w:cs="Times New Roman"/>
          <w:sz w:val="24"/>
          <w:szCs w:val="24"/>
        </w:rPr>
        <w:t>«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209773095"/>
          <w:placeholder>
            <w:docPart w:val="FECD3C60AFD54E1E89F13E8DDC5D2644"/>
          </w:placeholder>
        </w:sdtPr>
        <w:sdtEndPr>
          <w:rPr>
            <w:sz w:val="22"/>
          </w:rPr>
        </w:sdtEndPr>
        <w:sdtContent>
          <w:r w:rsidR="00A04666">
            <w:rPr>
              <w:rFonts w:ascii="Times New Roman" w:eastAsia="Calibri" w:hAnsi="Times New Roman" w:cs="Times New Roman"/>
              <w:sz w:val="24"/>
              <w:szCs w:val="24"/>
            </w:rPr>
            <w:t xml:space="preserve">      </w:t>
          </w:r>
        </w:sdtContent>
      </w:sdt>
      <w:r w:rsidRPr="001C40DC">
        <w:rPr>
          <w:rFonts w:ascii="Times New Roman" w:eastAsia="Calibri" w:hAnsi="Times New Roman" w:cs="Times New Roman"/>
          <w:sz w:val="24"/>
          <w:szCs w:val="24"/>
        </w:rPr>
        <w:t xml:space="preserve">» 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1677224210"/>
          <w:placeholder>
            <w:docPart w:val="4B3FCF0EFE4F4E27BB021E8CEEB45601"/>
          </w:placeholder>
        </w:sdtPr>
        <w:sdtEndPr>
          <w:rPr>
            <w:sz w:val="22"/>
          </w:rPr>
        </w:sdtEndPr>
        <w:sdtContent>
          <w:r w:rsidR="00A04666">
            <w:rPr>
              <w:rFonts w:ascii="Times New Roman" w:eastAsia="Calibri" w:hAnsi="Times New Roman" w:cs="Times New Roman"/>
              <w:sz w:val="24"/>
              <w:szCs w:val="24"/>
            </w:rPr>
            <w:t>________________</w:t>
          </w:r>
        </w:sdtContent>
      </w:sdt>
      <w:r w:rsidRPr="001C40DC">
        <w:rPr>
          <w:rFonts w:ascii="Times New Roman" w:eastAsia="Calibri" w:hAnsi="Times New Roman" w:cs="Times New Roman"/>
          <w:sz w:val="24"/>
          <w:szCs w:val="24"/>
        </w:rPr>
        <w:t xml:space="preserve"> 20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734125232"/>
          <w:placeholder>
            <w:docPart w:val="D66B1869E02446F1B7B07957179000DF"/>
          </w:placeholder>
        </w:sdtPr>
        <w:sdtEndPr>
          <w:rPr>
            <w:sz w:val="22"/>
          </w:rPr>
        </w:sdtEndPr>
        <w:sdtContent>
          <w:r w:rsidR="005A5A00">
            <w:rPr>
              <w:rFonts w:ascii="Times New Roman" w:eastAsia="Calibri" w:hAnsi="Times New Roman" w:cs="Times New Roman"/>
              <w:sz w:val="24"/>
              <w:szCs w:val="24"/>
            </w:rPr>
            <w:t>21</w:t>
          </w:r>
        </w:sdtContent>
      </w:sdt>
      <w:r w:rsidRPr="001C40DC">
        <w:rPr>
          <w:rFonts w:ascii="Times New Roman" w:eastAsia="Calibri" w:hAnsi="Times New Roman" w:cs="Times New Roman"/>
          <w:sz w:val="24"/>
          <w:szCs w:val="24"/>
        </w:rPr>
        <w:t xml:space="preserve"> г.</w:t>
      </w:r>
    </w:p>
    <w:p w:rsidR="000F03BE" w:rsidRPr="0088069A" w:rsidRDefault="000F03BE" w:rsidP="000F03BE">
      <w:pPr>
        <w:widowControl w:val="0"/>
        <w:suppressAutoHyphens/>
        <w:spacing w:after="0" w:line="240" w:lineRule="auto"/>
        <w:ind w:left="5670" w:right="-23"/>
        <w:rPr>
          <w:rFonts w:ascii="Times New Roman" w:eastAsia="Calibri" w:hAnsi="Times New Roman" w:cs="Times New Roman"/>
          <w:sz w:val="24"/>
          <w:szCs w:val="24"/>
        </w:rPr>
      </w:pPr>
      <w:r w:rsidRPr="0088069A">
        <w:rPr>
          <w:rFonts w:ascii="Times New Roman" w:eastAsia="Calibri" w:hAnsi="Times New Roman" w:cs="Times New Roman"/>
          <w:sz w:val="24"/>
          <w:szCs w:val="24"/>
        </w:rPr>
        <w:t>№ </w:t>
      </w:r>
      <w:sdt>
        <w:sdtPr>
          <w:rPr>
            <w:rFonts w:ascii="Times New Roman" w:eastAsia="Calibri" w:hAnsi="Times New Roman" w:cs="Times New Roman"/>
            <w:color w:val="1F497D"/>
            <w:sz w:val="24"/>
            <w:szCs w:val="24"/>
          </w:rPr>
          <w:id w:val="1665582460"/>
          <w:placeholder>
            <w:docPart w:val="5C1CD4DC578C49C8BF34012BC7750A7E"/>
          </w:placeholder>
          <w:showingPlcHdr/>
        </w:sdtPr>
        <w:sdtEndPr>
          <w:rPr>
            <w:color w:val="E36C0A"/>
            <w:sz w:val="22"/>
          </w:rPr>
        </w:sdtEndPr>
        <w:sdtContent>
          <w:r w:rsidRPr="0088069A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_________________________</w:t>
          </w:r>
        </w:sdtContent>
      </w:sdt>
    </w:p>
    <w:p w:rsidR="000F03BE" w:rsidRPr="0088069A" w:rsidRDefault="000F03BE" w:rsidP="000F03BE">
      <w:pPr>
        <w:widowControl w:val="0"/>
        <w:suppressAutoHyphens/>
        <w:spacing w:after="0" w:line="240" w:lineRule="auto"/>
        <w:ind w:right="-23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0F03BE" w:rsidRPr="0088069A" w:rsidRDefault="003A7A83" w:rsidP="00804BD8">
      <w:pPr>
        <w:pStyle w:val="1"/>
        <w:numPr>
          <w:ilvl w:val="0"/>
          <w:numId w:val="0"/>
        </w:numPr>
      </w:pPr>
      <w:bookmarkStart w:id="16" w:name="_Toc451855857"/>
      <w:r w:rsidRPr="0088069A">
        <w:t xml:space="preserve">СВЕДЕНИЯ О </w:t>
      </w:r>
      <w:r w:rsidR="00E337FA" w:rsidRPr="0088069A">
        <w:t>КОНФИДЕНЦИАЛЬНОЙ ИНФОРМАЦИИ</w:t>
      </w:r>
      <w:bookmarkEnd w:id="16"/>
    </w:p>
    <w:p w:rsidR="000F03BE" w:rsidRPr="0088069A" w:rsidRDefault="000F03BE" w:rsidP="000F03BE">
      <w:pPr>
        <w:widowControl w:val="0"/>
        <w:suppressAutoHyphens/>
        <w:spacing w:after="0" w:line="240" w:lineRule="auto"/>
        <w:ind w:right="-23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CE7134" w:rsidRPr="003100FC" w:rsidRDefault="005B35B0" w:rsidP="0020537E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7"/>
          <w:lang w:eastAsia="ru-RU"/>
        </w:rPr>
      </w:pPr>
      <w:r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 xml:space="preserve">К </w:t>
      </w:r>
      <w:r w:rsidRPr="0020537E">
        <w:rPr>
          <w:rFonts w:ascii="Times New Roman" w:eastAsia="Calibri" w:hAnsi="Times New Roman" w:cs="Times New Roman"/>
          <w:sz w:val="24"/>
          <w:szCs w:val="24"/>
        </w:rPr>
        <w:t>к</w:t>
      </w:r>
      <w:r w:rsidR="00C56291" w:rsidRPr="0020537E">
        <w:rPr>
          <w:rFonts w:ascii="Times New Roman" w:eastAsia="Calibri" w:hAnsi="Times New Roman" w:cs="Times New Roman"/>
          <w:sz w:val="24"/>
          <w:szCs w:val="24"/>
        </w:rPr>
        <w:t>о</w:t>
      </w:r>
      <w:r w:rsidRPr="0020537E">
        <w:rPr>
          <w:rFonts w:ascii="Times New Roman" w:eastAsia="Calibri" w:hAnsi="Times New Roman" w:cs="Times New Roman"/>
          <w:sz w:val="24"/>
          <w:szCs w:val="24"/>
        </w:rPr>
        <w:t>нфиденциальной</w:t>
      </w:r>
      <w:r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 xml:space="preserve"> информации относятся</w:t>
      </w:r>
      <w:r w:rsidR="00F971BA"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 xml:space="preserve"> </w:t>
      </w:r>
      <w:r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>сведения и информация, ставшие известными Конфиденту прямо или косвенно в ходе или в с</w:t>
      </w:r>
      <w:r w:rsidR="003100FC"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>вязи с его деятельностью в Университете или в интересах Университета, в том числе (но не ограничиваясь)</w:t>
      </w:r>
      <w:r w:rsidR="00CE7134" w:rsidRPr="003100FC">
        <w:rPr>
          <w:rFonts w:ascii="Times New Roman" w:eastAsia="Times New Roman" w:hAnsi="Times New Roman" w:cs="Times New Roman"/>
          <w:sz w:val="24"/>
          <w:szCs w:val="27"/>
          <w:lang w:eastAsia="ru-RU"/>
        </w:rPr>
        <w:t>:</w:t>
      </w:r>
    </w:p>
    <w:p w:rsidR="00760BB5" w:rsidRPr="00760BB5" w:rsidRDefault="00C56291" w:rsidP="00760BB5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760BB5">
        <w:rPr>
          <w:szCs w:val="27"/>
          <w:lang w:eastAsia="ru-RU"/>
        </w:rPr>
        <w:t xml:space="preserve">персональные данные </w:t>
      </w:r>
      <w:r w:rsidR="005245D9">
        <w:rPr>
          <w:szCs w:val="27"/>
          <w:lang w:eastAsia="ru-RU"/>
        </w:rPr>
        <w:t>р</w:t>
      </w:r>
      <w:r w:rsidR="00097908" w:rsidRPr="00760BB5">
        <w:rPr>
          <w:szCs w:val="27"/>
          <w:lang w:eastAsia="ru-RU"/>
        </w:rPr>
        <w:t xml:space="preserve">уководства Университета, </w:t>
      </w:r>
      <w:r w:rsidRPr="00760BB5">
        <w:rPr>
          <w:szCs w:val="27"/>
          <w:lang w:eastAsia="ru-RU"/>
        </w:rPr>
        <w:t>работников Университета</w:t>
      </w:r>
      <w:r w:rsidR="00097908" w:rsidRPr="00760BB5">
        <w:rPr>
          <w:szCs w:val="27"/>
          <w:lang w:eastAsia="ru-RU"/>
        </w:rPr>
        <w:t>, соискателей, обучающихся и иных лиц, в том числе иностранных граждан</w:t>
      </w:r>
      <w:r w:rsidR="00CE7134" w:rsidRPr="00760BB5">
        <w:rPr>
          <w:szCs w:val="27"/>
          <w:lang w:eastAsia="ru-RU"/>
        </w:rPr>
        <w:t>:</w:t>
      </w:r>
      <w:r w:rsidRPr="00760BB5">
        <w:rPr>
          <w:szCs w:val="27"/>
          <w:lang w:eastAsia="ru-RU"/>
        </w:rPr>
        <w:t xml:space="preserve"> </w:t>
      </w:r>
    </w:p>
    <w:p w:rsidR="000F03BE" w:rsidRPr="00760BB5" w:rsidRDefault="00C56291" w:rsidP="00760BB5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760BB5">
        <w:rPr>
          <w:szCs w:val="27"/>
          <w:lang w:eastAsia="ru-RU"/>
        </w:rPr>
        <w:t>сведения о заработной плате работников Университета</w:t>
      </w:r>
      <w:r w:rsidR="00097908" w:rsidRPr="00760BB5">
        <w:rPr>
          <w:szCs w:val="27"/>
          <w:lang w:eastAsia="ru-RU"/>
        </w:rPr>
        <w:t xml:space="preserve"> и соискателей</w:t>
      </w:r>
      <w:r w:rsidR="00CE7134" w:rsidRPr="00760BB5">
        <w:rPr>
          <w:szCs w:val="27"/>
          <w:lang w:eastAsia="ru-RU"/>
        </w:rPr>
        <w:t>, паспортных данных работников</w:t>
      </w:r>
      <w:r w:rsidR="00760BB5" w:rsidRPr="00760BB5">
        <w:rPr>
          <w:szCs w:val="27"/>
          <w:lang w:eastAsia="ru-RU"/>
        </w:rPr>
        <w:t xml:space="preserve">, соискателей, обучающихся </w:t>
      </w:r>
      <w:r w:rsidR="00760BB5">
        <w:rPr>
          <w:szCs w:val="27"/>
          <w:lang w:eastAsia="ru-RU"/>
        </w:rPr>
        <w:t xml:space="preserve">и иных лиц </w:t>
      </w:r>
      <w:r w:rsidR="00CE7134" w:rsidRPr="00760BB5">
        <w:rPr>
          <w:szCs w:val="27"/>
          <w:lang w:eastAsia="ru-RU"/>
        </w:rPr>
        <w:t>(дата, место рождения, реквизиты документа удостоверяющего личность работника, сведения о составе семьи</w:t>
      </w:r>
      <w:r w:rsidR="00DA7CC3" w:rsidRPr="00760BB5">
        <w:rPr>
          <w:szCs w:val="27"/>
          <w:lang w:eastAsia="ru-RU"/>
        </w:rPr>
        <w:t>, сведения о регистрации</w:t>
      </w:r>
      <w:r w:rsidR="00CE7134" w:rsidRPr="00760BB5">
        <w:rPr>
          <w:szCs w:val="27"/>
          <w:lang w:eastAsia="ru-RU"/>
        </w:rPr>
        <w:t xml:space="preserve"> и т.д.)</w:t>
      </w:r>
      <w:r w:rsidR="00DA7CC3" w:rsidRPr="00760BB5">
        <w:rPr>
          <w:szCs w:val="27"/>
          <w:lang w:eastAsia="ru-RU"/>
        </w:rPr>
        <w:t xml:space="preserve"> место жительства</w:t>
      </w:r>
      <w:r w:rsidR="00C3563A" w:rsidRPr="00760BB5">
        <w:rPr>
          <w:szCs w:val="27"/>
          <w:lang w:eastAsia="ru-RU"/>
        </w:rPr>
        <w:t>, дата рождения</w:t>
      </w:r>
      <w:r w:rsidR="00DA7CC3" w:rsidRPr="00760BB5">
        <w:rPr>
          <w:szCs w:val="27"/>
          <w:lang w:eastAsia="ru-RU"/>
        </w:rPr>
        <w:t xml:space="preserve"> </w:t>
      </w:r>
      <w:r w:rsidR="00C3563A" w:rsidRPr="00760BB5">
        <w:rPr>
          <w:szCs w:val="27"/>
          <w:lang w:eastAsia="ru-RU"/>
        </w:rPr>
        <w:t>и телефон работников Университета</w:t>
      </w:r>
      <w:r w:rsidR="00CE7134" w:rsidRPr="00760BB5">
        <w:rPr>
          <w:szCs w:val="27"/>
          <w:lang w:eastAsia="ru-RU"/>
        </w:rPr>
        <w:t>;</w:t>
      </w:r>
    </w:p>
    <w:p w:rsidR="003100FC" w:rsidRPr="0048397E" w:rsidRDefault="00CE7134" w:rsidP="00E544BD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i/>
          <w:szCs w:val="27"/>
          <w:lang w:eastAsia="ru-RU"/>
        </w:rPr>
      </w:pPr>
      <w:r w:rsidRPr="003100FC">
        <w:rPr>
          <w:szCs w:val="27"/>
          <w:lang w:eastAsia="ru-RU"/>
        </w:rPr>
        <w:t>сведения</w:t>
      </w:r>
      <w:r w:rsidR="00F971BA" w:rsidRPr="003100FC">
        <w:rPr>
          <w:szCs w:val="27"/>
          <w:lang w:eastAsia="ru-RU"/>
        </w:rPr>
        <w:t xml:space="preserve"> </w:t>
      </w:r>
      <w:r w:rsidR="00DA7CC3" w:rsidRPr="003100FC">
        <w:rPr>
          <w:szCs w:val="27"/>
          <w:lang w:eastAsia="ru-RU"/>
        </w:rPr>
        <w:t>о гарантиях и компенсациях работник</w:t>
      </w:r>
      <w:r w:rsidR="00156893" w:rsidRPr="003100FC">
        <w:rPr>
          <w:szCs w:val="27"/>
          <w:lang w:eastAsia="ru-RU"/>
        </w:rPr>
        <w:t>ов Университета</w:t>
      </w:r>
      <w:r w:rsidR="00760BB5">
        <w:rPr>
          <w:szCs w:val="27"/>
          <w:lang w:eastAsia="ru-RU"/>
        </w:rPr>
        <w:t>, соискателей и иных лиц;</w:t>
      </w:r>
    </w:p>
    <w:p w:rsidR="0048397E" w:rsidRPr="00C3563A" w:rsidRDefault="0048397E" w:rsidP="00E544BD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i/>
          <w:szCs w:val="27"/>
          <w:lang w:eastAsia="ru-RU"/>
        </w:rPr>
      </w:pPr>
      <w:r>
        <w:rPr>
          <w:szCs w:val="27"/>
          <w:lang w:eastAsia="ru-RU"/>
        </w:rPr>
        <w:t>сведения о финансово-хозяйственной деятельности</w:t>
      </w:r>
      <w:r w:rsidR="00C3563A">
        <w:rPr>
          <w:szCs w:val="27"/>
          <w:lang w:eastAsia="ru-RU"/>
        </w:rPr>
        <w:t xml:space="preserve"> Университета, структурных подразделений Университета;</w:t>
      </w:r>
    </w:p>
    <w:p w:rsidR="00C3563A" w:rsidRPr="000D08B9" w:rsidRDefault="00C3563A" w:rsidP="00E544BD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i/>
          <w:szCs w:val="27"/>
          <w:lang w:eastAsia="ru-RU"/>
        </w:rPr>
      </w:pPr>
      <w:r>
        <w:rPr>
          <w:szCs w:val="27"/>
          <w:lang w:eastAsia="ru-RU"/>
        </w:rPr>
        <w:t>сведения о результатах проверок надзорных органов</w:t>
      </w:r>
      <w:r w:rsidR="00AF716B">
        <w:rPr>
          <w:szCs w:val="27"/>
          <w:lang w:eastAsia="ru-RU"/>
        </w:rPr>
        <w:t>;</w:t>
      </w:r>
    </w:p>
    <w:p w:rsidR="00AF716B" w:rsidRPr="003100FC" w:rsidRDefault="00AF716B" w:rsidP="00E544BD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i/>
          <w:szCs w:val="27"/>
          <w:lang w:eastAsia="ru-RU"/>
        </w:rPr>
      </w:pPr>
      <w:r>
        <w:rPr>
          <w:szCs w:val="27"/>
          <w:lang w:eastAsia="ru-RU"/>
        </w:rPr>
        <w:t>иные сведения, в отношении которых не предусмотрена их общедоступность</w:t>
      </w:r>
      <w:r w:rsidR="000D08B9">
        <w:rPr>
          <w:szCs w:val="27"/>
          <w:lang w:eastAsia="ru-RU"/>
        </w:rPr>
        <w:t xml:space="preserve"> либо таковая не вытекает из их содержания, или</w:t>
      </w:r>
      <w:r w:rsidR="00921952">
        <w:rPr>
          <w:szCs w:val="27"/>
          <w:lang w:eastAsia="ru-RU"/>
        </w:rPr>
        <w:t xml:space="preserve"> прямо не определена свобода их распространения</w:t>
      </w:r>
      <w:r w:rsidR="000D08B9">
        <w:rPr>
          <w:szCs w:val="27"/>
          <w:lang w:eastAsia="ru-RU"/>
        </w:rPr>
        <w:t>.</w:t>
      </w:r>
    </w:p>
    <w:p w:rsidR="00FA7B14" w:rsidRPr="003100FC" w:rsidRDefault="00DA7CC3" w:rsidP="003100FC">
      <w:pPr>
        <w:widowControl w:val="0"/>
        <w:spacing w:after="0" w:line="240" w:lineRule="auto"/>
        <w:ind w:firstLine="426"/>
        <w:jc w:val="both"/>
        <w:rPr>
          <w:rFonts w:ascii="Times New Roman" w:eastAsia="Times New Roman" w:hAnsi="Times New Roman" w:cs="Times New Roman"/>
          <w:sz w:val="24"/>
          <w:szCs w:val="27"/>
          <w:lang w:eastAsia="x-none"/>
        </w:rPr>
      </w:pPr>
      <w:r w:rsidRP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>Источниками</w:t>
      </w:r>
      <w:r w:rsidR="00156893" w:rsidRP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>, в которых содержится Конфиденциальная информация</w:t>
      </w:r>
      <w:r w:rsid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 xml:space="preserve"> могут явля</w:t>
      </w:r>
      <w:r w:rsidR="00156893" w:rsidRP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>т</w:t>
      </w:r>
      <w:r w:rsid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>ь</w:t>
      </w:r>
      <w:r w:rsidR="00156893" w:rsidRPr="003100FC">
        <w:rPr>
          <w:rFonts w:ascii="Times New Roman" w:eastAsia="Times New Roman" w:hAnsi="Times New Roman" w:cs="Times New Roman"/>
          <w:sz w:val="24"/>
          <w:szCs w:val="27"/>
          <w:lang w:eastAsia="x-none"/>
        </w:rPr>
        <w:t>ся:</w:t>
      </w:r>
    </w:p>
    <w:p w:rsidR="00156893" w:rsidRPr="003100FC" w:rsidRDefault="00156893" w:rsidP="006E6606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3100FC">
        <w:rPr>
          <w:szCs w:val="27"/>
          <w:lang w:eastAsia="ru-RU"/>
        </w:rPr>
        <w:t>служебные записки;</w:t>
      </w:r>
    </w:p>
    <w:p w:rsidR="00156893" w:rsidRPr="003100FC" w:rsidRDefault="00156893" w:rsidP="006E6606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3100FC">
        <w:rPr>
          <w:szCs w:val="27"/>
          <w:lang w:eastAsia="ru-RU"/>
        </w:rPr>
        <w:t xml:space="preserve">трудовые </w:t>
      </w:r>
      <w:r w:rsidR="00400633">
        <w:rPr>
          <w:szCs w:val="27"/>
          <w:lang w:eastAsia="ru-RU"/>
        </w:rPr>
        <w:t xml:space="preserve">и гражданско-правовые </w:t>
      </w:r>
      <w:r w:rsidRPr="003100FC">
        <w:rPr>
          <w:szCs w:val="27"/>
          <w:lang w:eastAsia="ru-RU"/>
        </w:rPr>
        <w:t>договоры;</w:t>
      </w:r>
    </w:p>
    <w:p w:rsidR="00156893" w:rsidRDefault="00156893" w:rsidP="006E6606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3100FC">
        <w:rPr>
          <w:szCs w:val="27"/>
          <w:lang w:eastAsia="ru-RU"/>
        </w:rPr>
        <w:t>приказы и распоряжения;</w:t>
      </w:r>
    </w:p>
    <w:p w:rsidR="00E544BD" w:rsidRDefault="00E544BD" w:rsidP="006E6606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>
        <w:rPr>
          <w:szCs w:val="27"/>
          <w:lang w:eastAsia="ru-RU"/>
        </w:rPr>
        <w:t>служебные задания;</w:t>
      </w:r>
    </w:p>
    <w:p w:rsidR="00DD05DB" w:rsidRPr="0048397E" w:rsidRDefault="00DD05DB" w:rsidP="0048397E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4"/>
          <w:lang w:eastAsia="ru-RU"/>
        </w:rPr>
      </w:pPr>
      <w:r w:rsidRPr="0048397E">
        <w:rPr>
          <w:color w:val="000000"/>
          <w:szCs w:val="24"/>
        </w:rPr>
        <w:t>информационные системы Университета</w:t>
      </w:r>
      <w:r w:rsidR="0020537E">
        <w:rPr>
          <w:color w:val="000000"/>
          <w:szCs w:val="24"/>
        </w:rPr>
        <w:t>, в частности,</w:t>
      </w:r>
      <w:r w:rsidR="0020537E" w:rsidRPr="0048397E">
        <w:rPr>
          <w:color w:val="000000"/>
          <w:szCs w:val="24"/>
        </w:rPr>
        <w:t xml:space="preserve"> </w:t>
      </w:r>
      <w:r w:rsidRPr="0048397E">
        <w:rPr>
          <w:color w:val="000000"/>
          <w:szCs w:val="24"/>
        </w:rPr>
        <w:t>система документационного обеспечения управления (СДОУ);</w:t>
      </w:r>
      <w:r w:rsidR="00760BB5">
        <w:rPr>
          <w:color w:val="000000"/>
          <w:szCs w:val="24"/>
        </w:rPr>
        <w:t xml:space="preserve"> </w:t>
      </w:r>
      <w:r w:rsidR="00760BB5" w:rsidRPr="006F635B">
        <w:rPr>
          <w:rFonts w:eastAsia="Calibri"/>
          <w:szCs w:val="24"/>
        </w:rPr>
        <w:t>Учетно-аналитическ</w:t>
      </w:r>
      <w:r w:rsidR="00760BB5">
        <w:rPr>
          <w:rFonts w:eastAsia="Calibri"/>
          <w:szCs w:val="24"/>
        </w:rPr>
        <w:t>ая</w:t>
      </w:r>
      <w:r w:rsidR="00760BB5" w:rsidRPr="006F635B">
        <w:rPr>
          <w:rFonts w:eastAsia="Calibri"/>
          <w:szCs w:val="24"/>
        </w:rPr>
        <w:t xml:space="preserve"> систем</w:t>
      </w:r>
      <w:r w:rsidR="00760BB5">
        <w:rPr>
          <w:rFonts w:eastAsia="Calibri"/>
          <w:szCs w:val="24"/>
        </w:rPr>
        <w:t>а</w:t>
      </w:r>
      <w:r w:rsidR="00760BB5" w:rsidRPr="006F635B">
        <w:rPr>
          <w:rFonts w:eastAsia="Calibri"/>
          <w:szCs w:val="24"/>
        </w:rPr>
        <w:t xml:space="preserve"> управления учебным процессом (АСАВ), Систем</w:t>
      </w:r>
      <w:r w:rsidR="00760BB5">
        <w:rPr>
          <w:rFonts w:eastAsia="Calibri"/>
          <w:szCs w:val="24"/>
        </w:rPr>
        <w:t>а</w:t>
      </w:r>
      <w:r w:rsidR="00760BB5" w:rsidRPr="006F635B">
        <w:rPr>
          <w:rFonts w:eastAsia="Calibri"/>
          <w:szCs w:val="24"/>
        </w:rPr>
        <w:t xml:space="preserve"> онлайн-поддержки учебного процесса (LMS)</w:t>
      </w:r>
      <w:r w:rsidR="0048397E" w:rsidRPr="0048397E">
        <w:rPr>
          <w:color w:val="000000"/>
          <w:szCs w:val="24"/>
        </w:rPr>
        <w:t>;</w:t>
      </w:r>
    </w:p>
    <w:p w:rsidR="0048397E" w:rsidRPr="0048397E" w:rsidRDefault="0048397E" w:rsidP="0048397E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4"/>
          <w:lang w:eastAsia="ru-RU"/>
        </w:rPr>
      </w:pPr>
      <w:r>
        <w:rPr>
          <w:color w:val="000000"/>
          <w:szCs w:val="24"/>
        </w:rPr>
        <w:t>переписка с государственными органами, внешними юридическими и физическими лицами;</w:t>
      </w:r>
    </w:p>
    <w:p w:rsidR="00156893" w:rsidRPr="00BC15E8" w:rsidRDefault="00156893" w:rsidP="006E6606">
      <w:pPr>
        <w:pStyle w:val="ae"/>
        <w:widowControl w:val="0"/>
        <w:numPr>
          <w:ilvl w:val="0"/>
          <w:numId w:val="14"/>
        </w:numPr>
        <w:tabs>
          <w:tab w:val="left" w:pos="993"/>
        </w:tabs>
        <w:suppressAutoHyphens/>
        <w:ind w:left="0" w:right="-23" w:firstLine="709"/>
        <w:jc w:val="both"/>
        <w:rPr>
          <w:szCs w:val="27"/>
          <w:lang w:eastAsia="ru-RU"/>
        </w:rPr>
      </w:pPr>
      <w:r w:rsidRPr="003100FC">
        <w:rPr>
          <w:szCs w:val="27"/>
          <w:lang w:eastAsia="ru-RU"/>
        </w:rPr>
        <w:t>электронные сообщения</w:t>
      </w:r>
      <w:r w:rsidR="00DC7295">
        <w:rPr>
          <w:szCs w:val="27"/>
          <w:lang w:eastAsia="ru-RU"/>
        </w:rPr>
        <w:t xml:space="preserve">, адресованные Конфиденту или Конфиденту </w:t>
      </w:r>
      <w:r w:rsidR="009B0A0A">
        <w:rPr>
          <w:szCs w:val="27"/>
          <w:lang w:eastAsia="ru-RU"/>
        </w:rPr>
        <w:t>среди прочих</w:t>
      </w:r>
      <w:r w:rsidR="00DC7295">
        <w:rPr>
          <w:szCs w:val="27"/>
          <w:lang w:eastAsia="ru-RU"/>
        </w:rPr>
        <w:t>, адресованные руководителю Конфидента</w:t>
      </w:r>
      <w:r w:rsidR="005B35B0" w:rsidRPr="00BC15E8">
        <w:rPr>
          <w:szCs w:val="27"/>
          <w:lang w:eastAsia="ru-RU"/>
        </w:rPr>
        <w:t>.</w:t>
      </w:r>
    </w:p>
    <w:p w:rsidR="005B35B0" w:rsidRPr="0020537E" w:rsidRDefault="005B35B0" w:rsidP="0020537E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7"/>
          <w:lang w:eastAsia="ru-RU"/>
        </w:rPr>
      </w:pPr>
      <w:r w:rsidRPr="0020537E">
        <w:rPr>
          <w:rFonts w:ascii="Times New Roman" w:eastAsia="Times New Roman" w:hAnsi="Times New Roman" w:cs="Times New Roman"/>
          <w:sz w:val="24"/>
          <w:szCs w:val="27"/>
          <w:lang w:eastAsia="ru-RU"/>
        </w:rPr>
        <w:t>Данные источники могут передаваться Конфиденту путем направления электронного сообщения, а также на бумажном носителе.</w:t>
      </w:r>
    </w:p>
    <w:p w:rsidR="00BC15E8" w:rsidRPr="0020537E" w:rsidRDefault="00BC15E8" w:rsidP="0020537E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7"/>
          <w:lang w:eastAsia="ru-RU"/>
        </w:rPr>
      </w:pPr>
      <w:r w:rsidRPr="0020537E">
        <w:rPr>
          <w:rFonts w:ascii="Times New Roman" w:eastAsia="Times New Roman" w:hAnsi="Times New Roman" w:cs="Times New Roman"/>
          <w:sz w:val="24"/>
          <w:szCs w:val="27"/>
          <w:lang w:eastAsia="ru-RU"/>
        </w:rPr>
        <w:t>Конфиденциальная информация может становиться доступной в ходе встреч, на которых принимает участие Конфидент.</w:t>
      </w:r>
    </w:p>
    <w:p w:rsidR="005B35B0" w:rsidRPr="0020537E" w:rsidRDefault="005B35B0" w:rsidP="0020537E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7"/>
          <w:lang w:eastAsia="ru-RU"/>
        </w:rPr>
      </w:pPr>
      <w:r w:rsidRPr="0020537E">
        <w:rPr>
          <w:rFonts w:ascii="Times New Roman" w:eastAsia="Times New Roman" w:hAnsi="Times New Roman" w:cs="Times New Roman"/>
          <w:sz w:val="24"/>
          <w:szCs w:val="27"/>
          <w:lang w:eastAsia="ru-RU"/>
        </w:rPr>
        <w:t>Подписанием Соглашения Конфидент подтверждает, что им одновременно с таким подписанием получен доступ к Конфиденциальной информации.</w:t>
      </w:r>
    </w:p>
    <w:tbl>
      <w:tblPr>
        <w:tblW w:w="9923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339"/>
        <w:gridCol w:w="2623"/>
        <w:gridCol w:w="2622"/>
        <w:gridCol w:w="2339"/>
      </w:tblGrid>
      <w:tr w:rsidR="000F03BE" w:rsidRPr="0088069A" w:rsidTr="00DD488E">
        <w:trPr>
          <w:trHeight w:val="80"/>
        </w:trPr>
        <w:tc>
          <w:tcPr>
            <w:tcW w:w="4962" w:type="dxa"/>
            <w:gridSpan w:val="2"/>
          </w:tcPr>
          <w:p w:rsidR="000F03BE" w:rsidRPr="0088069A" w:rsidRDefault="004B0E36" w:rsidP="000F03BE">
            <w:pPr>
              <w:keepNext/>
              <w:keepLines/>
              <w:widowControl w:val="0"/>
              <w:suppressAutoHyphens/>
              <w:spacing w:after="0" w:line="240" w:lineRule="auto"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8069A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Конфидент</w:t>
            </w:r>
          </w:p>
        </w:tc>
        <w:tc>
          <w:tcPr>
            <w:tcW w:w="4961" w:type="dxa"/>
            <w:gridSpan w:val="2"/>
          </w:tcPr>
          <w:p w:rsidR="000F03BE" w:rsidRPr="0088069A" w:rsidRDefault="004B0E36" w:rsidP="00F2502D">
            <w:pPr>
              <w:keepNext/>
              <w:keepLines/>
              <w:widowControl w:val="0"/>
              <w:suppressAutoHyphens/>
              <w:spacing w:after="0" w:line="240" w:lineRule="auto"/>
              <w:ind w:right="34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8069A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Университет</w:t>
            </w:r>
          </w:p>
        </w:tc>
      </w:tr>
      <w:tr w:rsidR="000F03BE" w:rsidRPr="0088069A" w:rsidTr="00DD488E">
        <w:trPr>
          <w:trHeight w:val="80"/>
        </w:trPr>
        <w:tc>
          <w:tcPr>
            <w:tcW w:w="4962" w:type="dxa"/>
            <w:gridSpan w:val="2"/>
          </w:tcPr>
          <w:p w:rsidR="000F03BE" w:rsidRPr="0088069A" w:rsidRDefault="00DE6C5D" w:rsidP="001C40DC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Calibri" w:hAnsi="Times New Roman" w:cs="Times New Roman"/>
                  <w:color w:val="1F497D"/>
                  <w:sz w:val="20"/>
                  <w:szCs w:val="20"/>
                </w:rPr>
                <w:id w:val="1739359733"/>
                <w:placeholder>
                  <w:docPart w:val="73D87B06F4A44F5CBFA6246A7963A717"/>
                </w:placeholder>
              </w:sdtPr>
              <w:sdtEndPr>
                <w:rPr>
                  <w:color w:val="auto"/>
                </w:rPr>
              </w:sdtEndPr>
              <w:sdtContent>
                <w:r w:rsidR="001C40DC" w:rsidRPr="001C40DC">
                  <w:rPr>
                    <w:rFonts w:ascii="Times New Roman" w:eastAsia="Calibri" w:hAnsi="Times New Roman" w:cs="Times New Roman"/>
                    <w:color w:val="FF0000"/>
                    <w:sz w:val="20"/>
                    <w:szCs w:val="20"/>
                  </w:rPr>
                  <w:t>Иванов Иван Иванович</w:t>
                </w:r>
              </w:sdtContent>
            </w:sdt>
          </w:p>
        </w:tc>
        <w:tc>
          <w:tcPr>
            <w:tcW w:w="4961" w:type="dxa"/>
            <w:gridSpan w:val="2"/>
          </w:tcPr>
          <w:p w:rsidR="000F03BE" w:rsidRPr="0088069A" w:rsidRDefault="000F03BE" w:rsidP="00F2502D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88069A">
              <w:rPr>
                <w:rFonts w:ascii="Times New Roman" w:eastAsia="Calibri" w:hAnsi="Times New Roman" w:cs="Times New Roman"/>
                <w:sz w:val="20"/>
                <w:szCs w:val="20"/>
              </w:rPr>
              <w:t>федеральное государственное автономное образовательное учреждение высшего образования «Национальный исследовательский университет «Высшая школа экономики»</w:t>
            </w:r>
          </w:p>
        </w:tc>
      </w:tr>
      <w:tr w:rsidR="006A60FB" w:rsidRPr="006A60FB" w:rsidTr="00DD488E">
        <w:trPr>
          <w:trHeight w:val="80"/>
        </w:trPr>
        <w:tc>
          <w:tcPr>
            <w:tcW w:w="2339" w:type="dxa"/>
          </w:tcPr>
          <w:p w:rsidR="000F03BE" w:rsidRPr="0088069A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623" w:type="dxa"/>
          </w:tcPr>
          <w:p w:rsidR="000F03BE" w:rsidRPr="0088069A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622" w:type="dxa"/>
          </w:tcPr>
          <w:p w:rsidR="000F03BE" w:rsidRPr="006A60FB" w:rsidRDefault="00DE6C5D" w:rsidP="006A60FB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Calibri" w:hAnsi="Times New Roman" w:cs="Times New Roman"/>
                  <w:sz w:val="20"/>
                </w:rPr>
                <w:id w:val="1158193971"/>
                <w:placeholder>
                  <w:docPart w:val="865D1433C6884E589D20A1D00DF025E8"/>
                </w:placeholder>
              </w:sdtPr>
              <w:sdtEndPr>
                <w:rPr>
                  <w:szCs w:val="24"/>
                </w:rPr>
              </w:sdtEndPr>
              <w:sdtContent>
                <w:r w:rsidR="006A60FB" w:rsidRPr="006A60FB">
                  <w:rPr>
                    <w:rFonts w:ascii="Times New Roman" w:eastAsia="Calibri" w:hAnsi="Times New Roman" w:cs="Times New Roman"/>
                    <w:sz w:val="20"/>
                  </w:rPr>
                  <w:t>Директор по персоналу</w:t>
                </w:r>
              </w:sdtContent>
            </w:sdt>
          </w:p>
        </w:tc>
        <w:tc>
          <w:tcPr>
            <w:tcW w:w="2339" w:type="dxa"/>
          </w:tcPr>
          <w:p w:rsidR="000F03BE" w:rsidRPr="006A60FB" w:rsidRDefault="000F03BE" w:rsidP="000F03BE">
            <w:pPr>
              <w:keepNext/>
              <w:keepLines/>
              <w:widowControl w:val="0"/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6A60FB" w:rsidRPr="006A60FB" w:rsidTr="00DD488E">
        <w:trPr>
          <w:trHeight w:val="80"/>
        </w:trPr>
        <w:tc>
          <w:tcPr>
            <w:tcW w:w="2339" w:type="dxa"/>
          </w:tcPr>
          <w:p w:rsidR="000F03BE" w:rsidRPr="0088069A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:rsidR="00C42AF0" w:rsidRPr="0088069A" w:rsidRDefault="00C42AF0" w:rsidP="00C42AF0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___</w:t>
            </w:r>
            <w:r w:rsidR="005A5A00">
              <w:rPr>
                <w:rFonts w:ascii="Times New Roman" w:eastAsia="Calibri" w:hAnsi="Times New Roman" w:cs="Times New Roman"/>
                <w:sz w:val="20"/>
                <w:szCs w:val="20"/>
              </w:rPr>
              <w:t>________________</w:t>
            </w:r>
          </w:p>
          <w:p w:rsidR="000F03BE" w:rsidRPr="0088069A" w:rsidRDefault="00C42AF0" w:rsidP="00C42AF0">
            <w:pPr>
              <w:keepNext/>
              <w:keepLines/>
              <w:widowControl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</w:pPr>
            <w:r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="000F03BE"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 xml:space="preserve">(подпись </w:t>
            </w:r>
            <w:r w:rsidR="003E20D1"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Конфидента</w:t>
            </w:r>
            <w:r w:rsidR="000F03BE" w:rsidRPr="0088069A">
              <w:rPr>
                <w:rFonts w:ascii="Times New Roman" w:eastAsia="Calibri" w:hAnsi="Times New Roman" w:cs="Times New Roman"/>
                <w:sz w:val="20"/>
                <w:szCs w:val="20"/>
                <w:vertAlign w:val="superscript"/>
              </w:rPr>
              <w:t>)</w:t>
            </w:r>
          </w:p>
        </w:tc>
        <w:tc>
          <w:tcPr>
            <w:tcW w:w="2623" w:type="dxa"/>
          </w:tcPr>
          <w:p w:rsidR="000F03BE" w:rsidRPr="0088069A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622" w:type="dxa"/>
          </w:tcPr>
          <w:p w:rsidR="000F03BE" w:rsidRPr="006A60FB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:rsidR="000F03BE" w:rsidRPr="006A60FB" w:rsidRDefault="000F03BE" w:rsidP="000F03BE">
            <w:pPr>
              <w:keepNext/>
              <w:keepLines/>
              <w:widowControl w:val="0"/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_____________________</w:t>
            </w:r>
          </w:p>
          <w:p w:rsidR="000F03BE" w:rsidRPr="006A60FB" w:rsidRDefault="000F03BE" w:rsidP="000F03BE">
            <w:pPr>
              <w:keepNext/>
              <w:keepLines/>
              <w:widowControl w:val="0"/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м.п</w:t>
            </w:r>
            <w:proofErr w:type="spellEnd"/>
            <w:r w:rsidRPr="006A60FB">
              <w:rPr>
                <w:rFonts w:ascii="Times New Roman" w:eastAsia="Calibri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339" w:type="dxa"/>
          </w:tcPr>
          <w:p w:rsidR="000F03BE" w:rsidRPr="006A60FB" w:rsidRDefault="00DE6C5D" w:rsidP="006A60FB">
            <w:pPr>
              <w:keepNext/>
              <w:keepLines/>
              <w:widowControl w:val="0"/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eastAsia="Calibri" w:hAnsi="Times New Roman" w:cs="Times New Roman"/>
                  <w:sz w:val="20"/>
                </w:rPr>
                <w:id w:val="1147009391"/>
                <w:placeholder>
                  <w:docPart w:val="6090DA3196894BDCBAE207760BD73D67"/>
                </w:placeholder>
              </w:sdtPr>
              <w:sdtEndPr>
                <w:rPr>
                  <w:szCs w:val="24"/>
                </w:rPr>
              </w:sdtEndPr>
              <w:sdtContent>
                <w:r w:rsidR="006A60FB">
                  <w:rPr>
                    <w:rFonts w:ascii="Times New Roman" w:eastAsia="Calibri" w:hAnsi="Times New Roman" w:cs="Times New Roman"/>
                    <w:sz w:val="20"/>
                  </w:rPr>
                  <w:t xml:space="preserve">Е.А. </w:t>
                </w:r>
                <w:r w:rsidR="006A60FB" w:rsidRPr="006A60FB">
                  <w:rPr>
                    <w:rFonts w:ascii="Times New Roman" w:eastAsia="Calibri" w:hAnsi="Times New Roman" w:cs="Times New Roman"/>
                    <w:sz w:val="20"/>
                  </w:rPr>
                  <w:t>М</w:t>
                </w:r>
                <w:r w:rsidR="006A60FB">
                  <w:rPr>
                    <w:rFonts w:ascii="Times New Roman" w:eastAsia="Calibri" w:hAnsi="Times New Roman" w:cs="Times New Roman"/>
                    <w:sz w:val="20"/>
                  </w:rPr>
                  <w:t>олодых</w:t>
                </w:r>
              </w:sdtContent>
            </w:sdt>
          </w:p>
        </w:tc>
      </w:tr>
    </w:tbl>
    <w:p w:rsidR="00C56291" w:rsidRDefault="00C56291">
      <w:pPr>
        <w:pStyle w:val="a6"/>
        <w:rPr>
          <w:rFonts w:cs="Times New Roman"/>
        </w:rPr>
      </w:pPr>
    </w:p>
    <w:sectPr w:rsidR="00C56291" w:rsidSect="00273EE1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737" w:right="851" w:bottom="737" w:left="1134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6C5D" w:rsidRDefault="00DE6C5D" w:rsidP="003F4D80">
      <w:pPr>
        <w:spacing w:after="0" w:line="240" w:lineRule="auto"/>
      </w:pPr>
      <w:r>
        <w:separator/>
      </w:r>
    </w:p>
  </w:endnote>
  <w:endnote w:type="continuationSeparator" w:id="0">
    <w:p w:rsidR="00DE6C5D" w:rsidRDefault="00DE6C5D" w:rsidP="003F4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69E4" w:rsidRDefault="0058003F" w:rsidP="00DD7072">
    <w:pPr>
      <w:pStyle w:val="af8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Конфидент </w:t>
    </w:r>
    <w:r w:rsidR="00C42AF0">
      <w:rPr>
        <w:rFonts w:ascii="Times New Roman" w:hAnsi="Times New Roman" w:cs="Times New Roman"/>
      </w:rPr>
      <w:t>___</w:t>
    </w:r>
    <w:r w:rsidR="005A5A00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>__________________</w:t>
    </w:r>
    <w:r w:rsidR="00A66C40">
      <w:rPr>
        <w:rFonts w:ascii="Times New Roman" w:hAnsi="Times New Roman" w:cs="Times New Roman"/>
      </w:rPr>
      <w:t>Иванов И.И.</w:t>
    </w:r>
  </w:p>
  <w:p w:rsidR="00A66C40" w:rsidRPr="000B01E0" w:rsidRDefault="00A66C40" w:rsidP="00DD7072">
    <w:pPr>
      <w:pStyle w:val="af8"/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6C5D" w:rsidRDefault="00DE6C5D" w:rsidP="003F4D80">
      <w:pPr>
        <w:spacing w:after="0" w:line="240" w:lineRule="auto"/>
      </w:pPr>
      <w:r>
        <w:separator/>
      </w:r>
    </w:p>
  </w:footnote>
  <w:footnote w:type="continuationSeparator" w:id="0">
    <w:p w:rsidR="00DE6C5D" w:rsidRDefault="00DE6C5D" w:rsidP="003F4D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69E4" w:rsidRDefault="00DE6C5D">
    <w:pPr>
      <w:pStyle w:val="af6"/>
    </w:pPr>
    <w:r>
      <w:rPr>
        <w:noProof/>
      </w:rPr>
      <w:pict w14:anchorId="6C7B6DD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410079" o:spid="_x0000_s2061" type="#_x0000_t136" style="position:absolute;margin-left:0;margin-top:0;width:636.95pt;height:22.35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КОНФИДЕНЦИАЛЬНАЯ ИНФОРМАЦИЯ. НЕ ПОДЛЕЖИТ КОПИРОВАНИЮ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5139" w:rsidRPr="002569E4" w:rsidRDefault="00765139" w:rsidP="00B72F12">
    <w:pPr>
      <w:pStyle w:val="af6"/>
      <w:tabs>
        <w:tab w:val="center" w:pos="4960"/>
        <w:tab w:val="left" w:pos="5380"/>
      </w:tabs>
      <w:rPr>
        <w:rFonts w:ascii="Times New Roman" w:hAnsi="Times New Roman" w:cs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69E4" w:rsidRDefault="00DE6C5D">
    <w:pPr>
      <w:pStyle w:val="af6"/>
    </w:pPr>
    <w:r>
      <w:rPr>
        <w:noProof/>
      </w:rPr>
      <w:pict w14:anchorId="563144E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410078" o:spid="_x0000_s2060" type="#_x0000_t136" style="position:absolute;margin-left:0;margin-top:0;width:636.95pt;height:22.3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КОНФИДЕНЦИАЛЬНАЯ ИНФОРМАЦИЯ. НЕ ПОДЛЕЖИТ КОПИРОВАНИЮ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D42E0"/>
    <w:multiLevelType w:val="multilevel"/>
    <w:tmpl w:val="EC08A4F0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b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C03632F"/>
    <w:multiLevelType w:val="multilevel"/>
    <w:tmpl w:val="A9DA7B92"/>
    <w:styleLink w:val="a"/>
    <w:lvl w:ilvl="0">
      <w:start w:val="1"/>
      <w:numFmt w:val="decimal"/>
      <w:lvlText w:val="%1."/>
      <w:lvlJc w:val="left"/>
      <w:pPr>
        <w:tabs>
          <w:tab w:val="num" w:pos="766"/>
        </w:tabs>
        <w:ind w:left="57" w:firstLine="652"/>
      </w:pPr>
      <w:rPr>
        <w:rFonts w:ascii="Times New Roman" w:eastAsia="Times New Roman" w:hAnsi="Times New Roman" w:cs="Times New Roman"/>
        <w:b/>
        <w:bCs/>
        <w:position w:val="0"/>
      </w:rPr>
    </w:lvl>
    <w:lvl w:ilvl="1">
      <w:start w:val="1"/>
      <w:numFmt w:val="decimal"/>
      <w:lvlText w:val="%1.%2."/>
      <w:lvlJc w:val="left"/>
      <w:pPr>
        <w:tabs>
          <w:tab w:val="num" w:pos="1462"/>
        </w:tabs>
        <w:ind w:left="75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2">
      <w:start w:val="1"/>
      <w:numFmt w:val="decimal"/>
      <w:lvlText w:val="%1.%2.%3."/>
      <w:lvlJc w:val="left"/>
      <w:pPr>
        <w:tabs>
          <w:tab w:val="num" w:pos="1822"/>
        </w:tabs>
        <w:ind w:left="111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3">
      <w:start w:val="1"/>
      <w:numFmt w:val="decimal"/>
      <w:lvlText w:val="%1.%2.%3.%4."/>
      <w:lvlJc w:val="left"/>
      <w:pPr>
        <w:tabs>
          <w:tab w:val="num" w:pos="2182"/>
        </w:tabs>
        <w:ind w:left="147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4">
      <w:start w:val="1"/>
      <w:numFmt w:val="decimal"/>
      <w:lvlText w:val="%1.%2.%3.%4.%5."/>
      <w:lvlJc w:val="left"/>
      <w:pPr>
        <w:tabs>
          <w:tab w:val="num" w:pos="2542"/>
        </w:tabs>
        <w:ind w:left="183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5">
      <w:start w:val="1"/>
      <w:numFmt w:val="decimal"/>
      <w:lvlText w:val="%1.%2.%3.%4.%5.%6."/>
      <w:lvlJc w:val="left"/>
      <w:pPr>
        <w:tabs>
          <w:tab w:val="num" w:pos="2902"/>
        </w:tabs>
        <w:ind w:left="3087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6">
      <w:start w:val="1"/>
      <w:numFmt w:val="decimal"/>
      <w:lvlText w:val="%7."/>
      <w:lvlJc w:val="left"/>
      <w:pPr>
        <w:tabs>
          <w:tab w:val="num" w:pos="3262"/>
        </w:tabs>
        <w:ind w:left="255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7">
      <w:start w:val="1"/>
      <w:numFmt w:val="decimal"/>
      <w:lvlText w:val="%8."/>
      <w:lvlJc w:val="left"/>
      <w:pPr>
        <w:tabs>
          <w:tab w:val="num" w:pos="3622"/>
        </w:tabs>
        <w:ind w:left="2913" w:firstLine="316"/>
      </w:pPr>
      <w:rPr>
        <w:rFonts w:ascii="Times New Roman" w:eastAsia="Times New Roman" w:hAnsi="Times New Roman" w:cs="Times New Roman"/>
        <w:b/>
        <w:bCs/>
        <w:position w:val="0"/>
      </w:rPr>
    </w:lvl>
    <w:lvl w:ilvl="8">
      <w:start w:val="1"/>
      <w:numFmt w:val="decimal"/>
      <w:lvlText w:val="%9."/>
      <w:lvlJc w:val="left"/>
      <w:pPr>
        <w:tabs>
          <w:tab w:val="num" w:pos="3982"/>
        </w:tabs>
        <w:ind w:left="3273" w:firstLine="316"/>
      </w:pPr>
      <w:rPr>
        <w:rFonts w:ascii="Times New Roman" w:eastAsia="Times New Roman" w:hAnsi="Times New Roman" w:cs="Times New Roman"/>
        <w:b/>
        <w:bCs/>
        <w:position w:val="0"/>
      </w:rPr>
    </w:lvl>
  </w:abstractNum>
  <w:abstractNum w:abstractNumId="2" w15:restartNumberingAfterBreak="0">
    <w:nsid w:val="23047D4B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75917D8"/>
    <w:multiLevelType w:val="multilevel"/>
    <w:tmpl w:val="816EBF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7667345"/>
    <w:multiLevelType w:val="hybridMultilevel"/>
    <w:tmpl w:val="DE6448F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387D5C7D"/>
    <w:multiLevelType w:val="hybridMultilevel"/>
    <w:tmpl w:val="DEE47518"/>
    <w:lvl w:ilvl="0" w:tplc="3152867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3B4D31C1"/>
    <w:multiLevelType w:val="hybridMultilevel"/>
    <w:tmpl w:val="48FC7DB6"/>
    <w:lvl w:ilvl="0" w:tplc="31528670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3EC30E0F"/>
    <w:multiLevelType w:val="hybridMultilevel"/>
    <w:tmpl w:val="1256BD14"/>
    <w:lvl w:ilvl="0" w:tplc="3152867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4A4B8F"/>
    <w:multiLevelType w:val="hybridMultilevel"/>
    <w:tmpl w:val="F9025C1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45BE4BFB"/>
    <w:multiLevelType w:val="hybridMultilevel"/>
    <w:tmpl w:val="3E48AED6"/>
    <w:lvl w:ilvl="0" w:tplc="3152867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DE3092"/>
    <w:multiLevelType w:val="hybridMultilevel"/>
    <w:tmpl w:val="1D3AA00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25917"/>
    <w:multiLevelType w:val="multilevel"/>
    <w:tmpl w:val="2C6E077A"/>
    <w:lvl w:ilvl="0">
      <w:start w:val="1"/>
      <w:numFmt w:val="decimal"/>
      <w:lvlText w:val="%1."/>
      <w:lvlJc w:val="left"/>
      <w:pPr>
        <w:tabs>
          <w:tab w:val="num" w:pos="57"/>
        </w:tabs>
        <w:ind w:left="57" w:hanging="57"/>
      </w:pPr>
      <w:rPr>
        <w:rFonts w:ascii="Times New Roman" w:eastAsia="Times New Roman" w:hAnsi="Times New Roman" w:cs="Times New Roman" w:hint="default"/>
        <w:position w:val="0"/>
      </w:rPr>
    </w:lvl>
    <w:lvl w:ilvl="1">
      <w:start w:val="1"/>
      <w:numFmt w:val="decimal"/>
      <w:lvlText w:val="%1.%2."/>
      <w:lvlJc w:val="left"/>
      <w:pPr>
        <w:tabs>
          <w:tab w:val="num" w:pos="753"/>
        </w:tabs>
        <w:ind w:left="753" w:hanging="393"/>
      </w:pPr>
      <w:rPr>
        <w:rFonts w:ascii="Times New Roman" w:eastAsia="Times New Roman" w:hAnsi="Times New Roman" w:cs="Times New Roman"/>
        <w:position w:val="0"/>
      </w:rPr>
    </w:lvl>
    <w:lvl w:ilvl="2">
      <w:start w:val="1"/>
      <w:numFmt w:val="decimal"/>
      <w:lvlText w:val="%1.%2.%3."/>
      <w:lvlJc w:val="left"/>
      <w:pPr>
        <w:tabs>
          <w:tab w:val="num" w:pos="1113"/>
        </w:tabs>
        <w:ind w:left="1113" w:hanging="393"/>
      </w:pPr>
      <w:rPr>
        <w:rFonts w:ascii="Times New Roman" w:eastAsia="Times New Roman" w:hAnsi="Times New Roman" w:cs="Times New Roman"/>
        <w:position w:val="0"/>
      </w:rPr>
    </w:lvl>
    <w:lvl w:ilvl="3">
      <w:start w:val="1"/>
      <w:numFmt w:val="decimal"/>
      <w:lvlText w:val="%1.%2.%3.%4."/>
      <w:lvlJc w:val="left"/>
      <w:pPr>
        <w:tabs>
          <w:tab w:val="num" w:pos="2094"/>
        </w:tabs>
        <w:ind w:left="2094" w:hanging="393"/>
      </w:pPr>
      <w:rPr>
        <w:rFonts w:ascii="Times New Roman" w:eastAsia="Times New Roman" w:hAnsi="Times New Roman" w:cs="Times New Roman"/>
        <w:position w:val="0"/>
      </w:rPr>
    </w:lvl>
    <w:lvl w:ilvl="4">
      <w:start w:val="1"/>
      <w:numFmt w:val="decimal"/>
      <w:lvlText w:val="%1.%2.%3.%4.%5."/>
      <w:lvlJc w:val="left"/>
      <w:pPr>
        <w:tabs>
          <w:tab w:val="num" w:pos="1833"/>
        </w:tabs>
        <w:ind w:left="1833" w:hanging="393"/>
      </w:pPr>
      <w:rPr>
        <w:rFonts w:ascii="Times New Roman" w:eastAsia="Times New Roman" w:hAnsi="Times New Roman" w:cs="Times New Roman"/>
        <w:position w:val="0"/>
      </w:rPr>
    </w:lvl>
    <w:lvl w:ilvl="5">
      <w:start w:val="1"/>
      <w:numFmt w:val="decimal"/>
      <w:lvlText w:val="%1.%2.%3.%4.%5.%6."/>
      <w:lvlJc w:val="left"/>
      <w:pPr>
        <w:tabs>
          <w:tab w:val="num" w:pos="2193"/>
        </w:tabs>
        <w:ind w:left="2193" w:hanging="393"/>
      </w:pPr>
      <w:rPr>
        <w:rFonts w:ascii="Times New Roman" w:eastAsia="Times New Roman" w:hAnsi="Times New Roman" w:cs="Times New Roman"/>
        <w:position w:val="0"/>
      </w:rPr>
    </w:lvl>
    <w:lvl w:ilvl="6">
      <w:start w:val="1"/>
      <w:numFmt w:val="decimal"/>
      <w:lvlText w:val="%7."/>
      <w:lvlJc w:val="left"/>
      <w:pPr>
        <w:tabs>
          <w:tab w:val="num" w:pos="2553"/>
        </w:tabs>
        <w:ind w:left="2553" w:hanging="393"/>
      </w:pPr>
      <w:rPr>
        <w:rFonts w:ascii="Times New Roman" w:eastAsia="Times New Roman" w:hAnsi="Times New Roman" w:cs="Times New Roman"/>
        <w:position w:val="0"/>
      </w:rPr>
    </w:lvl>
    <w:lvl w:ilvl="7">
      <w:start w:val="1"/>
      <w:numFmt w:val="decimal"/>
      <w:lvlText w:val="%8."/>
      <w:lvlJc w:val="left"/>
      <w:pPr>
        <w:tabs>
          <w:tab w:val="num" w:pos="2913"/>
        </w:tabs>
        <w:ind w:left="2913" w:hanging="393"/>
      </w:pPr>
      <w:rPr>
        <w:rFonts w:ascii="Times New Roman" w:eastAsia="Times New Roman" w:hAnsi="Times New Roman" w:cs="Times New Roman"/>
        <w:position w:val="0"/>
      </w:rPr>
    </w:lvl>
    <w:lvl w:ilvl="8">
      <w:start w:val="1"/>
      <w:numFmt w:val="decimal"/>
      <w:lvlText w:val="%9."/>
      <w:lvlJc w:val="left"/>
      <w:pPr>
        <w:tabs>
          <w:tab w:val="num" w:pos="3273"/>
        </w:tabs>
        <w:ind w:left="3273" w:hanging="393"/>
      </w:pPr>
      <w:rPr>
        <w:rFonts w:ascii="Times New Roman" w:eastAsia="Times New Roman" w:hAnsi="Times New Roman" w:cs="Times New Roman"/>
        <w:position w:val="0"/>
      </w:rPr>
    </w:lvl>
  </w:abstractNum>
  <w:abstractNum w:abstractNumId="12" w15:restartNumberingAfterBreak="0">
    <w:nsid w:val="65B81A56"/>
    <w:multiLevelType w:val="hybridMultilevel"/>
    <w:tmpl w:val="FB9E7E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B65A99"/>
    <w:multiLevelType w:val="hybridMultilevel"/>
    <w:tmpl w:val="34783032"/>
    <w:lvl w:ilvl="0" w:tplc="B6F0B912">
      <w:start w:val="1"/>
      <w:numFmt w:val="decimal"/>
      <w:lvlText w:val="%1."/>
      <w:lvlJc w:val="left"/>
      <w:pPr>
        <w:tabs>
          <w:tab w:val="num" w:pos="1155"/>
        </w:tabs>
        <w:ind w:left="1155" w:hanging="795"/>
      </w:pPr>
      <w:rPr>
        <w:rFonts w:hint="default"/>
      </w:rPr>
    </w:lvl>
    <w:lvl w:ilvl="1" w:tplc="0419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0"/>
  </w:num>
  <w:num w:numId="4">
    <w:abstractNumId w:val="8"/>
  </w:num>
  <w:num w:numId="5">
    <w:abstractNumId w:val="11"/>
  </w:num>
  <w:num w:numId="6">
    <w:abstractNumId w:val="5"/>
  </w:num>
  <w:num w:numId="7">
    <w:abstractNumId w:val="1"/>
  </w:num>
  <w:num w:numId="8">
    <w:abstractNumId w:val="9"/>
  </w:num>
  <w:num w:numId="9">
    <w:abstractNumId w:val="4"/>
  </w:num>
  <w:num w:numId="10">
    <w:abstractNumId w:val="13"/>
  </w:num>
  <w:num w:numId="11">
    <w:abstractNumId w:val="3"/>
  </w:num>
  <w:num w:numId="12">
    <w:abstractNumId w:val="12"/>
  </w:num>
  <w:num w:numId="13">
    <w:abstractNumId w:val="7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hdrShapeDefaults>
    <o:shapedefaults v:ext="edit" spidmax="206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S3MDM2NTQ0MrZQ0lEKTi0uzszPAykwqgUA3+vF4SwAAAA="/>
  </w:docVars>
  <w:rsids>
    <w:rsidRoot w:val="00E80916"/>
    <w:rsid w:val="00003CF4"/>
    <w:rsid w:val="00005B12"/>
    <w:rsid w:val="00005F78"/>
    <w:rsid w:val="000062BF"/>
    <w:rsid w:val="000110DC"/>
    <w:rsid w:val="00011155"/>
    <w:rsid w:val="00016963"/>
    <w:rsid w:val="00017949"/>
    <w:rsid w:val="00020237"/>
    <w:rsid w:val="00023C49"/>
    <w:rsid w:val="00031336"/>
    <w:rsid w:val="00035648"/>
    <w:rsid w:val="000358C4"/>
    <w:rsid w:val="000378A3"/>
    <w:rsid w:val="00040508"/>
    <w:rsid w:val="00040DB7"/>
    <w:rsid w:val="00042B82"/>
    <w:rsid w:val="00043149"/>
    <w:rsid w:val="00043727"/>
    <w:rsid w:val="000442B9"/>
    <w:rsid w:val="00046329"/>
    <w:rsid w:val="00051304"/>
    <w:rsid w:val="000545F3"/>
    <w:rsid w:val="00060190"/>
    <w:rsid w:val="00061F91"/>
    <w:rsid w:val="000650C9"/>
    <w:rsid w:val="0006550E"/>
    <w:rsid w:val="00067107"/>
    <w:rsid w:val="000679CA"/>
    <w:rsid w:val="000701D3"/>
    <w:rsid w:val="0007061B"/>
    <w:rsid w:val="00072508"/>
    <w:rsid w:val="0007625C"/>
    <w:rsid w:val="00085C8B"/>
    <w:rsid w:val="0008638E"/>
    <w:rsid w:val="00094CEC"/>
    <w:rsid w:val="000971E8"/>
    <w:rsid w:val="00097908"/>
    <w:rsid w:val="000A1A87"/>
    <w:rsid w:val="000A44C2"/>
    <w:rsid w:val="000B01E0"/>
    <w:rsid w:val="000B2796"/>
    <w:rsid w:val="000B38E5"/>
    <w:rsid w:val="000C0B93"/>
    <w:rsid w:val="000C0E9D"/>
    <w:rsid w:val="000C1B2B"/>
    <w:rsid w:val="000C4B5C"/>
    <w:rsid w:val="000C6328"/>
    <w:rsid w:val="000C7DF5"/>
    <w:rsid w:val="000D08B9"/>
    <w:rsid w:val="000D2BB5"/>
    <w:rsid w:val="000E1E26"/>
    <w:rsid w:val="000E1E53"/>
    <w:rsid w:val="000E2070"/>
    <w:rsid w:val="000F03BE"/>
    <w:rsid w:val="000F1CD0"/>
    <w:rsid w:val="000F31FF"/>
    <w:rsid w:val="000F55C7"/>
    <w:rsid w:val="00101298"/>
    <w:rsid w:val="001027FB"/>
    <w:rsid w:val="00111FD3"/>
    <w:rsid w:val="00112364"/>
    <w:rsid w:val="001244A3"/>
    <w:rsid w:val="00126050"/>
    <w:rsid w:val="001267F0"/>
    <w:rsid w:val="00133D1C"/>
    <w:rsid w:val="00136A9D"/>
    <w:rsid w:val="00136CD2"/>
    <w:rsid w:val="001375FA"/>
    <w:rsid w:val="00143E4C"/>
    <w:rsid w:val="001448C1"/>
    <w:rsid w:val="001451DE"/>
    <w:rsid w:val="00147C7F"/>
    <w:rsid w:val="00150984"/>
    <w:rsid w:val="00151F81"/>
    <w:rsid w:val="0015311B"/>
    <w:rsid w:val="001554E9"/>
    <w:rsid w:val="00156893"/>
    <w:rsid w:val="0016055A"/>
    <w:rsid w:val="00162E71"/>
    <w:rsid w:val="00166908"/>
    <w:rsid w:val="00167C80"/>
    <w:rsid w:val="00167D3D"/>
    <w:rsid w:val="00170AF6"/>
    <w:rsid w:val="00172C50"/>
    <w:rsid w:val="00173BE1"/>
    <w:rsid w:val="00174A88"/>
    <w:rsid w:val="00176721"/>
    <w:rsid w:val="00176CC5"/>
    <w:rsid w:val="0018093D"/>
    <w:rsid w:val="00180C3B"/>
    <w:rsid w:val="00182843"/>
    <w:rsid w:val="00182D42"/>
    <w:rsid w:val="00185537"/>
    <w:rsid w:val="00186691"/>
    <w:rsid w:val="001905B3"/>
    <w:rsid w:val="0019162E"/>
    <w:rsid w:val="0019430B"/>
    <w:rsid w:val="00196CD8"/>
    <w:rsid w:val="001A27C1"/>
    <w:rsid w:val="001A5328"/>
    <w:rsid w:val="001B01F3"/>
    <w:rsid w:val="001B14A0"/>
    <w:rsid w:val="001B1DC0"/>
    <w:rsid w:val="001B6B14"/>
    <w:rsid w:val="001C3E0A"/>
    <w:rsid w:val="001C40DC"/>
    <w:rsid w:val="001D36C3"/>
    <w:rsid w:val="001E21FA"/>
    <w:rsid w:val="001E3605"/>
    <w:rsid w:val="001E50FB"/>
    <w:rsid w:val="001E6227"/>
    <w:rsid w:val="001F6855"/>
    <w:rsid w:val="0020537E"/>
    <w:rsid w:val="00206641"/>
    <w:rsid w:val="0020750F"/>
    <w:rsid w:val="002160CD"/>
    <w:rsid w:val="00222A9E"/>
    <w:rsid w:val="00222E5A"/>
    <w:rsid w:val="00225E65"/>
    <w:rsid w:val="00230EAE"/>
    <w:rsid w:val="00233F58"/>
    <w:rsid w:val="00240B7C"/>
    <w:rsid w:val="00241AD0"/>
    <w:rsid w:val="002467A9"/>
    <w:rsid w:val="00251A6F"/>
    <w:rsid w:val="00251A88"/>
    <w:rsid w:val="00252308"/>
    <w:rsid w:val="00254EE0"/>
    <w:rsid w:val="002569E4"/>
    <w:rsid w:val="00262C5A"/>
    <w:rsid w:val="0027115A"/>
    <w:rsid w:val="00272502"/>
    <w:rsid w:val="002737E1"/>
    <w:rsid w:val="00273EE1"/>
    <w:rsid w:val="00276586"/>
    <w:rsid w:val="00276A31"/>
    <w:rsid w:val="0027745A"/>
    <w:rsid w:val="00284299"/>
    <w:rsid w:val="00284836"/>
    <w:rsid w:val="00287B8D"/>
    <w:rsid w:val="00290488"/>
    <w:rsid w:val="00290977"/>
    <w:rsid w:val="002909B7"/>
    <w:rsid w:val="0029159C"/>
    <w:rsid w:val="00294144"/>
    <w:rsid w:val="00294977"/>
    <w:rsid w:val="002A4C7A"/>
    <w:rsid w:val="002A699C"/>
    <w:rsid w:val="002B0758"/>
    <w:rsid w:val="002B3CC7"/>
    <w:rsid w:val="002B62B8"/>
    <w:rsid w:val="002B7027"/>
    <w:rsid w:val="002B7202"/>
    <w:rsid w:val="002B7C5E"/>
    <w:rsid w:val="002C010C"/>
    <w:rsid w:val="002C292A"/>
    <w:rsid w:val="002C3BD0"/>
    <w:rsid w:val="002C420E"/>
    <w:rsid w:val="002C4570"/>
    <w:rsid w:val="002C5D06"/>
    <w:rsid w:val="002D0A9D"/>
    <w:rsid w:val="002D18BB"/>
    <w:rsid w:val="002D1A19"/>
    <w:rsid w:val="002D2604"/>
    <w:rsid w:val="002D56D4"/>
    <w:rsid w:val="002D764A"/>
    <w:rsid w:val="002E1F50"/>
    <w:rsid w:val="002E7D0A"/>
    <w:rsid w:val="002E7D92"/>
    <w:rsid w:val="002F7241"/>
    <w:rsid w:val="002F7345"/>
    <w:rsid w:val="00300B63"/>
    <w:rsid w:val="003032DE"/>
    <w:rsid w:val="00305CA4"/>
    <w:rsid w:val="0030651C"/>
    <w:rsid w:val="003071A8"/>
    <w:rsid w:val="00307B75"/>
    <w:rsid w:val="003100FC"/>
    <w:rsid w:val="00310341"/>
    <w:rsid w:val="00310E65"/>
    <w:rsid w:val="00312369"/>
    <w:rsid w:val="00313FD7"/>
    <w:rsid w:val="00321718"/>
    <w:rsid w:val="00322735"/>
    <w:rsid w:val="00323573"/>
    <w:rsid w:val="0032440F"/>
    <w:rsid w:val="00326C9D"/>
    <w:rsid w:val="003334F3"/>
    <w:rsid w:val="003340A9"/>
    <w:rsid w:val="00334A3B"/>
    <w:rsid w:val="00342E50"/>
    <w:rsid w:val="003454DB"/>
    <w:rsid w:val="00347BD7"/>
    <w:rsid w:val="00350DEE"/>
    <w:rsid w:val="0035780A"/>
    <w:rsid w:val="00361B30"/>
    <w:rsid w:val="00367977"/>
    <w:rsid w:val="0037372A"/>
    <w:rsid w:val="003766A1"/>
    <w:rsid w:val="00377C8B"/>
    <w:rsid w:val="00380517"/>
    <w:rsid w:val="0038322A"/>
    <w:rsid w:val="003832BC"/>
    <w:rsid w:val="003844C4"/>
    <w:rsid w:val="003867DD"/>
    <w:rsid w:val="0039131E"/>
    <w:rsid w:val="00392C2C"/>
    <w:rsid w:val="003958A2"/>
    <w:rsid w:val="00396DE5"/>
    <w:rsid w:val="003A0D22"/>
    <w:rsid w:val="003A0FCF"/>
    <w:rsid w:val="003A7A83"/>
    <w:rsid w:val="003A7FAA"/>
    <w:rsid w:val="003B55AB"/>
    <w:rsid w:val="003B61E0"/>
    <w:rsid w:val="003B7371"/>
    <w:rsid w:val="003C3A5A"/>
    <w:rsid w:val="003C6FCD"/>
    <w:rsid w:val="003D0EBD"/>
    <w:rsid w:val="003D0FFF"/>
    <w:rsid w:val="003D4865"/>
    <w:rsid w:val="003E20D1"/>
    <w:rsid w:val="003E23C4"/>
    <w:rsid w:val="003E2897"/>
    <w:rsid w:val="003F4D80"/>
    <w:rsid w:val="003F4E40"/>
    <w:rsid w:val="003F5D67"/>
    <w:rsid w:val="003F6DF7"/>
    <w:rsid w:val="003F7A67"/>
    <w:rsid w:val="00400633"/>
    <w:rsid w:val="00402443"/>
    <w:rsid w:val="004027ED"/>
    <w:rsid w:val="00403004"/>
    <w:rsid w:val="00403305"/>
    <w:rsid w:val="00403EBA"/>
    <w:rsid w:val="004051F4"/>
    <w:rsid w:val="00407F40"/>
    <w:rsid w:val="0041102A"/>
    <w:rsid w:val="0041223E"/>
    <w:rsid w:val="0041258E"/>
    <w:rsid w:val="00412922"/>
    <w:rsid w:val="004146D1"/>
    <w:rsid w:val="00414BCA"/>
    <w:rsid w:val="00420DB8"/>
    <w:rsid w:val="0042199D"/>
    <w:rsid w:val="0042295D"/>
    <w:rsid w:val="00427700"/>
    <w:rsid w:val="00427C3B"/>
    <w:rsid w:val="00427FAD"/>
    <w:rsid w:val="00431169"/>
    <w:rsid w:val="004337B8"/>
    <w:rsid w:val="00436ABA"/>
    <w:rsid w:val="004376EC"/>
    <w:rsid w:val="00440FCE"/>
    <w:rsid w:val="0044150D"/>
    <w:rsid w:val="0044749A"/>
    <w:rsid w:val="00451EB4"/>
    <w:rsid w:val="00454435"/>
    <w:rsid w:val="00454ABB"/>
    <w:rsid w:val="00454EE4"/>
    <w:rsid w:val="00463836"/>
    <w:rsid w:val="00470C84"/>
    <w:rsid w:val="00473089"/>
    <w:rsid w:val="00477A91"/>
    <w:rsid w:val="0048397E"/>
    <w:rsid w:val="004925CC"/>
    <w:rsid w:val="00495484"/>
    <w:rsid w:val="004A233D"/>
    <w:rsid w:val="004A7424"/>
    <w:rsid w:val="004B03C4"/>
    <w:rsid w:val="004B0961"/>
    <w:rsid w:val="004B0E36"/>
    <w:rsid w:val="004B6BF7"/>
    <w:rsid w:val="004B6C61"/>
    <w:rsid w:val="004C03B1"/>
    <w:rsid w:val="004D1BA9"/>
    <w:rsid w:val="004E18CA"/>
    <w:rsid w:val="004F431D"/>
    <w:rsid w:val="004F4B6F"/>
    <w:rsid w:val="004F59AC"/>
    <w:rsid w:val="00504EFB"/>
    <w:rsid w:val="005074AB"/>
    <w:rsid w:val="00507AC6"/>
    <w:rsid w:val="00522872"/>
    <w:rsid w:val="005245D9"/>
    <w:rsid w:val="005247E6"/>
    <w:rsid w:val="00524DA4"/>
    <w:rsid w:val="00530BB6"/>
    <w:rsid w:val="005319ED"/>
    <w:rsid w:val="0053327B"/>
    <w:rsid w:val="00540F28"/>
    <w:rsid w:val="005417B8"/>
    <w:rsid w:val="00546525"/>
    <w:rsid w:val="00556935"/>
    <w:rsid w:val="0056170A"/>
    <w:rsid w:val="00561EDD"/>
    <w:rsid w:val="00576753"/>
    <w:rsid w:val="0058003F"/>
    <w:rsid w:val="00593F24"/>
    <w:rsid w:val="00596696"/>
    <w:rsid w:val="00596A05"/>
    <w:rsid w:val="00597B10"/>
    <w:rsid w:val="00597C02"/>
    <w:rsid w:val="005A0AA2"/>
    <w:rsid w:val="005A3566"/>
    <w:rsid w:val="005A37CD"/>
    <w:rsid w:val="005A4606"/>
    <w:rsid w:val="005A5A00"/>
    <w:rsid w:val="005A5DDF"/>
    <w:rsid w:val="005B1715"/>
    <w:rsid w:val="005B26E9"/>
    <w:rsid w:val="005B28A6"/>
    <w:rsid w:val="005B35B0"/>
    <w:rsid w:val="005B3DEA"/>
    <w:rsid w:val="005B6FF1"/>
    <w:rsid w:val="005C13BE"/>
    <w:rsid w:val="005C169E"/>
    <w:rsid w:val="005C2389"/>
    <w:rsid w:val="005D648F"/>
    <w:rsid w:val="005E0D7D"/>
    <w:rsid w:val="005E0E98"/>
    <w:rsid w:val="005E35BF"/>
    <w:rsid w:val="005E3E83"/>
    <w:rsid w:val="005E496B"/>
    <w:rsid w:val="005E498A"/>
    <w:rsid w:val="005E4AA0"/>
    <w:rsid w:val="005E6E98"/>
    <w:rsid w:val="005F029A"/>
    <w:rsid w:val="005F35E0"/>
    <w:rsid w:val="005F3C14"/>
    <w:rsid w:val="005F3F3D"/>
    <w:rsid w:val="005F4221"/>
    <w:rsid w:val="005F6E56"/>
    <w:rsid w:val="00603CAA"/>
    <w:rsid w:val="006066F8"/>
    <w:rsid w:val="006104EC"/>
    <w:rsid w:val="0061077C"/>
    <w:rsid w:val="00612DF4"/>
    <w:rsid w:val="0061318E"/>
    <w:rsid w:val="00615BDF"/>
    <w:rsid w:val="006161B9"/>
    <w:rsid w:val="00620FA6"/>
    <w:rsid w:val="00622656"/>
    <w:rsid w:val="006247C6"/>
    <w:rsid w:val="006257DD"/>
    <w:rsid w:val="0062701D"/>
    <w:rsid w:val="00630379"/>
    <w:rsid w:val="006411EA"/>
    <w:rsid w:val="00643E5D"/>
    <w:rsid w:val="00651AF5"/>
    <w:rsid w:val="006523FB"/>
    <w:rsid w:val="00654338"/>
    <w:rsid w:val="006553B2"/>
    <w:rsid w:val="00663867"/>
    <w:rsid w:val="00664643"/>
    <w:rsid w:val="00672154"/>
    <w:rsid w:val="006748A7"/>
    <w:rsid w:val="00674CD4"/>
    <w:rsid w:val="00676D11"/>
    <w:rsid w:val="00685983"/>
    <w:rsid w:val="00687CF1"/>
    <w:rsid w:val="006921B7"/>
    <w:rsid w:val="00693A59"/>
    <w:rsid w:val="00695B72"/>
    <w:rsid w:val="006A60FB"/>
    <w:rsid w:val="006B7168"/>
    <w:rsid w:val="006C56D7"/>
    <w:rsid w:val="006C6539"/>
    <w:rsid w:val="006D0099"/>
    <w:rsid w:val="006D039F"/>
    <w:rsid w:val="006D29FD"/>
    <w:rsid w:val="006D3A8F"/>
    <w:rsid w:val="006D493C"/>
    <w:rsid w:val="006D4968"/>
    <w:rsid w:val="006D49E9"/>
    <w:rsid w:val="006D4CD1"/>
    <w:rsid w:val="006D5C7D"/>
    <w:rsid w:val="006E4801"/>
    <w:rsid w:val="006E6606"/>
    <w:rsid w:val="006E6694"/>
    <w:rsid w:val="006E7E4D"/>
    <w:rsid w:val="006F16D5"/>
    <w:rsid w:val="006F1964"/>
    <w:rsid w:val="006F635B"/>
    <w:rsid w:val="0070203E"/>
    <w:rsid w:val="0071132D"/>
    <w:rsid w:val="007270D0"/>
    <w:rsid w:val="007274A3"/>
    <w:rsid w:val="00737208"/>
    <w:rsid w:val="00743555"/>
    <w:rsid w:val="00743E2E"/>
    <w:rsid w:val="00744CCF"/>
    <w:rsid w:val="0074507C"/>
    <w:rsid w:val="00756CAE"/>
    <w:rsid w:val="00756FAD"/>
    <w:rsid w:val="007574EA"/>
    <w:rsid w:val="00760BB5"/>
    <w:rsid w:val="007620C7"/>
    <w:rsid w:val="00763E10"/>
    <w:rsid w:val="00763F2B"/>
    <w:rsid w:val="00765139"/>
    <w:rsid w:val="007729E1"/>
    <w:rsid w:val="0077745B"/>
    <w:rsid w:val="00777C4A"/>
    <w:rsid w:val="007820FA"/>
    <w:rsid w:val="00786F0F"/>
    <w:rsid w:val="007929AF"/>
    <w:rsid w:val="00795A12"/>
    <w:rsid w:val="0079722D"/>
    <w:rsid w:val="007B4BF9"/>
    <w:rsid w:val="007B4F0A"/>
    <w:rsid w:val="007C4FB6"/>
    <w:rsid w:val="007C6334"/>
    <w:rsid w:val="007D3373"/>
    <w:rsid w:val="007D44E8"/>
    <w:rsid w:val="007D5DBE"/>
    <w:rsid w:val="007E5602"/>
    <w:rsid w:val="007E57C0"/>
    <w:rsid w:val="007E7247"/>
    <w:rsid w:val="007F0337"/>
    <w:rsid w:val="007F3AFE"/>
    <w:rsid w:val="007F3FF5"/>
    <w:rsid w:val="007F568D"/>
    <w:rsid w:val="007F73BE"/>
    <w:rsid w:val="00800850"/>
    <w:rsid w:val="00802585"/>
    <w:rsid w:val="00804AFE"/>
    <w:rsid w:val="00804BD8"/>
    <w:rsid w:val="00805D53"/>
    <w:rsid w:val="00805EE4"/>
    <w:rsid w:val="0080646A"/>
    <w:rsid w:val="00806924"/>
    <w:rsid w:val="00813C3E"/>
    <w:rsid w:val="0081614E"/>
    <w:rsid w:val="00817726"/>
    <w:rsid w:val="00817D70"/>
    <w:rsid w:val="00824784"/>
    <w:rsid w:val="00833D20"/>
    <w:rsid w:val="008345D0"/>
    <w:rsid w:val="00834EAC"/>
    <w:rsid w:val="008426E7"/>
    <w:rsid w:val="0084379F"/>
    <w:rsid w:val="008439ED"/>
    <w:rsid w:val="008460D3"/>
    <w:rsid w:val="00850E5E"/>
    <w:rsid w:val="00851526"/>
    <w:rsid w:val="00856A55"/>
    <w:rsid w:val="00857753"/>
    <w:rsid w:val="00861858"/>
    <w:rsid w:val="00865850"/>
    <w:rsid w:val="0087110B"/>
    <w:rsid w:val="00871A61"/>
    <w:rsid w:val="00875563"/>
    <w:rsid w:val="0087600D"/>
    <w:rsid w:val="0088069A"/>
    <w:rsid w:val="00880CDB"/>
    <w:rsid w:val="00887551"/>
    <w:rsid w:val="00890CF0"/>
    <w:rsid w:val="0089195B"/>
    <w:rsid w:val="008934DF"/>
    <w:rsid w:val="008935EA"/>
    <w:rsid w:val="008939FE"/>
    <w:rsid w:val="008957E0"/>
    <w:rsid w:val="008970DC"/>
    <w:rsid w:val="008A3020"/>
    <w:rsid w:val="008A4B61"/>
    <w:rsid w:val="008B1AB3"/>
    <w:rsid w:val="008B43D9"/>
    <w:rsid w:val="008B4407"/>
    <w:rsid w:val="008B49A9"/>
    <w:rsid w:val="008B4F8B"/>
    <w:rsid w:val="008B5A35"/>
    <w:rsid w:val="008B76B5"/>
    <w:rsid w:val="008C0FE3"/>
    <w:rsid w:val="008C1A89"/>
    <w:rsid w:val="008C1C79"/>
    <w:rsid w:val="008C2F27"/>
    <w:rsid w:val="008C3C99"/>
    <w:rsid w:val="008C603B"/>
    <w:rsid w:val="008D38A5"/>
    <w:rsid w:val="008D74CD"/>
    <w:rsid w:val="008F10B9"/>
    <w:rsid w:val="008F1BFC"/>
    <w:rsid w:val="00901D6F"/>
    <w:rsid w:val="00904BB2"/>
    <w:rsid w:val="00905E45"/>
    <w:rsid w:val="0091151F"/>
    <w:rsid w:val="009119B3"/>
    <w:rsid w:val="0091283B"/>
    <w:rsid w:val="00913BC4"/>
    <w:rsid w:val="009207AE"/>
    <w:rsid w:val="00920BE6"/>
    <w:rsid w:val="00920F6B"/>
    <w:rsid w:val="00921952"/>
    <w:rsid w:val="00924433"/>
    <w:rsid w:val="00930A67"/>
    <w:rsid w:val="0093188E"/>
    <w:rsid w:val="0093290F"/>
    <w:rsid w:val="00932C3D"/>
    <w:rsid w:val="00935460"/>
    <w:rsid w:val="0093752C"/>
    <w:rsid w:val="00943246"/>
    <w:rsid w:val="009432E3"/>
    <w:rsid w:val="009435C8"/>
    <w:rsid w:val="009465C0"/>
    <w:rsid w:val="00947E4C"/>
    <w:rsid w:val="009520DC"/>
    <w:rsid w:val="00956080"/>
    <w:rsid w:val="0095662E"/>
    <w:rsid w:val="009567DE"/>
    <w:rsid w:val="0096321A"/>
    <w:rsid w:val="00965ACF"/>
    <w:rsid w:val="009702F7"/>
    <w:rsid w:val="009810FF"/>
    <w:rsid w:val="009816B8"/>
    <w:rsid w:val="00981E41"/>
    <w:rsid w:val="0098304F"/>
    <w:rsid w:val="00983476"/>
    <w:rsid w:val="00983A79"/>
    <w:rsid w:val="00985193"/>
    <w:rsid w:val="00987215"/>
    <w:rsid w:val="0098793C"/>
    <w:rsid w:val="0099212B"/>
    <w:rsid w:val="0099489C"/>
    <w:rsid w:val="00994A07"/>
    <w:rsid w:val="0099639C"/>
    <w:rsid w:val="0099771C"/>
    <w:rsid w:val="009A299F"/>
    <w:rsid w:val="009A7275"/>
    <w:rsid w:val="009B06C7"/>
    <w:rsid w:val="009B0A0A"/>
    <w:rsid w:val="009B11AC"/>
    <w:rsid w:val="009B1A96"/>
    <w:rsid w:val="009B43C5"/>
    <w:rsid w:val="009B6772"/>
    <w:rsid w:val="009C1BA4"/>
    <w:rsid w:val="009C513F"/>
    <w:rsid w:val="009D1634"/>
    <w:rsid w:val="009D4695"/>
    <w:rsid w:val="009E4A04"/>
    <w:rsid w:val="009E4B65"/>
    <w:rsid w:val="009E6F72"/>
    <w:rsid w:val="009E727D"/>
    <w:rsid w:val="009F0C39"/>
    <w:rsid w:val="009F531D"/>
    <w:rsid w:val="009F54E3"/>
    <w:rsid w:val="009F654D"/>
    <w:rsid w:val="009F720B"/>
    <w:rsid w:val="00A0044B"/>
    <w:rsid w:val="00A014B6"/>
    <w:rsid w:val="00A04666"/>
    <w:rsid w:val="00A078B5"/>
    <w:rsid w:val="00A07A75"/>
    <w:rsid w:val="00A138B9"/>
    <w:rsid w:val="00A21340"/>
    <w:rsid w:val="00A25396"/>
    <w:rsid w:val="00A30297"/>
    <w:rsid w:val="00A3081A"/>
    <w:rsid w:val="00A3210A"/>
    <w:rsid w:val="00A34D72"/>
    <w:rsid w:val="00A4413F"/>
    <w:rsid w:val="00A472CB"/>
    <w:rsid w:val="00A4730B"/>
    <w:rsid w:val="00A507B3"/>
    <w:rsid w:val="00A50D4F"/>
    <w:rsid w:val="00A528B5"/>
    <w:rsid w:val="00A54B3A"/>
    <w:rsid w:val="00A56D7F"/>
    <w:rsid w:val="00A57EFE"/>
    <w:rsid w:val="00A60EDE"/>
    <w:rsid w:val="00A660D1"/>
    <w:rsid w:val="00A66C40"/>
    <w:rsid w:val="00A66EBD"/>
    <w:rsid w:val="00A6768A"/>
    <w:rsid w:val="00A71CF6"/>
    <w:rsid w:val="00A72643"/>
    <w:rsid w:val="00A74022"/>
    <w:rsid w:val="00A75DD5"/>
    <w:rsid w:val="00A80BD3"/>
    <w:rsid w:val="00A825A7"/>
    <w:rsid w:val="00A82DEF"/>
    <w:rsid w:val="00A90744"/>
    <w:rsid w:val="00A9346C"/>
    <w:rsid w:val="00A936B4"/>
    <w:rsid w:val="00A9458A"/>
    <w:rsid w:val="00A9715A"/>
    <w:rsid w:val="00AA2EB6"/>
    <w:rsid w:val="00AA3E88"/>
    <w:rsid w:val="00AA565D"/>
    <w:rsid w:val="00AB1A8F"/>
    <w:rsid w:val="00AB506E"/>
    <w:rsid w:val="00AC158D"/>
    <w:rsid w:val="00AC1F7D"/>
    <w:rsid w:val="00AC5227"/>
    <w:rsid w:val="00AC64B6"/>
    <w:rsid w:val="00AD109B"/>
    <w:rsid w:val="00AD2151"/>
    <w:rsid w:val="00AD6073"/>
    <w:rsid w:val="00AE0020"/>
    <w:rsid w:val="00AE4DD8"/>
    <w:rsid w:val="00AE779B"/>
    <w:rsid w:val="00AF0F52"/>
    <w:rsid w:val="00AF6965"/>
    <w:rsid w:val="00AF716B"/>
    <w:rsid w:val="00B009F5"/>
    <w:rsid w:val="00B04E4A"/>
    <w:rsid w:val="00B0689C"/>
    <w:rsid w:val="00B10862"/>
    <w:rsid w:val="00B22ECF"/>
    <w:rsid w:val="00B23FA3"/>
    <w:rsid w:val="00B27D35"/>
    <w:rsid w:val="00B30987"/>
    <w:rsid w:val="00B31BA7"/>
    <w:rsid w:val="00B4370E"/>
    <w:rsid w:val="00B44001"/>
    <w:rsid w:val="00B446E0"/>
    <w:rsid w:val="00B47805"/>
    <w:rsid w:val="00B545E1"/>
    <w:rsid w:val="00B5562F"/>
    <w:rsid w:val="00B573AE"/>
    <w:rsid w:val="00B60A38"/>
    <w:rsid w:val="00B619A3"/>
    <w:rsid w:val="00B632D6"/>
    <w:rsid w:val="00B63679"/>
    <w:rsid w:val="00B64D25"/>
    <w:rsid w:val="00B6685A"/>
    <w:rsid w:val="00B71FE7"/>
    <w:rsid w:val="00B72F12"/>
    <w:rsid w:val="00B73291"/>
    <w:rsid w:val="00B7587C"/>
    <w:rsid w:val="00B83AF5"/>
    <w:rsid w:val="00B8586A"/>
    <w:rsid w:val="00B87B48"/>
    <w:rsid w:val="00B93628"/>
    <w:rsid w:val="00B93946"/>
    <w:rsid w:val="00B940B1"/>
    <w:rsid w:val="00B965B2"/>
    <w:rsid w:val="00BA1C83"/>
    <w:rsid w:val="00BB25AD"/>
    <w:rsid w:val="00BB311F"/>
    <w:rsid w:val="00BC15E8"/>
    <w:rsid w:val="00BC5705"/>
    <w:rsid w:val="00BC5FCF"/>
    <w:rsid w:val="00BD35B8"/>
    <w:rsid w:val="00BF2300"/>
    <w:rsid w:val="00BF37FD"/>
    <w:rsid w:val="00BF432B"/>
    <w:rsid w:val="00BF61E9"/>
    <w:rsid w:val="00BF6BDC"/>
    <w:rsid w:val="00C0486E"/>
    <w:rsid w:val="00C10D77"/>
    <w:rsid w:val="00C11C54"/>
    <w:rsid w:val="00C15236"/>
    <w:rsid w:val="00C16C00"/>
    <w:rsid w:val="00C216B6"/>
    <w:rsid w:val="00C2679C"/>
    <w:rsid w:val="00C27378"/>
    <w:rsid w:val="00C3082E"/>
    <w:rsid w:val="00C3146F"/>
    <w:rsid w:val="00C31E1C"/>
    <w:rsid w:val="00C34717"/>
    <w:rsid w:val="00C3563A"/>
    <w:rsid w:val="00C40E68"/>
    <w:rsid w:val="00C420FE"/>
    <w:rsid w:val="00C42AF0"/>
    <w:rsid w:val="00C5139B"/>
    <w:rsid w:val="00C53571"/>
    <w:rsid w:val="00C53726"/>
    <w:rsid w:val="00C56291"/>
    <w:rsid w:val="00C6202B"/>
    <w:rsid w:val="00C6239B"/>
    <w:rsid w:val="00C62814"/>
    <w:rsid w:val="00C66D79"/>
    <w:rsid w:val="00C67062"/>
    <w:rsid w:val="00C67BC9"/>
    <w:rsid w:val="00C71696"/>
    <w:rsid w:val="00C74E43"/>
    <w:rsid w:val="00C75F65"/>
    <w:rsid w:val="00C80F7B"/>
    <w:rsid w:val="00C813EE"/>
    <w:rsid w:val="00C86917"/>
    <w:rsid w:val="00C900DC"/>
    <w:rsid w:val="00C91E4E"/>
    <w:rsid w:val="00C92A21"/>
    <w:rsid w:val="00C93B7A"/>
    <w:rsid w:val="00C97DAE"/>
    <w:rsid w:val="00CA070B"/>
    <w:rsid w:val="00CA2C56"/>
    <w:rsid w:val="00CA771F"/>
    <w:rsid w:val="00CB2F05"/>
    <w:rsid w:val="00CB50F9"/>
    <w:rsid w:val="00CB5E87"/>
    <w:rsid w:val="00CB6800"/>
    <w:rsid w:val="00CC7B1B"/>
    <w:rsid w:val="00CD0307"/>
    <w:rsid w:val="00CD1E31"/>
    <w:rsid w:val="00CD3EB6"/>
    <w:rsid w:val="00CD3FDD"/>
    <w:rsid w:val="00CD7939"/>
    <w:rsid w:val="00CE02D9"/>
    <w:rsid w:val="00CE7134"/>
    <w:rsid w:val="00CF10AF"/>
    <w:rsid w:val="00CF32D3"/>
    <w:rsid w:val="00CF7A64"/>
    <w:rsid w:val="00CF7B2C"/>
    <w:rsid w:val="00D006AA"/>
    <w:rsid w:val="00D017C3"/>
    <w:rsid w:val="00D04FD8"/>
    <w:rsid w:val="00D11C02"/>
    <w:rsid w:val="00D11D1E"/>
    <w:rsid w:val="00D15060"/>
    <w:rsid w:val="00D24A3F"/>
    <w:rsid w:val="00D2573D"/>
    <w:rsid w:val="00D3274C"/>
    <w:rsid w:val="00D33EF9"/>
    <w:rsid w:val="00D36C66"/>
    <w:rsid w:val="00D3706F"/>
    <w:rsid w:val="00D42101"/>
    <w:rsid w:val="00D471DB"/>
    <w:rsid w:val="00D56244"/>
    <w:rsid w:val="00D576FB"/>
    <w:rsid w:val="00D6080B"/>
    <w:rsid w:val="00D63CC0"/>
    <w:rsid w:val="00D64056"/>
    <w:rsid w:val="00D643D9"/>
    <w:rsid w:val="00D71CF2"/>
    <w:rsid w:val="00D746E7"/>
    <w:rsid w:val="00D75CAF"/>
    <w:rsid w:val="00D75FA8"/>
    <w:rsid w:val="00D76F66"/>
    <w:rsid w:val="00D8114A"/>
    <w:rsid w:val="00D86A80"/>
    <w:rsid w:val="00D92DD1"/>
    <w:rsid w:val="00D93D75"/>
    <w:rsid w:val="00D949D1"/>
    <w:rsid w:val="00D9769C"/>
    <w:rsid w:val="00DA2105"/>
    <w:rsid w:val="00DA4B96"/>
    <w:rsid w:val="00DA7CC3"/>
    <w:rsid w:val="00DC3C9C"/>
    <w:rsid w:val="00DC404E"/>
    <w:rsid w:val="00DC41DA"/>
    <w:rsid w:val="00DC548E"/>
    <w:rsid w:val="00DC6C59"/>
    <w:rsid w:val="00DC7295"/>
    <w:rsid w:val="00DD05DB"/>
    <w:rsid w:val="00DD18DD"/>
    <w:rsid w:val="00DD46AD"/>
    <w:rsid w:val="00DD488E"/>
    <w:rsid w:val="00DD561D"/>
    <w:rsid w:val="00DD7072"/>
    <w:rsid w:val="00DD7107"/>
    <w:rsid w:val="00DE03A6"/>
    <w:rsid w:val="00DE39E6"/>
    <w:rsid w:val="00DE6C5D"/>
    <w:rsid w:val="00DF35E3"/>
    <w:rsid w:val="00DF672D"/>
    <w:rsid w:val="00E07A24"/>
    <w:rsid w:val="00E11816"/>
    <w:rsid w:val="00E144E4"/>
    <w:rsid w:val="00E15736"/>
    <w:rsid w:val="00E16CF9"/>
    <w:rsid w:val="00E20167"/>
    <w:rsid w:val="00E21AD0"/>
    <w:rsid w:val="00E2214E"/>
    <w:rsid w:val="00E249E1"/>
    <w:rsid w:val="00E24FD0"/>
    <w:rsid w:val="00E25A76"/>
    <w:rsid w:val="00E318EF"/>
    <w:rsid w:val="00E337FA"/>
    <w:rsid w:val="00E35403"/>
    <w:rsid w:val="00E360A8"/>
    <w:rsid w:val="00E37B3C"/>
    <w:rsid w:val="00E418FF"/>
    <w:rsid w:val="00E4472B"/>
    <w:rsid w:val="00E53079"/>
    <w:rsid w:val="00E544BD"/>
    <w:rsid w:val="00E544C7"/>
    <w:rsid w:val="00E54AEF"/>
    <w:rsid w:val="00E55684"/>
    <w:rsid w:val="00E57CDD"/>
    <w:rsid w:val="00E57F4A"/>
    <w:rsid w:val="00E62AEB"/>
    <w:rsid w:val="00E65E29"/>
    <w:rsid w:val="00E66C5F"/>
    <w:rsid w:val="00E70616"/>
    <w:rsid w:val="00E74B35"/>
    <w:rsid w:val="00E77F0B"/>
    <w:rsid w:val="00E801E4"/>
    <w:rsid w:val="00E80916"/>
    <w:rsid w:val="00E821C2"/>
    <w:rsid w:val="00E8251B"/>
    <w:rsid w:val="00E875FC"/>
    <w:rsid w:val="00E90344"/>
    <w:rsid w:val="00E9183D"/>
    <w:rsid w:val="00EB4F33"/>
    <w:rsid w:val="00EB7EFD"/>
    <w:rsid w:val="00EC19F5"/>
    <w:rsid w:val="00EC2DDE"/>
    <w:rsid w:val="00EC4313"/>
    <w:rsid w:val="00EC7DBA"/>
    <w:rsid w:val="00ED3BEB"/>
    <w:rsid w:val="00ED502A"/>
    <w:rsid w:val="00ED686C"/>
    <w:rsid w:val="00ED76F9"/>
    <w:rsid w:val="00EE28D0"/>
    <w:rsid w:val="00EE453C"/>
    <w:rsid w:val="00EF260D"/>
    <w:rsid w:val="00EF5921"/>
    <w:rsid w:val="00EF7561"/>
    <w:rsid w:val="00EF7D6A"/>
    <w:rsid w:val="00F13C5A"/>
    <w:rsid w:val="00F1482C"/>
    <w:rsid w:val="00F2157A"/>
    <w:rsid w:val="00F220C0"/>
    <w:rsid w:val="00F2218D"/>
    <w:rsid w:val="00F229DA"/>
    <w:rsid w:val="00F2502D"/>
    <w:rsid w:val="00F26DC0"/>
    <w:rsid w:val="00F27E64"/>
    <w:rsid w:val="00F32C7D"/>
    <w:rsid w:val="00F35025"/>
    <w:rsid w:val="00F35D84"/>
    <w:rsid w:val="00F36B3F"/>
    <w:rsid w:val="00F40231"/>
    <w:rsid w:val="00F428EE"/>
    <w:rsid w:val="00F57201"/>
    <w:rsid w:val="00F57C6B"/>
    <w:rsid w:val="00F643A6"/>
    <w:rsid w:val="00F647B9"/>
    <w:rsid w:val="00F66251"/>
    <w:rsid w:val="00F700E1"/>
    <w:rsid w:val="00F807DD"/>
    <w:rsid w:val="00F82AD0"/>
    <w:rsid w:val="00F83DA6"/>
    <w:rsid w:val="00F87B20"/>
    <w:rsid w:val="00F95372"/>
    <w:rsid w:val="00F971BA"/>
    <w:rsid w:val="00FA5060"/>
    <w:rsid w:val="00FA5F82"/>
    <w:rsid w:val="00FA76CF"/>
    <w:rsid w:val="00FA7921"/>
    <w:rsid w:val="00FA7B14"/>
    <w:rsid w:val="00FB1C32"/>
    <w:rsid w:val="00FB27FE"/>
    <w:rsid w:val="00FB38A5"/>
    <w:rsid w:val="00FB4F6C"/>
    <w:rsid w:val="00FB632C"/>
    <w:rsid w:val="00FB6B81"/>
    <w:rsid w:val="00FB6CA1"/>
    <w:rsid w:val="00FB7CDD"/>
    <w:rsid w:val="00FC6DA0"/>
    <w:rsid w:val="00FD27F6"/>
    <w:rsid w:val="00FD4EC9"/>
    <w:rsid w:val="00FE0135"/>
    <w:rsid w:val="00FE0CA0"/>
    <w:rsid w:val="00FE49DA"/>
    <w:rsid w:val="00FE684C"/>
    <w:rsid w:val="00FF3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2"/>
    <o:shapelayout v:ext="edit">
      <o:idmap v:ext="edit" data="1"/>
    </o:shapelayout>
  </w:shapeDefaults>
  <w:decimalSymbol w:val=","/>
  <w:listSeparator w:val=";"/>
  <w14:docId w14:val="76966508"/>
  <w15:docId w15:val="{CD59D42D-E530-47BD-AAEE-DA5626D3A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1"/>
    <w:next w:val="a0"/>
    <w:link w:val="10"/>
    <w:uiPriority w:val="9"/>
    <w:qFormat/>
    <w:rsid w:val="00AC158D"/>
    <w:pPr>
      <w:keepNext/>
      <w:widowControl w:val="0"/>
      <w:numPr>
        <w:numId w:val="1"/>
      </w:numPr>
      <w:tabs>
        <w:tab w:val="left" w:pos="284"/>
      </w:tabs>
      <w:ind w:left="0" w:firstLine="0"/>
      <w:contextualSpacing/>
      <w:outlineLvl w:val="0"/>
    </w:pPr>
    <w:rPr>
      <w:caps/>
      <w:sz w:val="24"/>
      <w:szCs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a5">
    <w:name w:val="Стиль для формы черный"/>
    <w:basedOn w:val="a2"/>
    <w:uiPriority w:val="1"/>
    <w:rsid w:val="00C74E43"/>
    <w:rPr>
      <w:rFonts w:ascii="Times New Roman" w:hAnsi="Times New Roman"/>
      <w:color w:val="auto"/>
      <w:sz w:val="24"/>
    </w:rPr>
  </w:style>
  <w:style w:type="paragraph" w:customStyle="1" w:styleId="a6">
    <w:name w:val="Рабочий"/>
    <w:basedOn w:val="a0"/>
    <w:link w:val="a7"/>
    <w:qFormat/>
    <w:rsid w:val="005A37CD"/>
    <w:pPr>
      <w:spacing w:after="0" w:line="240" w:lineRule="auto"/>
      <w:ind w:right="57"/>
      <w:jc w:val="both"/>
    </w:pPr>
    <w:rPr>
      <w:rFonts w:ascii="Times New Roman" w:hAnsi="Times New Roman"/>
      <w:sz w:val="24"/>
    </w:rPr>
  </w:style>
  <w:style w:type="character" w:customStyle="1" w:styleId="a8">
    <w:name w:val="Стиль для формы черный не жирный"/>
    <w:aliases w:val="12-ый"/>
    <w:basedOn w:val="a2"/>
    <w:uiPriority w:val="1"/>
    <w:qFormat/>
    <w:rsid w:val="003C6FCD"/>
    <w:rPr>
      <w:rFonts w:ascii="Times New Roman" w:hAnsi="Times New Roman"/>
      <w:b w:val="0"/>
      <w:i w:val="0"/>
      <w:sz w:val="20"/>
    </w:rPr>
  </w:style>
  <w:style w:type="character" w:customStyle="1" w:styleId="a9">
    <w:name w:val="Стиль для формы синий жирный"/>
    <w:basedOn w:val="a2"/>
    <w:uiPriority w:val="1"/>
    <w:qFormat/>
    <w:rsid w:val="00E544C7"/>
    <w:rPr>
      <w:rFonts w:ascii="Times New Roman" w:hAnsi="Times New Roman"/>
      <w:b/>
      <w:color w:val="44546A" w:themeColor="text2"/>
      <w:sz w:val="24"/>
    </w:rPr>
  </w:style>
  <w:style w:type="character" w:customStyle="1" w:styleId="12">
    <w:name w:val="Стиль для формы черный нежирный 12"/>
    <w:basedOn w:val="a2"/>
    <w:uiPriority w:val="1"/>
    <w:qFormat/>
    <w:rsid w:val="000442B9"/>
    <w:rPr>
      <w:rFonts w:ascii="Times New Roman" w:hAnsi="Times New Roman"/>
      <w:color w:val="auto"/>
      <w:sz w:val="24"/>
    </w:rPr>
  </w:style>
  <w:style w:type="table" w:customStyle="1" w:styleId="11">
    <w:name w:val="Сетка таблицы1"/>
    <w:basedOn w:val="a3"/>
    <w:next w:val="aa"/>
    <w:uiPriority w:val="39"/>
    <w:rsid w:val="00E80916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a">
    <w:name w:val="Table Grid"/>
    <w:basedOn w:val="a3"/>
    <w:uiPriority w:val="39"/>
    <w:rsid w:val="00E809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Placeholder Text"/>
    <w:basedOn w:val="a2"/>
    <w:uiPriority w:val="99"/>
    <w:semiHidden/>
    <w:rsid w:val="00E80916"/>
    <w:rPr>
      <w:color w:val="808080"/>
    </w:rPr>
  </w:style>
  <w:style w:type="character" w:customStyle="1" w:styleId="ac">
    <w:name w:val="Стиль для формы синий"/>
    <w:basedOn w:val="a2"/>
    <w:uiPriority w:val="1"/>
    <w:rsid w:val="00ED686C"/>
    <w:rPr>
      <w:rFonts w:ascii="Times New Roman" w:hAnsi="Times New Roman"/>
      <w:i w:val="0"/>
      <w:color w:val="44546A" w:themeColor="text2"/>
      <w:sz w:val="24"/>
    </w:rPr>
  </w:style>
  <w:style w:type="paragraph" w:styleId="a1">
    <w:name w:val="Title"/>
    <w:basedOn w:val="a0"/>
    <w:link w:val="ad"/>
    <w:qFormat/>
    <w:rsid w:val="00ED686C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2"/>
      <w:szCs w:val="20"/>
      <w:lang w:val="x-none" w:eastAsia="x-none"/>
    </w:rPr>
  </w:style>
  <w:style w:type="character" w:customStyle="1" w:styleId="ad">
    <w:name w:val="Заголовок Знак"/>
    <w:basedOn w:val="a2"/>
    <w:link w:val="a1"/>
    <w:rsid w:val="00ED686C"/>
    <w:rPr>
      <w:rFonts w:ascii="Times New Roman" w:eastAsia="Times New Roman" w:hAnsi="Times New Roman" w:cs="Times New Roman"/>
      <w:b/>
      <w:sz w:val="32"/>
      <w:szCs w:val="20"/>
      <w:lang w:val="x-none" w:eastAsia="x-none"/>
    </w:rPr>
  </w:style>
  <w:style w:type="paragraph" w:styleId="ae">
    <w:name w:val="List Paragraph"/>
    <w:basedOn w:val="a0"/>
    <w:uiPriority w:val="34"/>
    <w:qFormat/>
    <w:rsid w:val="00CB2F0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</w:rPr>
  </w:style>
  <w:style w:type="paragraph" w:styleId="af">
    <w:name w:val="Body Text Indent"/>
    <w:basedOn w:val="a0"/>
    <w:link w:val="af0"/>
    <w:rsid w:val="000F03BE"/>
    <w:pPr>
      <w:spacing w:after="0" w:line="240" w:lineRule="auto"/>
      <w:ind w:left="1080"/>
      <w:jc w:val="both"/>
    </w:pPr>
    <w:rPr>
      <w:rFonts w:ascii="Times New Roman" w:eastAsia="Times New Roman" w:hAnsi="Times New Roman" w:cs="Times New Roman"/>
      <w:i/>
      <w:sz w:val="24"/>
      <w:szCs w:val="20"/>
      <w:lang w:eastAsia="ru-RU"/>
    </w:rPr>
  </w:style>
  <w:style w:type="character" w:customStyle="1" w:styleId="af0">
    <w:name w:val="Основной текст с отступом Знак"/>
    <w:basedOn w:val="a2"/>
    <w:link w:val="af"/>
    <w:rsid w:val="000F03BE"/>
    <w:rPr>
      <w:rFonts w:ascii="Times New Roman" w:eastAsia="Times New Roman" w:hAnsi="Times New Roman" w:cs="Times New Roman"/>
      <w:i/>
      <w:sz w:val="24"/>
      <w:szCs w:val="20"/>
      <w:lang w:eastAsia="ru-RU"/>
    </w:rPr>
  </w:style>
  <w:style w:type="character" w:customStyle="1" w:styleId="a7">
    <w:name w:val="Рабочий Знак"/>
    <w:basedOn w:val="a2"/>
    <w:link w:val="a6"/>
    <w:rsid w:val="005F029A"/>
    <w:rPr>
      <w:rFonts w:ascii="Times New Roman" w:hAnsi="Times New Roman"/>
      <w:sz w:val="24"/>
    </w:rPr>
  </w:style>
  <w:style w:type="character" w:customStyle="1" w:styleId="2">
    <w:name w:val="Форма 2"/>
    <w:basedOn w:val="a2"/>
    <w:uiPriority w:val="1"/>
    <w:rsid w:val="005F029A"/>
    <w:rPr>
      <w:rFonts w:ascii="Times New Roman" w:hAnsi="Times New Roman"/>
      <w:i/>
      <w:color w:val="auto"/>
      <w:sz w:val="24"/>
    </w:rPr>
  </w:style>
  <w:style w:type="numbering" w:customStyle="1" w:styleId="a">
    <w:name w:val="С числами"/>
    <w:rsid w:val="005F3C14"/>
    <w:pPr>
      <w:numPr>
        <w:numId w:val="7"/>
      </w:numPr>
    </w:pPr>
  </w:style>
  <w:style w:type="paragraph" w:styleId="af1">
    <w:name w:val="Balloon Text"/>
    <w:basedOn w:val="a0"/>
    <w:link w:val="af2"/>
    <w:uiPriority w:val="99"/>
    <w:semiHidden/>
    <w:unhideWhenUsed/>
    <w:rsid w:val="00222A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basedOn w:val="a2"/>
    <w:link w:val="af1"/>
    <w:uiPriority w:val="99"/>
    <w:semiHidden/>
    <w:rsid w:val="00222A9E"/>
    <w:rPr>
      <w:rFonts w:ascii="Segoe UI" w:hAnsi="Segoe UI" w:cs="Segoe UI"/>
      <w:sz w:val="18"/>
      <w:szCs w:val="18"/>
    </w:rPr>
  </w:style>
  <w:style w:type="paragraph" w:customStyle="1" w:styleId="ConsPlusNormal">
    <w:name w:val="ConsPlusNormal"/>
    <w:rsid w:val="00196CD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af3">
    <w:name w:val="Normal (Web)"/>
    <w:basedOn w:val="a0"/>
    <w:uiPriority w:val="99"/>
    <w:semiHidden/>
    <w:unhideWhenUsed/>
    <w:rsid w:val="0019162E"/>
    <w:rPr>
      <w:rFonts w:ascii="Times New Roman" w:hAnsi="Times New Roman" w:cs="Times New Roman"/>
      <w:sz w:val="24"/>
      <w:szCs w:val="24"/>
    </w:rPr>
  </w:style>
  <w:style w:type="character" w:customStyle="1" w:styleId="10">
    <w:name w:val="Заголовок 1 Знак"/>
    <w:basedOn w:val="a2"/>
    <w:link w:val="1"/>
    <w:uiPriority w:val="9"/>
    <w:rsid w:val="00AC158D"/>
    <w:rPr>
      <w:rFonts w:ascii="Times New Roman" w:eastAsia="Times New Roman" w:hAnsi="Times New Roman" w:cs="Times New Roman"/>
      <w:b/>
      <w:caps/>
      <w:sz w:val="24"/>
      <w:szCs w:val="24"/>
      <w:lang w:val="x-none" w:eastAsia="x-none"/>
    </w:rPr>
  </w:style>
  <w:style w:type="paragraph" w:styleId="af4">
    <w:name w:val="TOC Heading"/>
    <w:basedOn w:val="1"/>
    <w:next w:val="a0"/>
    <w:uiPriority w:val="39"/>
    <w:unhideWhenUsed/>
    <w:qFormat/>
    <w:rsid w:val="003F4D80"/>
    <w:pPr>
      <w:keepLines/>
      <w:widowControl/>
      <w:numPr>
        <w:numId w:val="0"/>
      </w:numPr>
      <w:tabs>
        <w:tab w:val="clear" w:pos="284"/>
      </w:tabs>
      <w:spacing w:before="240" w:line="259" w:lineRule="auto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caps w:val="0"/>
      <w:color w:val="2E74B5" w:themeColor="accent1" w:themeShade="BF"/>
      <w:sz w:val="32"/>
      <w:szCs w:val="32"/>
      <w:lang w:val="ru-RU" w:eastAsia="ru-RU"/>
    </w:rPr>
  </w:style>
  <w:style w:type="paragraph" w:styleId="13">
    <w:name w:val="toc 1"/>
    <w:basedOn w:val="a0"/>
    <w:next w:val="a0"/>
    <w:autoRedefine/>
    <w:uiPriority w:val="39"/>
    <w:unhideWhenUsed/>
    <w:rsid w:val="003F4D80"/>
    <w:pPr>
      <w:spacing w:after="100"/>
    </w:pPr>
    <w:rPr>
      <w:rFonts w:ascii="Times New Roman" w:hAnsi="Times New Roman"/>
      <w:sz w:val="24"/>
    </w:rPr>
  </w:style>
  <w:style w:type="character" w:styleId="af5">
    <w:name w:val="Hyperlink"/>
    <w:basedOn w:val="a2"/>
    <w:uiPriority w:val="99"/>
    <w:unhideWhenUsed/>
    <w:rsid w:val="003F4D80"/>
    <w:rPr>
      <w:color w:val="0563C1" w:themeColor="hyperlink"/>
      <w:u w:val="single"/>
    </w:rPr>
  </w:style>
  <w:style w:type="paragraph" w:styleId="af6">
    <w:name w:val="header"/>
    <w:basedOn w:val="a0"/>
    <w:link w:val="af7"/>
    <w:uiPriority w:val="99"/>
    <w:unhideWhenUsed/>
    <w:rsid w:val="003F4D8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7">
    <w:name w:val="Верхний колонтитул Знак"/>
    <w:basedOn w:val="a2"/>
    <w:link w:val="af6"/>
    <w:uiPriority w:val="99"/>
    <w:rsid w:val="003F4D80"/>
  </w:style>
  <w:style w:type="paragraph" w:styleId="af8">
    <w:name w:val="footer"/>
    <w:basedOn w:val="a0"/>
    <w:link w:val="af9"/>
    <w:uiPriority w:val="99"/>
    <w:unhideWhenUsed/>
    <w:rsid w:val="003F4D8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9">
    <w:name w:val="Нижний колонтитул Знак"/>
    <w:basedOn w:val="a2"/>
    <w:link w:val="af8"/>
    <w:uiPriority w:val="99"/>
    <w:rsid w:val="003F4D80"/>
  </w:style>
  <w:style w:type="character" w:styleId="afa">
    <w:name w:val="annotation reference"/>
    <w:basedOn w:val="a2"/>
    <w:uiPriority w:val="99"/>
    <w:semiHidden/>
    <w:unhideWhenUsed/>
    <w:rsid w:val="00A72643"/>
    <w:rPr>
      <w:sz w:val="16"/>
      <w:szCs w:val="16"/>
    </w:rPr>
  </w:style>
  <w:style w:type="paragraph" w:styleId="afb">
    <w:name w:val="annotation text"/>
    <w:basedOn w:val="a0"/>
    <w:link w:val="afc"/>
    <w:uiPriority w:val="99"/>
    <w:semiHidden/>
    <w:unhideWhenUsed/>
    <w:rsid w:val="00A72643"/>
    <w:pPr>
      <w:spacing w:line="240" w:lineRule="auto"/>
    </w:pPr>
    <w:rPr>
      <w:sz w:val="20"/>
      <w:szCs w:val="20"/>
    </w:rPr>
  </w:style>
  <w:style w:type="character" w:customStyle="1" w:styleId="afc">
    <w:name w:val="Текст примечания Знак"/>
    <w:basedOn w:val="a2"/>
    <w:link w:val="afb"/>
    <w:uiPriority w:val="99"/>
    <w:semiHidden/>
    <w:rsid w:val="00A72643"/>
    <w:rPr>
      <w:sz w:val="20"/>
      <w:szCs w:val="20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A72643"/>
    <w:rPr>
      <w:b/>
      <w:bCs/>
    </w:rPr>
  </w:style>
  <w:style w:type="character" w:customStyle="1" w:styleId="afe">
    <w:name w:val="Тема примечания Знак"/>
    <w:basedOn w:val="afc"/>
    <w:link w:val="afd"/>
    <w:uiPriority w:val="99"/>
    <w:semiHidden/>
    <w:rsid w:val="00A7264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15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79C4AEFA67D4B4C970E1B35C1895B7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9DD300-0A16-4FA6-BD48-9D4F2A0E202F}"/>
      </w:docPartPr>
      <w:docPartBody>
        <w:p w:rsidR="000318F5" w:rsidRDefault="00923BA7" w:rsidP="00923BA7">
          <w:pPr>
            <w:pStyle w:val="F79C4AEFA67D4B4C970E1B35C1895B7556"/>
          </w:pPr>
          <w:r w:rsidRPr="00B7587C">
            <w:rPr>
              <w:rFonts w:eastAsia="Calibri"/>
              <w:color w:val="E36C0A"/>
            </w:rPr>
            <w:t>___</w:t>
          </w:r>
        </w:p>
      </w:docPartBody>
    </w:docPart>
    <w:docPart>
      <w:docPartPr>
        <w:name w:val="49E78D97ACFC4A38976BD92D326DE8B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849BFAD-2D0A-4562-8BE8-52533679D4A3}"/>
      </w:docPartPr>
      <w:docPartBody>
        <w:p w:rsidR="000318F5" w:rsidRDefault="00923BA7" w:rsidP="00923BA7">
          <w:pPr>
            <w:pStyle w:val="49E78D97ACFC4A38976BD92D326DE8BE56"/>
          </w:pPr>
          <w:r w:rsidRPr="00B7587C">
            <w:rPr>
              <w:rFonts w:eastAsia="Calibri"/>
              <w:color w:val="E36C0A"/>
            </w:rPr>
            <w:t>_______________</w:t>
          </w:r>
        </w:p>
      </w:docPartBody>
    </w:docPart>
    <w:docPart>
      <w:docPartPr>
        <w:name w:val="3A0E7329BAEF43C3BB94599199622E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D068255-43CC-4C40-975F-6F632475E971}"/>
      </w:docPartPr>
      <w:docPartBody>
        <w:p w:rsidR="000318F5" w:rsidRDefault="00923BA7" w:rsidP="00923BA7">
          <w:pPr>
            <w:pStyle w:val="3A0E7329BAEF43C3BB94599199622E5456"/>
          </w:pPr>
          <w:r w:rsidRPr="00B7587C">
            <w:rPr>
              <w:rFonts w:eastAsia="Calibri"/>
              <w:color w:val="E36C0A"/>
            </w:rPr>
            <w:t>___</w:t>
          </w:r>
        </w:p>
      </w:docPartBody>
    </w:docPart>
    <w:docPart>
      <w:docPartPr>
        <w:name w:val="5F5CC622D9854F70B6CD041F041A0C5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919A20B-F7A0-4552-B42C-702A68283F33}"/>
      </w:docPartPr>
      <w:docPartBody>
        <w:p w:rsidR="000318F5" w:rsidRDefault="00923BA7" w:rsidP="00923BA7">
          <w:pPr>
            <w:pStyle w:val="5F5CC622D9854F70B6CD041F041A0C5B56"/>
          </w:pP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[</w:t>
          </w:r>
          <w:r w:rsidRPr="00B7587C">
            <w:rPr>
              <w:rFonts w:ascii="Times New Roman" w:eastAsia="Calibri" w:hAnsi="Times New Roman" w:cs="Times New Roman"/>
              <w:i/>
              <w:color w:val="E36C0A"/>
              <w:sz w:val="24"/>
              <w:szCs w:val="24"/>
            </w:rPr>
            <w:t>укажите фамилию, имя и отчество лица, которому предоставляется доступ к Конфиденциальной информации</w:t>
          </w: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]</w:t>
          </w:r>
        </w:p>
      </w:docPartBody>
    </w:docPart>
    <w:docPart>
      <w:docPartPr>
        <w:name w:val="A92BF10733CD42DCB36EA588ED06B71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B55D9F9-34C4-4E3E-8AED-0CFBFDC5E886}"/>
      </w:docPartPr>
      <w:docPartBody>
        <w:p w:rsidR="000318F5" w:rsidRDefault="00923BA7" w:rsidP="00923BA7">
          <w:pPr>
            <w:pStyle w:val="A92BF10733CD42DCB36EA588ED06B71956"/>
          </w:pP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[</w:t>
          </w:r>
          <w:r w:rsidRPr="00B7587C">
            <w:rPr>
              <w:rFonts w:ascii="Times New Roman" w:eastAsia="Calibri" w:hAnsi="Times New Roman" w:cs="Times New Roman"/>
              <w:i/>
              <w:color w:val="E36C0A"/>
              <w:sz w:val="24"/>
              <w:szCs w:val="24"/>
            </w:rPr>
            <w:t>укажите должность и полное имя подписанта от лица НИУ ВШЭ</w:t>
          </w: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]</w:t>
          </w:r>
        </w:p>
      </w:docPartBody>
    </w:docPart>
    <w:docPart>
      <w:docPartPr>
        <w:name w:val="7644CA777A2E42979CAC4969DF0896E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B36D872-4833-4473-81A2-C2C82F4B5E67}"/>
      </w:docPartPr>
      <w:docPartBody>
        <w:p w:rsidR="000318F5" w:rsidRDefault="00923BA7" w:rsidP="00923BA7">
          <w:pPr>
            <w:pStyle w:val="7644CA777A2E42979CAC4969DF0896E156"/>
          </w:pP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[</w:t>
          </w:r>
          <w:r w:rsidRPr="00B7587C">
            <w:rPr>
              <w:rFonts w:ascii="Times New Roman" w:eastAsia="Calibri" w:hAnsi="Times New Roman" w:cs="Times New Roman"/>
              <w:i/>
              <w:color w:val="E36C0A"/>
              <w:sz w:val="24"/>
              <w:szCs w:val="24"/>
            </w:rPr>
            <w:t>укажите вид документа и его реквизиты, на основании которого подписывается Соглашение</w:t>
          </w:r>
          <w:r w:rsidRPr="00B7587C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]</w:t>
          </w:r>
        </w:p>
      </w:docPartBody>
    </w:docPart>
    <w:docPart>
      <w:docPartPr>
        <w:name w:val="09CAF09707F14B8C81FB5AABFC6C9A8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1943473-0D6B-4B24-B9F5-10028E2A251E}"/>
      </w:docPartPr>
      <w:docPartBody>
        <w:p w:rsidR="000318F5" w:rsidRDefault="00923BA7" w:rsidP="00923BA7">
          <w:pPr>
            <w:pStyle w:val="09CAF09707F14B8C81FB5AABFC6C9A8B49"/>
          </w:pPr>
          <w:r w:rsidRPr="00B7587C">
            <w:rPr>
              <w:rFonts w:eastAsia="Calibri"/>
              <w:color w:val="E36C0A"/>
              <w:szCs w:val="24"/>
            </w:rPr>
            <w:t>[</w:t>
          </w:r>
          <w:r w:rsidRPr="00B7587C">
            <w:rPr>
              <w:rFonts w:eastAsia="Calibri"/>
              <w:i/>
              <w:color w:val="E36C0A"/>
              <w:szCs w:val="24"/>
            </w:rPr>
            <w:t>укажите срок действия Соглашения.</w:t>
          </w:r>
          <w:r w:rsidRPr="00B7587C">
            <w:rPr>
              <w:rFonts w:eastAsia="Calibri"/>
              <w:i/>
              <w:color w:val="808080"/>
              <w:szCs w:val="24"/>
            </w:rPr>
            <w:t xml:space="preserve"> Например, …в течение 10 (десяти) лет с момента его заключения;</w:t>
          </w:r>
          <w:r>
            <w:rPr>
              <w:rFonts w:eastAsia="Calibri"/>
              <w:i/>
              <w:color w:val="808080"/>
              <w:szCs w:val="24"/>
            </w:rPr>
            <w:t xml:space="preserve"> ИЛИ</w:t>
          </w:r>
          <w:r w:rsidRPr="00B7587C">
            <w:rPr>
              <w:rFonts w:eastAsia="Calibri"/>
              <w:i/>
              <w:color w:val="808080"/>
              <w:szCs w:val="24"/>
            </w:rPr>
            <w:t xml:space="preserve"> …до полного исполнения Сторонами договора […] от ___ № ___ </w:t>
          </w:r>
          <w:r w:rsidRPr="00B7587C">
            <w:rPr>
              <w:rFonts w:eastAsia="Calibri"/>
              <w:color w:val="8496B0" w:themeColor="text2" w:themeTint="99"/>
              <w:szCs w:val="24"/>
            </w:rPr>
            <w:t>[</w:t>
          </w:r>
          <w:r w:rsidRPr="00B7587C">
            <w:rPr>
              <w:rFonts w:eastAsia="Calibri"/>
              <w:i/>
              <w:color w:val="8496B0" w:themeColor="text2" w:themeTint="99"/>
              <w:szCs w:val="24"/>
            </w:rPr>
            <w:t>в последнем случае Соглашение необходимо согласовать с Правовым управлением</w:t>
          </w:r>
          <w:r w:rsidRPr="00B7587C">
            <w:rPr>
              <w:rFonts w:eastAsia="Calibri"/>
              <w:color w:val="8496B0" w:themeColor="text2" w:themeTint="99"/>
              <w:szCs w:val="24"/>
            </w:rPr>
            <w:t>]</w:t>
          </w:r>
          <w:r w:rsidRPr="00B7587C">
            <w:rPr>
              <w:rFonts w:eastAsia="Calibri"/>
              <w:color w:val="E36C0A"/>
              <w:szCs w:val="24"/>
            </w:rPr>
            <w:t>]</w:t>
          </w:r>
        </w:p>
      </w:docPartBody>
    </w:docPart>
    <w:docPart>
      <w:docPartPr>
        <w:name w:val="17ECAC1BCD094BEAA0229DEE41C04EB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E6AE862-CDC4-41F1-A4F4-83B8181323D4}"/>
      </w:docPartPr>
      <w:docPartBody>
        <w:p w:rsidR="000318F5" w:rsidRDefault="00923BA7" w:rsidP="00923BA7">
          <w:pPr>
            <w:pStyle w:val="17ECAC1BCD094BEAA0229DEE41C04EB346"/>
          </w:pP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0"/>
            </w:rPr>
            <w:t>[</w:t>
          </w:r>
          <w:r w:rsidRPr="0088069A">
            <w:rPr>
              <w:rFonts w:ascii="Times New Roman" w:eastAsia="Calibri" w:hAnsi="Times New Roman" w:cs="Times New Roman"/>
              <w:i/>
              <w:color w:val="E36C0A"/>
              <w:sz w:val="20"/>
              <w:szCs w:val="20"/>
            </w:rPr>
            <w:t>укажите здесь фамилию, имя, отчество Конфидента, его место жительства, паспортные данные, телефон, адрес электронной почты, ИНН, дату и место рождения, место работы. Если Конфидент выступает в договоре в качестве индивидуального предпринимателя (ИП), то также необходимо указать его номер свидетельства о регистрации в качестве ИП, дату и место регистрации</w:t>
          </w: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0"/>
            </w:rPr>
            <w:t>]</w:t>
          </w:r>
        </w:p>
      </w:docPartBody>
    </w:docPart>
    <w:docPart>
      <w:docPartPr>
        <w:name w:val="F0F9F112A6A84A8EB79E599BE17B7D6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1645A72-0822-40A3-9834-3BE15E22E1A1}"/>
      </w:docPartPr>
      <w:docPartBody>
        <w:p w:rsidR="000318F5" w:rsidRDefault="00923BA7" w:rsidP="00923BA7">
          <w:pPr>
            <w:pStyle w:val="F0F9F112A6A84A8EB79E599BE17B7D6446"/>
          </w:pP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[</w:t>
          </w:r>
          <w:r w:rsidRPr="0088069A">
            <w:rPr>
              <w:rFonts w:ascii="Times New Roman" w:eastAsia="Calibri" w:hAnsi="Times New Roman" w:cs="Times New Roman"/>
              <w:i/>
              <w:color w:val="E36C0A"/>
              <w:sz w:val="20"/>
              <w:szCs w:val="24"/>
            </w:rPr>
            <w:t>укажите должность подписанта</w:t>
          </w: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]</w:t>
          </w:r>
        </w:p>
      </w:docPartBody>
    </w:docPart>
    <w:docPart>
      <w:docPartPr>
        <w:name w:val="D65D743BDDBE473A9562B3FD9BD2634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A3A9CD1-AB6A-40C3-9DE4-71D7955F8FC8}"/>
      </w:docPartPr>
      <w:docPartBody>
        <w:p w:rsidR="000318F5" w:rsidRDefault="00923BA7" w:rsidP="00923BA7">
          <w:pPr>
            <w:pStyle w:val="D65D743BDDBE473A9562B3FD9BD2634B46"/>
          </w:pP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[</w:t>
          </w:r>
          <w:r w:rsidRPr="0088069A">
            <w:rPr>
              <w:rFonts w:ascii="Times New Roman" w:eastAsia="Calibri" w:hAnsi="Times New Roman" w:cs="Times New Roman"/>
              <w:i/>
              <w:color w:val="E36C0A"/>
              <w:sz w:val="20"/>
              <w:szCs w:val="24"/>
            </w:rPr>
            <w:t>укажите фамилию и инициалы подписанта</w:t>
          </w: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]</w:t>
          </w:r>
        </w:p>
      </w:docPartBody>
    </w:docPart>
    <w:docPart>
      <w:docPartPr>
        <w:name w:val="FECD3C60AFD54E1E89F13E8DDC5D264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1D57AD7-A04A-4801-ACC9-AE227E558D18}"/>
      </w:docPartPr>
      <w:docPartBody>
        <w:p w:rsidR="000318F5" w:rsidRDefault="00923BA7" w:rsidP="00923BA7">
          <w:pPr>
            <w:pStyle w:val="FECD3C60AFD54E1E89F13E8DDC5D264445"/>
          </w:pPr>
          <w:r w:rsidRPr="0088069A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___</w:t>
          </w:r>
        </w:p>
      </w:docPartBody>
    </w:docPart>
    <w:docPart>
      <w:docPartPr>
        <w:name w:val="4B3FCF0EFE4F4E27BB021E8CEEB4560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BF79FA6-F2EF-4186-9E6E-85E0B55AD84F}"/>
      </w:docPartPr>
      <w:docPartBody>
        <w:p w:rsidR="000318F5" w:rsidRDefault="00923BA7" w:rsidP="00923BA7">
          <w:pPr>
            <w:pStyle w:val="4B3FCF0EFE4F4E27BB021E8CEEB4560145"/>
          </w:pPr>
          <w:r w:rsidRPr="0088069A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_______________</w:t>
          </w:r>
        </w:p>
      </w:docPartBody>
    </w:docPart>
    <w:docPart>
      <w:docPartPr>
        <w:name w:val="D66B1869E02446F1B7B07957179000D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C5F6221-3F82-4AB7-A88A-C0E0D0D5E0D7}"/>
      </w:docPartPr>
      <w:docPartBody>
        <w:p w:rsidR="000318F5" w:rsidRDefault="00923BA7" w:rsidP="00923BA7">
          <w:pPr>
            <w:pStyle w:val="D66B1869E02446F1B7B07957179000DF45"/>
          </w:pPr>
          <w:r w:rsidRPr="0088069A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___</w:t>
          </w:r>
        </w:p>
      </w:docPartBody>
    </w:docPart>
    <w:docPart>
      <w:docPartPr>
        <w:name w:val="5C1CD4DC578C49C8BF34012BC7750A7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E3FE55D-56A3-4B42-B5F5-2492E0C1DE76}"/>
      </w:docPartPr>
      <w:docPartBody>
        <w:p w:rsidR="000318F5" w:rsidRDefault="00923BA7" w:rsidP="00923BA7">
          <w:pPr>
            <w:pStyle w:val="5C1CD4DC578C49C8BF34012BC7750A7E45"/>
          </w:pPr>
          <w:r w:rsidRPr="0088069A">
            <w:rPr>
              <w:rFonts w:ascii="Times New Roman" w:eastAsia="Calibri" w:hAnsi="Times New Roman" w:cs="Times New Roman"/>
              <w:color w:val="E36C0A"/>
              <w:sz w:val="24"/>
              <w:szCs w:val="24"/>
            </w:rPr>
            <w:t>_________________________</w:t>
          </w:r>
        </w:p>
      </w:docPartBody>
    </w:docPart>
    <w:docPart>
      <w:docPartPr>
        <w:name w:val="73D87B06F4A44F5CBFA6246A7963A71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A627085-82C0-4B97-92DD-2F10E20C637B}"/>
      </w:docPartPr>
      <w:docPartBody>
        <w:p w:rsidR="000318F5" w:rsidRDefault="00923BA7" w:rsidP="00923BA7">
          <w:pPr>
            <w:pStyle w:val="73D87B06F4A44F5CBFA6246A7963A71745"/>
          </w:pP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0"/>
            </w:rPr>
            <w:t>[</w:t>
          </w:r>
          <w:r w:rsidRPr="0088069A">
            <w:rPr>
              <w:rFonts w:ascii="Times New Roman" w:eastAsia="Calibri" w:hAnsi="Times New Roman" w:cs="Times New Roman"/>
              <w:i/>
              <w:color w:val="E36C0A"/>
              <w:sz w:val="20"/>
              <w:szCs w:val="20"/>
            </w:rPr>
            <w:t>укажите фамилию, имя и отчество Конфидента</w:t>
          </w: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0"/>
            </w:rPr>
            <w:t>]</w:t>
          </w:r>
        </w:p>
      </w:docPartBody>
    </w:docPart>
    <w:docPart>
      <w:docPartPr>
        <w:name w:val="865D1433C6884E589D20A1D00DF025E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3AEE8F6-5044-48AA-963F-B7763F4E0170}"/>
      </w:docPartPr>
      <w:docPartBody>
        <w:p w:rsidR="000318F5" w:rsidRDefault="00923BA7" w:rsidP="00923BA7">
          <w:pPr>
            <w:pStyle w:val="865D1433C6884E589D20A1D00DF025E845"/>
          </w:pP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[</w:t>
          </w:r>
          <w:r w:rsidRPr="0088069A">
            <w:rPr>
              <w:rFonts w:ascii="Times New Roman" w:eastAsia="Calibri" w:hAnsi="Times New Roman" w:cs="Times New Roman"/>
              <w:i/>
              <w:color w:val="E36C0A"/>
              <w:sz w:val="20"/>
              <w:szCs w:val="24"/>
            </w:rPr>
            <w:t>укажите должность подписанта</w:t>
          </w: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]</w:t>
          </w:r>
        </w:p>
      </w:docPartBody>
    </w:docPart>
    <w:docPart>
      <w:docPartPr>
        <w:name w:val="6090DA3196894BDCBAE207760BD73D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C507500-D17E-4837-AB3D-16874D812497}"/>
      </w:docPartPr>
      <w:docPartBody>
        <w:p w:rsidR="000318F5" w:rsidRDefault="00923BA7" w:rsidP="00923BA7">
          <w:pPr>
            <w:pStyle w:val="6090DA3196894BDCBAE207760BD73D6745"/>
          </w:pP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[</w:t>
          </w:r>
          <w:r w:rsidRPr="0088069A">
            <w:rPr>
              <w:rFonts w:ascii="Times New Roman" w:eastAsia="Calibri" w:hAnsi="Times New Roman" w:cs="Times New Roman"/>
              <w:i/>
              <w:color w:val="E36C0A"/>
              <w:sz w:val="20"/>
              <w:szCs w:val="24"/>
            </w:rPr>
            <w:t>укажите фамилию и инициалы подписанта</w:t>
          </w:r>
          <w:r w:rsidRPr="0088069A">
            <w:rPr>
              <w:rFonts w:ascii="Times New Roman" w:eastAsia="Calibri" w:hAnsi="Times New Roman" w:cs="Times New Roman"/>
              <w:color w:val="E36C0A"/>
              <w:sz w:val="20"/>
              <w:szCs w:val="24"/>
            </w:rPr>
            <w:t>]</w:t>
          </w:r>
        </w:p>
      </w:docPartBody>
    </w:docPart>
    <w:docPart>
      <w:docPartPr>
        <w:name w:val="8964D4279DE748D09BB0BE739C41AA5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1C40BDD-1E79-4845-9211-865DBA36655E}"/>
      </w:docPartPr>
      <w:docPartBody>
        <w:p w:rsidR="000318F5" w:rsidRDefault="00923BA7" w:rsidP="00923BA7">
          <w:pPr>
            <w:pStyle w:val="8964D4279DE748D09BB0BE739C41AA5533"/>
          </w:pPr>
          <w:r w:rsidRPr="00B7587C">
            <w:rPr>
              <w:rFonts w:eastAsia="Calibri"/>
              <w:color w:val="E36C0A"/>
              <w:szCs w:val="24"/>
            </w:rPr>
            <w:t>[</w:t>
          </w:r>
          <w:r w:rsidRPr="00B7587C">
            <w:rPr>
              <w:rFonts w:eastAsia="Calibri"/>
              <w:i/>
              <w:color w:val="E36C0A"/>
              <w:szCs w:val="24"/>
            </w:rPr>
            <w:t>укажите сумму цифрой</w:t>
          </w:r>
          <w:r w:rsidRPr="00B7587C">
            <w:rPr>
              <w:rFonts w:eastAsia="Calibri"/>
              <w:color w:val="E36C0A"/>
              <w:szCs w:val="24"/>
            </w:rPr>
            <w:t>]</w:t>
          </w:r>
        </w:p>
      </w:docPartBody>
    </w:docPart>
    <w:docPart>
      <w:docPartPr>
        <w:name w:val="E09DA55220884ED496C1C755137E66E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B3DACAB-A578-4536-9914-4EAE7FB4B832}"/>
      </w:docPartPr>
      <w:docPartBody>
        <w:p w:rsidR="000318F5" w:rsidRDefault="00923BA7" w:rsidP="00923BA7">
          <w:pPr>
            <w:pStyle w:val="E09DA55220884ED496C1C755137E66EB33"/>
          </w:pPr>
          <w:r w:rsidRPr="00B7587C">
            <w:rPr>
              <w:rFonts w:eastAsia="Calibri"/>
              <w:color w:val="E36C0A"/>
              <w:szCs w:val="24"/>
            </w:rPr>
            <w:t>[</w:t>
          </w:r>
          <w:r w:rsidRPr="00B7587C">
            <w:rPr>
              <w:rFonts w:eastAsia="Calibri"/>
              <w:i/>
              <w:color w:val="E36C0A"/>
              <w:szCs w:val="24"/>
            </w:rPr>
            <w:t>укажите сумму прописью</w:t>
          </w:r>
          <w:r w:rsidRPr="00B7587C">
            <w:rPr>
              <w:rFonts w:eastAsia="Calibri"/>
              <w:color w:val="E36C0A"/>
              <w:szCs w:val="24"/>
            </w:rPr>
            <w:t>]</w:t>
          </w:r>
        </w:p>
      </w:docPartBody>
    </w:docPart>
    <w:docPart>
      <w:docPartPr>
        <w:name w:val="2FB2B620641C4E7789D060969121113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A0924DA-4A98-4848-86C9-3E57D79B8C7F}"/>
      </w:docPartPr>
      <w:docPartBody>
        <w:p w:rsidR="00B30B51" w:rsidRDefault="00B30B51" w:rsidP="00B30B51">
          <w:pPr>
            <w:pStyle w:val="2FB2B620641C4E7789D0609691211138"/>
          </w:pPr>
          <w:r w:rsidRPr="0088069A">
            <w:rPr>
              <w:rFonts w:eastAsia="Calibri"/>
              <w:color w:val="E36C0A"/>
              <w:szCs w:val="24"/>
            </w:rPr>
            <w:t>[</w:t>
          </w:r>
          <w:r w:rsidRPr="0088069A">
            <w:rPr>
              <w:rFonts w:eastAsia="Calibri"/>
              <w:i/>
              <w:color w:val="E36C0A"/>
              <w:szCs w:val="24"/>
            </w:rPr>
            <w:t>укажите срок действия Соглашения.</w:t>
          </w:r>
          <w:r w:rsidRPr="0088069A">
            <w:rPr>
              <w:rFonts w:eastAsia="Calibri"/>
              <w:i/>
              <w:color w:val="808080"/>
              <w:szCs w:val="24"/>
            </w:rPr>
            <w:t xml:space="preserve"> Например, …в течение 10 (десяти) лет с момента его заключения; …до полного исполнения Сторонами договора […] от ___ № ___ </w:t>
          </w:r>
          <w:r w:rsidRPr="0088069A">
            <w:rPr>
              <w:rFonts w:eastAsia="Calibri"/>
              <w:color w:val="8496B0" w:themeColor="text2" w:themeTint="99"/>
              <w:szCs w:val="24"/>
            </w:rPr>
            <w:t>[</w:t>
          </w:r>
          <w:r w:rsidRPr="0088069A">
            <w:rPr>
              <w:rFonts w:eastAsia="Calibri"/>
              <w:i/>
              <w:color w:val="8496B0" w:themeColor="text2" w:themeTint="99"/>
              <w:szCs w:val="24"/>
            </w:rPr>
            <w:t>в последнем случае Соглашение необходимо согласовать с Правовым управлением</w:t>
          </w:r>
          <w:r w:rsidRPr="0088069A">
            <w:rPr>
              <w:rFonts w:eastAsia="Calibri"/>
              <w:color w:val="8496B0" w:themeColor="text2" w:themeTint="99"/>
              <w:szCs w:val="24"/>
            </w:rPr>
            <w:t>]</w:t>
          </w:r>
          <w:r w:rsidRPr="0088069A">
            <w:rPr>
              <w:rFonts w:eastAsia="Calibri"/>
              <w:color w:val="E36C0A"/>
              <w:szCs w:val="24"/>
            </w:rPr>
            <w:t>]</w:t>
          </w:r>
        </w:p>
      </w:docPartBody>
    </w:docPart>
    <w:docPart>
      <w:docPartPr>
        <w:name w:val="579CF4DC271BD74589805DB130A421F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0E26D7C-C931-E04B-A6F1-95C02848D257}"/>
      </w:docPartPr>
      <w:docPartBody>
        <w:p w:rsidR="002A23B3" w:rsidRDefault="004C46EB" w:rsidP="004C46EB">
          <w:pPr>
            <w:pStyle w:val="579CF4DC271BD74589805DB130A421F8"/>
          </w:pPr>
          <w:r w:rsidRPr="00B7587C">
            <w:rPr>
              <w:rFonts w:eastAsia="Calibri" w:cs="Times New Roman"/>
              <w:color w:val="E36C0A"/>
              <w:sz w:val="20"/>
              <w:szCs w:val="20"/>
            </w:rPr>
            <w:t>[</w:t>
          </w:r>
          <w:r w:rsidRPr="00B7587C">
            <w:rPr>
              <w:rFonts w:eastAsia="Calibri" w:cs="Times New Roman"/>
              <w:i/>
              <w:color w:val="E36C0A"/>
              <w:sz w:val="20"/>
              <w:szCs w:val="20"/>
            </w:rPr>
            <w:t>укажите ФИО контактного лица</w:t>
          </w:r>
          <w:r w:rsidRPr="00B7587C">
            <w:rPr>
              <w:rFonts w:eastAsia="Calibri" w:cs="Times New Roman"/>
              <w:color w:val="E36C0A"/>
              <w:sz w:val="20"/>
              <w:szCs w:val="20"/>
            </w:rPr>
            <w:t>]</w:t>
          </w:r>
        </w:p>
      </w:docPartBody>
    </w:docPart>
    <w:docPart>
      <w:docPartPr>
        <w:name w:val="3C8BFFA9FB280F4EB071C26E4C58A9B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DE4DD58-FA2E-EA4F-97B5-CE515A714293}"/>
      </w:docPartPr>
      <w:docPartBody>
        <w:p w:rsidR="002A23B3" w:rsidRDefault="004C46EB" w:rsidP="004C46EB">
          <w:pPr>
            <w:pStyle w:val="3C8BFFA9FB280F4EB071C26E4C58A9B9"/>
          </w:pPr>
          <w:r w:rsidRPr="00B7587C">
            <w:rPr>
              <w:rFonts w:eastAsia="Calibri" w:cs="Times New Roman"/>
              <w:color w:val="E36C0A"/>
              <w:sz w:val="20"/>
              <w:szCs w:val="20"/>
            </w:rPr>
            <w:t>[</w:t>
          </w:r>
          <w:r w:rsidRPr="00B7587C">
            <w:rPr>
              <w:rFonts w:eastAsia="Calibri" w:cs="Times New Roman"/>
              <w:i/>
              <w:color w:val="E36C0A"/>
              <w:sz w:val="20"/>
              <w:szCs w:val="20"/>
            </w:rPr>
            <w:t>укажите контактные данные</w:t>
          </w:r>
          <w:r w:rsidRPr="00B7587C">
            <w:rPr>
              <w:rFonts w:eastAsia="Calibri" w:cs="Times New Roman"/>
              <w:color w:val="E36C0A"/>
              <w:sz w:val="20"/>
              <w:szCs w:val="20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7D5C7D"/>
    <w:multiLevelType w:val="hybridMultilevel"/>
    <w:tmpl w:val="DEE47518"/>
    <w:lvl w:ilvl="0" w:tplc="3152867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4FDE3092"/>
    <w:multiLevelType w:val="hybridMultilevel"/>
    <w:tmpl w:val="1D3AA00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B25917"/>
    <w:multiLevelType w:val="multilevel"/>
    <w:tmpl w:val="2C6E077A"/>
    <w:lvl w:ilvl="0">
      <w:start w:val="1"/>
      <w:numFmt w:val="decimal"/>
      <w:lvlText w:val="%1."/>
      <w:lvlJc w:val="left"/>
      <w:pPr>
        <w:tabs>
          <w:tab w:val="num" w:pos="57"/>
        </w:tabs>
        <w:ind w:left="57" w:hanging="57"/>
      </w:pPr>
      <w:rPr>
        <w:rFonts w:ascii="Times New Roman" w:eastAsia="Times New Roman" w:hAnsi="Times New Roman" w:cs="Times New Roman" w:hint="default"/>
        <w:position w:val="0"/>
      </w:rPr>
    </w:lvl>
    <w:lvl w:ilvl="1">
      <w:start w:val="1"/>
      <w:numFmt w:val="decimal"/>
      <w:lvlText w:val="%1.%2."/>
      <w:lvlJc w:val="left"/>
      <w:pPr>
        <w:tabs>
          <w:tab w:val="num" w:pos="753"/>
        </w:tabs>
        <w:ind w:left="753" w:hanging="393"/>
      </w:pPr>
      <w:rPr>
        <w:rFonts w:ascii="Times New Roman" w:eastAsia="Times New Roman" w:hAnsi="Times New Roman" w:cs="Times New Roman"/>
        <w:position w:val="0"/>
      </w:rPr>
    </w:lvl>
    <w:lvl w:ilvl="2">
      <w:start w:val="1"/>
      <w:numFmt w:val="decimal"/>
      <w:lvlText w:val="%1.%2.%3."/>
      <w:lvlJc w:val="left"/>
      <w:pPr>
        <w:tabs>
          <w:tab w:val="num" w:pos="1113"/>
        </w:tabs>
        <w:ind w:left="1113" w:hanging="393"/>
      </w:pPr>
      <w:rPr>
        <w:rFonts w:ascii="Times New Roman" w:eastAsia="Times New Roman" w:hAnsi="Times New Roman" w:cs="Times New Roman"/>
        <w:position w:val="0"/>
      </w:rPr>
    </w:lvl>
    <w:lvl w:ilvl="3">
      <w:start w:val="1"/>
      <w:numFmt w:val="decimal"/>
      <w:lvlText w:val="%1.%2.%3.%4."/>
      <w:lvlJc w:val="left"/>
      <w:pPr>
        <w:tabs>
          <w:tab w:val="num" w:pos="2094"/>
        </w:tabs>
        <w:ind w:left="2094" w:hanging="393"/>
      </w:pPr>
      <w:rPr>
        <w:rFonts w:ascii="Times New Roman" w:eastAsia="Times New Roman" w:hAnsi="Times New Roman" w:cs="Times New Roman"/>
        <w:position w:val="0"/>
      </w:rPr>
    </w:lvl>
    <w:lvl w:ilvl="4">
      <w:start w:val="1"/>
      <w:numFmt w:val="decimal"/>
      <w:lvlText w:val="%1.%2.%3.%4.%5."/>
      <w:lvlJc w:val="left"/>
      <w:pPr>
        <w:tabs>
          <w:tab w:val="num" w:pos="1833"/>
        </w:tabs>
        <w:ind w:left="1833" w:hanging="393"/>
      </w:pPr>
      <w:rPr>
        <w:rFonts w:ascii="Times New Roman" w:eastAsia="Times New Roman" w:hAnsi="Times New Roman" w:cs="Times New Roman"/>
        <w:position w:val="0"/>
      </w:rPr>
    </w:lvl>
    <w:lvl w:ilvl="5">
      <w:start w:val="1"/>
      <w:numFmt w:val="decimal"/>
      <w:lvlText w:val="%1.%2.%3.%4.%5.%6."/>
      <w:lvlJc w:val="left"/>
      <w:pPr>
        <w:tabs>
          <w:tab w:val="num" w:pos="2193"/>
        </w:tabs>
        <w:ind w:left="2193" w:hanging="393"/>
      </w:pPr>
      <w:rPr>
        <w:rFonts w:ascii="Times New Roman" w:eastAsia="Times New Roman" w:hAnsi="Times New Roman" w:cs="Times New Roman"/>
        <w:position w:val="0"/>
      </w:rPr>
    </w:lvl>
    <w:lvl w:ilvl="6">
      <w:start w:val="1"/>
      <w:numFmt w:val="decimal"/>
      <w:lvlText w:val="%7."/>
      <w:lvlJc w:val="left"/>
      <w:pPr>
        <w:tabs>
          <w:tab w:val="num" w:pos="2553"/>
        </w:tabs>
        <w:ind w:left="2553" w:hanging="393"/>
      </w:pPr>
      <w:rPr>
        <w:rFonts w:ascii="Times New Roman" w:eastAsia="Times New Roman" w:hAnsi="Times New Roman" w:cs="Times New Roman"/>
        <w:position w:val="0"/>
      </w:rPr>
    </w:lvl>
    <w:lvl w:ilvl="7">
      <w:start w:val="1"/>
      <w:numFmt w:val="decimal"/>
      <w:lvlText w:val="%8."/>
      <w:lvlJc w:val="left"/>
      <w:pPr>
        <w:tabs>
          <w:tab w:val="num" w:pos="2913"/>
        </w:tabs>
        <w:ind w:left="2913" w:hanging="393"/>
      </w:pPr>
      <w:rPr>
        <w:rFonts w:ascii="Times New Roman" w:eastAsia="Times New Roman" w:hAnsi="Times New Roman" w:cs="Times New Roman"/>
        <w:position w:val="0"/>
      </w:rPr>
    </w:lvl>
    <w:lvl w:ilvl="8">
      <w:start w:val="1"/>
      <w:numFmt w:val="decimal"/>
      <w:lvlText w:val="%9."/>
      <w:lvlJc w:val="left"/>
      <w:pPr>
        <w:tabs>
          <w:tab w:val="num" w:pos="3273"/>
        </w:tabs>
        <w:ind w:left="3273" w:hanging="393"/>
      </w:pPr>
      <w:rPr>
        <w:rFonts w:ascii="Times New Roman" w:eastAsia="Times New Roman" w:hAnsi="Times New Roman" w:cs="Times New Roman"/>
        <w:position w:val="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125C5"/>
    <w:rsid w:val="000318F5"/>
    <w:rsid w:val="000A20DB"/>
    <w:rsid w:val="00120B27"/>
    <w:rsid w:val="00182AEB"/>
    <w:rsid w:val="00187257"/>
    <w:rsid w:val="00277C7F"/>
    <w:rsid w:val="002A23B3"/>
    <w:rsid w:val="00395B72"/>
    <w:rsid w:val="003D0653"/>
    <w:rsid w:val="003D6407"/>
    <w:rsid w:val="003D6A15"/>
    <w:rsid w:val="003E0BBC"/>
    <w:rsid w:val="00472840"/>
    <w:rsid w:val="00497BF5"/>
    <w:rsid w:val="004C46EB"/>
    <w:rsid w:val="005125C5"/>
    <w:rsid w:val="005369C3"/>
    <w:rsid w:val="005929FA"/>
    <w:rsid w:val="005966E0"/>
    <w:rsid w:val="005D3D7A"/>
    <w:rsid w:val="006221D3"/>
    <w:rsid w:val="0062425B"/>
    <w:rsid w:val="00662D65"/>
    <w:rsid w:val="00697F94"/>
    <w:rsid w:val="006A3F05"/>
    <w:rsid w:val="007A3941"/>
    <w:rsid w:val="007F06A7"/>
    <w:rsid w:val="00812879"/>
    <w:rsid w:val="00822312"/>
    <w:rsid w:val="008323AE"/>
    <w:rsid w:val="008B75D9"/>
    <w:rsid w:val="00923BA7"/>
    <w:rsid w:val="0093099F"/>
    <w:rsid w:val="00942923"/>
    <w:rsid w:val="009645D1"/>
    <w:rsid w:val="009C2986"/>
    <w:rsid w:val="009E407B"/>
    <w:rsid w:val="00B30B51"/>
    <w:rsid w:val="00B571AC"/>
    <w:rsid w:val="00B85737"/>
    <w:rsid w:val="00BD4556"/>
    <w:rsid w:val="00BF3E33"/>
    <w:rsid w:val="00CC0507"/>
    <w:rsid w:val="00CD2B5D"/>
    <w:rsid w:val="00D120B5"/>
    <w:rsid w:val="00D61713"/>
    <w:rsid w:val="00D66CA0"/>
    <w:rsid w:val="00F44559"/>
    <w:rsid w:val="00F63583"/>
    <w:rsid w:val="00F97D65"/>
    <w:rsid w:val="00FC3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853F62795684CE2B5C6B265BC8B7CEE">
    <w:name w:val="A853F62795684CE2B5C6B265BC8B7CEE"/>
    <w:rsid w:val="005125C5"/>
  </w:style>
  <w:style w:type="paragraph" w:customStyle="1" w:styleId="2245C1DB3BBC45CABA9757016538FD42">
    <w:name w:val="2245C1DB3BBC45CABA9757016538FD42"/>
    <w:rsid w:val="005125C5"/>
  </w:style>
  <w:style w:type="paragraph" w:customStyle="1" w:styleId="6D9527D483324AD49E8016989D827C6E">
    <w:name w:val="6D9527D483324AD49E8016989D827C6E"/>
    <w:rsid w:val="005125C5"/>
  </w:style>
  <w:style w:type="paragraph" w:customStyle="1" w:styleId="D3AE64C6EFCF4E019EFDB9CDFA986790">
    <w:name w:val="D3AE64C6EFCF4E019EFDB9CDFA986790"/>
    <w:rsid w:val="005125C5"/>
  </w:style>
  <w:style w:type="paragraph" w:customStyle="1" w:styleId="9AD36C3F643D4255AED5D6C9D6E68C6B">
    <w:name w:val="9AD36C3F643D4255AED5D6C9D6E68C6B"/>
    <w:rsid w:val="005125C5"/>
  </w:style>
  <w:style w:type="paragraph" w:customStyle="1" w:styleId="3D6245E8D32B4A4FAFA088CEEA57DA6D">
    <w:name w:val="3D6245E8D32B4A4FAFA088CEEA57DA6D"/>
    <w:rsid w:val="005125C5"/>
  </w:style>
  <w:style w:type="paragraph" w:customStyle="1" w:styleId="21A2DD2158B249FCADBD9F571682D625">
    <w:name w:val="21A2DD2158B249FCADBD9F571682D625"/>
    <w:rsid w:val="005125C5"/>
  </w:style>
  <w:style w:type="character" w:styleId="a3">
    <w:name w:val="Placeholder Text"/>
    <w:basedOn w:val="a0"/>
    <w:uiPriority w:val="99"/>
    <w:semiHidden/>
    <w:rsid w:val="00923BA7"/>
    <w:rPr>
      <w:color w:val="808080"/>
    </w:rPr>
  </w:style>
  <w:style w:type="paragraph" w:customStyle="1" w:styleId="EE5B754CAA18418688FE3F9EDE270171">
    <w:name w:val="EE5B754CAA18418688FE3F9EDE270171"/>
    <w:rsid w:val="005125C5"/>
  </w:style>
  <w:style w:type="paragraph" w:customStyle="1" w:styleId="65EB59436D3F4392A1B1BF3A1336EBBB">
    <w:name w:val="65EB59436D3F4392A1B1BF3A1336EBBB"/>
    <w:rsid w:val="005125C5"/>
  </w:style>
  <w:style w:type="paragraph" w:customStyle="1" w:styleId="F79C4AEFA67D4B4C970E1B35C1895B75">
    <w:name w:val="F79C4AEFA67D4B4C970E1B35C1895B75"/>
    <w:rsid w:val="005125C5"/>
  </w:style>
  <w:style w:type="paragraph" w:customStyle="1" w:styleId="49E78D97ACFC4A38976BD92D326DE8BE">
    <w:name w:val="49E78D97ACFC4A38976BD92D326DE8BE"/>
    <w:rsid w:val="005125C5"/>
  </w:style>
  <w:style w:type="paragraph" w:customStyle="1" w:styleId="3A0E7329BAEF43C3BB94599199622E54">
    <w:name w:val="3A0E7329BAEF43C3BB94599199622E54"/>
    <w:rsid w:val="005125C5"/>
  </w:style>
  <w:style w:type="paragraph" w:customStyle="1" w:styleId="5F5CC622D9854F70B6CD041F041A0C5B">
    <w:name w:val="5F5CC622D9854F70B6CD041F041A0C5B"/>
    <w:rsid w:val="005125C5"/>
  </w:style>
  <w:style w:type="paragraph" w:customStyle="1" w:styleId="A92BF10733CD42DCB36EA588ED06B719">
    <w:name w:val="A92BF10733CD42DCB36EA588ED06B719"/>
    <w:rsid w:val="005125C5"/>
  </w:style>
  <w:style w:type="paragraph" w:customStyle="1" w:styleId="7644CA777A2E42979CAC4969DF0896E1">
    <w:name w:val="7644CA777A2E42979CAC4969DF0896E1"/>
    <w:rsid w:val="005125C5"/>
  </w:style>
  <w:style w:type="paragraph" w:customStyle="1" w:styleId="60E6DDB15E20412798C1DC19ED0A8A7A">
    <w:name w:val="60E6DDB15E20412798C1DC19ED0A8A7A"/>
    <w:rsid w:val="005125C5"/>
  </w:style>
  <w:style w:type="paragraph" w:customStyle="1" w:styleId="012C05EF9EBE4583A3F34BE0155F537A">
    <w:name w:val="012C05EF9EBE4583A3F34BE0155F537A"/>
    <w:rsid w:val="005125C5"/>
  </w:style>
  <w:style w:type="paragraph" w:customStyle="1" w:styleId="65EB59436D3F4392A1B1BF3A1336EBBB1">
    <w:name w:val="65EB59436D3F4392A1B1BF3A1336EBBB1"/>
    <w:rsid w:val="005125C5"/>
    <w:rPr>
      <w:rFonts w:eastAsiaTheme="minorHAnsi"/>
      <w:lang w:eastAsia="en-US"/>
    </w:rPr>
  </w:style>
  <w:style w:type="paragraph" w:customStyle="1" w:styleId="F79C4AEFA67D4B4C970E1B35C1895B751">
    <w:name w:val="F79C4AEFA67D4B4C970E1B35C1895B751"/>
    <w:rsid w:val="005125C5"/>
    <w:rPr>
      <w:rFonts w:eastAsiaTheme="minorHAnsi"/>
      <w:lang w:eastAsia="en-US"/>
    </w:rPr>
  </w:style>
  <w:style w:type="paragraph" w:customStyle="1" w:styleId="49E78D97ACFC4A38976BD92D326DE8BE1">
    <w:name w:val="49E78D97ACFC4A38976BD92D326DE8BE1"/>
    <w:rsid w:val="005125C5"/>
    <w:rPr>
      <w:rFonts w:eastAsiaTheme="minorHAnsi"/>
      <w:lang w:eastAsia="en-US"/>
    </w:rPr>
  </w:style>
  <w:style w:type="paragraph" w:customStyle="1" w:styleId="3A0E7329BAEF43C3BB94599199622E541">
    <w:name w:val="3A0E7329BAEF43C3BB94599199622E541"/>
    <w:rsid w:val="005125C5"/>
    <w:rPr>
      <w:rFonts w:eastAsiaTheme="minorHAnsi"/>
      <w:lang w:eastAsia="en-US"/>
    </w:rPr>
  </w:style>
  <w:style w:type="paragraph" w:customStyle="1" w:styleId="5F5CC622D9854F70B6CD041F041A0C5B1">
    <w:name w:val="5F5CC622D9854F70B6CD041F041A0C5B1"/>
    <w:rsid w:val="005125C5"/>
    <w:rPr>
      <w:rFonts w:eastAsiaTheme="minorHAnsi"/>
      <w:lang w:eastAsia="en-US"/>
    </w:rPr>
  </w:style>
  <w:style w:type="paragraph" w:customStyle="1" w:styleId="A92BF10733CD42DCB36EA588ED06B7191">
    <w:name w:val="A92BF10733CD42DCB36EA588ED06B7191"/>
    <w:rsid w:val="005125C5"/>
    <w:rPr>
      <w:rFonts w:eastAsiaTheme="minorHAnsi"/>
      <w:lang w:eastAsia="en-US"/>
    </w:rPr>
  </w:style>
  <w:style w:type="paragraph" w:customStyle="1" w:styleId="7644CA777A2E42979CAC4969DF0896E11">
    <w:name w:val="7644CA777A2E42979CAC4969DF0896E11"/>
    <w:rsid w:val="005125C5"/>
    <w:rPr>
      <w:rFonts w:eastAsiaTheme="minorHAnsi"/>
      <w:lang w:eastAsia="en-US"/>
    </w:rPr>
  </w:style>
  <w:style w:type="paragraph" w:customStyle="1" w:styleId="012C05EF9EBE4583A3F34BE0155F537A1">
    <w:name w:val="012C05EF9EBE4583A3F34BE0155F537A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BE60610A8EC479385490EF3E1E505F2">
    <w:name w:val="3BE60610A8EC479385490EF3E1E505F2"/>
    <w:rsid w:val="005125C5"/>
  </w:style>
  <w:style w:type="paragraph" w:customStyle="1" w:styleId="65EB59436D3F4392A1B1BF3A1336EBBB2">
    <w:name w:val="65EB59436D3F4392A1B1BF3A1336EBBB2"/>
    <w:rsid w:val="005125C5"/>
    <w:rPr>
      <w:rFonts w:eastAsiaTheme="minorHAnsi"/>
      <w:lang w:eastAsia="en-US"/>
    </w:rPr>
  </w:style>
  <w:style w:type="paragraph" w:customStyle="1" w:styleId="F79C4AEFA67D4B4C970E1B35C1895B752">
    <w:name w:val="F79C4AEFA67D4B4C970E1B35C1895B752"/>
    <w:rsid w:val="005125C5"/>
    <w:rPr>
      <w:rFonts w:eastAsiaTheme="minorHAnsi"/>
      <w:lang w:eastAsia="en-US"/>
    </w:rPr>
  </w:style>
  <w:style w:type="paragraph" w:customStyle="1" w:styleId="49E78D97ACFC4A38976BD92D326DE8BE2">
    <w:name w:val="49E78D97ACFC4A38976BD92D326DE8BE2"/>
    <w:rsid w:val="005125C5"/>
    <w:rPr>
      <w:rFonts w:eastAsiaTheme="minorHAnsi"/>
      <w:lang w:eastAsia="en-US"/>
    </w:rPr>
  </w:style>
  <w:style w:type="paragraph" w:customStyle="1" w:styleId="3A0E7329BAEF43C3BB94599199622E542">
    <w:name w:val="3A0E7329BAEF43C3BB94599199622E542"/>
    <w:rsid w:val="005125C5"/>
    <w:rPr>
      <w:rFonts w:eastAsiaTheme="minorHAnsi"/>
      <w:lang w:eastAsia="en-US"/>
    </w:rPr>
  </w:style>
  <w:style w:type="paragraph" w:customStyle="1" w:styleId="5F5CC622D9854F70B6CD041F041A0C5B2">
    <w:name w:val="5F5CC622D9854F70B6CD041F041A0C5B2"/>
    <w:rsid w:val="005125C5"/>
    <w:rPr>
      <w:rFonts w:eastAsiaTheme="minorHAnsi"/>
      <w:lang w:eastAsia="en-US"/>
    </w:rPr>
  </w:style>
  <w:style w:type="paragraph" w:customStyle="1" w:styleId="A92BF10733CD42DCB36EA588ED06B7192">
    <w:name w:val="A92BF10733CD42DCB36EA588ED06B7192"/>
    <w:rsid w:val="005125C5"/>
    <w:rPr>
      <w:rFonts w:eastAsiaTheme="minorHAnsi"/>
      <w:lang w:eastAsia="en-US"/>
    </w:rPr>
  </w:style>
  <w:style w:type="paragraph" w:customStyle="1" w:styleId="7644CA777A2E42979CAC4969DF0896E12">
    <w:name w:val="7644CA777A2E42979CAC4969DF0896E12"/>
    <w:rsid w:val="005125C5"/>
    <w:rPr>
      <w:rFonts w:eastAsiaTheme="minorHAnsi"/>
      <w:lang w:eastAsia="en-US"/>
    </w:rPr>
  </w:style>
  <w:style w:type="paragraph" w:customStyle="1" w:styleId="012C05EF9EBE4583A3F34BE0155F537A2">
    <w:name w:val="012C05EF9EBE4583A3F34BE0155F537A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BE60610A8EC479385490EF3E1E505F21">
    <w:name w:val="3BE60610A8EC479385490EF3E1E505F2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">
    <w:name w:val="F629E91D312C413483F7C0433BD3DA0A"/>
    <w:rsid w:val="005125C5"/>
  </w:style>
  <w:style w:type="paragraph" w:customStyle="1" w:styleId="35892430D0224010B159E9C533923264">
    <w:name w:val="35892430D0224010B159E9C533923264"/>
    <w:rsid w:val="005125C5"/>
  </w:style>
  <w:style w:type="paragraph" w:customStyle="1" w:styleId="9D8ED03BAEB24401829348E6F8904E37">
    <w:name w:val="9D8ED03BAEB24401829348E6F8904E37"/>
    <w:rsid w:val="005125C5"/>
  </w:style>
  <w:style w:type="paragraph" w:customStyle="1" w:styleId="65EB59436D3F4392A1B1BF3A1336EBBB3">
    <w:name w:val="65EB59436D3F4392A1B1BF3A1336EBBB3"/>
    <w:rsid w:val="005125C5"/>
    <w:rPr>
      <w:rFonts w:eastAsiaTheme="minorHAnsi"/>
      <w:lang w:eastAsia="en-US"/>
    </w:rPr>
  </w:style>
  <w:style w:type="paragraph" w:customStyle="1" w:styleId="F79C4AEFA67D4B4C970E1B35C1895B753">
    <w:name w:val="F79C4AEFA67D4B4C970E1B35C1895B753"/>
    <w:rsid w:val="005125C5"/>
    <w:rPr>
      <w:rFonts w:eastAsiaTheme="minorHAnsi"/>
      <w:lang w:eastAsia="en-US"/>
    </w:rPr>
  </w:style>
  <w:style w:type="paragraph" w:customStyle="1" w:styleId="49E78D97ACFC4A38976BD92D326DE8BE3">
    <w:name w:val="49E78D97ACFC4A38976BD92D326DE8BE3"/>
    <w:rsid w:val="005125C5"/>
    <w:rPr>
      <w:rFonts w:eastAsiaTheme="minorHAnsi"/>
      <w:lang w:eastAsia="en-US"/>
    </w:rPr>
  </w:style>
  <w:style w:type="paragraph" w:customStyle="1" w:styleId="3A0E7329BAEF43C3BB94599199622E543">
    <w:name w:val="3A0E7329BAEF43C3BB94599199622E543"/>
    <w:rsid w:val="005125C5"/>
    <w:rPr>
      <w:rFonts w:eastAsiaTheme="minorHAnsi"/>
      <w:lang w:eastAsia="en-US"/>
    </w:rPr>
  </w:style>
  <w:style w:type="paragraph" w:customStyle="1" w:styleId="5F5CC622D9854F70B6CD041F041A0C5B3">
    <w:name w:val="5F5CC622D9854F70B6CD041F041A0C5B3"/>
    <w:rsid w:val="005125C5"/>
    <w:rPr>
      <w:rFonts w:eastAsiaTheme="minorHAnsi"/>
      <w:lang w:eastAsia="en-US"/>
    </w:rPr>
  </w:style>
  <w:style w:type="paragraph" w:customStyle="1" w:styleId="A92BF10733CD42DCB36EA588ED06B7193">
    <w:name w:val="A92BF10733CD42DCB36EA588ED06B7193"/>
    <w:rsid w:val="005125C5"/>
    <w:rPr>
      <w:rFonts w:eastAsiaTheme="minorHAnsi"/>
      <w:lang w:eastAsia="en-US"/>
    </w:rPr>
  </w:style>
  <w:style w:type="paragraph" w:customStyle="1" w:styleId="7644CA777A2E42979CAC4969DF0896E13">
    <w:name w:val="7644CA777A2E42979CAC4969DF0896E13"/>
    <w:rsid w:val="005125C5"/>
    <w:rPr>
      <w:rFonts w:eastAsiaTheme="minorHAnsi"/>
      <w:lang w:eastAsia="en-US"/>
    </w:rPr>
  </w:style>
  <w:style w:type="paragraph" w:customStyle="1" w:styleId="9D8ED03BAEB24401829348E6F8904E371">
    <w:name w:val="9D8ED03BAEB24401829348E6F8904E37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">
    <w:name w:val="F629E91D312C413483F7C0433BD3DA0A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892430D0224010B159E9C5339232641">
    <w:name w:val="35892430D0224010B159E9C533923264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DA4ED3F828A489181E236C4C8C07D46">
    <w:name w:val="3DA4ED3F828A489181E236C4C8C07D46"/>
    <w:rsid w:val="005125C5"/>
  </w:style>
  <w:style w:type="paragraph" w:customStyle="1" w:styleId="20FC7482DA9F40ED9F7E1795516D3972">
    <w:name w:val="20FC7482DA9F40ED9F7E1795516D3972"/>
    <w:rsid w:val="005125C5"/>
  </w:style>
  <w:style w:type="paragraph" w:customStyle="1" w:styleId="65EB59436D3F4392A1B1BF3A1336EBBB4">
    <w:name w:val="65EB59436D3F4392A1B1BF3A1336EBBB4"/>
    <w:rsid w:val="005125C5"/>
    <w:rPr>
      <w:rFonts w:eastAsiaTheme="minorHAnsi"/>
      <w:lang w:eastAsia="en-US"/>
    </w:rPr>
  </w:style>
  <w:style w:type="paragraph" w:customStyle="1" w:styleId="F79C4AEFA67D4B4C970E1B35C1895B754">
    <w:name w:val="F79C4AEFA67D4B4C970E1B35C1895B754"/>
    <w:rsid w:val="005125C5"/>
    <w:rPr>
      <w:rFonts w:eastAsiaTheme="minorHAnsi"/>
      <w:lang w:eastAsia="en-US"/>
    </w:rPr>
  </w:style>
  <w:style w:type="paragraph" w:customStyle="1" w:styleId="49E78D97ACFC4A38976BD92D326DE8BE4">
    <w:name w:val="49E78D97ACFC4A38976BD92D326DE8BE4"/>
    <w:rsid w:val="005125C5"/>
    <w:rPr>
      <w:rFonts w:eastAsiaTheme="minorHAnsi"/>
      <w:lang w:eastAsia="en-US"/>
    </w:rPr>
  </w:style>
  <w:style w:type="paragraph" w:customStyle="1" w:styleId="3A0E7329BAEF43C3BB94599199622E544">
    <w:name w:val="3A0E7329BAEF43C3BB94599199622E544"/>
    <w:rsid w:val="005125C5"/>
    <w:rPr>
      <w:rFonts w:eastAsiaTheme="minorHAnsi"/>
      <w:lang w:eastAsia="en-US"/>
    </w:rPr>
  </w:style>
  <w:style w:type="paragraph" w:customStyle="1" w:styleId="5F5CC622D9854F70B6CD041F041A0C5B4">
    <w:name w:val="5F5CC622D9854F70B6CD041F041A0C5B4"/>
    <w:rsid w:val="005125C5"/>
    <w:rPr>
      <w:rFonts w:eastAsiaTheme="minorHAnsi"/>
      <w:lang w:eastAsia="en-US"/>
    </w:rPr>
  </w:style>
  <w:style w:type="paragraph" w:customStyle="1" w:styleId="A92BF10733CD42DCB36EA588ED06B7194">
    <w:name w:val="A92BF10733CD42DCB36EA588ED06B7194"/>
    <w:rsid w:val="005125C5"/>
    <w:rPr>
      <w:rFonts w:eastAsiaTheme="minorHAnsi"/>
      <w:lang w:eastAsia="en-US"/>
    </w:rPr>
  </w:style>
  <w:style w:type="paragraph" w:customStyle="1" w:styleId="7644CA777A2E42979CAC4969DF0896E14">
    <w:name w:val="7644CA777A2E42979CAC4969DF0896E14"/>
    <w:rsid w:val="005125C5"/>
    <w:rPr>
      <w:rFonts w:eastAsiaTheme="minorHAnsi"/>
      <w:lang w:eastAsia="en-US"/>
    </w:rPr>
  </w:style>
  <w:style w:type="paragraph" w:customStyle="1" w:styleId="9D8ED03BAEB24401829348E6F8904E372">
    <w:name w:val="9D8ED03BAEB24401829348E6F8904E37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20FC7482DA9F40ED9F7E1795516D39721">
    <w:name w:val="20FC7482DA9F40ED9F7E1795516D3972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2">
    <w:name w:val="F629E91D312C413483F7C0433BD3DA0A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892430D0224010B159E9C5339232642">
    <w:name w:val="35892430D0224010B159E9C533923264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B84194EB68542A5947D1F7DFC8314F2">
    <w:name w:val="FB84194EB68542A5947D1F7DFC8314F2"/>
    <w:rsid w:val="005125C5"/>
  </w:style>
  <w:style w:type="paragraph" w:customStyle="1" w:styleId="C72817BA308E427CA827BE8047AF99DF">
    <w:name w:val="C72817BA308E427CA827BE8047AF99DF"/>
    <w:rsid w:val="005125C5"/>
  </w:style>
  <w:style w:type="paragraph" w:customStyle="1" w:styleId="117EB6A940BB41BAB9B154FE75466504">
    <w:name w:val="117EB6A940BB41BAB9B154FE75466504"/>
    <w:rsid w:val="005125C5"/>
  </w:style>
  <w:style w:type="paragraph" w:customStyle="1" w:styleId="65EB59436D3F4392A1B1BF3A1336EBBB5">
    <w:name w:val="65EB59436D3F4392A1B1BF3A1336EBBB5"/>
    <w:rsid w:val="005125C5"/>
    <w:rPr>
      <w:rFonts w:eastAsiaTheme="minorHAnsi"/>
      <w:lang w:eastAsia="en-US"/>
    </w:rPr>
  </w:style>
  <w:style w:type="paragraph" w:customStyle="1" w:styleId="F79C4AEFA67D4B4C970E1B35C1895B755">
    <w:name w:val="F79C4AEFA67D4B4C970E1B35C1895B755"/>
    <w:rsid w:val="005125C5"/>
    <w:rPr>
      <w:rFonts w:eastAsiaTheme="minorHAnsi"/>
      <w:lang w:eastAsia="en-US"/>
    </w:rPr>
  </w:style>
  <w:style w:type="paragraph" w:customStyle="1" w:styleId="49E78D97ACFC4A38976BD92D326DE8BE5">
    <w:name w:val="49E78D97ACFC4A38976BD92D326DE8BE5"/>
    <w:rsid w:val="005125C5"/>
    <w:rPr>
      <w:rFonts w:eastAsiaTheme="minorHAnsi"/>
      <w:lang w:eastAsia="en-US"/>
    </w:rPr>
  </w:style>
  <w:style w:type="paragraph" w:customStyle="1" w:styleId="3A0E7329BAEF43C3BB94599199622E545">
    <w:name w:val="3A0E7329BAEF43C3BB94599199622E545"/>
    <w:rsid w:val="005125C5"/>
    <w:rPr>
      <w:rFonts w:eastAsiaTheme="minorHAnsi"/>
      <w:lang w:eastAsia="en-US"/>
    </w:rPr>
  </w:style>
  <w:style w:type="paragraph" w:customStyle="1" w:styleId="5F5CC622D9854F70B6CD041F041A0C5B5">
    <w:name w:val="5F5CC622D9854F70B6CD041F041A0C5B5"/>
    <w:rsid w:val="005125C5"/>
    <w:rPr>
      <w:rFonts w:eastAsiaTheme="minorHAnsi"/>
      <w:lang w:eastAsia="en-US"/>
    </w:rPr>
  </w:style>
  <w:style w:type="paragraph" w:customStyle="1" w:styleId="A92BF10733CD42DCB36EA588ED06B7195">
    <w:name w:val="A92BF10733CD42DCB36EA588ED06B7195"/>
    <w:rsid w:val="005125C5"/>
    <w:rPr>
      <w:rFonts w:eastAsiaTheme="minorHAnsi"/>
      <w:lang w:eastAsia="en-US"/>
    </w:rPr>
  </w:style>
  <w:style w:type="paragraph" w:customStyle="1" w:styleId="7644CA777A2E42979CAC4969DF0896E15">
    <w:name w:val="7644CA777A2E42979CAC4969DF0896E15"/>
    <w:rsid w:val="005125C5"/>
    <w:rPr>
      <w:rFonts w:eastAsiaTheme="minorHAnsi"/>
      <w:lang w:eastAsia="en-US"/>
    </w:rPr>
  </w:style>
  <w:style w:type="paragraph" w:customStyle="1" w:styleId="9D8ED03BAEB24401829348E6F8904E373">
    <w:name w:val="9D8ED03BAEB24401829348E6F8904E37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20FC7482DA9F40ED9F7E1795516D39722">
    <w:name w:val="20FC7482DA9F40ED9F7E1795516D3972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3">
    <w:name w:val="F629E91D312C413483F7C0433BD3DA0A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17EB6A940BB41BAB9B154FE754665041">
    <w:name w:val="117EB6A940BB41BAB9B154FE75466504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892430D0224010B159E9C5339232643">
    <w:name w:val="35892430D0224010B159E9C533923264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5EB59436D3F4392A1B1BF3A1336EBBB6">
    <w:name w:val="65EB59436D3F4392A1B1BF3A1336EBBB6"/>
    <w:rsid w:val="005125C5"/>
    <w:rPr>
      <w:rFonts w:eastAsiaTheme="minorHAnsi"/>
      <w:lang w:eastAsia="en-US"/>
    </w:rPr>
  </w:style>
  <w:style w:type="paragraph" w:customStyle="1" w:styleId="F79C4AEFA67D4B4C970E1B35C1895B756">
    <w:name w:val="F79C4AEFA67D4B4C970E1B35C1895B756"/>
    <w:rsid w:val="005125C5"/>
    <w:rPr>
      <w:rFonts w:eastAsiaTheme="minorHAnsi"/>
      <w:lang w:eastAsia="en-US"/>
    </w:rPr>
  </w:style>
  <w:style w:type="paragraph" w:customStyle="1" w:styleId="49E78D97ACFC4A38976BD92D326DE8BE6">
    <w:name w:val="49E78D97ACFC4A38976BD92D326DE8BE6"/>
    <w:rsid w:val="005125C5"/>
    <w:rPr>
      <w:rFonts w:eastAsiaTheme="minorHAnsi"/>
      <w:lang w:eastAsia="en-US"/>
    </w:rPr>
  </w:style>
  <w:style w:type="paragraph" w:customStyle="1" w:styleId="3A0E7329BAEF43C3BB94599199622E546">
    <w:name w:val="3A0E7329BAEF43C3BB94599199622E546"/>
    <w:rsid w:val="005125C5"/>
    <w:rPr>
      <w:rFonts w:eastAsiaTheme="minorHAnsi"/>
      <w:lang w:eastAsia="en-US"/>
    </w:rPr>
  </w:style>
  <w:style w:type="paragraph" w:customStyle="1" w:styleId="5F5CC622D9854F70B6CD041F041A0C5B6">
    <w:name w:val="5F5CC622D9854F70B6CD041F041A0C5B6"/>
    <w:rsid w:val="005125C5"/>
    <w:rPr>
      <w:rFonts w:eastAsiaTheme="minorHAnsi"/>
      <w:lang w:eastAsia="en-US"/>
    </w:rPr>
  </w:style>
  <w:style w:type="paragraph" w:customStyle="1" w:styleId="A92BF10733CD42DCB36EA588ED06B7196">
    <w:name w:val="A92BF10733CD42DCB36EA588ED06B7196"/>
    <w:rsid w:val="005125C5"/>
    <w:rPr>
      <w:rFonts w:eastAsiaTheme="minorHAnsi"/>
      <w:lang w:eastAsia="en-US"/>
    </w:rPr>
  </w:style>
  <w:style w:type="paragraph" w:customStyle="1" w:styleId="7644CA777A2E42979CAC4969DF0896E16">
    <w:name w:val="7644CA777A2E42979CAC4969DF0896E16"/>
    <w:rsid w:val="005125C5"/>
    <w:rPr>
      <w:rFonts w:eastAsiaTheme="minorHAnsi"/>
      <w:lang w:eastAsia="en-US"/>
    </w:rPr>
  </w:style>
  <w:style w:type="paragraph" w:customStyle="1" w:styleId="F629E91D312C413483F7C0433BD3DA0A4">
    <w:name w:val="F629E91D312C413483F7C0433BD3DA0A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17EB6A940BB41BAB9B154FE754665042">
    <w:name w:val="117EB6A940BB41BAB9B154FE75466504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892430D0224010B159E9C5339232644">
    <w:name w:val="35892430D0224010B159E9C533923264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5EB59436D3F4392A1B1BF3A1336EBBB7">
    <w:name w:val="65EB59436D3F4392A1B1BF3A1336EBBB7"/>
    <w:rsid w:val="005125C5"/>
    <w:rPr>
      <w:rFonts w:eastAsiaTheme="minorHAnsi"/>
      <w:lang w:eastAsia="en-US"/>
    </w:rPr>
  </w:style>
  <w:style w:type="paragraph" w:customStyle="1" w:styleId="F79C4AEFA67D4B4C970E1B35C1895B757">
    <w:name w:val="F79C4AEFA67D4B4C970E1B35C1895B757"/>
    <w:rsid w:val="005125C5"/>
    <w:rPr>
      <w:rFonts w:eastAsiaTheme="minorHAnsi"/>
      <w:lang w:eastAsia="en-US"/>
    </w:rPr>
  </w:style>
  <w:style w:type="paragraph" w:customStyle="1" w:styleId="49E78D97ACFC4A38976BD92D326DE8BE7">
    <w:name w:val="49E78D97ACFC4A38976BD92D326DE8BE7"/>
    <w:rsid w:val="005125C5"/>
    <w:rPr>
      <w:rFonts w:eastAsiaTheme="minorHAnsi"/>
      <w:lang w:eastAsia="en-US"/>
    </w:rPr>
  </w:style>
  <w:style w:type="paragraph" w:customStyle="1" w:styleId="3A0E7329BAEF43C3BB94599199622E547">
    <w:name w:val="3A0E7329BAEF43C3BB94599199622E547"/>
    <w:rsid w:val="005125C5"/>
    <w:rPr>
      <w:rFonts w:eastAsiaTheme="minorHAnsi"/>
      <w:lang w:eastAsia="en-US"/>
    </w:rPr>
  </w:style>
  <w:style w:type="paragraph" w:customStyle="1" w:styleId="5F5CC622D9854F70B6CD041F041A0C5B7">
    <w:name w:val="5F5CC622D9854F70B6CD041F041A0C5B7"/>
    <w:rsid w:val="005125C5"/>
    <w:rPr>
      <w:rFonts w:eastAsiaTheme="minorHAnsi"/>
      <w:lang w:eastAsia="en-US"/>
    </w:rPr>
  </w:style>
  <w:style w:type="paragraph" w:customStyle="1" w:styleId="A92BF10733CD42DCB36EA588ED06B7197">
    <w:name w:val="A92BF10733CD42DCB36EA588ED06B7197"/>
    <w:rsid w:val="005125C5"/>
    <w:rPr>
      <w:rFonts w:eastAsiaTheme="minorHAnsi"/>
      <w:lang w:eastAsia="en-US"/>
    </w:rPr>
  </w:style>
  <w:style w:type="paragraph" w:customStyle="1" w:styleId="7644CA777A2E42979CAC4969DF0896E17">
    <w:name w:val="7644CA777A2E42979CAC4969DF0896E17"/>
    <w:rsid w:val="005125C5"/>
    <w:rPr>
      <w:rFonts w:eastAsiaTheme="minorHAnsi"/>
      <w:lang w:eastAsia="en-US"/>
    </w:rPr>
  </w:style>
  <w:style w:type="paragraph" w:customStyle="1" w:styleId="F629E91D312C413483F7C0433BD3DA0A5">
    <w:name w:val="F629E91D312C413483F7C0433BD3DA0A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17EB6A940BB41BAB9B154FE754665043">
    <w:name w:val="117EB6A940BB41BAB9B154FE75466504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2D3890779594F1FB0FA574C8973ACD2">
    <w:name w:val="C2D3890779594F1FB0FA574C8973ACD2"/>
    <w:rsid w:val="005125C5"/>
  </w:style>
  <w:style w:type="paragraph" w:customStyle="1" w:styleId="D0AAE39836434FF58E3299C958226958">
    <w:name w:val="D0AAE39836434FF58E3299C958226958"/>
    <w:rsid w:val="005125C5"/>
  </w:style>
  <w:style w:type="paragraph" w:customStyle="1" w:styleId="09CAF09707F14B8C81FB5AABFC6C9A8B">
    <w:name w:val="09CAF09707F14B8C81FB5AABFC6C9A8B"/>
    <w:rsid w:val="005125C5"/>
  </w:style>
  <w:style w:type="paragraph" w:customStyle="1" w:styleId="65EB59436D3F4392A1B1BF3A1336EBBB8">
    <w:name w:val="65EB59436D3F4392A1B1BF3A1336EBBB8"/>
    <w:rsid w:val="005125C5"/>
    <w:rPr>
      <w:rFonts w:eastAsiaTheme="minorHAnsi"/>
      <w:lang w:eastAsia="en-US"/>
    </w:rPr>
  </w:style>
  <w:style w:type="paragraph" w:customStyle="1" w:styleId="F79C4AEFA67D4B4C970E1B35C1895B758">
    <w:name w:val="F79C4AEFA67D4B4C970E1B35C1895B758"/>
    <w:rsid w:val="005125C5"/>
    <w:rPr>
      <w:rFonts w:eastAsiaTheme="minorHAnsi"/>
      <w:lang w:eastAsia="en-US"/>
    </w:rPr>
  </w:style>
  <w:style w:type="paragraph" w:customStyle="1" w:styleId="49E78D97ACFC4A38976BD92D326DE8BE8">
    <w:name w:val="49E78D97ACFC4A38976BD92D326DE8BE8"/>
    <w:rsid w:val="005125C5"/>
    <w:rPr>
      <w:rFonts w:eastAsiaTheme="minorHAnsi"/>
      <w:lang w:eastAsia="en-US"/>
    </w:rPr>
  </w:style>
  <w:style w:type="paragraph" w:customStyle="1" w:styleId="3A0E7329BAEF43C3BB94599199622E548">
    <w:name w:val="3A0E7329BAEF43C3BB94599199622E548"/>
    <w:rsid w:val="005125C5"/>
    <w:rPr>
      <w:rFonts w:eastAsiaTheme="minorHAnsi"/>
      <w:lang w:eastAsia="en-US"/>
    </w:rPr>
  </w:style>
  <w:style w:type="paragraph" w:customStyle="1" w:styleId="5F5CC622D9854F70B6CD041F041A0C5B8">
    <w:name w:val="5F5CC622D9854F70B6CD041F041A0C5B8"/>
    <w:rsid w:val="005125C5"/>
    <w:rPr>
      <w:rFonts w:eastAsiaTheme="minorHAnsi"/>
      <w:lang w:eastAsia="en-US"/>
    </w:rPr>
  </w:style>
  <w:style w:type="paragraph" w:customStyle="1" w:styleId="A92BF10733CD42DCB36EA588ED06B7198">
    <w:name w:val="A92BF10733CD42DCB36EA588ED06B7198"/>
    <w:rsid w:val="005125C5"/>
    <w:rPr>
      <w:rFonts w:eastAsiaTheme="minorHAnsi"/>
      <w:lang w:eastAsia="en-US"/>
    </w:rPr>
  </w:style>
  <w:style w:type="paragraph" w:customStyle="1" w:styleId="7644CA777A2E42979CAC4969DF0896E18">
    <w:name w:val="7644CA777A2E42979CAC4969DF0896E18"/>
    <w:rsid w:val="005125C5"/>
    <w:rPr>
      <w:rFonts w:eastAsiaTheme="minorHAnsi"/>
      <w:lang w:eastAsia="en-US"/>
    </w:rPr>
  </w:style>
  <w:style w:type="paragraph" w:customStyle="1" w:styleId="C2D3890779594F1FB0FA574C8973ACD21">
    <w:name w:val="C2D3890779594F1FB0FA574C8973ACD2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6">
    <w:name w:val="F629E91D312C413483F7C0433BD3DA0A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">
    <w:name w:val="09CAF09707F14B8C81FB5AABFC6C9A8B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5EB59436D3F4392A1B1BF3A1336EBBB9">
    <w:name w:val="65EB59436D3F4392A1B1BF3A1336EBBB9"/>
    <w:rsid w:val="005125C5"/>
    <w:rPr>
      <w:rFonts w:eastAsiaTheme="minorHAnsi"/>
      <w:lang w:eastAsia="en-US"/>
    </w:rPr>
  </w:style>
  <w:style w:type="paragraph" w:customStyle="1" w:styleId="F79C4AEFA67D4B4C970E1B35C1895B759">
    <w:name w:val="F79C4AEFA67D4B4C970E1B35C1895B759"/>
    <w:rsid w:val="005125C5"/>
    <w:rPr>
      <w:rFonts w:eastAsiaTheme="minorHAnsi"/>
      <w:lang w:eastAsia="en-US"/>
    </w:rPr>
  </w:style>
  <w:style w:type="paragraph" w:customStyle="1" w:styleId="49E78D97ACFC4A38976BD92D326DE8BE9">
    <w:name w:val="49E78D97ACFC4A38976BD92D326DE8BE9"/>
    <w:rsid w:val="005125C5"/>
    <w:rPr>
      <w:rFonts w:eastAsiaTheme="minorHAnsi"/>
      <w:lang w:eastAsia="en-US"/>
    </w:rPr>
  </w:style>
  <w:style w:type="paragraph" w:customStyle="1" w:styleId="3A0E7329BAEF43C3BB94599199622E549">
    <w:name w:val="3A0E7329BAEF43C3BB94599199622E549"/>
    <w:rsid w:val="005125C5"/>
    <w:rPr>
      <w:rFonts w:eastAsiaTheme="minorHAnsi"/>
      <w:lang w:eastAsia="en-US"/>
    </w:rPr>
  </w:style>
  <w:style w:type="paragraph" w:customStyle="1" w:styleId="5F5CC622D9854F70B6CD041F041A0C5B9">
    <w:name w:val="5F5CC622D9854F70B6CD041F041A0C5B9"/>
    <w:rsid w:val="005125C5"/>
    <w:rPr>
      <w:rFonts w:eastAsiaTheme="minorHAnsi"/>
      <w:lang w:eastAsia="en-US"/>
    </w:rPr>
  </w:style>
  <w:style w:type="paragraph" w:customStyle="1" w:styleId="A92BF10733CD42DCB36EA588ED06B7199">
    <w:name w:val="A92BF10733CD42DCB36EA588ED06B7199"/>
    <w:rsid w:val="005125C5"/>
    <w:rPr>
      <w:rFonts w:eastAsiaTheme="minorHAnsi"/>
      <w:lang w:eastAsia="en-US"/>
    </w:rPr>
  </w:style>
  <w:style w:type="paragraph" w:customStyle="1" w:styleId="7644CA777A2E42979CAC4969DF0896E19">
    <w:name w:val="7644CA777A2E42979CAC4969DF0896E19"/>
    <w:rsid w:val="005125C5"/>
    <w:rPr>
      <w:rFonts w:eastAsiaTheme="minorHAnsi"/>
      <w:lang w:eastAsia="en-US"/>
    </w:rPr>
  </w:style>
  <w:style w:type="paragraph" w:customStyle="1" w:styleId="C2D3890779594F1FB0FA574C8973ACD22">
    <w:name w:val="C2D3890779594F1FB0FA574C8973ACD2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7">
    <w:name w:val="F629E91D312C413483F7C0433BD3DA0A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">
    <w:name w:val="09CAF09707F14B8C81FB5AABFC6C9A8B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5EB59436D3F4392A1B1BF3A1336EBBB10">
    <w:name w:val="65EB59436D3F4392A1B1BF3A1336EBBB10"/>
    <w:rsid w:val="005125C5"/>
    <w:rPr>
      <w:rFonts w:eastAsiaTheme="minorHAnsi"/>
      <w:lang w:eastAsia="en-US"/>
    </w:rPr>
  </w:style>
  <w:style w:type="paragraph" w:customStyle="1" w:styleId="F79C4AEFA67D4B4C970E1B35C1895B7510">
    <w:name w:val="F79C4AEFA67D4B4C970E1B35C1895B7510"/>
    <w:rsid w:val="005125C5"/>
    <w:rPr>
      <w:rFonts w:eastAsiaTheme="minorHAnsi"/>
      <w:lang w:eastAsia="en-US"/>
    </w:rPr>
  </w:style>
  <w:style w:type="paragraph" w:customStyle="1" w:styleId="49E78D97ACFC4A38976BD92D326DE8BE10">
    <w:name w:val="49E78D97ACFC4A38976BD92D326DE8BE10"/>
    <w:rsid w:val="005125C5"/>
    <w:rPr>
      <w:rFonts w:eastAsiaTheme="minorHAnsi"/>
      <w:lang w:eastAsia="en-US"/>
    </w:rPr>
  </w:style>
  <w:style w:type="paragraph" w:customStyle="1" w:styleId="3A0E7329BAEF43C3BB94599199622E5410">
    <w:name w:val="3A0E7329BAEF43C3BB94599199622E5410"/>
    <w:rsid w:val="005125C5"/>
    <w:rPr>
      <w:rFonts w:eastAsiaTheme="minorHAnsi"/>
      <w:lang w:eastAsia="en-US"/>
    </w:rPr>
  </w:style>
  <w:style w:type="paragraph" w:customStyle="1" w:styleId="5F5CC622D9854F70B6CD041F041A0C5B10">
    <w:name w:val="5F5CC622D9854F70B6CD041F041A0C5B10"/>
    <w:rsid w:val="005125C5"/>
    <w:rPr>
      <w:rFonts w:eastAsiaTheme="minorHAnsi"/>
      <w:lang w:eastAsia="en-US"/>
    </w:rPr>
  </w:style>
  <w:style w:type="paragraph" w:customStyle="1" w:styleId="A92BF10733CD42DCB36EA588ED06B71910">
    <w:name w:val="A92BF10733CD42DCB36EA588ED06B71910"/>
    <w:rsid w:val="005125C5"/>
    <w:rPr>
      <w:rFonts w:eastAsiaTheme="minorHAnsi"/>
      <w:lang w:eastAsia="en-US"/>
    </w:rPr>
  </w:style>
  <w:style w:type="paragraph" w:customStyle="1" w:styleId="7644CA777A2E42979CAC4969DF0896E110">
    <w:name w:val="7644CA777A2E42979CAC4969DF0896E110"/>
    <w:rsid w:val="005125C5"/>
    <w:rPr>
      <w:rFonts w:eastAsiaTheme="minorHAnsi"/>
      <w:lang w:eastAsia="en-US"/>
    </w:rPr>
  </w:style>
  <w:style w:type="paragraph" w:customStyle="1" w:styleId="C2D3890779594F1FB0FA574C8973ACD23">
    <w:name w:val="C2D3890779594F1FB0FA574C8973ACD2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8">
    <w:name w:val="F629E91D312C413483F7C0433BD3DA0A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">
    <w:name w:val="09CAF09707F14B8C81FB5AABFC6C9A8B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3511E35E36BE42A2A85092050514E724">
    <w:name w:val="3511E35E36BE42A2A85092050514E724"/>
    <w:rsid w:val="005125C5"/>
  </w:style>
  <w:style w:type="paragraph" w:customStyle="1" w:styleId="E3E2C8C52C5E45F6AC5C9B2A92344D5F">
    <w:name w:val="E3E2C8C52C5E45F6AC5C9B2A92344D5F"/>
    <w:rsid w:val="005125C5"/>
  </w:style>
  <w:style w:type="paragraph" w:customStyle="1" w:styleId="4400A6D50F114193B337E0AF398275EC">
    <w:name w:val="4400A6D50F114193B337E0AF398275EC"/>
    <w:rsid w:val="005125C5"/>
  </w:style>
  <w:style w:type="paragraph" w:customStyle="1" w:styleId="24122A815C2C4D38866F35825D114AC4">
    <w:name w:val="24122A815C2C4D38866F35825D114AC4"/>
    <w:rsid w:val="005125C5"/>
  </w:style>
  <w:style w:type="paragraph" w:customStyle="1" w:styleId="F12FA0B2BF4F40D49EC12C942B4AD74D">
    <w:name w:val="F12FA0B2BF4F40D49EC12C942B4AD74D"/>
    <w:rsid w:val="005125C5"/>
  </w:style>
  <w:style w:type="paragraph" w:customStyle="1" w:styleId="05D23208E1924A8F8E3A2F4A5BE75518">
    <w:name w:val="05D23208E1924A8F8E3A2F4A5BE75518"/>
    <w:rsid w:val="005125C5"/>
  </w:style>
  <w:style w:type="paragraph" w:customStyle="1" w:styleId="C9F33395183447C3830439FD7DDF2A90">
    <w:name w:val="C9F33395183447C3830439FD7DDF2A90"/>
    <w:rsid w:val="005125C5"/>
  </w:style>
  <w:style w:type="paragraph" w:customStyle="1" w:styleId="F1996445A50041C3AA2267ABE80B83A7">
    <w:name w:val="F1996445A50041C3AA2267ABE80B83A7"/>
    <w:rsid w:val="005125C5"/>
  </w:style>
  <w:style w:type="paragraph" w:customStyle="1" w:styleId="17ECAC1BCD094BEAA0229DEE41C04EB3">
    <w:name w:val="17ECAC1BCD094BEAA0229DEE41C04EB3"/>
    <w:rsid w:val="005125C5"/>
  </w:style>
  <w:style w:type="paragraph" w:customStyle="1" w:styleId="709DA636BAE648809DB2549BB408538C">
    <w:name w:val="709DA636BAE648809DB2549BB408538C"/>
    <w:rsid w:val="005125C5"/>
  </w:style>
  <w:style w:type="paragraph" w:customStyle="1" w:styleId="F0F9F112A6A84A8EB79E599BE17B7D64">
    <w:name w:val="F0F9F112A6A84A8EB79E599BE17B7D64"/>
    <w:rsid w:val="005125C5"/>
  </w:style>
  <w:style w:type="paragraph" w:customStyle="1" w:styleId="D65D743BDDBE473A9562B3FD9BD2634B">
    <w:name w:val="D65D743BDDBE473A9562B3FD9BD2634B"/>
    <w:rsid w:val="005125C5"/>
  </w:style>
  <w:style w:type="paragraph" w:customStyle="1" w:styleId="65EB59436D3F4392A1B1BF3A1336EBBB11">
    <w:name w:val="65EB59436D3F4392A1B1BF3A1336EBBB11"/>
    <w:rsid w:val="005125C5"/>
    <w:rPr>
      <w:rFonts w:eastAsiaTheme="minorHAnsi"/>
      <w:lang w:eastAsia="en-US"/>
    </w:rPr>
  </w:style>
  <w:style w:type="paragraph" w:customStyle="1" w:styleId="F79C4AEFA67D4B4C970E1B35C1895B7511">
    <w:name w:val="F79C4AEFA67D4B4C970E1B35C1895B7511"/>
    <w:rsid w:val="005125C5"/>
    <w:rPr>
      <w:rFonts w:eastAsiaTheme="minorHAnsi"/>
      <w:lang w:eastAsia="en-US"/>
    </w:rPr>
  </w:style>
  <w:style w:type="paragraph" w:customStyle="1" w:styleId="49E78D97ACFC4A38976BD92D326DE8BE11">
    <w:name w:val="49E78D97ACFC4A38976BD92D326DE8BE11"/>
    <w:rsid w:val="005125C5"/>
    <w:rPr>
      <w:rFonts w:eastAsiaTheme="minorHAnsi"/>
      <w:lang w:eastAsia="en-US"/>
    </w:rPr>
  </w:style>
  <w:style w:type="paragraph" w:customStyle="1" w:styleId="3A0E7329BAEF43C3BB94599199622E5411">
    <w:name w:val="3A0E7329BAEF43C3BB94599199622E5411"/>
    <w:rsid w:val="005125C5"/>
    <w:rPr>
      <w:rFonts w:eastAsiaTheme="minorHAnsi"/>
      <w:lang w:eastAsia="en-US"/>
    </w:rPr>
  </w:style>
  <w:style w:type="paragraph" w:customStyle="1" w:styleId="5F5CC622D9854F70B6CD041F041A0C5B11">
    <w:name w:val="5F5CC622D9854F70B6CD041F041A0C5B11"/>
    <w:rsid w:val="005125C5"/>
    <w:rPr>
      <w:rFonts w:eastAsiaTheme="minorHAnsi"/>
      <w:lang w:eastAsia="en-US"/>
    </w:rPr>
  </w:style>
  <w:style w:type="paragraph" w:customStyle="1" w:styleId="A92BF10733CD42DCB36EA588ED06B71911">
    <w:name w:val="A92BF10733CD42DCB36EA588ED06B71911"/>
    <w:rsid w:val="005125C5"/>
    <w:rPr>
      <w:rFonts w:eastAsiaTheme="minorHAnsi"/>
      <w:lang w:eastAsia="en-US"/>
    </w:rPr>
  </w:style>
  <w:style w:type="paragraph" w:customStyle="1" w:styleId="7644CA777A2E42979CAC4969DF0896E111">
    <w:name w:val="7644CA777A2E42979CAC4969DF0896E111"/>
    <w:rsid w:val="005125C5"/>
    <w:rPr>
      <w:rFonts w:eastAsiaTheme="minorHAnsi"/>
      <w:lang w:eastAsia="en-US"/>
    </w:rPr>
  </w:style>
  <w:style w:type="paragraph" w:customStyle="1" w:styleId="C2D3890779594F1FB0FA574C8973ACD24">
    <w:name w:val="C2D3890779594F1FB0FA574C8973ACD2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9">
    <w:name w:val="F629E91D312C413483F7C0433BD3DA0A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">
    <w:name w:val="09CAF09707F14B8C81FB5AABFC6C9A8B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1">
    <w:name w:val="17ECAC1BCD094BEAA0229DEE41C04EB31"/>
    <w:rsid w:val="005125C5"/>
    <w:rPr>
      <w:rFonts w:eastAsiaTheme="minorHAnsi"/>
      <w:lang w:eastAsia="en-US"/>
    </w:rPr>
  </w:style>
  <w:style w:type="paragraph" w:customStyle="1" w:styleId="F0F9F112A6A84A8EB79E599BE17B7D641">
    <w:name w:val="F0F9F112A6A84A8EB79E599BE17B7D641"/>
    <w:rsid w:val="005125C5"/>
    <w:rPr>
      <w:rFonts w:eastAsiaTheme="minorHAnsi"/>
      <w:lang w:eastAsia="en-US"/>
    </w:rPr>
  </w:style>
  <w:style w:type="paragraph" w:customStyle="1" w:styleId="D65D743BDDBE473A9562B3FD9BD2634B1">
    <w:name w:val="D65D743BDDBE473A9562B3FD9BD2634B1"/>
    <w:rsid w:val="005125C5"/>
    <w:rPr>
      <w:rFonts w:eastAsiaTheme="minorHAnsi"/>
      <w:lang w:eastAsia="en-US"/>
    </w:rPr>
  </w:style>
  <w:style w:type="paragraph" w:customStyle="1" w:styleId="E0CD7F0F88864AE5864F96BB8581E1DC">
    <w:name w:val="E0CD7F0F88864AE5864F96BB8581E1DC"/>
    <w:rsid w:val="005125C5"/>
  </w:style>
  <w:style w:type="paragraph" w:customStyle="1" w:styleId="769E12A586814225970CE3B77F0BE43D">
    <w:name w:val="769E12A586814225970CE3B77F0BE43D"/>
    <w:rsid w:val="005125C5"/>
  </w:style>
  <w:style w:type="paragraph" w:customStyle="1" w:styleId="B9404E56C9E748B3B22E90A8109E7DC8">
    <w:name w:val="B9404E56C9E748B3B22E90A8109E7DC8"/>
    <w:rsid w:val="005125C5"/>
  </w:style>
  <w:style w:type="paragraph" w:customStyle="1" w:styleId="93202564AF0F4C57B10C2AFB29392057">
    <w:name w:val="93202564AF0F4C57B10C2AFB29392057"/>
    <w:rsid w:val="005125C5"/>
  </w:style>
  <w:style w:type="paragraph" w:styleId="a4">
    <w:name w:val="Body Text Indent"/>
    <w:basedOn w:val="a"/>
    <w:link w:val="a5"/>
    <w:rsid w:val="005125C5"/>
    <w:pPr>
      <w:spacing w:after="0" w:line="240" w:lineRule="auto"/>
      <w:ind w:left="1080"/>
      <w:jc w:val="both"/>
    </w:pPr>
    <w:rPr>
      <w:rFonts w:ascii="Times New Roman" w:eastAsia="Times New Roman" w:hAnsi="Times New Roman" w:cs="Times New Roman"/>
      <w:i/>
      <w:sz w:val="24"/>
      <w:szCs w:val="20"/>
    </w:rPr>
  </w:style>
  <w:style w:type="character" w:customStyle="1" w:styleId="a5">
    <w:name w:val="Основной текст с отступом Знак"/>
    <w:basedOn w:val="a0"/>
    <w:link w:val="a4"/>
    <w:rsid w:val="005125C5"/>
    <w:rPr>
      <w:rFonts w:ascii="Times New Roman" w:eastAsia="Times New Roman" w:hAnsi="Times New Roman" w:cs="Times New Roman"/>
      <w:i/>
      <w:sz w:val="24"/>
      <w:szCs w:val="20"/>
    </w:rPr>
  </w:style>
  <w:style w:type="paragraph" w:customStyle="1" w:styleId="AF59A555693A4739B20A084ECE1A6A26">
    <w:name w:val="AF59A555693A4739B20A084ECE1A6A26"/>
    <w:rsid w:val="005125C5"/>
  </w:style>
  <w:style w:type="paragraph" w:customStyle="1" w:styleId="4162EF102E49477F8493F756A67A5FCA">
    <w:name w:val="4162EF102E49477F8493F756A67A5FCA"/>
    <w:rsid w:val="005125C5"/>
  </w:style>
  <w:style w:type="paragraph" w:customStyle="1" w:styleId="FF9F4A2F2ABD4DAE91FCCA8EE307BA98">
    <w:name w:val="FF9F4A2F2ABD4DAE91FCCA8EE307BA98"/>
    <w:rsid w:val="005125C5"/>
  </w:style>
  <w:style w:type="paragraph" w:customStyle="1" w:styleId="B47DF6DFC4D240DBA806C02F26F06C74">
    <w:name w:val="B47DF6DFC4D240DBA806C02F26F06C74"/>
    <w:rsid w:val="005125C5"/>
  </w:style>
  <w:style w:type="paragraph" w:customStyle="1" w:styleId="FECD3C60AFD54E1E89F13E8DDC5D2644">
    <w:name w:val="FECD3C60AFD54E1E89F13E8DDC5D2644"/>
    <w:rsid w:val="005125C5"/>
  </w:style>
  <w:style w:type="paragraph" w:customStyle="1" w:styleId="4B3FCF0EFE4F4E27BB021E8CEEB45601">
    <w:name w:val="4B3FCF0EFE4F4E27BB021E8CEEB45601"/>
    <w:rsid w:val="005125C5"/>
  </w:style>
  <w:style w:type="paragraph" w:customStyle="1" w:styleId="D66B1869E02446F1B7B07957179000DF">
    <w:name w:val="D66B1869E02446F1B7B07957179000DF"/>
    <w:rsid w:val="005125C5"/>
  </w:style>
  <w:style w:type="paragraph" w:customStyle="1" w:styleId="5C1CD4DC578C49C8BF34012BC7750A7E">
    <w:name w:val="5C1CD4DC578C49C8BF34012BC7750A7E"/>
    <w:rsid w:val="005125C5"/>
  </w:style>
  <w:style w:type="paragraph" w:customStyle="1" w:styleId="E6E4ECE08263474A901FC67B3EE70F37">
    <w:name w:val="E6E4ECE08263474A901FC67B3EE70F37"/>
    <w:rsid w:val="005125C5"/>
  </w:style>
  <w:style w:type="paragraph" w:customStyle="1" w:styleId="73D87B06F4A44F5CBFA6246A7963A717">
    <w:name w:val="73D87B06F4A44F5CBFA6246A7963A717"/>
    <w:rsid w:val="005125C5"/>
  </w:style>
  <w:style w:type="paragraph" w:customStyle="1" w:styleId="865D1433C6884E589D20A1D00DF025E8">
    <w:name w:val="865D1433C6884E589D20A1D00DF025E8"/>
    <w:rsid w:val="005125C5"/>
  </w:style>
  <w:style w:type="paragraph" w:customStyle="1" w:styleId="6090DA3196894BDCBAE207760BD73D67">
    <w:name w:val="6090DA3196894BDCBAE207760BD73D67"/>
    <w:rsid w:val="005125C5"/>
  </w:style>
  <w:style w:type="paragraph" w:customStyle="1" w:styleId="65EB59436D3F4392A1B1BF3A1336EBBB12">
    <w:name w:val="65EB59436D3F4392A1B1BF3A1336EBBB12"/>
    <w:rsid w:val="005125C5"/>
    <w:rPr>
      <w:rFonts w:eastAsiaTheme="minorHAnsi"/>
      <w:lang w:eastAsia="en-US"/>
    </w:rPr>
  </w:style>
  <w:style w:type="paragraph" w:customStyle="1" w:styleId="F79C4AEFA67D4B4C970E1B35C1895B7512">
    <w:name w:val="F79C4AEFA67D4B4C970E1B35C1895B7512"/>
    <w:rsid w:val="005125C5"/>
    <w:rPr>
      <w:rFonts w:eastAsiaTheme="minorHAnsi"/>
      <w:lang w:eastAsia="en-US"/>
    </w:rPr>
  </w:style>
  <w:style w:type="paragraph" w:customStyle="1" w:styleId="49E78D97ACFC4A38976BD92D326DE8BE12">
    <w:name w:val="49E78D97ACFC4A38976BD92D326DE8BE12"/>
    <w:rsid w:val="005125C5"/>
    <w:rPr>
      <w:rFonts w:eastAsiaTheme="minorHAnsi"/>
      <w:lang w:eastAsia="en-US"/>
    </w:rPr>
  </w:style>
  <w:style w:type="paragraph" w:customStyle="1" w:styleId="3A0E7329BAEF43C3BB94599199622E5412">
    <w:name w:val="3A0E7329BAEF43C3BB94599199622E5412"/>
    <w:rsid w:val="005125C5"/>
    <w:rPr>
      <w:rFonts w:eastAsiaTheme="minorHAnsi"/>
      <w:lang w:eastAsia="en-US"/>
    </w:rPr>
  </w:style>
  <w:style w:type="paragraph" w:customStyle="1" w:styleId="5F5CC622D9854F70B6CD041F041A0C5B12">
    <w:name w:val="5F5CC622D9854F70B6CD041F041A0C5B12"/>
    <w:rsid w:val="005125C5"/>
    <w:rPr>
      <w:rFonts w:eastAsiaTheme="minorHAnsi"/>
      <w:lang w:eastAsia="en-US"/>
    </w:rPr>
  </w:style>
  <w:style w:type="paragraph" w:customStyle="1" w:styleId="A92BF10733CD42DCB36EA588ED06B71912">
    <w:name w:val="A92BF10733CD42DCB36EA588ED06B71912"/>
    <w:rsid w:val="005125C5"/>
    <w:rPr>
      <w:rFonts w:eastAsiaTheme="minorHAnsi"/>
      <w:lang w:eastAsia="en-US"/>
    </w:rPr>
  </w:style>
  <w:style w:type="paragraph" w:customStyle="1" w:styleId="7644CA777A2E42979CAC4969DF0896E112">
    <w:name w:val="7644CA777A2E42979CAC4969DF0896E112"/>
    <w:rsid w:val="005125C5"/>
    <w:rPr>
      <w:rFonts w:eastAsiaTheme="minorHAnsi"/>
      <w:lang w:eastAsia="en-US"/>
    </w:rPr>
  </w:style>
  <w:style w:type="paragraph" w:customStyle="1" w:styleId="C2D3890779594F1FB0FA574C8973ACD25">
    <w:name w:val="C2D3890779594F1FB0FA574C8973ACD2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0">
    <w:name w:val="F629E91D312C413483F7C0433BD3DA0A10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5">
    <w:name w:val="09CAF09707F14B8C81FB5AABFC6C9A8B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2">
    <w:name w:val="17ECAC1BCD094BEAA0229DEE41C04EB32"/>
    <w:rsid w:val="005125C5"/>
    <w:rPr>
      <w:rFonts w:eastAsiaTheme="minorHAnsi"/>
      <w:lang w:eastAsia="en-US"/>
    </w:rPr>
  </w:style>
  <w:style w:type="paragraph" w:customStyle="1" w:styleId="F0F9F112A6A84A8EB79E599BE17B7D642">
    <w:name w:val="F0F9F112A6A84A8EB79E599BE17B7D642"/>
    <w:rsid w:val="005125C5"/>
    <w:rPr>
      <w:rFonts w:eastAsiaTheme="minorHAnsi"/>
      <w:lang w:eastAsia="en-US"/>
    </w:rPr>
  </w:style>
  <w:style w:type="paragraph" w:customStyle="1" w:styleId="D65D743BDDBE473A9562B3FD9BD2634B2">
    <w:name w:val="D65D743BDDBE473A9562B3FD9BD2634B2"/>
    <w:rsid w:val="005125C5"/>
    <w:rPr>
      <w:rFonts w:eastAsiaTheme="minorHAnsi"/>
      <w:lang w:eastAsia="en-US"/>
    </w:rPr>
  </w:style>
  <w:style w:type="paragraph" w:customStyle="1" w:styleId="FECD3C60AFD54E1E89F13E8DDC5D26441">
    <w:name w:val="FECD3C60AFD54E1E89F13E8DDC5D26441"/>
    <w:rsid w:val="005125C5"/>
    <w:rPr>
      <w:rFonts w:eastAsiaTheme="minorHAnsi"/>
      <w:lang w:eastAsia="en-US"/>
    </w:rPr>
  </w:style>
  <w:style w:type="paragraph" w:customStyle="1" w:styleId="4B3FCF0EFE4F4E27BB021E8CEEB456011">
    <w:name w:val="4B3FCF0EFE4F4E27BB021E8CEEB456011"/>
    <w:rsid w:val="005125C5"/>
    <w:rPr>
      <w:rFonts w:eastAsiaTheme="minorHAnsi"/>
      <w:lang w:eastAsia="en-US"/>
    </w:rPr>
  </w:style>
  <w:style w:type="paragraph" w:customStyle="1" w:styleId="D66B1869E02446F1B7B07957179000DF1">
    <w:name w:val="D66B1869E02446F1B7B07957179000DF1"/>
    <w:rsid w:val="005125C5"/>
    <w:rPr>
      <w:rFonts w:eastAsiaTheme="minorHAnsi"/>
      <w:lang w:eastAsia="en-US"/>
    </w:rPr>
  </w:style>
  <w:style w:type="paragraph" w:customStyle="1" w:styleId="5C1CD4DC578C49C8BF34012BC7750A7E1">
    <w:name w:val="5C1CD4DC578C49C8BF34012BC7750A7E1"/>
    <w:rsid w:val="005125C5"/>
    <w:rPr>
      <w:rFonts w:eastAsiaTheme="minorHAnsi"/>
      <w:lang w:eastAsia="en-US"/>
    </w:rPr>
  </w:style>
  <w:style w:type="paragraph" w:customStyle="1" w:styleId="E6E4ECE08263474A901FC67B3EE70F371">
    <w:name w:val="E6E4ECE08263474A901FC67B3EE70F371"/>
    <w:rsid w:val="005125C5"/>
    <w:rPr>
      <w:rFonts w:eastAsiaTheme="minorHAnsi"/>
      <w:lang w:eastAsia="en-US"/>
    </w:rPr>
  </w:style>
  <w:style w:type="paragraph" w:customStyle="1" w:styleId="73D87B06F4A44F5CBFA6246A7963A7171">
    <w:name w:val="73D87B06F4A44F5CBFA6246A7963A7171"/>
    <w:rsid w:val="005125C5"/>
    <w:rPr>
      <w:rFonts w:eastAsiaTheme="minorHAnsi"/>
      <w:lang w:eastAsia="en-US"/>
    </w:rPr>
  </w:style>
  <w:style w:type="paragraph" w:customStyle="1" w:styleId="865D1433C6884E589D20A1D00DF025E81">
    <w:name w:val="865D1433C6884E589D20A1D00DF025E81"/>
    <w:rsid w:val="005125C5"/>
    <w:rPr>
      <w:rFonts w:eastAsiaTheme="minorHAnsi"/>
      <w:lang w:eastAsia="en-US"/>
    </w:rPr>
  </w:style>
  <w:style w:type="paragraph" w:customStyle="1" w:styleId="6090DA3196894BDCBAE207760BD73D671">
    <w:name w:val="6090DA3196894BDCBAE207760BD73D671"/>
    <w:rsid w:val="005125C5"/>
    <w:rPr>
      <w:rFonts w:eastAsiaTheme="minorHAnsi"/>
      <w:lang w:eastAsia="en-US"/>
    </w:rPr>
  </w:style>
  <w:style w:type="paragraph" w:customStyle="1" w:styleId="65EB59436D3F4392A1B1BF3A1336EBBB13">
    <w:name w:val="65EB59436D3F4392A1B1BF3A1336EBBB13"/>
    <w:rsid w:val="005125C5"/>
    <w:rPr>
      <w:rFonts w:eastAsiaTheme="minorHAnsi"/>
      <w:lang w:eastAsia="en-US"/>
    </w:rPr>
  </w:style>
  <w:style w:type="paragraph" w:customStyle="1" w:styleId="F79C4AEFA67D4B4C970E1B35C1895B7513">
    <w:name w:val="F79C4AEFA67D4B4C970E1B35C1895B7513"/>
    <w:rsid w:val="005125C5"/>
    <w:rPr>
      <w:rFonts w:eastAsiaTheme="minorHAnsi"/>
      <w:lang w:eastAsia="en-US"/>
    </w:rPr>
  </w:style>
  <w:style w:type="paragraph" w:customStyle="1" w:styleId="49E78D97ACFC4A38976BD92D326DE8BE13">
    <w:name w:val="49E78D97ACFC4A38976BD92D326DE8BE13"/>
    <w:rsid w:val="005125C5"/>
    <w:rPr>
      <w:rFonts w:eastAsiaTheme="minorHAnsi"/>
      <w:lang w:eastAsia="en-US"/>
    </w:rPr>
  </w:style>
  <w:style w:type="paragraph" w:customStyle="1" w:styleId="3A0E7329BAEF43C3BB94599199622E5413">
    <w:name w:val="3A0E7329BAEF43C3BB94599199622E5413"/>
    <w:rsid w:val="005125C5"/>
    <w:rPr>
      <w:rFonts w:eastAsiaTheme="minorHAnsi"/>
      <w:lang w:eastAsia="en-US"/>
    </w:rPr>
  </w:style>
  <w:style w:type="paragraph" w:customStyle="1" w:styleId="5F5CC622D9854F70B6CD041F041A0C5B13">
    <w:name w:val="5F5CC622D9854F70B6CD041F041A0C5B13"/>
    <w:rsid w:val="005125C5"/>
    <w:rPr>
      <w:rFonts w:eastAsiaTheme="minorHAnsi"/>
      <w:lang w:eastAsia="en-US"/>
    </w:rPr>
  </w:style>
  <w:style w:type="paragraph" w:customStyle="1" w:styleId="A92BF10733CD42DCB36EA588ED06B71913">
    <w:name w:val="A92BF10733CD42DCB36EA588ED06B71913"/>
    <w:rsid w:val="005125C5"/>
    <w:rPr>
      <w:rFonts w:eastAsiaTheme="minorHAnsi"/>
      <w:lang w:eastAsia="en-US"/>
    </w:rPr>
  </w:style>
  <w:style w:type="paragraph" w:customStyle="1" w:styleId="7644CA777A2E42979CAC4969DF0896E113">
    <w:name w:val="7644CA777A2E42979CAC4969DF0896E113"/>
    <w:rsid w:val="005125C5"/>
    <w:rPr>
      <w:rFonts w:eastAsiaTheme="minorHAnsi"/>
      <w:lang w:eastAsia="en-US"/>
    </w:rPr>
  </w:style>
  <w:style w:type="paragraph" w:customStyle="1" w:styleId="C2D3890779594F1FB0FA574C8973ACD26">
    <w:name w:val="C2D3890779594F1FB0FA574C8973ACD2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1">
    <w:name w:val="F629E91D312C413483F7C0433BD3DA0A1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6">
    <w:name w:val="09CAF09707F14B8C81FB5AABFC6C9A8B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3">
    <w:name w:val="17ECAC1BCD094BEAA0229DEE41C04EB33"/>
    <w:rsid w:val="005125C5"/>
    <w:rPr>
      <w:rFonts w:eastAsiaTheme="minorHAnsi"/>
      <w:lang w:eastAsia="en-US"/>
    </w:rPr>
  </w:style>
  <w:style w:type="paragraph" w:customStyle="1" w:styleId="F0F9F112A6A84A8EB79E599BE17B7D643">
    <w:name w:val="F0F9F112A6A84A8EB79E599BE17B7D643"/>
    <w:rsid w:val="005125C5"/>
    <w:rPr>
      <w:rFonts w:eastAsiaTheme="minorHAnsi"/>
      <w:lang w:eastAsia="en-US"/>
    </w:rPr>
  </w:style>
  <w:style w:type="paragraph" w:customStyle="1" w:styleId="D65D743BDDBE473A9562B3FD9BD2634B3">
    <w:name w:val="D65D743BDDBE473A9562B3FD9BD2634B3"/>
    <w:rsid w:val="005125C5"/>
    <w:rPr>
      <w:rFonts w:eastAsiaTheme="minorHAnsi"/>
      <w:lang w:eastAsia="en-US"/>
    </w:rPr>
  </w:style>
  <w:style w:type="paragraph" w:customStyle="1" w:styleId="FECD3C60AFD54E1E89F13E8DDC5D26442">
    <w:name w:val="FECD3C60AFD54E1E89F13E8DDC5D26442"/>
    <w:rsid w:val="005125C5"/>
    <w:rPr>
      <w:rFonts w:eastAsiaTheme="minorHAnsi"/>
      <w:lang w:eastAsia="en-US"/>
    </w:rPr>
  </w:style>
  <w:style w:type="paragraph" w:customStyle="1" w:styleId="4B3FCF0EFE4F4E27BB021E8CEEB456012">
    <w:name w:val="4B3FCF0EFE4F4E27BB021E8CEEB456012"/>
    <w:rsid w:val="005125C5"/>
    <w:rPr>
      <w:rFonts w:eastAsiaTheme="minorHAnsi"/>
      <w:lang w:eastAsia="en-US"/>
    </w:rPr>
  </w:style>
  <w:style w:type="paragraph" w:customStyle="1" w:styleId="D66B1869E02446F1B7B07957179000DF2">
    <w:name w:val="D66B1869E02446F1B7B07957179000DF2"/>
    <w:rsid w:val="005125C5"/>
    <w:rPr>
      <w:rFonts w:eastAsiaTheme="minorHAnsi"/>
      <w:lang w:eastAsia="en-US"/>
    </w:rPr>
  </w:style>
  <w:style w:type="paragraph" w:customStyle="1" w:styleId="5C1CD4DC578C49C8BF34012BC7750A7E2">
    <w:name w:val="5C1CD4DC578C49C8BF34012BC7750A7E2"/>
    <w:rsid w:val="005125C5"/>
    <w:rPr>
      <w:rFonts w:eastAsiaTheme="minorHAnsi"/>
      <w:lang w:eastAsia="en-US"/>
    </w:rPr>
  </w:style>
  <w:style w:type="paragraph" w:styleId="a6">
    <w:name w:val="List Paragraph"/>
    <w:basedOn w:val="a"/>
    <w:uiPriority w:val="34"/>
    <w:qFormat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6E4ECE08263474A901FC67B3EE70F372">
    <w:name w:val="E6E4ECE08263474A901FC67B3EE70F37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">
    <w:name w:val="73D87B06F4A44F5CBFA6246A7963A7172"/>
    <w:rsid w:val="005125C5"/>
    <w:rPr>
      <w:rFonts w:eastAsiaTheme="minorHAnsi"/>
      <w:lang w:eastAsia="en-US"/>
    </w:rPr>
  </w:style>
  <w:style w:type="paragraph" w:customStyle="1" w:styleId="865D1433C6884E589D20A1D00DF025E82">
    <w:name w:val="865D1433C6884E589D20A1D00DF025E82"/>
    <w:rsid w:val="005125C5"/>
    <w:rPr>
      <w:rFonts w:eastAsiaTheme="minorHAnsi"/>
      <w:lang w:eastAsia="en-US"/>
    </w:rPr>
  </w:style>
  <w:style w:type="paragraph" w:customStyle="1" w:styleId="6090DA3196894BDCBAE207760BD73D672">
    <w:name w:val="6090DA3196894BDCBAE207760BD73D672"/>
    <w:rsid w:val="005125C5"/>
    <w:rPr>
      <w:rFonts w:eastAsiaTheme="minorHAnsi"/>
      <w:lang w:eastAsia="en-US"/>
    </w:rPr>
  </w:style>
  <w:style w:type="paragraph" w:customStyle="1" w:styleId="65EB59436D3F4392A1B1BF3A1336EBBB14">
    <w:name w:val="65EB59436D3F4392A1B1BF3A1336EBBB14"/>
    <w:rsid w:val="005125C5"/>
    <w:rPr>
      <w:rFonts w:eastAsiaTheme="minorHAnsi"/>
      <w:lang w:eastAsia="en-US"/>
    </w:rPr>
  </w:style>
  <w:style w:type="paragraph" w:customStyle="1" w:styleId="F79C4AEFA67D4B4C970E1B35C1895B7514">
    <w:name w:val="F79C4AEFA67D4B4C970E1B35C1895B7514"/>
    <w:rsid w:val="005125C5"/>
    <w:rPr>
      <w:rFonts w:eastAsiaTheme="minorHAnsi"/>
      <w:lang w:eastAsia="en-US"/>
    </w:rPr>
  </w:style>
  <w:style w:type="paragraph" w:customStyle="1" w:styleId="49E78D97ACFC4A38976BD92D326DE8BE14">
    <w:name w:val="49E78D97ACFC4A38976BD92D326DE8BE14"/>
    <w:rsid w:val="005125C5"/>
    <w:rPr>
      <w:rFonts w:eastAsiaTheme="minorHAnsi"/>
      <w:lang w:eastAsia="en-US"/>
    </w:rPr>
  </w:style>
  <w:style w:type="paragraph" w:customStyle="1" w:styleId="3A0E7329BAEF43C3BB94599199622E5414">
    <w:name w:val="3A0E7329BAEF43C3BB94599199622E5414"/>
    <w:rsid w:val="005125C5"/>
    <w:rPr>
      <w:rFonts w:eastAsiaTheme="minorHAnsi"/>
      <w:lang w:eastAsia="en-US"/>
    </w:rPr>
  </w:style>
  <w:style w:type="paragraph" w:customStyle="1" w:styleId="5F5CC622D9854F70B6CD041F041A0C5B14">
    <w:name w:val="5F5CC622D9854F70B6CD041F041A0C5B14"/>
    <w:rsid w:val="005125C5"/>
    <w:rPr>
      <w:rFonts w:eastAsiaTheme="minorHAnsi"/>
      <w:lang w:eastAsia="en-US"/>
    </w:rPr>
  </w:style>
  <w:style w:type="paragraph" w:customStyle="1" w:styleId="A92BF10733CD42DCB36EA588ED06B71914">
    <w:name w:val="A92BF10733CD42DCB36EA588ED06B71914"/>
    <w:rsid w:val="005125C5"/>
    <w:rPr>
      <w:rFonts w:eastAsiaTheme="minorHAnsi"/>
      <w:lang w:eastAsia="en-US"/>
    </w:rPr>
  </w:style>
  <w:style w:type="paragraph" w:customStyle="1" w:styleId="7644CA777A2E42979CAC4969DF0896E114">
    <w:name w:val="7644CA777A2E42979CAC4969DF0896E114"/>
    <w:rsid w:val="005125C5"/>
    <w:rPr>
      <w:rFonts w:eastAsiaTheme="minorHAnsi"/>
      <w:lang w:eastAsia="en-US"/>
    </w:rPr>
  </w:style>
  <w:style w:type="paragraph" w:customStyle="1" w:styleId="C2D3890779594F1FB0FA574C8973ACD27">
    <w:name w:val="C2D3890779594F1FB0FA574C8973ACD2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2">
    <w:name w:val="F629E91D312C413483F7C0433BD3DA0A1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7">
    <w:name w:val="09CAF09707F14B8C81FB5AABFC6C9A8B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4">
    <w:name w:val="17ECAC1BCD094BEAA0229DEE41C04EB34"/>
    <w:rsid w:val="005125C5"/>
    <w:rPr>
      <w:rFonts w:eastAsiaTheme="minorHAnsi"/>
      <w:lang w:eastAsia="en-US"/>
    </w:rPr>
  </w:style>
  <w:style w:type="paragraph" w:customStyle="1" w:styleId="F0F9F112A6A84A8EB79E599BE17B7D644">
    <w:name w:val="F0F9F112A6A84A8EB79E599BE17B7D644"/>
    <w:rsid w:val="005125C5"/>
    <w:rPr>
      <w:rFonts w:eastAsiaTheme="minorHAnsi"/>
      <w:lang w:eastAsia="en-US"/>
    </w:rPr>
  </w:style>
  <w:style w:type="paragraph" w:customStyle="1" w:styleId="D65D743BDDBE473A9562B3FD9BD2634B4">
    <w:name w:val="D65D743BDDBE473A9562B3FD9BD2634B4"/>
    <w:rsid w:val="005125C5"/>
    <w:rPr>
      <w:rFonts w:eastAsiaTheme="minorHAnsi"/>
      <w:lang w:eastAsia="en-US"/>
    </w:rPr>
  </w:style>
  <w:style w:type="paragraph" w:customStyle="1" w:styleId="FECD3C60AFD54E1E89F13E8DDC5D26443">
    <w:name w:val="FECD3C60AFD54E1E89F13E8DDC5D26443"/>
    <w:rsid w:val="005125C5"/>
    <w:rPr>
      <w:rFonts w:eastAsiaTheme="minorHAnsi"/>
      <w:lang w:eastAsia="en-US"/>
    </w:rPr>
  </w:style>
  <w:style w:type="paragraph" w:customStyle="1" w:styleId="4B3FCF0EFE4F4E27BB021E8CEEB456013">
    <w:name w:val="4B3FCF0EFE4F4E27BB021E8CEEB456013"/>
    <w:rsid w:val="005125C5"/>
    <w:rPr>
      <w:rFonts w:eastAsiaTheme="minorHAnsi"/>
      <w:lang w:eastAsia="en-US"/>
    </w:rPr>
  </w:style>
  <w:style w:type="paragraph" w:customStyle="1" w:styleId="D66B1869E02446F1B7B07957179000DF3">
    <w:name w:val="D66B1869E02446F1B7B07957179000DF3"/>
    <w:rsid w:val="005125C5"/>
    <w:rPr>
      <w:rFonts w:eastAsiaTheme="minorHAnsi"/>
      <w:lang w:eastAsia="en-US"/>
    </w:rPr>
  </w:style>
  <w:style w:type="paragraph" w:customStyle="1" w:styleId="5C1CD4DC578C49C8BF34012BC7750A7E3">
    <w:name w:val="5C1CD4DC578C49C8BF34012BC7750A7E3"/>
    <w:rsid w:val="005125C5"/>
    <w:rPr>
      <w:rFonts w:eastAsiaTheme="minorHAnsi"/>
      <w:lang w:eastAsia="en-US"/>
    </w:rPr>
  </w:style>
  <w:style w:type="paragraph" w:customStyle="1" w:styleId="E6E4ECE08263474A901FC67B3EE70F373">
    <w:name w:val="E6E4ECE08263474A901FC67B3EE70F37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">
    <w:name w:val="73D87B06F4A44F5CBFA6246A7963A7173"/>
    <w:rsid w:val="005125C5"/>
    <w:rPr>
      <w:rFonts w:eastAsiaTheme="minorHAnsi"/>
      <w:lang w:eastAsia="en-US"/>
    </w:rPr>
  </w:style>
  <w:style w:type="paragraph" w:customStyle="1" w:styleId="865D1433C6884E589D20A1D00DF025E83">
    <w:name w:val="865D1433C6884E589D20A1D00DF025E83"/>
    <w:rsid w:val="005125C5"/>
    <w:rPr>
      <w:rFonts w:eastAsiaTheme="minorHAnsi"/>
      <w:lang w:eastAsia="en-US"/>
    </w:rPr>
  </w:style>
  <w:style w:type="paragraph" w:customStyle="1" w:styleId="6090DA3196894BDCBAE207760BD73D673">
    <w:name w:val="6090DA3196894BDCBAE207760BD73D673"/>
    <w:rsid w:val="005125C5"/>
    <w:rPr>
      <w:rFonts w:eastAsiaTheme="minorHAnsi"/>
      <w:lang w:eastAsia="en-US"/>
    </w:rPr>
  </w:style>
  <w:style w:type="paragraph" w:customStyle="1" w:styleId="2F44E85F795A478B9D2F9D80E3167073">
    <w:name w:val="2F44E85F795A478B9D2F9D80E3167073"/>
    <w:rsid w:val="005125C5"/>
  </w:style>
  <w:style w:type="paragraph" w:customStyle="1" w:styleId="65EB59436D3F4392A1B1BF3A1336EBBB15">
    <w:name w:val="65EB59436D3F4392A1B1BF3A1336EBBB15"/>
    <w:rsid w:val="005125C5"/>
    <w:rPr>
      <w:rFonts w:eastAsiaTheme="minorHAnsi"/>
      <w:lang w:eastAsia="en-US"/>
    </w:rPr>
  </w:style>
  <w:style w:type="paragraph" w:customStyle="1" w:styleId="F79C4AEFA67D4B4C970E1B35C1895B7515">
    <w:name w:val="F79C4AEFA67D4B4C970E1B35C1895B7515"/>
    <w:rsid w:val="005125C5"/>
    <w:rPr>
      <w:rFonts w:eastAsiaTheme="minorHAnsi"/>
      <w:lang w:eastAsia="en-US"/>
    </w:rPr>
  </w:style>
  <w:style w:type="paragraph" w:customStyle="1" w:styleId="49E78D97ACFC4A38976BD92D326DE8BE15">
    <w:name w:val="49E78D97ACFC4A38976BD92D326DE8BE15"/>
    <w:rsid w:val="005125C5"/>
    <w:rPr>
      <w:rFonts w:eastAsiaTheme="minorHAnsi"/>
      <w:lang w:eastAsia="en-US"/>
    </w:rPr>
  </w:style>
  <w:style w:type="paragraph" w:customStyle="1" w:styleId="3A0E7329BAEF43C3BB94599199622E5415">
    <w:name w:val="3A0E7329BAEF43C3BB94599199622E5415"/>
    <w:rsid w:val="005125C5"/>
    <w:rPr>
      <w:rFonts w:eastAsiaTheme="minorHAnsi"/>
      <w:lang w:eastAsia="en-US"/>
    </w:rPr>
  </w:style>
  <w:style w:type="paragraph" w:customStyle="1" w:styleId="5F5CC622D9854F70B6CD041F041A0C5B15">
    <w:name w:val="5F5CC622D9854F70B6CD041F041A0C5B15"/>
    <w:rsid w:val="005125C5"/>
    <w:rPr>
      <w:rFonts w:eastAsiaTheme="minorHAnsi"/>
      <w:lang w:eastAsia="en-US"/>
    </w:rPr>
  </w:style>
  <w:style w:type="paragraph" w:customStyle="1" w:styleId="A92BF10733CD42DCB36EA588ED06B71915">
    <w:name w:val="A92BF10733CD42DCB36EA588ED06B71915"/>
    <w:rsid w:val="005125C5"/>
    <w:rPr>
      <w:rFonts w:eastAsiaTheme="minorHAnsi"/>
      <w:lang w:eastAsia="en-US"/>
    </w:rPr>
  </w:style>
  <w:style w:type="paragraph" w:customStyle="1" w:styleId="7644CA777A2E42979CAC4969DF0896E115">
    <w:name w:val="7644CA777A2E42979CAC4969DF0896E115"/>
    <w:rsid w:val="005125C5"/>
    <w:rPr>
      <w:rFonts w:eastAsiaTheme="minorHAnsi"/>
      <w:lang w:eastAsia="en-US"/>
    </w:rPr>
  </w:style>
  <w:style w:type="paragraph" w:customStyle="1" w:styleId="C2D3890779594F1FB0FA574C8973ACD28">
    <w:name w:val="C2D3890779594F1FB0FA574C8973ACD2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F629E91D312C413483F7C0433BD3DA0A13">
    <w:name w:val="F629E91D312C413483F7C0433BD3DA0A1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8">
    <w:name w:val="09CAF09707F14B8C81FB5AABFC6C9A8B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5">
    <w:name w:val="17ECAC1BCD094BEAA0229DEE41C04EB35"/>
    <w:rsid w:val="005125C5"/>
    <w:rPr>
      <w:rFonts w:eastAsiaTheme="minorHAnsi"/>
      <w:lang w:eastAsia="en-US"/>
    </w:rPr>
  </w:style>
  <w:style w:type="paragraph" w:customStyle="1" w:styleId="F0F9F112A6A84A8EB79E599BE17B7D645">
    <w:name w:val="F0F9F112A6A84A8EB79E599BE17B7D645"/>
    <w:rsid w:val="005125C5"/>
    <w:rPr>
      <w:rFonts w:eastAsiaTheme="minorHAnsi"/>
      <w:lang w:eastAsia="en-US"/>
    </w:rPr>
  </w:style>
  <w:style w:type="paragraph" w:customStyle="1" w:styleId="D65D743BDDBE473A9562B3FD9BD2634B5">
    <w:name w:val="D65D743BDDBE473A9562B3FD9BD2634B5"/>
    <w:rsid w:val="005125C5"/>
    <w:rPr>
      <w:rFonts w:eastAsiaTheme="minorHAnsi"/>
      <w:lang w:eastAsia="en-US"/>
    </w:rPr>
  </w:style>
  <w:style w:type="paragraph" w:customStyle="1" w:styleId="FECD3C60AFD54E1E89F13E8DDC5D26444">
    <w:name w:val="FECD3C60AFD54E1E89F13E8DDC5D26444"/>
    <w:rsid w:val="005125C5"/>
    <w:rPr>
      <w:rFonts w:eastAsiaTheme="minorHAnsi"/>
      <w:lang w:eastAsia="en-US"/>
    </w:rPr>
  </w:style>
  <w:style w:type="paragraph" w:customStyle="1" w:styleId="4B3FCF0EFE4F4E27BB021E8CEEB456014">
    <w:name w:val="4B3FCF0EFE4F4E27BB021E8CEEB456014"/>
    <w:rsid w:val="005125C5"/>
    <w:rPr>
      <w:rFonts w:eastAsiaTheme="minorHAnsi"/>
      <w:lang w:eastAsia="en-US"/>
    </w:rPr>
  </w:style>
  <w:style w:type="paragraph" w:customStyle="1" w:styleId="D66B1869E02446F1B7B07957179000DF4">
    <w:name w:val="D66B1869E02446F1B7B07957179000DF4"/>
    <w:rsid w:val="005125C5"/>
    <w:rPr>
      <w:rFonts w:eastAsiaTheme="minorHAnsi"/>
      <w:lang w:eastAsia="en-US"/>
    </w:rPr>
  </w:style>
  <w:style w:type="paragraph" w:customStyle="1" w:styleId="5C1CD4DC578C49C8BF34012BC7750A7E4">
    <w:name w:val="5C1CD4DC578C49C8BF34012BC7750A7E4"/>
    <w:rsid w:val="005125C5"/>
    <w:rPr>
      <w:rFonts w:eastAsiaTheme="minorHAnsi"/>
      <w:lang w:eastAsia="en-US"/>
    </w:rPr>
  </w:style>
  <w:style w:type="paragraph" w:customStyle="1" w:styleId="E6E4ECE08263474A901FC67B3EE70F374">
    <w:name w:val="E6E4ECE08263474A901FC67B3EE70F37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">
    <w:name w:val="73D87B06F4A44F5CBFA6246A7963A7174"/>
    <w:rsid w:val="005125C5"/>
    <w:rPr>
      <w:rFonts w:eastAsiaTheme="minorHAnsi"/>
      <w:lang w:eastAsia="en-US"/>
    </w:rPr>
  </w:style>
  <w:style w:type="paragraph" w:customStyle="1" w:styleId="865D1433C6884E589D20A1D00DF025E84">
    <w:name w:val="865D1433C6884E589D20A1D00DF025E84"/>
    <w:rsid w:val="005125C5"/>
    <w:rPr>
      <w:rFonts w:eastAsiaTheme="minorHAnsi"/>
      <w:lang w:eastAsia="en-US"/>
    </w:rPr>
  </w:style>
  <w:style w:type="paragraph" w:customStyle="1" w:styleId="6090DA3196894BDCBAE207760BD73D674">
    <w:name w:val="6090DA3196894BDCBAE207760BD73D674"/>
    <w:rsid w:val="005125C5"/>
    <w:rPr>
      <w:rFonts w:eastAsiaTheme="minorHAnsi"/>
      <w:lang w:eastAsia="en-US"/>
    </w:rPr>
  </w:style>
  <w:style w:type="paragraph" w:customStyle="1" w:styleId="E88AC4639C3347CC95A529D9FB62CDEF">
    <w:name w:val="E88AC4639C3347CC95A529D9FB62CDEF"/>
    <w:rsid w:val="005125C5"/>
  </w:style>
  <w:style w:type="paragraph" w:customStyle="1" w:styleId="65EB59436D3F4392A1B1BF3A1336EBBB16">
    <w:name w:val="65EB59436D3F4392A1B1BF3A1336EBBB16"/>
    <w:rsid w:val="005125C5"/>
    <w:rPr>
      <w:rFonts w:eastAsiaTheme="minorHAnsi"/>
      <w:lang w:eastAsia="en-US"/>
    </w:rPr>
  </w:style>
  <w:style w:type="paragraph" w:customStyle="1" w:styleId="F79C4AEFA67D4B4C970E1B35C1895B7516">
    <w:name w:val="F79C4AEFA67D4B4C970E1B35C1895B7516"/>
    <w:rsid w:val="005125C5"/>
    <w:rPr>
      <w:rFonts w:eastAsiaTheme="minorHAnsi"/>
      <w:lang w:eastAsia="en-US"/>
    </w:rPr>
  </w:style>
  <w:style w:type="paragraph" w:customStyle="1" w:styleId="49E78D97ACFC4A38976BD92D326DE8BE16">
    <w:name w:val="49E78D97ACFC4A38976BD92D326DE8BE16"/>
    <w:rsid w:val="005125C5"/>
    <w:rPr>
      <w:rFonts w:eastAsiaTheme="minorHAnsi"/>
      <w:lang w:eastAsia="en-US"/>
    </w:rPr>
  </w:style>
  <w:style w:type="paragraph" w:customStyle="1" w:styleId="3A0E7329BAEF43C3BB94599199622E5416">
    <w:name w:val="3A0E7329BAEF43C3BB94599199622E5416"/>
    <w:rsid w:val="005125C5"/>
    <w:rPr>
      <w:rFonts w:eastAsiaTheme="minorHAnsi"/>
      <w:lang w:eastAsia="en-US"/>
    </w:rPr>
  </w:style>
  <w:style w:type="paragraph" w:customStyle="1" w:styleId="5F5CC622D9854F70B6CD041F041A0C5B16">
    <w:name w:val="5F5CC622D9854F70B6CD041F041A0C5B16"/>
    <w:rsid w:val="005125C5"/>
    <w:rPr>
      <w:rFonts w:eastAsiaTheme="minorHAnsi"/>
      <w:lang w:eastAsia="en-US"/>
    </w:rPr>
  </w:style>
  <w:style w:type="paragraph" w:customStyle="1" w:styleId="A92BF10733CD42DCB36EA588ED06B71916">
    <w:name w:val="A92BF10733CD42DCB36EA588ED06B71916"/>
    <w:rsid w:val="005125C5"/>
    <w:rPr>
      <w:rFonts w:eastAsiaTheme="minorHAnsi"/>
      <w:lang w:eastAsia="en-US"/>
    </w:rPr>
  </w:style>
  <w:style w:type="paragraph" w:customStyle="1" w:styleId="7644CA777A2E42979CAC4969DF0896E116">
    <w:name w:val="7644CA777A2E42979CAC4969DF0896E116"/>
    <w:rsid w:val="005125C5"/>
    <w:rPr>
      <w:rFonts w:eastAsiaTheme="minorHAnsi"/>
      <w:lang w:eastAsia="en-US"/>
    </w:rPr>
  </w:style>
  <w:style w:type="paragraph" w:customStyle="1" w:styleId="E88AC4639C3347CC95A529D9FB62CDEF1">
    <w:name w:val="E88AC4639C3347CC95A529D9FB62CDEF1"/>
    <w:rsid w:val="005125C5"/>
    <w:rPr>
      <w:rFonts w:eastAsiaTheme="minorHAnsi"/>
      <w:lang w:eastAsia="en-US"/>
    </w:rPr>
  </w:style>
  <w:style w:type="paragraph" w:customStyle="1" w:styleId="F629E91D312C413483F7C0433BD3DA0A14">
    <w:name w:val="F629E91D312C413483F7C0433BD3DA0A1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9">
    <w:name w:val="09CAF09707F14B8C81FB5AABFC6C9A8B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6">
    <w:name w:val="17ECAC1BCD094BEAA0229DEE41C04EB36"/>
    <w:rsid w:val="005125C5"/>
    <w:rPr>
      <w:rFonts w:eastAsiaTheme="minorHAnsi"/>
      <w:lang w:eastAsia="en-US"/>
    </w:rPr>
  </w:style>
  <w:style w:type="paragraph" w:customStyle="1" w:styleId="F0F9F112A6A84A8EB79E599BE17B7D646">
    <w:name w:val="F0F9F112A6A84A8EB79E599BE17B7D646"/>
    <w:rsid w:val="005125C5"/>
    <w:rPr>
      <w:rFonts w:eastAsiaTheme="minorHAnsi"/>
      <w:lang w:eastAsia="en-US"/>
    </w:rPr>
  </w:style>
  <w:style w:type="paragraph" w:customStyle="1" w:styleId="D65D743BDDBE473A9562B3FD9BD2634B6">
    <w:name w:val="D65D743BDDBE473A9562B3FD9BD2634B6"/>
    <w:rsid w:val="005125C5"/>
    <w:rPr>
      <w:rFonts w:eastAsiaTheme="minorHAnsi"/>
      <w:lang w:eastAsia="en-US"/>
    </w:rPr>
  </w:style>
  <w:style w:type="paragraph" w:customStyle="1" w:styleId="FECD3C60AFD54E1E89F13E8DDC5D26445">
    <w:name w:val="FECD3C60AFD54E1E89F13E8DDC5D26445"/>
    <w:rsid w:val="005125C5"/>
    <w:rPr>
      <w:rFonts w:eastAsiaTheme="minorHAnsi"/>
      <w:lang w:eastAsia="en-US"/>
    </w:rPr>
  </w:style>
  <w:style w:type="paragraph" w:customStyle="1" w:styleId="4B3FCF0EFE4F4E27BB021E8CEEB456015">
    <w:name w:val="4B3FCF0EFE4F4E27BB021E8CEEB456015"/>
    <w:rsid w:val="005125C5"/>
    <w:rPr>
      <w:rFonts w:eastAsiaTheme="minorHAnsi"/>
      <w:lang w:eastAsia="en-US"/>
    </w:rPr>
  </w:style>
  <w:style w:type="paragraph" w:customStyle="1" w:styleId="D66B1869E02446F1B7B07957179000DF5">
    <w:name w:val="D66B1869E02446F1B7B07957179000DF5"/>
    <w:rsid w:val="005125C5"/>
    <w:rPr>
      <w:rFonts w:eastAsiaTheme="minorHAnsi"/>
      <w:lang w:eastAsia="en-US"/>
    </w:rPr>
  </w:style>
  <w:style w:type="paragraph" w:customStyle="1" w:styleId="5C1CD4DC578C49C8BF34012BC7750A7E5">
    <w:name w:val="5C1CD4DC578C49C8BF34012BC7750A7E5"/>
    <w:rsid w:val="005125C5"/>
    <w:rPr>
      <w:rFonts w:eastAsiaTheme="minorHAnsi"/>
      <w:lang w:eastAsia="en-US"/>
    </w:rPr>
  </w:style>
  <w:style w:type="paragraph" w:customStyle="1" w:styleId="E6E4ECE08263474A901FC67B3EE70F375">
    <w:name w:val="E6E4ECE08263474A901FC67B3EE70F37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5">
    <w:name w:val="73D87B06F4A44F5CBFA6246A7963A7175"/>
    <w:rsid w:val="005125C5"/>
    <w:rPr>
      <w:rFonts w:eastAsiaTheme="minorHAnsi"/>
      <w:lang w:eastAsia="en-US"/>
    </w:rPr>
  </w:style>
  <w:style w:type="paragraph" w:customStyle="1" w:styleId="865D1433C6884E589D20A1D00DF025E85">
    <w:name w:val="865D1433C6884E589D20A1D00DF025E85"/>
    <w:rsid w:val="005125C5"/>
    <w:rPr>
      <w:rFonts w:eastAsiaTheme="minorHAnsi"/>
      <w:lang w:eastAsia="en-US"/>
    </w:rPr>
  </w:style>
  <w:style w:type="paragraph" w:customStyle="1" w:styleId="6090DA3196894BDCBAE207760BD73D675">
    <w:name w:val="6090DA3196894BDCBAE207760BD73D675"/>
    <w:rsid w:val="005125C5"/>
    <w:rPr>
      <w:rFonts w:eastAsiaTheme="minorHAnsi"/>
      <w:lang w:eastAsia="en-US"/>
    </w:rPr>
  </w:style>
  <w:style w:type="paragraph" w:customStyle="1" w:styleId="65EB59436D3F4392A1B1BF3A1336EBBB17">
    <w:name w:val="65EB59436D3F4392A1B1BF3A1336EBBB17"/>
    <w:rsid w:val="005125C5"/>
    <w:rPr>
      <w:rFonts w:eastAsiaTheme="minorHAnsi"/>
      <w:lang w:eastAsia="en-US"/>
    </w:rPr>
  </w:style>
  <w:style w:type="paragraph" w:customStyle="1" w:styleId="F79C4AEFA67D4B4C970E1B35C1895B7517">
    <w:name w:val="F79C4AEFA67D4B4C970E1B35C1895B7517"/>
    <w:rsid w:val="005125C5"/>
    <w:rPr>
      <w:rFonts w:eastAsiaTheme="minorHAnsi"/>
      <w:lang w:eastAsia="en-US"/>
    </w:rPr>
  </w:style>
  <w:style w:type="paragraph" w:customStyle="1" w:styleId="49E78D97ACFC4A38976BD92D326DE8BE17">
    <w:name w:val="49E78D97ACFC4A38976BD92D326DE8BE17"/>
    <w:rsid w:val="005125C5"/>
    <w:rPr>
      <w:rFonts w:eastAsiaTheme="minorHAnsi"/>
      <w:lang w:eastAsia="en-US"/>
    </w:rPr>
  </w:style>
  <w:style w:type="paragraph" w:customStyle="1" w:styleId="3A0E7329BAEF43C3BB94599199622E5417">
    <w:name w:val="3A0E7329BAEF43C3BB94599199622E5417"/>
    <w:rsid w:val="005125C5"/>
    <w:rPr>
      <w:rFonts w:eastAsiaTheme="minorHAnsi"/>
      <w:lang w:eastAsia="en-US"/>
    </w:rPr>
  </w:style>
  <w:style w:type="paragraph" w:customStyle="1" w:styleId="5F5CC622D9854F70B6CD041F041A0C5B17">
    <w:name w:val="5F5CC622D9854F70B6CD041F041A0C5B17"/>
    <w:rsid w:val="005125C5"/>
    <w:rPr>
      <w:rFonts w:eastAsiaTheme="minorHAnsi"/>
      <w:lang w:eastAsia="en-US"/>
    </w:rPr>
  </w:style>
  <w:style w:type="paragraph" w:customStyle="1" w:styleId="A92BF10733CD42DCB36EA588ED06B71917">
    <w:name w:val="A92BF10733CD42DCB36EA588ED06B71917"/>
    <w:rsid w:val="005125C5"/>
    <w:rPr>
      <w:rFonts w:eastAsiaTheme="minorHAnsi"/>
      <w:lang w:eastAsia="en-US"/>
    </w:rPr>
  </w:style>
  <w:style w:type="paragraph" w:customStyle="1" w:styleId="7644CA777A2E42979CAC4969DF0896E117">
    <w:name w:val="7644CA777A2E42979CAC4969DF0896E117"/>
    <w:rsid w:val="005125C5"/>
    <w:rPr>
      <w:rFonts w:eastAsiaTheme="minorHAnsi"/>
      <w:lang w:eastAsia="en-US"/>
    </w:rPr>
  </w:style>
  <w:style w:type="paragraph" w:customStyle="1" w:styleId="E88AC4639C3347CC95A529D9FB62CDEF2">
    <w:name w:val="E88AC4639C3347CC95A529D9FB62CDEF2"/>
    <w:rsid w:val="005125C5"/>
    <w:rPr>
      <w:rFonts w:eastAsiaTheme="minorHAnsi"/>
      <w:lang w:eastAsia="en-US"/>
    </w:rPr>
  </w:style>
  <w:style w:type="paragraph" w:customStyle="1" w:styleId="F629E91D312C413483F7C0433BD3DA0A15">
    <w:name w:val="F629E91D312C413483F7C0433BD3DA0A1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0">
    <w:name w:val="09CAF09707F14B8C81FB5AABFC6C9A8B10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7">
    <w:name w:val="17ECAC1BCD094BEAA0229DEE41C04EB37"/>
    <w:rsid w:val="005125C5"/>
    <w:rPr>
      <w:rFonts w:eastAsiaTheme="minorHAnsi"/>
      <w:lang w:eastAsia="en-US"/>
    </w:rPr>
  </w:style>
  <w:style w:type="paragraph" w:customStyle="1" w:styleId="F0F9F112A6A84A8EB79E599BE17B7D647">
    <w:name w:val="F0F9F112A6A84A8EB79E599BE17B7D647"/>
    <w:rsid w:val="005125C5"/>
    <w:rPr>
      <w:rFonts w:eastAsiaTheme="minorHAnsi"/>
      <w:lang w:eastAsia="en-US"/>
    </w:rPr>
  </w:style>
  <w:style w:type="paragraph" w:customStyle="1" w:styleId="D65D743BDDBE473A9562B3FD9BD2634B7">
    <w:name w:val="D65D743BDDBE473A9562B3FD9BD2634B7"/>
    <w:rsid w:val="005125C5"/>
    <w:rPr>
      <w:rFonts w:eastAsiaTheme="minorHAnsi"/>
      <w:lang w:eastAsia="en-US"/>
    </w:rPr>
  </w:style>
  <w:style w:type="paragraph" w:customStyle="1" w:styleId="FECD3C60AFD54E1E89F13E8DDC5D26446">
    <w:name w:val="FECD3C60AFD54E1E89F13E8DDC5D26446"/>
    <w:rsid w:val="005125C5"/>
    <w:rPr>
      <w:rFonts w:eastAsiaTheme="minorHAnsi"/>
      <w:lang w:eastAsia="en-US"/>
    </w:rPr>
  </w:style>
  <w:style w:type="paragraph" w:customStyle="1" w:styleId="4B3FCF0EFE4F4E27BB021E8CEEB456016">
    <w:name w:val="4B3FCF0EFE4F4E27BB021E8CEEB456016"/>
    <w:rsid w:val="005125C5"/>
    <w:rPr>
      <w:rFonts w:eastAsiaTheme="minorHAnsi"/>
      <w:lang w:eastAsia="en-US"/>
    </w:rPr>
  </w:style>
  <w:style w:type="paragraph" w:customStyle="1" w:styleId="D66B1869E02446F1B7B07957179000DF6">
    <w:name w:val="D66B1869E02446F1B7B07957179000DF6"/>
    <w:rsid w:val="005125C5"/>
    <w:rPr>
      <w:rFonts w:eastAsiaTheme="minorHAnsi"/>
      <w:lang w:eastAsia="en-US"/>
    </w:rPr>
  </w:style>
  <w:style w:type="paragraph" w:customStyle="1" w:styleId="5C1CD4DC578C49C8BF34012BC7750A7E6">
    <w:name w:val="5C1CD4DC578C49C8BF34012BC7750A7E6"/>
    <w:rsid w:val="005125C5"/>
    <w:rPr>
      <w:rFonts w:eastAsiaTheme="minorHAnsi"/>
      <w:lang w:eastAsia="en-US"/>
    </w:rPr>
  </w:style>
  <w:style w:type="paragraph" w:customStyle="1" w:styleId="E6E4ECE08263474A901FC67B3EE70F376">
    <w:name w:val="E6E4ECE08263474A901FC67B3EE70F37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6">
    <w:name w:val="73D87B06F4A44F5CBFA6246A7963A7176"/>
    <w:rsid w:val="005125C5"/>
    <w:rPr>
      <w:rFonts w:eastAsiaTheme="minorHAnsi"/>
      <w:lang w:eastAsia="en-US"/>
    </w:rPr>
  </w:style>
  <w:style w:type="paragraph" w:customStyle="1" w:styleId="865D1433C6884E589D20A1D00DF025E86">
    <w:name w:val="865D1433C6884E589D20A1D00DF025E86"/>
    <w:rsid w:val="005125C5"/>
    <w:rPr>
      <w:rFonts w:eastAsiaTheme="minorHAnsi"/>
      <w:lang w:eastAsia="en-US"/>
    </w:rPr>
  </w:style>
  <w:style w:type="paragraph" w:customStyle="1" w:styleId="6090DA3196894BDCBAE207760BD73D676">
    <w:name w:val="6090DA3196894BDCBAE207760BD73D676"/>
    <w:rsid w:val="005125C5"/>
    <w:rPr>
      <w:rFonts w:eastAsiaTheme="minorHAnsi"/>
      <w:lang w:eastAsia="en-US"/>
    </w:rPr>
  </w:style>
  <w:style w:type="paragraph" w:customStyle="1" w:styleId="65EB59436D3F4392A1B1BF3A1336EBBB18">
    <w:name w:val="65EB59436D3F4392A1B1BF3A1336EBBB18"/>
    <w:rsid w:val="005125C5"/>
    <w:rPr>
      <w:rFonts w:eastAsiaTheme="minorHAnsi"/>
      <w:lang w:eastAsia="en-US"/>
    </w:rPr>
  </w:style>
  <w:style w:type="paragraph" w:customStyle="1" w:styleId="F79C4AEFA67D4B4C970E1B35C1895B7518">
    <w:name w:val="F79C4AEFA67D4B4C970E1B35C1895B7518"/>
    <w:rsid w:val="005125C5"/>
    <w:rPr>
      <w:rFonts w:eastAsiaTheme="minorHAnsi"/>
      <w:lang w:eastAsia="en-US"/>
    </w:rPr>
  </w:style>
  <w:style w:type="paragraph" w:customStyle="1" w:styleId="49E78D97ACFC4A38976BD92D326DE8BE18">
    <w:name w:val="49E78D97ACFC4A38976BD92D326DE8BE18"/>
    <w:rsid w:val="005125C5"/>
    <w:rPr>
      <w:rFonts w:eastAsiaTheme="minorHAnsi"/>
      <w:lang w:eastAsia="en-US"/>
    </w:rPr>
  </w:style>
  <w:style w:type="paragraph" w:customStyle="1" w:styleId="3A0E7329BAEF43C3BB94599199622E5418">
    <w:name w:val="3A0E7329BAEF43C3BB94599199622E5418"/>
    <w:rsid w:val="005125C5"/>
    <w:rPr>
      <w:rFonts w:eastAsiaTheme="minorHAnsi"/>
      <w:lang w:eastAsia="en-US"/>
    </w:rPr>
  </w:style>
  <w:style w:type="paragraph" w:customStyle="1" w:styleId="5F5CC622D9854F70B6CD041F041A0C5B18">
    <w:name w:val="5F5CC622D9854F70B6CD041F041A0C5B18"/>
    <w:rsid w:val="005125C5"/>
    <w:rPr>
      <w:rFonts w:eastAsiaTheme="minorHAnsi"/>
      <w:lang w:eastAsia="en-US"/>
    </w:rPr>
  </w:style>
  <w:style w:type="paragraph" w:customStyle="1" w:styleId="A92BF10733CD42DCB36EA588ED06B71918">
    <w:name w:val="A92BF10733CD42DCB36EA588ED06B71918"/>
    <w:rsid w:val="005125C5"/>
    <w:rPr>
      <w:rFonts w:eastAsiaTheme="minorHAnsi"/>
      <w:lang w:eastAsia="en-US"/>
    </w:rPr>
  </w:style>
  <w:style w:type="paragraph" w:customStyle="1" w:styleId="7644CA777A2E42979CAC4969DF0896E118">
    <w:name w:val="7644CA777A2E42979CAC4969DF0896E118"/>
    <w:rsid w:val="005125C5"/>
    <w:rPr>
      <w:rFonts w:eastAsiaTheme="minorHAnsi"/>
      <w:lang w:eastAsia="en-US"/>
    </w:rPr>
  </w:style>
  <w:style w:type="paragraph" w:customStyle="1" w:styleId="E88AC4639C3347CC95A529D9FB62CDEF3">
    <w:name w:val="E88AC4639C3347CC95A529D9FB62CDEF3"/>
    <w:rsid w:val="005125C5"/>
    <w:rPr>
      <w:rFonts w:eastAsiaTheme="minorHAnsi"/>
      <w:lang w:eastAsia="en-US"/>
    </w:rPr>
  </w:style>
  <w:style w:type="paragraph" w:customStyle="1" w:styleId="F629E91D312C413483F7C0433BD3DA0A16">
    <w:name w:val="F629E91D312C413483F7C0433BD3DA0A1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1">
    <w:name w:val="09CAF09707F14B8C81FB5AABFC6C9A8B1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8">
    <w:name w:val="17ECAC1BCD094BEAA0229DEE41C04EB38"/>
    <w:rsid w:val="005125C5"/>
    <w:rPr>
      <w:rFonts w:eastAsiaTheme="minorHAnsi"/>
      <w:lang w:eastAsia="en-US"/>
    </w:rPr>
  </w:style>
  <w:style w:type="paragraph" w:customStyle="1" w:styleId="F0F9F112A6A84A8EB79E599BE17B7D648">
    <w:name w:val="F0F9F112A6A84A8EB79E599BE17B7D648"/>
    <w:rsid w:val="005125C5"/>
    <w:rPr>
      <w:rFonts w:eastAsiaTheme="minorHAnsi"/>
      <w:lang w:eastAsia="en-US"/>
    </w:rPr>
  </w:style>
  <w:style w:type="paragraph" w:customStyle="1" w:styleId="D65D743BDDBE473A9562B3FD9BD2634B8">
    <w:name w:val="D65D743BDDBE473A9562B3FD9BD2634B8"/>
    <w:rsid w:val="005125C5"/>
    <w:rPr>
      <w:rFonts w:eastAsiaTheme="minorHAnsi"/>
      <w:lang w:eastAsia="en-US"/>
    </w:rPr>
  </w:style>
  <w:style w:type="paragraph" w:customStyle="1" w:styleId="FECD3C60AFD54E1E89F13E8DDC5D26447">
    <w:name w:val="FECD3C60AFD54E1E89F13E8DDC5D26447"/>
    <w:rsid w:val="005125C5"/>
    <w:rPr>
      <w:rFonts w:eastAsiaTheme="minorHAnsi"/>
      <w:lang w:eastAsia="en-US"/>
    </w:rPr>
  </w:style>
  <w:style w:type="paragraph" w:customStyle="1" w:styleId="4B3FCF0EFE4F4E27BB021E8CEEB456017">
    <w:name w:val="4B3FCF0EFE4F4E27BB021E8CEEB456017"/>
    <w:rsid w:val="005125C5"/>
    <w:rPr>
      <w:rFonts w:eastAsiaTheme="minorHAnsi"/>
      <w:lang w:eastAsia="en-US"/>
    </w:rPr>
  </w:style>
  <w:style w:type="paragraph" w:customStyle="1" w:styleId="D66B1869E02446F1B7B07957179000DF7">
    <w:name w:val="D66B1869E02446F1B7B07957179000DF7"/>
    <w:rsid w:val="005125C5"/>
    <w:rPr>
      <w:rFonts w:eastAsiaTheme="minorHAnsi"/>
      <w:lang w:eastAsia="en-US"/>
    </w:rPr>
  </w:style>
  <w:style w:type="paragraph" w:customStyle="1" w:styleId="5C1CD4DC578C49C8BF34012BC7750A7E7">
    <w:name w:val="5C1CD4DC578C49C8BF34012BC7750A7E7"/>
    <w:rsid w:val="005125C5"/>
    <w:rPr>
      <w:rFonts w:eastAsiaTheme="minorHAnsi"/>
      <w:lang w:eastAsia="en-US"/>
    </w:rPr>
  </w:style>
  <w:style w:type="paragraph" w:customStyle="1" w:styleId="E6E4ECE08263474A901FC67B3EE70F377">
    <w:name w:val="E6E4ECE08263474A901FC67B3EE70F37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7">
    <w:name w:val="73D87B06F4A44F5CBFA6246A7963A7177"/>
    <w:rsid w:val="005125C5"/>
    <w:rPr>
      <w:rFonts w:eastAsiaTheme="minorHAnsi"/>
      <w:lang w:eastAsia="en-US"/>
    </w:rPr>
  </w:style>
  <w:style w:type="paragraph" w:customStyle="1" w:styleId="865D1433C6884E589D20A1D00DF025E87">
    <w:name w:val="865D1433C6884E589D20A1D00DF025E87"/>
    <w:rsid w:val="005125C5"/>
    <w:rPr>
      <w:rFonts w:eastAsiaTheme="minorHAnsi"/>
      <w:lang w:eastAsia="en-US"/>
    </w:rPr>
  </w:style>
  <w:style w:type="paragraph" w:customStyle="1" w:styleId="6090DA3196894BDCBAE207760BD73D677">
    <w:name w:val="6090DA3196894BDCBAE207760BD73D677"/>
    <w:rsid w:val="005125C5"/>
    <w:rPr>
      <w:rFonts w:eastAsiaTheme="minorHAnsi"/>
      <w:lang w:eastAsia="en-US"/>
    </w:rPr>
  </w:style>
  <w:style w:type="paragraph" w:customStyle="1" w:styleId="65EB59436D3F4392A1B1BF3A1336EBBB19">
    <w:name w:val="65EB59436D3F4392A1B1BF3A1336EBBB19"/>
    <w:rsid w:val="005125C5"/>
    <w:rPr>
      <w:rFonts w:eastAsiaTheme="minorHAnsi"/>
      <w:lang w:eastAsia="en-US"/>
    </w:rPr>
  </w:style>
  <w:style w:type="paragraph" w:customStyle="1" w:styleId="F79C4AEFA67D4B4C970E1B35C1895B7519">
    <w:name w:val="F79C4AEFA67D4B4C970E1B35C1895B7519"/>
    <w:rsid w:val="005125C5"/>
    <w:rPr>
      <w:rFonts w:eastAsiaTheme="minorHAnsi"/>
      <w:lang w:eastAsia="en-US"/>
    </w:rPr>
  </w:style>
  <w:style w:type="paragraph" w:customStyle="1" w:styleId="49E78D97ACFC4A38976BD92D326DE8BE19">
    <w:name w:val="49E78D97ACFC4A38976BD92D326DE8BE19"/>
    <w:rsid w:val="005125C5"/>
    <w:rPr>
      <w:rFonts w:eastAsiaTheme="minorHAnsi"/>
      <w:lang w:eastAsia="en-US"/>
    </w:rPr>
  </w:style>
  <w:style w:type="paragraph" w:customStyle="1" w:styleId="3A0E7329BAEF43C3BB94599199622E5419">
    <w:name w:val="3A0E7329BAEF43C3BB94599199622E5419"/>
    <w:rsid w:val="005125C5"/>
    <w:rPr>
      <w:rFonts w:eastAsiaTheme="minorHAnsi"/>
      <w:lang w:eastAsia="en-US"/>
    </w:rPr>
  </w:style>
  <w:style w:type="paragraph" w:customStyle="1" w:styleId="5F5CC622D9854F70B6CD041F041A0C5B19">
    <w:name w:val="5F5CC622D9854F70B6CD041F041A0C5B19"/>
    <w:rsid w:val="005125C5"/>
    <w:rPr>
      <w:rFonts w:eastAsiaTheme="minorHAnsi"/>
      <w:lang w:eastAsia="en-US"/>
    </w:rPr>
  </w:style>
  <w:style w:type="paragraph" w:customStyle="1" w:styleId="A92BF10733CD42DCB36EA588ED06B71919">
    <w:name w:val="A92BF10733CD42DCB36EA588ED06B71919"/>
    <w:rsid w:val="005125C5"/>
    <w:rPr>
      <w:rFonts w:eastAsiaTheme="minorHAnsi"/>
      <w:lang w:eastAsia="en-US"/>
    </w:rPr>
  </w:style>
  <w:style w:type="paragraph" w:customStyle="1" w:styleId="7644CA777A2E42979CAC4969DF0896E119">
    <w:name w:val="7644CA777A2E42979CAC4969DF0896E119"/>
    <w:rsid w:val="005125C5"/>
    <w:rPr>
      <w:rFonts w:eastAsiaTheme="minorHAnsi"/>
      <w:lang w:eastAsia="en-US"/>
    </w:rPr>
  </w:style>
  <w:style w:type="paragraph" w:customStyle="1" w:styleId="E88AC4639C3347CC95A529D9FB62CDEF4">
    <w:name w:val="E88AC4639C3347CC95A529D9FB62CDEF4"/>
    <w:rsid w:val="005125C5"/>
    <w:rPr>
      <w:rFonts w:eastAsiaTheme="minorHAnsi"/>
      <w:lang w:eastAsia="en-US"/>
    </w:rPr>
  </w:style>
  <w:style w:type="paragraph" w:customStyle="1" w:styleId="F629E91D312C413483F7C0433BD3DA0A17">
    <w:name w:val="F629E91D312C413483F7C0433BD3DA0A1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2">
    <w:name w:val="09CAF09707F14B8C81FB5AABFC6C9A8B1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17ECAC1BCD094BEAA0229DEE41C04EB39">
    <w:name w:val="17ECAC1BCD094BEAA0229DEE41C04EB39"/>
    <w:rsid w:val="005125C5"/>
    <w:rPr>
      <w:rFonts w:eastAsiaTheme="minorHAnsi"/>
      <w:lang w:eastAsia="en-US"/>
    </w:rPr>
  </w:style>
  <w:style w:type="paragraph" w:customStyle="1" w:styleId="F0F9F112A6A84A8EB79E599BE17B7D649">
    <w:name w:val="F0F9F112A6A84A8EB79E599BE17B7D649"/>
    <w:rsid w:val="005125C5"/>
    <w:rPr>
      <w:rFonts w:eastAsiaTheme="minorHAnsi"/>
      <w:lang w:eastAsia="en-US"/>
    </w:rPr>
  </w:style>
  <w:style w:type="paragraph" w:customStyle="1" w:styleId="D65D743BDDBE473A9562B3FD9BD2634B9">
    <w:name w:val="D65D743BDDBE473A9562B3FD9BD2634B9"/>
    <w:rsid w:val="005125C5"/>
    <w:rPr>
      <w:rFonts w:eastAsiaTheme="minorHAnsi"/>
      <w:lang w:eastAsia="en-US"/>
    </w:rPr>
  </w:style>
  <w:style w:type="paragraph" w:customStyle="1" w:styleId="FECD3C60AFD54E1E89F13E8DDC5D26448">
    <w:name w:val="FECD3C60AFD54E1E89F13E8DDC5D26448"/>
    <w:rsid w:val="005125C5"/>
    <w:rPr>
      <w:rFonts w:eastAsiaTheme="minorHAnsi"/>
      <w:lang w:eastAsia="en-US"/>
    </w:rPr>
  </w:style>
  <w:style w:type="paragraph" w:customStyle="1" w:styleId="4B3FCF0EFE4F4E27BB021E8CEEB456018">
    <w:name w:val="4B3FCF0EFE4F4E27BB021E8CEEB456018"/>
    <w:rsid w:val="005125C5"/>
    <w:rPr>
      <w:rFonts w:eastAsiaTheme="minorHAnsi"/>
      <w:lang w:eastAsia="en-US"/>
    </w:rPr>
  </w:style>
  <w:style w:type="paragraph" w:customStyle="1" w:styleId="D66B1869E02446F1B7B07957179000DF8">
    <w:name w:val="D66B1869E02446F1B7B07957179000DF8"/>
    <w:rsid w:val="005125C5"/>
    <w:rPr>
      <w:rFonts w:eastAsiaTheme="minorHAnsi"/>
      <w:lang w:eastAsia="en-US"/>
    </w:rPr>
  </w:style>
  <w:style w:type="paragraph" w:customStyle="1" w:styleId="5C1CD4DC578C49C8BF34012BC7750A7E8">
    <w:name w:val="5C1CD4DC578C49C8BF34012BC7750A7E8"/>
    <w:rsid w:val="005125C5"/>
    <w:rPr>
      <w:rFonts w:eastAsiaTheme="minorHAnsi"/>
      <w:lang w:eastAsia="en-US"/>
    </w:rPr>
  </w:style>
  <w:style w:type="paragraph" w:customStyle="1" w:styleId="E6E4ECE08263474A901FC67B3EE70F378">
    <w:name w:val="E6E4ECE08263474A901FC67B3EE70F37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8">
    <w:name w:val="73D87B06F4A44F5CBFA6246A7963A7178"/>
    <w:rsid w:val="005125C5"/>
    <w:rPr>
      <w:rFonts w:eastAsiaTheme="minorHAnsi"/>
      <w:lang w:eastAsia="en-US"/>
    </w:rPr>
  </w:style>
  <w:style w:type="paragraph" w:customStyle="1" w:styleId="865D1433C6884E589D20A1D00DF025E88">
    <w:name w:val="865D1433C6884E589D20A1D00DF025E88"/>
    <w:rsid w:val="005125C5"/>
    <w:rPr>
      <w:rFonts w:eastAsiaTheme="minorHAnsi"/>
      <w:lang w:eastAsia="en-US"/>
    </w:rPr>
  </w:style>
  <w:style w:type="paragraph" w:customStyle="1" w:styleId="6090DA3196894BDCBAE207760BD73D678">
    <w:name w:val="6090DA3196894BDCBAE207760BD73D678"/>
    <w:rsid w:val="005125C5"/>
    <w:rPr>
      <w:rFonts w:eastAsiaTheme="minorHAnsi"/>
      <w:lang w:eastAsia="en-US"/>
    </w:rPr>
  </w:style>
  <w:style w:type="paragraph" w:customStyle="1" w:styleId="485709B9DC48466C9B0A8EC852DA723F">
    <w:name w:val="485709B9DC48466C9B0A8EC852DA723F"/>
    <w:rsid w:val="005125C5"/>
  </w:style>
  <w:style w:type="paragraph" w:customStyle="1" w:styleId="D23C08DC8D3D45F98C0BBC02F903B700">
    <w:name w:val="D23C08DC8D3D45F98C0BBC02F903B700"/>
    <w:rsid w:val="005125C5"/>
  </w:style>
  <w:style w:type="paragraph" w:customStyle="1" w:styleId="48CEF71D35074D1BB6D5A637DAE47325">
    <w:name w:val="48CEF71D35074D1BB6D5A637DAE47325"/>
    <w:rsid w:val="005125C5"/>
  </w:style>
  <w:style w:type="paragraph" w:customStyle="1" w:styleId="259FDBDE92A64FFAA96BAEC2C296F1F8">
    <w:name w:val="259FDBDE92A64FFAA96BAEC2C296F1F8"/>
    <w:rsid w:val="005125C5"/>
  </w:style>
  <w:style w:type="paragraph" w:customStyle="1" w:styleId="75135E9AC5894584AD8E4D981E9D0C6B">
    <w:name w:val="75135E9AC5894584AD8E4D981E9D0C6B"/>
    <w:rsid w:val="005125C5"/>
  </w:style>
  <w:style w:type="paragraph" w:customStyle="1" w:styleId="EDB4F0F00C124FA790535F87BAD507CE">
    <w:name w:val="EDB4F0F00C124FA790535F87BAD507CE"/>
    <w:rsid w:val="005125C5"/>
  </w:style>
  <w:style w:type="paragraph" w:customStyle="1" w:styleId="CC59FE6336F948CF81F3131DD67E098D">
    <w:name w:val="CC59FE6336F948CF81F3131DD67E098D"/>
    <w:rsid w:val="005125C5"/>
  </w:style>
  <w:style w:type="paragraph" w:customStyle="1" w:styleId="0FE8722ED86F4749ABBAB7C9ACBB370F">
    <w:name w:val="0FE8722ED86F4749ABBAB7C9ACBB370F"/>
    <w:rsid w:val="005125C5"/>
  </w:style>
  <w:style w:type="paragraph" w:customStyle="1" w:styleId="65EB59436D3F4392A1B1BF3A1336EBBB20">
    <w:name w:val="65EB59436D3F4392A1B1BF3A1336EBBB20"/>
    <w:rsid w:val="005125C5"/>
    <w:rPr>
      <w:rFonts w:eastAsiaTheme="minorHAnsi"/>
      <w:lang w:eastAsia="en-US"/>
    </w:rPr>
  </w:style>
  <w:style w:type="paragraph" w:customStyle="1" w:styleId="F79C4AEFA67D4B4C970E1B35C1895B7520">
    <w:name w:val="F79C4AEFA67D4B4C970E1B35C1895B7520"/>
    <w:rsid w:val="005125C5"/>
    <w:rPr>
      <w:rFonts w:eastAsiaTheme="minorHAnsi"/>
      <w:lang w:eastAsia="en-US"/>
    </w:rPr>
  </w:style>
  <w:style w:type="paragraph" w:customStyle="1" w:styleId="49E78D97ACFC4A38976BD92D326DE8BE20">
    <w:name w:val="49E78D97ACFC4A38976BD92D326DE8BE20"/>
    <w:rsid w:val="005125C5"/>
    <w:rPr>
      <w:rFonts w:eastAsiaTheme="minorHAnsi"/>
      <w:lang w:eastAsia="en-US"/>
    </w:rPr>
  </w:style>
  <w:style w:type="paragraph" w:customStyle="1" w:styleId="3A0E7329BAEF43C3BB94599199622E5420">
    <w:name w:val="3A0E7329BAEF43C3BB94599199622E5420"/>
    <w:rsid w:val="005125C5"/>
    <w:rPr>
      <w:rFonts w:eastAsiaTheme="minorHAnsi"/>
      <w:lang w:eastAsia="en-US"/>
    </w:rPr>
  </w:style>
  <w:style w:type="paragraph" w:customStyle="1" w:styleId="5F5CC622D9854F70B6CD041F041A0C5B20">
    <w:name w:val="5F5CC622D9854F70B6CD041F041A0C5B20"/>
    <w:rsid w:val="005125C5"/>
    <w:rPr>
      <w:rFonts w:eastAsiaTheme="minorHAnsi"/>
      <w:lang w:eastAsia="en-US"/>
    </w:rPr>
  </w:style>
  <w:style w:type="paragraph" w:customStyle="1" w:styleId="A92BF10733CD42DCB36EA588ED06B71920">
    <w:name w:val="A92BF10733CD42DCB36EA588ED06B71920"/>
    <w:rsid w:val="005125C5"/>
    <w:rPr>
      <w:rFonts w:eastAsiaTheme="minorHAnsi"/>
      <w:lang w:eastAsia="en-US"/>
    </w:rPr>
  </w:style>
  <w:style w:type="paragraph" w:customStyle="1" w:styleId="7644CA777A2E42979CAC4969DF0896E120">
    <w:name w:val="7644CA777A2E42979CAC4969DF0896E120"/>
    <w:rsid w:val="005125C5"/>
    <w:rPr>
      <w:rFonts w:eastAsiaTheme="minorHAnsi"/>
      <w:lang w:eastAsia="en-US"/>
    </w:rPr>
  </w:style>
  <w:style w:type="paragraph" w:customStyle="1" w:styleId="E88AC4639C3347CC95A529D9FB62CDEF5">
    <w:name w:val="E88AC4639C3347CC95A529D9FB62CDEF5"/>
    <w:rsid w:val="005125C5"/>
    <w:rPr>
      <w:rFonts w:eastAsiaTheme="minorHAnsi"/>
      <w:lang w:eastAsia="en-US"/>
    </w:rPr>
  </w:style>
  <w:style w:type="paragraph" w:customStyle="1" w:styleId="F629E91D312C413483F7C0433BD3DA0A18">
    <w:name w:val="F629E91D312C413483F7C0433BD3DA0A1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3">
    <w:name w:val="09CAF09707F14B8C81FB5AABFC6C9A8B1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">
    <w:name w:val="CC59FE6336F948CF81F3131DD67E098D1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">
    <w:name w:val="0FE8722ED86F4749ABBAB7C9ACBB370F1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0">
    <w:name w:val="17ECAC1BCD094BEAA0229DEE41C04EB310"/>
    <w:rsid w:val="005125C5"/>
    <w:rPr>
      <w:rFonts w:eastAsiaTheme="minorHAnsi"/>
      <w:lang w:eastAsia="en-US"/>
    </w:rPr>
  </w:style>
  <w:style w:type="paragraph" w:customStyle="1" w:styleId="F0F9F112A6A84A8EB79E599BE17B7D6410">
    <w:name w:val="F0F9F112A6A84A8EB79E599BE17B7D6410"/>
    <w:rsid w:val="005125C5"/>
    <w:rPr>
      <w:rFonts w:eastAsiaTheme="minorHAnsi"/>
      <w:lang w:eastAsia="en-US"/>
    </w:rPr>
  </w:style>
  <w:style w:type="paragraph" w:customStyle="1" w:styleId="D65D743BDDBE473A9562B3FD9BD2634B10">
    <w:name w:val="D65D743BDDBE473A9562B3FD9BD2634B10"/>
    <w:rsid w:val="005125C5"/>
    <w:rPr>
      <w:rFonts w:eastAsiaTheme="minorHAnsi"/>
      <w:lang w:eastAsia="en-US"/>
    </w:rPr>
  </w:style>
  <w:style w:type="paragraph" w:customStyle="1" w:styleId="FECD3C60AFD54E1E89F13E8DDC5D26449">
    <w:name w:val="FECD3C60AFD54E1E89F13E8DDC5D26449"/>
    <w:rsid w:val="005125C5"/>
    <w:rPr>
      <w:rFonts w:eastAsiaTheme="minorHAnsi"/>
      <w:lang w:eastAsia="en-US"/>
    </w:rPr>
  </w:style>
  <w:style w:type="paragraph" w:customStyle="1" w:styleId="4B3FCF0EFE4F4E27BB021E8CEEB456019">
    <w:name w:val="4B3FCF0EFE4F4E27BB021E8CEEB456019"/>
    <w:rsid w:val="005125C5"/>
    <w:rPr>
      <w:rFonts w:eastAsiaTheme="minorHAnsi"/>
      <w:lang w:eastAsia="en-US"/>
    </w:rPr>
  </w:style>
  <w:style w:type="paragraph" w:customStyle="1" w:styleId="D66B1869E02446F1B7B07957179000DF9">
    <w:name w:val="D66B1869E02446F1B7B07957179000DF9"/>
    <w:rsid w:val="005125C5"/>
    <w:rPr>
      <w:rFonts w:eastAsiaTheme="minorHAnsi"/>
      <w:lang w:eastAsia="en-US"/>
    </w:rPr>
  </w:style>
  <w:style w:type="paragraph" w:customStyle="1" w:styleId="5C1CD4DC578C49C8BF34012BC7750A7E9">
    <w:name w:val="5C1CD4DC578C49C8BF34012BC7750A7E9"/>
    <w:rsid w:val="005125C5"/>
    <w:rPr>
      <w:rFonts w:eastAsiaTheme="minorHAnsi"/>
      <w:lang w:eastAsia="en-US"/>
    </w:rPr>
  </w:style>
  <w:style w:type="paragraph" w:customStyle="1" w:styleId="E6E4ECE08263474A901FC67B3EE70F379">
    <w:name w:val="E6E4ECE08263474A901FC67B3EE70F37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9">
    <w:name w:val="73D87B06F4A44F5CBFA6246A7963A7179"/>
    <w:rsid w:val="005125C5"/>
    <w:rPr>
      <w:rFonts w:eastAsiaTheme="minorHAnsi"/>
      <w:lang w:eastAsia="en-US"/>
    </w:rPr>
  </w:style>
  <w:style w:type="paragraph" w:customStyle="1" w:styleId="865D1433C6884E589D20A1D00DF025E89">
    <w:name w:val="865D1433C6884E589D20A1D00DF025E89"/>
    <w:rsid w:val="005125C5"/>
    <w:rPr>
      <w:rFonts w:eastAsiaTheme="minorHAnsi"/>
      <w:lang w:eastAsia="en-US"/>
    </w:rPr>
  </w:style>
  <w:style w:type="paragraph" w:customStyle="1" w:styleId="6090DA3196894BDCBAE207760BD73D679">
    <w:name w:val="6090DA3196894BDCBAE207760BD73D679"/>
    <w:rsid w:val="005125C5"/>
    <w:rPr>
      <w:rFonts w:eastAsiaTheme="minorHAnsi"/>
      <w:lang w:eastAsia="en-US"/>
    </w:rPr>
  </w:style>
  <w:style w:type="paragraph" w:customStyle="1" w:styleId="65EB59436D3F4392A1B1BF3A1336EBBB21">
    <w:name w:val="65EB59436D3F4392A1B1BF3A1336EBBB21"/>
    <w:rsid w:val="005125C5"/>
    <w:rPr>
      <w:rFonts w:eastAsiaTheme="minorHAnsi"/>
      <w:lang w:eastAsia="en-US"/>
    </w:rPr>
  </w:style>
  <w:style w:type="paragraph" w:customStyle="1" w:styleId="F79C4AEFA67D4B4C970E1B35C1895B7521">
    <w:name w:val="F79C4AEFA67D4B4C970E1B35C1895B7521"/>
    <w:rsid w:val="005125C5"/>
    <w:rPr>
      <w:rFonts w:eastAsiaTheme="minorHAnsi"/>
      <w:lang w:eastAsia="en-US"/>
    </w:rPr>
  </w:style>
  <w:style w:type="paragraph" w:customStyle="1" w:styleId="49E78D97ACFC4A38976BD92D326DE8BE21">
    <w:name w:val="49E78D97ACFC4A38976BD92D326DE8BE21"/>
    <w:rsid w:val="005125C5"/>
    <w:rPr>
      <w:rFonts w:eastAsiaTheme="minorHAnsi"/>
      <w:lang w:eastAsia="en-US"/>
    </w:rPr>
  </w:style>
  <w:style w:type="paragraph" w:customStyle="1" w:styleId="3A0E7329BAEF43C3BB94599199622E5421">
    <w:name w:val="3A0E7329BAEF43C3BB94599199622E5421"/>
    <w:rsid w:val="005125C5"/>
    <w:rPr>
      <w:rFonts w:eastAsiaTheme="minorHAnsi"/>
      <w:lang w:eastAsia="en-US"/>
    </w:rPr>
  </w:style>
  <w:style w:type="paragraph" w:customStyle="1" w:styleId="5F5CC622D9854F70B6CD041F041A0C5B21">
    <w:name w:val="5F5CC622D9854F70B6CD041F041A0C5B21"/>
    <w:rsid w:val="005125C5"/>
    <w:rPr>
      <w:rFonts w:eastAsiaTheme="minorHAnsi"/>
      <w:lang w:eastAsia="en-US"/>
    </w:rPr>
  </w:style>
  <w:style w:type="paragraph" w:customStyle="1" w:styleId="A92BF10733CD42DCB36EA588ED06B71921">
    <w:name w:val="A92BF10733CD42DCB36EA588ED06B71921"/>
    <w:rsid w:val="005125C5"/>
    <w:rPr>
      <w:rFonts w:eastAsiaTheme="minorHAnsi"/>
      <w:lang w:eastAsia="en-US"/>
    </w:rPr>
  </w:style>
  <w:style w:type="paragraph" w:customStyle="1" w:styleId="7644CA777A2E42979CAC4969DF0896E121">
    <w:name w:val="7644CA777A2E42979CAC4969DF0896E121"/>
    <w:rsid w:val="005125C5"/>
    <w:rPr>
      <w:rFonts w:eastAsiaTheme="minorHAnsi"/>
      <w:lang w:eastAsia="en-US"/>
    </w:rPr>
  </w:style>
  <w:style w:type="paragraph" w:customStyle="1" w:styleId="E88AC4639C3347CC95A529D9FB62CDEF6">
    <w:name w:val="E88AC4639C3347CC95A529D9FB62CDEF6"/>
    <w:rsid w:val="005125C5"/>
    <w:rPr>
      <w:rFonts w:eastAsiaTheme="minorHAnsi"/>
      <w:lang w:eastAsia="en-US"/>
    </w:rPr>
  </w:style>
  <w:style w:type="paragraph" w:customStyle="1" w:styleId="F629E91D312C413483F7C0433BD3DA0A19">
    <w:name w:val="F629E91D312C413483F7C0433BD3DA0A1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4">
    <w:name w:val="09CAF09707F14B8C81FB5AABFC6C9A8B1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">
    <w:name w:val="CC59FE6336F948CF81F3131DD67E098D2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">
    <w:name w:val="0FE8722ED86F4749ABBAB7C9ACBB370F2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1">
    <w:name w:val="17ECAC1BCD094BEAA0229DEE41C04EB311"/>
    <w:rsid w:val="005125C5"/>
    <w:rPr>
      <w:rFonts w:eastAsiaTheme="minorHAnsi"/>
      <w:lang w:eastAsia="en-US"/>
    </w:rPr>
  </w:style>
  <w:style w:type="paragraph" w:customStyle="1" w:styleId="F0F9F112A6A84A8EB79E599BE17B7D6411">
    <w:name w:val="F0F9F112A6A84A8EB79E599BE17B7D6411"/>
    <w:rsid w:val="005125C5"/>
    <w:rPr>
      <w:rFonts w:eastAsiaTheme="minorHAnsi"/>
      <w:lang w:eastAsia="en-US"/>
    </w:rPr>
  </w:style>
  <w:style w:type="paragraph" w:customStyle="1" w:styleId="D65D743BDDBE473A9562B3FD9BD2634B11">
    <w:name w:val="D65D743BDDBE473A9562B3FD9BD2634B11"/>
    <w:rsid w:val="005125C5"/>
    <w:rPr>
      <w:rFonts w:eastAsiaTheme="minorHAnsi"/>
      <w:lang w:eastAsia="en-US"/>
    </w:rPr>
  </w:style>
  <w:style w:type="paragraph" w:customStyle="1" w:styleId="FECD3C60AFD54E1E89F13E8DDC5D264410">
    <w:name w:val="FECD3C60AFD54E1E89F13E8DDC5D264410"/>
    <w:rsid w:val="005125C5"/>
    <w:rPr>
      <w:rFonts w:eastAsiaTheme="minorHAnsi"/>
      <w:lang w:eastAsia="en-US"/>
    </w:rPr>
  </w:style>
  <w:style w:type="paragraph" w:customStyle="1" w:styleId="4B3FCF0EFE4F4E27BB021E8CEEB4560110">
    <w:name w:val="4B3FCF0EFE4F4E27BB021E8CEEB4560110"/>
    <w:rsid w:val="005125C5"/>
    <w:rPr>
      <w:rFonts w:eastAsiaTheme="minorHAnsi"/>
      <w:lang w:eastAsia="en-US"/>
    </w:rPr>
  </w:style>
  <w:style w:type="paragraph" w:customStyle="1" w:styleId="D66B1869E02446F1B7B07957179000DF10">
    <w:name w:val="D66B1869E02446F1B7B07957179000DF10"/>
    <w:rsid w:val="005125C5"/>
    <w:rPr>
      <w:rFonts w:eastAsiaTheme="minorHAnsi"/>
      <w:lang w:eastAsia="en-US"/>
    </w:rPr>
  </w:style>
  <w:style w:type="paragraph" w:customStyle="1" w:styleId="5C1CD4DC578C49C8BF34012BC7750A7E10">
    <w:name w:val="5C1CD4DC578C49C8BF34012BC7750A7E10"/>
    <w:rsid w:val="005125C5"/>
    <w:rPr>
      <w:rFonts w:eastAsiaTheme="minorHAnsi"/>
      <w:lang w:eastAsia="en-US"/>
    </w:rPr>
  </w:style>
  <w:style w:type="paragraph" w:customStyle="1" w:styleId="E6E4ECE08263474A901FC67B3EE70F3710">
    <w:name w:val="E6E4ECE08263474A901FC67B3EE70F3710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0">
    <w:name w:val="73D87B06F4A44F5CBFA6246A7963A71710"/>
    <w:rsid w:val="005125C5"/>
    <w:rPr>
      <w:rFonts w:eastAsiaTheme="minorHAnsi"/>
      <w:lang w:eastAsia="en-US"/>
    </w:rPr>
  </w:style>
  <w:style w:type="paragraph" w:customStyle="1" w:styleId="865D1433C6884E589D20A1D00DF025E810">
    <w:name w:val="865D1433C6884E589D20A1D00DF025E810"/>
    <w:rsid w:val="005125C5"/>
    <w:rPr>
      <w:rFonts w:eastAsiaTheme="minorHAnsi"/>
      <w:lang w:eastAsia="en-US"/>
    </w:rPr>
  </w:style>
  <w:style w:type="paragraph" w:customStyle="1" w:styleId="6090DA3196894BDCBAE207760BD73D6710">
    <w:name w:val="6090DA3196894BDCBAE207760BD73D6710"/>
    <w:rsid w:val="005125C5"/>
    <w:rPr>
      <w:rFonts w:eastAsiaTheme="minorHAnsi"/>
      <w:lang w:eastAsia="en-US"/>
    </w:rPr>
  </w:style>
  <w:style w:type="paragraph" w:customStyle="1" w:styleId="65EB59436D3F4392A1B1BF3A1336EBBB22">
    <w:name w:val="65EB59436D3F4392A1B1BF3A1336EBBB22"/>
    <w:rsid w:val="005125C5"/>
    <w:rPr>
      <w:rFonts w:eastAsiaTheme="minorHAnsi"/>
      <w:lang w:eastAsia="en-US"/>
    </w:rPr>
  </w:style>
  <w:style w:type="paragraph" w:customStyle="1" w:styleId="F79C4AEFA67D4B4C970E1B35C1895B7522">
    <w:name w:val="F79C4AEFA67D4B4C970E1B35C1895B7522"/>
    <w:rsid w:val="005125C5"/>
    <w:rPr>
      <w:rFonts w:eastAsiaTheme="minorHAnsi"/>
      <w:lang w:eastAsia="en-US"/>
    </w:rPr>
  </w:style>
  <w:style w:type="paragraph" w:customStyle="1" w:styleId="49E78D97ACFC4A38976BD92D326DE8BE22">
    <w:name w:val="49E78D97ACFC4A38976BD92D326DE8BE22"/>
    <w:rsid w:val="005125C5"/>
    <w:rPr>
      <w:rFonts w:eastAsiaTheme="minorHAnsi"/>
      <w:lang w:eastAsia="en-US"/>
    </w:rPr>
  </w:style>
  <w:style w:type="paragraph" w:customStyle="1" w:styleId="3A0E7329BAEF43C3BB94599199622E5422">
    <w:name w:val="3A0E7329BAEF43C3BB94599199622E5422"/>
    <w:rsid w:val="005125C5"/>
    <w:rPr>
      <w:rFonts w:eastAsiaTheme="minorHAnsi"/>
      <w:lang w:eastAsia="en-US"/>
    </w:rPr>
  </w:style>
  <w:style w:type="paragraph" w:customStyle="1" w:styleId="5F5CC622D9854F70B6CD041F041A0C5B22">
    <w:name w:val="5F5CC622D9854F70B6CD041F041A0C5B22"/>
    <w:rsid w:val="005125C5"/>
    <w:rPr>
      <w:rFonts w:eastAsiaTheme="minorHAnsi"/>
      <w:lang w:eastAsia="en-US"/>
    </w:rPr>
  </w:style>
  <w:style w:type="paragraph" w:customStyle="1" w:styleId="A92BF10733CD42DCB36EA588ED06B71922">
    <w:name w:val="A92BF10733CD42DCB36EA588ED06B71922"/>
    <w:rsid w:val="005125C5"/>
    <w:rPr>
      <w:rFonts w:eastAsiaTheme="minorHAnsi"/>
      <w:lang w:eastAsia="en-US"/>
    </w:rPr>
  </w:style>
  <w:style w:type="paragraph" w:customStyle="1" w:styleId="7644CA777A2E42979CAC4969DF0896E122">
    <w:name w:val="7644CA777A2E42979CAC4969DF0896E122"/>
    <w:rsid w:val="005125C5"/>
    <w:rPr>
      <w:rFonts w:eastAsiaTheme="minorHAnsi"/>
      <w:lang w:eastAsia="en-US"/>
    </w:rPr>
  </w:style>
  <w:style w:type="paragraph" w:customStyle="1" w:styleId="E88AC4639C3347CC95A529D9FB62CDEF7">
    <w:name w:val="E88AC4639C3347CC95A529D9FB62CDEF7"/>
    <w:rsid w:val="005125C5"/>
    <w:rPr>
      <w:rFonts w:eastAsiaTheme="minorHAnsi"/>
      <w:lang w:eastAsia="en-US"/>
    </w:rPr>
  </w:style>
  <w:style w:type="paragraph" w:customStyle="1" w:styleId="F629E91D312C413483F7C0433BD3DA0A20">
    <w:name w:val="F629E91D312C413483F7C0433BD3DA0A20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5">
    <w:name w:val="09CAF09707F14B8C81FB5AABFC6C9A8B1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">
    <w:name w:val="CC59FE6336F948CF81F3131DD67E098D3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">
    <w:name w:val="0FE8722ED86F4749ABBAB7C9ACBB370F3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2">
    <w:name w:val="17ECAC1BCD094BEAA0229DEE41C04EB312"/>
    <w:rsid w:val="005125C5"/>
    <w:rPr>
      <w:rFonts w:eastAsiaTheme="minorHAnsi"/>
      <w:lang w:eastAsia="en-US"/>
    </w:rPr>
  </w:style>
  <w:style w:type="paragraph" w:customStyle="1" w:styleId="F0F9F112A6A84A8EB79E599BE17B7D6412">
    <w:name w:val="F0F9F112A6A84A8EB79E599BE17B7D6412"/>
    <w:rsid w:val="005125C5"/>
    <w:rPr>
      <w:rFonts w:eastAsiaTheme="minorHAnsi"/>
      <w:lang w:eastAsia="en-US"/>
    </w:rPr>
  </w:style>
  <w:style w:type="paragraph" w:customStyle="1" w:styleId="D65D743BDDBE473A9562B3FD9BD2634B12">
    <w:name w:val="D65D743BDDBE473A9562B3FD9BD2634B12"/>
    <w:rsid w:val="005125C5"/>
    <w:rPr>
      <w:rFonts w:eastAsiaTheme="minorHAnsi"/>
      <w:lang w:eastAsia="en-US"/>
    </w:rPr>
  </w:style>
  <w:style w:type="paragraph" w:customStyle="1" w:styleId="FECD3C60AFD54E1E89F13E8DDC5D264411">
    <w:name w:val="FECD3C60AFD54E1E89F13E8DDC5D264411"/>
    <w:rsid w:val="005125C5"/>
    <w:rPr>
      <w:rFonts w:eastAsiaTheme="minorHAnsi"/>
      <w:lang w:eastAsia="en-US"/>
    </w:rPr>
  </w:style>
  <w:style w:type="paragraph" w:customStyle="1" w:styleId="4B3FCF0EFE4F4E27BB021E8CEEB4560111">
    <w:name w:val="4B3FCF0EFE4F4E27BB021E8CEEB4560111"/>
    <w:rsid w:val="005125C5"/>
    <w:rPr>
      <w:rFonts w:eastAsiaTheme="minorHAnsi"/>
      <w:lang w:eastAsia="en-US"/>
    </w:rPr>
  </w:style>
  <w:style w:type="paragraph" w:customStyle="1" w:styleId="D66B1869E02446F1B7B07957179000DF11">
    <w:name w:val="D66B1869E02446F1B7B07957179000DF11"/>
    <w:rsid w:val="005125C5"/>
    <w:rPr>
      <w:rFonts w:eastAsiaTheme="minorHAnsi"/>
      <w:lang w:eastAsia="en-US"/>
    </w:rPr>
  </w:style>
  <w:style w:type="paragraph" w:customStyle="1" w:styleId="5C1CD4DC578C49C8BF34012BC7750A7E11">
    <w:name w:val="5C1CD4DC578C49C8BF34012BC7750A7E11"/>
    <w:rsid w:val="005125C5"/>
    <w:rPr>
      <w:rFonts w:eastAsiaTheme="minorHAnsi"/>
      <w:lang w:eastAsia="en-US"/>
    </w:rPr>
  </w:style>
  <w:style w:type="paragraph" w:customStyle="1" w:styleId="E6E4ECE08263474A901FC67B3EE70F3711">
    <w:name w:val="E6E4ECE08263474A901FC67B3EE70F371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1">
    <w:name w:val="73D87B06F4A44F5CBFA6246A7963A71711"/>
    <w:rsid w:val="005125C5"/>
    <w:rPr>
      <w:rFonts w:eastAsiaTheme="minorHAnsi"/>
      <w:lang w:eastAsia="en-US"/>
    </w:rPr>
  </w:style>
  <w:style w:type="paragraph" w:customStyle="1" w:styleId="865D1433C6884E589D20A1D00DF025E811">
    <w:name w:val="865D1433C6884E589D20A1D00DF025E811"/>
    <w:rsid w:val="005125C5"/>
    <w:rPr>
      <w:rFonts w:eastAsiaTheme="minorHAnsi"/>
      <w:lang w:eastAsia="en-US"/>
    </w:rPr>
  </w:style>
  <w:style w:type="paragraph" w:customStyle="1" w:styleId="6090DA3196894BDCBAE207760BD73D6711">
    <w:name w:val="6090DA3196894BDCBAE207760BD73D6711"/>
    <w:rsid w:val="005125C5"/>
    <w:rPr>
      <w:rFonts w:eastAsiaTheme="minorHAnsi"/>
      <w:lang w:eastAsia="en-US"/>
    </w:rPr>
  </w:style>
  <w:style w:type="paragraph" w:customStyle="1" w:styleId="137B71C84C8647798DD0D1072C905425">
    <w:name w:val="137B71C84C8647798DD0D1072C905425"/>
    <w:rsid w:val="005125C5"/>
  </w:style>
  <w:style w:type="paragraph" w:customStyle="1" w:styleId="A191C3C2D9064D2BBDE0D46DE67B77BD">
    <w:name w:val="A191C3C2D9064D2BBDE0D46DE67B77BD"/>
    <w:rsid w:val="005125C5"/>
  </w:style>
  <w:style w:type="paragraph" w:customStyle="1" w:styleId="0238B286D8514FFDA2FDB1FA3AE0DE86">
    <w:name w:val="0238B286D8514FFDA2FDB1FA3AE0DE86"/>
    <w:rsid w:val="005125C5"/>
  </w:style>
  <w:style w:type="paragraph" w:customStyle="1" w:styleId="6F6E58EA7BF946A993C51BDD49446095">
    <w:name w:val="6F6E58EA7BF946A993C51BDD49446095"/>
    <w:rsid w:val="005125C5"/>
  </w:style>
  <w:style w:type="paragraph" w:customStyle="1" w:styleId="6BBBA7AED0C840518625941CF40CC1D5">
    <w:name w:val="6BBBA7AED0C840518625941CF40CC1D5"/>
    <w:rsid w:val="005125C5"/>
  </w:style>
  <w:style w:type="paragraph" w:customStyle="1" w:styleId="747ABBA90F1D4DCC80B039D65FF3B73A">
    <w:name w:val="747ABBA90F1D4DCC80B039D65FF3B73A"/>
    <w:rsid w:val="005125C5"/>
  </w:style>
  <w:style w:type="paragraph" w:customStyle="1" w:styleId="65EB59436D3F4392A1B1BF3A1336EBBB23">
    <w:name w:val="65EB59436D3F4392A1B1BF3A1336EBBB23"/>
    <w:rsid w:val="005125C5"/>
    <w:rPr>
      <w:rFonts w:eastAsiaTheme="minorHAnsi"/>
      <w:lang w:eastAsia="en-US"/>
    </w:rPr>
  </w:style>
  <w:style w:type="paragraph" w:customStyle="1" w:styleId="F79C4AEFA67D4B4C970E1B35C1895B7523">
    <w:name w:val="F79C4AEFA67D4B4C970E1B35C1895B7523"/>
    <w:rsid w:val="005125C5"/>
    <w:rPr>
      <w:rFonts w:eastAsiaTheme="minorHAnsi"/>
      <w:lang w:eastAsia="en-US"/>
    </w:rPr>
  </w:style>
  <w:style w:type="paragraph" w:customStyle="1" w:styleId="49E78D97ACFC4A38976BD92D326DE8BE23">
    <w:name w:val="49E78D97ACFC4A38976BD92D326DE8BE23"/>
    <w:rsid w:val="005125C5"/>
    <w:rPr>
      <w:rFonts w:eastAsiaTheme="minorHAnsi"/>
      <w:lang w:eastAsia="en-US"/>
    </w:rPr>
  </w:style>
  <w:style w:type="paragraph" w:customStyle="1" w:styleId="3A0E7329BAEF43C3BB94599199622E5423">
    <w:name w:val="3A0E7329BAEF43C3BB94599199622E5423"/>
    <w:rsid w:val="005125C5"/>
    <w:rPr>
      <w:rFonts w:eastAsiaTheme="minorHAnsi"/>
      <w:lang w:eastAsia="en-US"/>
    </w:rPr>
  </w:style>
  <w:style w:type="paragraph" w:customStyle="1" w:styleId="5F5CC622D9854F70B6CD041F041A0C5B23">
    <w:name w:val="5F5CC622D9854F70B6CD041F041A0C5B23"/>
    <w:rsid w:val="005125C5"/>
    <w:rPr>
      <w:rFonts w:eastAsiaTheme="minorHAnsi"/>
      <w:lang w:eastAsia="en-US"/>
    </w:rPr>
  </w:style>
  <w:style w:type="paragraph" w:customStyle="1" w:styleId="A92BF10733CD42DCB36EA588ED06B71923">
    <w:name w:val="A92BF10733CD42DCB36EA588ED06B71923"/>
    <w:rsid w:val="005125C5"/>
    <w:rPr>
      <w:rFonts w:eastAsiaTheme="minorHAnsi"/>
      <w:lang w:eastAsia="en-US"/>
    </w:rPr>
  </w:style>
  <w:style w:type="paragraph" w:customStyle="1" w:styleId="7644CA777A2E42979CAC4969DF0896E123">
    <w:name w:val="7644CA777A2E42979CAC4969DF0896E123"/>
    <w:rsid w:val="005125C5"/>
    <w:rPr>
      <w:rFonts w:eastAsiaTheme="minorHAnsi"/>
      <w:lang w:eastAsia="en-US"/>
    </w:rPr>
  </w:style>
  <w:style w:type="paragraph" w:customStyle="1" w:styleId="E88AC4639C3347CC95A529D9FB62CDEF8">
    <w:name w:val="E88AC4639C3347CC95A529D9FB62CDEF8"/>
    <w:rsid w:val="005125C5"/>
    <w:rPr>
      <w:rFonts w:eastAsiaTheme="minorHAnsi"/>
      <w:lang w:eastAsia="en-US"/>
    </w:rPr>
  </w:style>
  <w:style w:type="paragraph" w:customStyle="1" w:styleId="F629E91D312C413483F7C0433BD3DA0A21">
    <w:name w:val="F629E91D312C413483F7C0433BD3DA0A2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">
    <w:name w:val="6F6E58EA7BF946A993C51BDD49446095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">
    <w:name w:val="6BBBA7AED0C840518625941CF40CC1D5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47ABBA90F1D4DCC80B039D65FF3B73A1">
    <w:name w:val="747ABBA90F1D4DCC80B039D65FF3B73A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6">
    <w:name w:val="09CAF09707F14B8C81FB5AABFC6C9A8B16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4">
    <w:name w:val="CC59FE6336F948CF81F3131DD67E098D4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4">
    <w:name w:val="0FE8722ED86F4749ABBAB7C9ACBB370F4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3">
    <w:name w:val="17ECAC1BCD094BEAA0229DEE41C04EB313"/>
    <w:rsid w:val="005125C5"/>
    <w:rPr>
      <w:rFonts w:eastAsiaTheme="minorHAnsi"/>
      <w:lang w:eastAsia="en-US"/>
    </w:rPr>
  </w:style>
  <w:style w:type="paragraph" w:customStyle="1" w:styleId="F0F9F112A6A84A8EB79E599BE17B7D6413">
    <w:name w:val="F0F9F112A6A84A8EB79E599BE17B7D6413"/>
    <w:rsid w:val="005125C5"/>
    <w:rPr>
      <w:rFonts w:eastAsiaTheme="minorHAnsi"/>
      <w:lang w:eastAsia="en-US"/>
    </w:rPr>
  </w:style>
  <w:style w:type="paragraph" w:customStyle="1" w:styleId="D65D743BDDBE473A9562B3FD9BD2634B13">
    <w:name w:val="D65D743BDDBE473A9562B3FD9BD2634B13"/>
    <w:rsid w:val="005125C5"/>
    <w:rPr>
      <w:rFonts w:eastAsiaTheme="minorHAnsi"/>
      <w:lang w:eastAsia="en-US"/>
    </w:rPr>
  </w:style>
  <w:style w:type="paragraph" w:customStyle="1" w:styleId="FECD3C60AFD54E1E89F13E8DDC5D264412">
    <w:name w:val="FECD3C60AFD54E1E89F13E8DDC5D264412"/>
    <w:rsid w:val="005125C5"/>
    <w:rPr>
      <w:rFonts w:eastAsiaTheme="minorHAnsi"/>
      <w:lang w:eastAsia="en-US"/>
    </w:rPr>
  </w:style>
  <w:style w:type="paragraph" w:customStyle="1" w:styleId="4B3FCF0EFE4F4E27BB021E8CEEB4560112">
    <w:name w:val="4B3FCF0EFE4F4E27BB021E8CEEB4560112"/>
    <w:rsid w:val="005125C5"/>
    <w:rPr>
      <w:rFonts w:eastAsiaTheme="minorHAnsi"/>
      <w:lang w:eastAsia="en-US"/>
    </w:rPr>
  </w:style>
  <w:style w:type="paragraph" w:customStyle="1" w:styleId="D66B1869E02446F1B7B07957179000DF12">
    <w:name w:val="D66B1869E02446F1B7B07957179000DF12"/>
    <w:rsid w:val="005125C5"/>
    <w:rPr>
      <w:rFonts w:eastAsiaTheme="minorHAnsi"/>
      <w:lang w:eastAsia="en-US"/>
    </w:rPr>
  </w:style>
  <w:style w:type="paragraph" w:customStyle="1" w:styleId="5C1CD4DC578C49C8BF34012BC7750A7E12">
    <w:name w:val="5C1CD4DC578C49C8BF34012BC7750A7E12"/>
    <w:rsid w:val="005125C5"/>
    <w:rPr>
      <w:rFonts w:eastAsiaTheme="minorHAnsi"/>
      <w:lang w:eastAsia="en-US"/>
    </w:rPr>
  </w:style>
  <w:style w:type="paragraph" w:customStyle="1" w:styleId="E6E4ECE08263474A901FC67B3EE70F3712">
    <w:name w:val="E6E4ECE08263474A901FC67B3EE70F371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2">
    <w:name w:val="73D87B06F4A44F5CBFA6246A7963A71712"/>
    <w:rsid w:val="005125C5"/>
    <w:rPr>
      <w:rFonts w:eastAsiaTheme="minorHAnsi"/>
      <w:lang w:eastAsia="en-US"/>
    </w:rPr>
  </w:style>
  <w:style w:type="paragraph" w:customStyle="1" w:styleId="865D1433C6884E589D20A1D00DF025E812">
    <w:name w:val="865D1433C6884E589D20A1D00DF025E812"/>
    <w:rsid w:val="005125C5"/>
    <w:rPr>
      <w:rFonts w:eastAsiaTheme="minorHAnsi"/>
      <w:lang w:eastAsia="en-US"/>
    </w:rPr>
  </w:style>
  <w:style w:type="paragraph" w:customStyle="1" w:styleId="6090DA3196894BDCBAE207760BD73D6712">
    <w:name w:val="6090DA3196894BDCBAE207760BD73D6712"/>
    <w:rsid w:val="005125C5"/>
    <w:rPr>
      <w:rFonts w:eastAsiaTheme="minorHAnsi"/>
      <w:lang w:eastAsia="en-US"/>
    </w:rPr>
  </w:style>
  <w:style w:type="paragraph" w:customStyle="1" w:styleId="8964D4279DE748D09BB0BE739C41AA55">
    <w:name w:val="8964D4279DE748D09BB0BE739C41AA55"/>
    <w:rsid w:val="005125C5"/>
  </w:style>
  <w:style w:type="paragraph" w:customStyle="1" w:styleId="E09DA55220884ED496C1C755137E66EB">
    <w:name w:val="E09DA55220884ED496C1C755137E66EB"/>
    <w:rsid w:val="005125C5"/>
  </w:style>
  <w:style w:type="paragraph" w:customStyle="1" w:styleId="52F8558C3D4C404B805B9358628B84A3">
    <w:name w:val="52F8558C3D4C404B805B9358628B84A3"/>
    <w:rsid w:val="005125C5"/>
  </w:style>
  <w:style w:type="paragraph" w:customStyle="1" w:styleId="65EB59436D3F4392A1B1BF3A1336EBBB24">
    <w:name w:val="65EB59436D3F4392A1B1BF3A1336EBBB24"/>
    <w:rsid w:val="005125C5"/>
    <w:rPr>
      <w:rFonts w:eastAsiaTheme="minorHAnsi"/>
      <w:lang w:eastAsia="en-US"/>
    </w:rPr>
  </w:style>
  <w:style w:type="paragraph" w:customStyle="1" w:styleId="F79C4AEFA67D4B4C970E1B35C1895B7524">
    <w:name w:val="F79C4AEFA67D4B4C970E1B35C1895B7524"/>
    <w:rsid w:val="005125C5"/>
    <w:rPr>
      <w:rFonts w:eastAsiaTheme="minorHAnsi"/>
      <w:lang w:eastAsia="en-US"/>
    </w:rPr>
  </w:style>
  <w:style w:type="paragraph" w:customStyle="1" w:styleId="49E78D97ACFC4A38976BD92D326DE8BE24">
    <w:name w:val="49E78D97ACFC4A38976BD92D326DE8BE24"/>
    <w:rsid w:val="005125C5"/>
    <w:rPr>
      <w:rFonts w:eastAsiaTheme="minorHAnsi"/>
      <w:lang w:eastAsia="en-US"/>
    </w:rPr>
  </w:style>
  <w:style w:type="paragraph" w:customStyle="1" w:styleId="3A0E7329BAEF43C3BB94599199622E5424">
    <w:name w:val="3A0E7329BAEF43C3BB94599199622E5424"/>
    <w:rsid w:val="005125C5"/>
    <w:rPr>
      <w:rFonts w:eastAsiaTheme="minorHAnsi"/>
      <w:lang w:eastAsia="en-US"/>
    </w:rPr>
  </w:style>
  <w:style w:type="paragraph" w:customStyle="1" w:styleId="5F5CC622D9854F70B6CD041F041A0C5B24">
    <w:name w:val="5F5CC622D9854F70B6CD041F041A0C5B24"/>
    <w:rsid w:val="005125C5"/>
    <w:rPr>
      <w:rFonts w:eastAsiaTheme="minorHAnsi"/>
      <w:lang w:eastAsia="en-US"/>
    </w:rPr>
  </w:style>
  <w:style w:type="paragraph" w:customStyle="1" w:styleId="A92BF10733CD42DCB36EA588ED06B71924">
    <w:name w:val="A92BF10733CD42DCB36EA588ED06B71924"/>
    <w:rsid w:val="005125C5"/>
    <w:rPr>
      <w:rFonts w:eastAsiaTheme="minorHAnsi"/>
      <w:lang w:eastAsia="en-US"/>
    </w:rPr>
  </w:style>
  <w:style w:type="paragraph" w:customStyle="1" w:styleId="7644CA777A2E42979CAC4969DF0896E124">
    <w:name w:val="7644CA777A2E42979CAC4969DF0896E124"/>
    <w:rsid w:val="005125C5"/>
    <w:rPr>
      <w:rFonts w:eastAsiaTheme="minorHAnsi"/>
      <w:lang w:eastAsia="en-US"/>
    </w:rPr>
  </w:style>
  <w:style w:type="paragraph" w:customStyle="1" w:styleId="E88AC4639C3347CC95A529D9FB62CDEF9">
    <w:name w:val="E88AC4639C3347CC95A529D9FB62CDEF9"/>
    <w:rsid w:val="005125C5"/>
    <w:rPr>
      <w:rFonts w:eastAsiaTheme="minorHAnsi"/>
      <w:lang w:eastAsia="en-US"/>
    </w:rPr>
  </w:style>
  <w:style w:type="paragraph" w:customStyle="1" w:styleId="F629E91D312C413483F7C0433BD3DA0A22">
    <w:name w:val="F629E91D312C413483F7C0433BD3DA0A2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">
    <w:name w:val="6F6E58EA7BF946A993C51BDD49446095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">
    <w:name w:val="6BBBA7AED0C840518625941CF40CC1D5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">
    <w:name w:val="8964D4279DE748D09BB0BE739C41AA55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">
    <w:name w:val="E09DA55220884ED496C1C755137E66EB1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7">
    <w:name w:val="09CAF09707F14B8C81FB5AABFC6C9A8B17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5">
    <w:name w:val="CC59FE6336F948CF81F3131DD67E098D5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5">
    <w:name w:val="0FE8722ED86F4749ABBAB7C9ACBB370F5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4">
    <w:name w:val="17ECAC1BCD094BEAA0229DEE41C04EB314"/>
    <w:rsid w:val="005125C5"/>
    <w:rPr>
      <w:rFonts w:eastAsiaTheme="minorHAnsi"/>
      <w:lang w:eastAsia="en-US"/>
    </w:rPr>
  </w:style>
  <w:style w:type="paragraph" w:customStyle="1" w:styleId="F0F9F112A6A84A8EB79E599BE17B7D6414">
    <w:name w:val="F0F9F112A6A84A8EB79E599BE17B7D6414"/>
    <w:rsid w:val="005125C5"/>
    <w:rPr>
      <w:rFonts w:eastAsiaTheme="minorHAnsi"/>
      <w:lang w:eastAsia="en-US"/>
    </w:rPr>
  </w:style>
  <w:style w:type="paragraph" w:customStyle="1" w:styleId="D65D743BDDBE473A9562B3FD9BD2634B14">
    <w:name w:val="D65D743BDDBE473A9562B3FD9BD2634B14"/>
    <w:rsid w:val="005125C5"/>
    <w:rPr>
      <w:rFonts w:eastAsiaTheme="minorHAnsi"/>
      <w:lang w:eastAsia="en-US"/>
    </w:rPr>
  </w:style>
  <w:style w:type="paragraph" w:customStyle="1" w:styleId="FECD3C60AFD54E1E89F13E8DDC5D264413">
    <w:name w:val="FECD3C60AFD54E1E89F13E8DDC5D264413"/>
    <w:rsid w:val="005125C5"/>
    <w:rPr>
      <w:rFonts w:eastAsiaTheme="minorHAnsi"/>
      <w:lang w:eastAsia="en-US"/>
    </w:rPr>
  </w:style>
  <w:style w:type="paragraph" w:customStyle="1" w:styleId="4B3FCF0EFE4F4E27BB021E8CEEB4560113">
    <w:name w:val="4B3FCF0EFE4F4E27BB021E8CEEB4560113"/>
    <w:rsid w:val="005125C5"/>
    <w:rPr>
      <w:rFonts w:eastAsiaTheme="minorHAnsi"/>
      <w:lang w:eastAsia="en-US"/>
    </w:rPr>
  </w:style>
  <w:style w:type="paragraph" w:customStyle="1" w:styleId="D66B1869E02446F1B7B07957179000DF13">
    <w:name w:val="D66B1869E02446F1B7B07957179000DF13"/>
    <w:rsid w:val="005125C5"/>
    <w:rPr>
      <w:rFonts w:eastAsiaTheme="minorHAnsi"/>
      <w:lang w:eastAsia="en-US"/>
    </w:rPr>
  </w:style>
  <w:style w:type="paragraph" w:customStyle="1" w:styleId="5C1CD4DC578C49C8BF34012BC7750A7E13">
    <w:name w:val="5C1CD4DC578C49C8BF34012BC7750A7E13"/>
    <w:rsid w:val="005125C5"/>
    <w:rPr>
      <w:rFonts w:eastAsiaTheme="minorHAnsi"/>
      <w:lang w:eastAsia="en-US"/>
    </w:rPr>
  </w:style>
  <w:style w:type="paragraph" w:customStyle="1" w:styleId="E6E4ECE08263474A901FC67B3EE70F3713">
    <w:name w:val="E6E4ECE08263474A901FC67B3EE70F371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3">
    <w:name w:val="73D87B06F4A44F5CBFA6246A7963A71713"/>
    <w:rsid w:val="005125C5"/>
    <w:rPr>
      <w:rFonts w:eastAsiaTheme="minorHAnsi"/>
      <w:lang w:eastAsia="en-US"/>
    </w:rPr>
  </w:style>
  <w:style w:type="paragraph" w:customStyle="1" w:styleId="865D1433C6884E589D20A1D00DF025E813">
    <w:name w:val="865D1433C6884E589D20A1D00DF025E813"/>
    <w:rsid w:val="005125C5"/>
    <w:rPr>
      <w:rFonts w:eastAsiaTheme="minorHAnsi"/>
      <w:lang w:eastAsia="en-US"/>
    </w:rPr>
  </w:style>
  <w:style w:type="paragraph" w:customStyle="1" w:styleId="6090DA3196894BDCBAE207760BD73D6713">
    <w:name w:val="6090DA3196894BDCBAE207760BD73D6713"/>
    <w:rsid w:val="005125C5"/>
    <w:rPr>
      <w:rFonts w:eastAsiaTheme="minorHAnsi"/>
      <w:lang w:eastAsia="en-US"/>
    </w:rPr>
  </w:style>
  <w:style w:type="paragraph" w:customStyle="1" w:styleId="65EB59436D3F4392A1B1BF3A1336EBBB25">
    <w:name w:val="65EB59436D3F4392A1B1BF3A1336EBBB25"/>
    <w:rsid w:val="005125C5"/>
    <w:rPr>
      <w:rFonts w:eastAsiaTheme="minorHAnsi"/>
      <w:lang w:eastAsia="en-US"/>
    </w:rPr>
  </w:style>
  <w:style w:type="paragraph" w:customStyle="1" w:styleId="F79C4AEFA67D4B4C970E1B35C1895B7525">
    <w:name w:val="F79C4AEFA67D4B4C970E1B35C1895B7525"/>
    <w:rsid w:val="005125C5"/>
    <w:rPr>
      <w:rFonts w:eastAsiaTheme="minorHAnsi"/>
      <w:lang w:eastAsia="en-US"/>
    </w:rPr>
  </w:style>
  <w:style w:type="paragraph" w:customStyle="1" w:styleId="49E78D97ACFC4A38976BD92D326DE8BE25">
    <w:name w:val="49E78D97ACFC4A38976BD92D326DE8BE25"/>
    <w:rsid w:val="005125C5"/>
    <w:rPr>
      <w:rFonts w:eastAsiaTheme="minorHAnsi"/>
      <w:lang w:eastAsia="en-US"/>
    </w:rPr>
  </w:style>
  <w:style w:type="paragraph" w:customStyle="1" w:styleId="3A0E7329BAEF43C3BB94599199622E5425">
    <w:name w:val="3A0E7329BAEF43C3BB94599199622E5425"/>
    <w:rsid w:val="005125C5"/>
    <w:rPr>
      <w:rFonts w:eastAsiaTheme="minorHAnsi"/>
      <w:lang w:eastAsia="en-US"/>
    </w:rPr>
  </w:style>
  <w:style w:type="paragraph" w:customStyle="1" w:styleId="5F5CC622D9854F70B6CD041F041A0C5B25">
    <w:name w:val="5F5CC622D9854F70B6CD041F041A0C5B25"/>
    <w:rsid w:val="005125C5"/>
    <w:rPr>
      <w:rFonts w:eastAsiaTheme="minorHAnsi"/>
      <w:lang w:eastAsia="en-US"/>
    </w:rPr>
  </w:style>
  <w:style w:type="paragraph" w:customStyle="1" w:styleId="A92BF10733CD42DCB36EA588ED06B71925">
    <w:name w:val="A92BF10733CD42DCB36EA588ED06B71925"/>
    <w:rsid w:val="005125C5"/>
    <w:rPr>
      <w:rFonts w:eastAsiaTheme="minorHAnsi"/>
      <w:lang w:eastAsia="en-US"/>
    </w:rPr>
  </w:style>
  <w:style w:type="paragraph" w:customStyle="1" w:styleId="7644CA777A2E42979CAC4969DF0896E125">
    <w:name w:val="7644CA777A2E42979CAC4969DF0896E125"/>
    <w:rsid w:val="005125C5"/>
    <w:rPr>
      <w:rFonts w:eastAsiaTheme="minorHAnsi"/>
      <w:lang w:eastAsia="en-US"/>
    </w:rPr>
  </w:style>
  <w:style w:type="paragraph" w:customStyle="1" w:styleId="E88AC4639C3347CC95A529D9FB62CDEF10">
    <w:name w:val="E88AC4639C3347CC95A529D9FB62CDEF10"/>
    <w:rsid w:val="005125C5"/>
    <w:rPr>
      <w:rFonts w:eastAsiaTheme="minorHAnsi"/>
      <w:lang w:eastAsia="en-US"/>
    </w:rPr>
  </w:style>
  <w:style w:type="paragraph" w:customStyle="1" w:styleId="F629E91D312C413483F7C0433BD3DA0A23">
    <w:name w:val="F629E91D312C413483F7C0433BD3DA0A2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3">
    <w:name w:val="6F6E58EA7BF946A993C51BDD49446095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3">
    <w:name w:val="6BBBA7AED0C840518625941CF40CC1D5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">
    <w:name w:val="8964D4279DE748D09BB0BE739C41AA55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">
    <w:name w:val="E09DA55220884ED496C1C755137E66EB2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8">
    <w:name w:val="09CAF09707F14B8C81FB5AABFC6C9A8B18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6">
    <w:name w:val="CC59FE6336F948CF81F3131DD67E098D6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6">
    <w:name w:val="0FE8722ED86F4749ABBAB7C9ACBB370F6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5">
    <w:name w:val="17ECAC1BCD094BEAA0229DEE41C04EB315"/>
    <w:rsid w:val="005125C5"/>
    <w:rPr>
      <w:rFonts w:eastAsiaTheme="minorHAnsi"/>
      <w:lang w:eastAsia="en-US"/>
    </w:rPr>
  </w:style>
  <w:style w:type="paragraph" w:customStyle="1" w:styleId="F0F9F112A6A84A8EB79E599BE17B7D6415">
    <w:name w:val="F0F9F112A6A84A8EB79E599BE17B7D6415"/>
    <w:rsid w:val="005125C5"/>
    <w:rPr>
      <w:rFonts w:eastAsiaTheme="minorHAnsi"/>
      <w:lang w:eastAsia="en-US"/>
    </w:rPr>
  </w:style>
  <w:style w:type="paragraph" w:customStyle="1" w:styleId="D65D743BDDBE473A9562B3FD9BD2634B15">
    <w:name w:val="D65D743BDDBE473A9562B3FD9BD2634B15"/>
    <w:rsid w:val="005125C5"/>
    <w:rPr>
      <w:rFonts w:eastAsiaTheme="minorHAnsi"/>
      <w:lang w:eastAsia="en-US"/>
    </w:rPr>
  </w:style>
  <w:style w:type="paragraph" w:customStyle="1" w:styleId="FECD3C60AFD54E1E89F13E8DDC5D264414">
    <w:name w:val="FECD3C60AFD54E1E89F13E8DDC5D264414"/>
    <w:rsid w:val="005125C5"/>
    <w:rPr>
      <w:rFonts w:eastAsiaTheme="minorHAnsi"/>
      <w:lang w:eastAsia="en-US"/>
    </w:rPr>
  </w:style>
  <w:style w:type="paragraph" w:customStyle="1" w:styleId="4B3FCF0EFE4F4E27BB021E8CEEB4560114">
    <w:name w:val="4B3FCF0EFE4F4E27BB021E8CEEB4560114"/>
    <w:rsid w:val="005125C5"/>
    <w:rPr>
      <w:rFonts w:eastAsiaTheme="minorHAnsi"/>
      <w:lang w:eastAsia="en-US"/>
    </w:rPr>
  </w:style>
  <w:style w:type="paragraph" w:customStyle="1" w:styleId="D66B1869E02446F1B7B07957179000DF14">
    <w:name w:val="D66B1869E02446F1B7B07957179000DF14"/>
    <w:rsid w:val="005125C5"/>
    <w:rPr>
      <w:rFonts w:eastAsiaTheme="minorHAnsi"/>
      <w:lang w:eastAsia="en-US"/>
    </w:rPr>
  </w:style>
  <w:style w:type="paragraph" w:customStyle="1" w:styleId="5C1CD4DC578C49C8BF34012BC7750A7E14">
    <w:name w:val="5C1CD4DC578C49C8BF34012BC7750A7E14"/>
    <w:rsid w:val="005125C5"/>
    <w:rPr>
      <w:rFonts w:eastAsiaTheme="minorHAnsi"/>
      <w:lang w:eastAsia="en-US"/>
    </w:rPr>
  </w:style>
  <w:style w:type="paragraph" w:customStyle="1" w:styleId="E6E4ECE08263474A901FC67B3EE70F3714">
    <w:name w:val="E6E4ECE08263474A901FC67B3EE70F371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4">
    <w:name w:val="73D87B06F4A44F5CBFA6246A7963A71714"/>
    <w:rsid w:val="005125C5"/>
    <w:rPr>
      <w:rFonts w:eastAsiaTheme="minorHAnsi"/>
      <w:lang w:eastAsia="en-US"/>
    </w:rPr>
  </w:style>
  <w:style w:type="paragraph" w:customStyle="1" w:styleId="865D1433C6884E589D20A1D00DF025E814">
    <w:name w:val="865D1433C6884E589D20A1D00DF025E814"/>
    <w:rsid w:val="005125C5"/>
    <w:rPr>
      <w:rFonts w:eastAsiaTheme="minorHAnsi"/>
      <w:lang w:eastAsia="en-US"/>
    </w:rPr>
  </w:style>
  <w:style w:type="paragraph" w:customStyle="1" w:styleId="6090DA3196894BDCBAE207760BD73D6714">
    <w:name w:val="6090DA3196894BDCBAE207760BD73D6714"/>
    <w:rsid w:val="005125C5"/>
    <w:rPr>
      <w:rFonts w:eastAsiaTheme="minorHAnsi"/>
      <w:lang w:eastAsia="en-US"/>
    </w:rPr>
  </w:style>
  <w:style w:type="paragraph" w:customStyle="1" w:styleId="65EB59436D3F4392A1B1BF3A1336EBBB26">
    <w:name w:val="65EB59436D3F4392A1B1BF3A1336EBBB26"/>
    <w:rsid w:val="005125C5"/>
    <w:rPr>
      <w:rFonts w:eastAsiaTheme="minorHAnsi"/>
      <w:lang w:eastAsia="en-US"/>
    </w:rPr>
  </w:style>
  <w:style w:type="paragraph" w:customStyle="1" w:styleId="F79C4AEFA67D4B4C970E1B35C1895B7526">
    <w:name w:val="F79C4AEFA67D4B4C970E1B35C1895B7526"/>
    <w:rsid w:val="005125C5"/>
    <w:rPr>
      <w:rFonts w:eastAsiaTheme="minorHAnsi"/>
      <w:lang w:eastAsia="en-US"/>
    </w:rPr>
  </w:style>
  <w:style w:type="paragraph" w:customStyle="1" w:styleId="49E78D97ACFC4A38976BD92D326DE8BE26">
    <w:name w:val="49E78D97ACFC4A38976BD92D326DE8BE26"/>
    <w:rsid w:val="005125C5"/>
    <w:rPr>
      <w:rFonts w:eastAsiaTheme="minorHAnsi"/>
      <w:lang w:eastAsia="en-US"/>
    </w:rPr>
  </w:style>
  <w:style w:type="paragraph" w:customStyle="1" w:styleId="3A0E7329BAEF43C3BB94599199622E5426">
    <w:name w:val="3A0E7329BAEF43C3BB94599199622E5426"/>
    <w:rsid w:val="005125C5"/>
    <w:rPr>
      <w:rFonts w:eastAsiaTheme="minorHAnsi"/>
      <w:lang w:eastAsia="en-US"/>
    </w:rPr>
  </w:style>
  <w:style w:type="paragraph" w:customStyle="1" w:styleId="5F5CC622D9854F70B6CD041F041A0C5B26">
    <w:name w:val="5F5CC622D9854F70B6CD041F041A0C5B26"/>
    <w:rsid w:val="005125C5"/>
    <w:rPr>
      <w:rFonts w:eastAsiaTheme="minorHAnsi"/>
      <w:lang w:eastAsia="en-US"/>
    </w:rPr>
  </w:style>
  <w:style w:type="paragraph" w:customStyle="1" w:styleId="A92BF10733CD42DCB36EA588ED06B71926">
    <w:name w:val="A92BF10733CD42DCB36EA588ED06B71926"/>
    <w:rsid w:val="005125C5"/>
    <w:rPr>
      <w:rFonts w:eastAsiaTheme="minorHAnsi"/>
      <w:lang w:eastAsia="en-US"/>
    </w:rPr>
  </w:style>
  <w:style w:type="paragraph" w:customStyle="1" w:styleId="7644CA777A2E42979CAC4969DF0896E126">
    <w:name w:val="7644CA777A2E42979CAC4969DF0896E126"/>
    <w:rsid w:val="005125C5"/>
    <w:rPr>
      <w:rFonts w:eastAsiaTheme="minorHAnsi"/>
      <w:lang w:eastAsia="en-US"/>
    </w:rPr>
  </w:style>
  <w:style w:type="paragraph" w:customStyle="1" w:styleId="E88AC4639C3347CC95A529D9FB62CDEF11">
    <w:name w:val="E88AC4639C3347CC95A529D9FB62CDEF11"/>
    <w:rsid w:val="005125C5"/>
    <w:rPr>
      <w:rFonts w:eastAsiaTheme="minorHAnsi"/>
      <w:lang w:eastAsia="en-US"/>
    </w:rPr>
  </w:style>
  <w:style w:type="paragraph" w:customStyle="1" w:styleId="F629E91D312C413483F7C0433BD3DA0A24">
    <w:name w:val="F629E91D312C413483F7C0433BD3DA0A2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4">
    <w:name w:val="6F6E58EA7BF946A993C51BDD49446095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4">
    <w:name w:val="6BBBA7AED0C840518625941CF40CC1D54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">
    <w:name w:val="8964D4279DE748D09BB0BE739C41AA55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">
    <w:name w:val="E09DA55220884ED496C1C755137E66EB3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19">
    <w:name w:val="09CAF09707F14B8C81FB5AABFC6C9A8B19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7">
    <w:name w:val="CC59FE6336F948CF81F3131DD67E098D7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7">
    <w:name w:val="0FE8722ED86F4749ABBAB7C9ACBB370F7"/>
    <w:rsid w:val="005125C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6">
    <w:name w:val="17ECAC1BCD094BEAA0229DEE41C04EB316"/>
    <w:rsid w:val="005125C5"/>
    <w:rPr>
      <w:rFonts w:eastAsiaTheme="minorHAnsi"/>
      <w:lang w:eastAsia="en-US"/>
    </w:rPr>
  </w:style>
  <w:style w:type="paragraph" w:customStyle="1" w:styleId="F0F9F112A6A84A8EB79E599BE17B7D6416">
    <w:name w:val="F0F9F112A6A84A8EB79E599BE17B7D6416"/>
    <w:rsid w:val="005125C5"/>
    <w:rPr>
      <w:rFonts w:eastAsiaTheme="minorHAnsi"/>
      <w:lang w:eastAsia="en-US"/>
    </w:rPr>
  </w:style>
  <w:style w:type="paragraph" w:customStyle="1" w:styleId="D65D743BDDBE473A9562B3FD9BD2634B16">
    <w:name w:val="D65D743BDDBE473A9562B3FD9BD2634B16"/>
    <w:rsid w:val="005125C5"/>
    <w:rPr>
      <w:rFonts w:eastAsiaTheme="minorHAnsi"/>
      <w:lang w:eastAsia="en-US"/>
    </w:rPr>
  </w:style>
  <w:style w:type="paragraph" w:customStyle="1" w:styleId="FECD3C60AFD54E1E89F13E8DDC5D264415">
    <w:name w:val="FECD3C60AFD54E1E89F13E8DDC5D264415"/>
    <w:rsid w:val="005125C5"/>
    <w:rPr>
      <w:rFonts w:eastAsiaTheme="minorHAnsi"/>
      <w:lang w:eastAsia="en-US"/>
    </w:rPr>
  </w:style>
  <w:style w:type="paragraph" w:customStyle="1" w:styleId="4B3FCF0EFE4F4E27BB021E8CEEB4560115">
    <w:name w:val="4B3FCF0EFE4F4E27BB021E8CEEB4560115"/>
    <w:rsid w:val="005125C5"/>
    <w:rPr>
      <w:rFonts w:eastAsiaTheme="minorHAnsi"/>
      <w:lang w:eastAsia="en-US"/>
    </w:rPr>
  </w:style>
  <w:style w:type="paragraph" w:customStyle="1" w:styleId="D66B1869E02446F1B7B07957179000DF15">
    <w:name w:val="D66B1869E02446F1B7B07957179000DF15"/>
    <w:rsid w:val="005125C5"/>
    <w:rPr>
      <w:rFonts w:eastAsiaTheme="minorHAnsi"/>
      <w:lang w:eastAsia="en-US"/>
    </w:rPr>
  </w:style>
  <w:style w:type="paragraph" w:customStyle="1" w:styleId="5C1CD4DC578C49C8BF34012BC7750A7E15">
    <w:name w:val="5C1CD4DC578C49C8BF34012BC7750A7E15"/>
    <w:rsid w:val="005125C5"/>
    <w:rPr>
      <w:rFonts w:eastAsiaTheme="minorHAnsi"/>
      <w:lang w:eastAsia="en-US"/>
    </w:rPr>
  </w:style>
  <w:style w:type="paragraph" w:customStyle="1" w:styleId="E6E4ECE08263474A901FC67B3EE70F3715">
    <w:name w:val="E6E4ECE08263474A901FC67B3EE70F3715"/>
    <w:rsid w:val="005125C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5">
    <w:name w:val="73D87B06F4A44F5CBFA6246A7963A71715"/>
    <w:rsid w:val="005125C5"/>
    <w:rPr>
      <w:rFonts w:eastAsiaTheme="minorHAnsi"/>
      <w:lang w:eastAsia="en-US"/>
    </w:rPr>
  </w:style>
  <w:style w:type="paragraph" w:customStyle="1" w:styleId="865D1433C6884E589D20A1D00DF025E815">
    <w:name w:val="865D1433C6884E589D20A1D00DF025E815"/>
    <w:rsid w:val="005125C5"/>
    <w:rPr>
      <w:rFonts w:eastAsiaTheme="minorHAnsi"/>
      <w:lang w:eastAsia="en-US"/>
    </w:rPr>
  </w:style>
  <w:style w:type="paragraph" w:customStyle="1" w:styleId="6090DA3196894BDCBAE207760BD73D6715">
    <w:name w:val="6090DA3196894BDCBAE207760BD73D6715"/>
    <w:rsid w:val="005125C5"/>
    <w:rPr>
      <w:rFonts w:eastAsiaTheme="minorHAnsi"/>
      <w:lang w:eastAsia="en-US"/>
    </w:rPr>
  </w:style>
  <w:style w:type="paragraph" w:customStyle="1" w:styleId="65EB59436D3F4392A1B1BF3A1336EBBB27">
    <w:name w:val="65EB59436D3F4392A1B1BF3A1336EBBB27"/>
    <w:rsid w:val="000318F5"/>
    <w:rPr>
      <w:rFonts w:eastAsiaTheme="minorHAnsi"/>
      <w:lang w:eastAsia="en-US"/>
    </w:rPr>
  </w:style>
  <w:style w:type="paragraph" w:customStyle="1" w:styleId="F79C4AEFA67D4B4C970E1B35C1895B7527">
    <w:name w:val="F79C4AEFA67D4B4C970E1B35C1895B7527"/>
    <w:rsid w:val="000318F5"/>
    <w:rPr>
      <w:rFonts w:eastAsiaTheme="minorHAnsi"/>
      <w:lang w:eastAsia="en-US"/>
    </w:rPr>
  </w:style>
  <w:style w:type="paragraph" w:customStyle="1" w:styleId="49E78D97ACFC4A38976BD92D326DE8BE27">
    <w:name w:val="49E78D97ACFC4A38976BD92D326DE8BE27"/>
    <w:rsid w:val="000318F5"/>
    <w:rPr>
      <w:rFonts w:eastAsiaTheme="minorHAnsi"/>
      <w:lang w:eastAsia="en-US"/>
    </w:rPr>
  </w:style>
  <w:style w:type="paragraph" w:customStyle="1" w:styleId="3A0E7329BAEF43C3BB94599199622E5427">
    <w:name w:val="3A0E7329BAEF43C3BB94599199622E5427"/>
    <w:rsid w:val="000318F5"/>
    <w:rPr>
      <w:rFonts w:eastAsiaTheme="minorHAnsi"/>
      <w:lang w:eastAsia="en-US"/>
    </w:rPr>
  </w:style>
  <w:style w:type="paragraph" w:customStyle="1" w:styleId="5F5CC622D9854F70B6CD041F041A0C5B27">
    <w:name w:val="5F5CC622D9854F70B6CD041F041A0C5B27"/>
    <w:rsid w:val="000318F5"/>
    <w:rPr>
      <w:rFonts w:eastAsiaTheme="minorHAnsi"/>
      <w:lang w:eastAsia="en-US"/>
    </w:rPr>
  </w:style>
  <w:style w:type="paragraph" w:customStyle="1" w:styleId="A92BF10733CD42DCB36EA588ED06B71927">
    <w:name w:val="A92BF10733CD42DCB36EA588ED06B71927"/>
    <w:rsid w:val="000318F5"/>
    <w:rPr>
      <w:rFonts w:eastAsiaTheme="minorHAnsi"/>
      <w:lang w:eastAsia="en-US"/>
    </w:rPr>
  </w:style>
  <w:style w:type="paragraph" w:customStyle="1" w:styleId="7644CA777A2E42979CAC4969DF0896E127">
    <w:name w:val="7644CA777A2E42979CAC4969DF0896E127"/>
    <w:rsid w:val="000318F5"/>
    <w:rPr>
      <w:rFonts w:eastAsiaTheme="minorHAnsi"/>
      <w:lang w:eastAsia="en-US"/>
    </w:rPr>
  </w:style>
  <w:style w:type="paragraph" w:customStyle="1" w:styleId="E88AC4639C3347CC95A529D9FB62CDEF12">
    <w:name w:val="E88AC4639C3347CC95A529D9FB62CDEF12"/>
    <w:rsid w:val="000318F5"/>
    <w:rPr>
      <w:rFonts w:eastAsiaTheme="minorHAnsi"/>
      <w:lang w:eastAsia="en-US"/>
    </w:rPr>
  </w:style>
  <w:style w:type="paragraph" w:customStyle="1" w:styleId="F629E91D312C413483F7C0433BD3DA0A25">
    <w:name w:val="F629E91D312C413483F7C0433BD3DA0A2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5">
    <w:name w:val="6F6E58EA7BF946A993C51BDD49446095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5">
    <w:name w:val="6BBBA7AED0C840518625941CF40CC1D5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4">
    <w:name w:val="8964D4279DE748D09BB0BE739C41AA554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4">
    <w:name w:val="E09DA55220884ED496C1C755137E66EB4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0">
    <w:name w:val="09CAF09707F14B8C81FB5AABFC6C9A8B2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8">
    <w:name w:val="CC59FE6336F948CF81F3131DD67E098D8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8">
    <w:name w:val="0FE8722ED86F4749ABBAB7C9ACBB370F8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7">
    <w:name w:val="17ECAC1BCD094BEAA0229DEE41C04EB317"/>
    <w:rsid w:val="000318F5"/>
    <w:rPr>
      <w:rFonts w:eastAsiaTheme="minorHAnsi"/>
      <w:lang w:eastAsia="en-US"/>
    </w:rPr>
  </w:style>
  <w:style w:type="paragraph" w:customStyle="1" w:styleId="F0F9F112A6A84A8EB79E599BE17B7D6417">
    <w:name w:val="F0F9F112A6A84A8EB79E599BE17B7D6417"/>
    <w:rsid w:val="000318F5"/>
    <w:rPr>
      <w:rFonts w:eastAsiaTheme="minorHAnsi"/>
      <w:lang w:eastAsia="en-US"/>
    </w:rPr>
  </w:style>
  <w:style w:type="paragraph" w:customStyle="1" w:styleId="D65D743BDDBE473A9562B3FD9BD2634B17">
    <w:name w:val="D65D743BDDBE473A9562B3FD9BD2634B17"/>
    <w:rsid w:val="000318F5"/>
    <w:rPr>
      <w:rFonts w:eastAsiaTheme="minorHAnsi"/>
      <w:lang w:eastAsia="en-US"/>
    </w:rPr>
  </w:style>
  <w:style w:type="paragraph" w:customStyle="1" w:styleId="FECD3C60AFD54E1E89F13E8DDC5D264416">
    <w:name w:val="FECD3C60AFD54E1E89F13E8DDC5D264416"/>
    <w:rsid w:val="000318F5"/>
    <w:rPr>
      <w:rFonts w:eastAsiaTheme="minorHAnsi"/>
      <w:lang w:eastAsia="en-US"/>
    </w:rPr>
  </w:style>
  <w:style w:type="paragraph" w:customStyle="1" w:styleId="4B3FCF0EFE4F4E27BB021E8CEEB4560116">
    <w:name w:val="4B3FCF0EFE4F4E27BB021E8CEEB4560116"/>
    <w:rsid w:val="000318F5"/>
    <w:rPr>
      <w:rFonts w:eastAsiaTheme="minorHAnsi"/>
      <w:lang w:eastAsia="en-US"/>
    </w:rPr>
  </w:style>
  <w:style w:type="paragraph" w:customStyle="1" w:styleId="D66B1869E02446F1B7B07957179000DF16">
    <w:name w:val="D66B1869E02446F1B7B07957179000DF16"/>
    <w:rsid w:val="000318F5"/>
    <w:rPr>
      <w:rFonts w:eastAsiaTheme="minorHAnsi"/>
      <w:lang w:eastAsia="en-US"/>
    </w:rPr>
  </w:style>
  <w:style w:type="paragraph" w:customStyle="1" w:styleId="5C1CD4DC578C49C8BF34012BC7750A7E16">
    <w:name w:val="5C1CD4DC578C49C8BF34012BC7750A7E16"/>
    <w:rsid w:val="000318F5"/>
    <w:rPr>
      <w:rFonts w:eastAsiaTheme="minorHAnsi"/>
      <w:lang w:eastAsia="en-US"/>
    </w:rPr>
  </w:style>
  <w:style w:type="paragraph" w:customStyle="1" w:styleId="E6E4ECE08263474A901FC67B3EE70F3716">
    <w:name w:val="E6E4ECE08263474A901FC67B3EE70F371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6">
    <w:name w:val="73D87B06F4A44F5CBFA6246A7963A71716"/>
    <w:rsid w:val="000318F5"/>
    <w:rPr>
      <w:rFonts w:eastAsiaTheme="minorHAnsi"/>
      <w:lang w:eastAsia="en-US"/>
    </w:rPr>
  </w:style>
  <w:style w:type="paragraph" w:customStyle="1" w:styleId="865D1433C6884E589D20A1D00DF025E816">
    <w:name w:val="865D1433C6884E589D20A1D00DF025E816"/>
    <w:rsid w:val="000318F5"/>
    <w:rPr>
      <w:rFonts w:eastAsiaTheme="minorHAnsi"/>
      <w:lang w:eastAsia="en-US"/>
    </w:rPr>
  </w:style>
  <w:style w:type="paragraph" w:customStyle="1" w:styleId="6090DA3196894BDCBAE207760BD73D6716">
    <w:name w:val="6090DA3196894BDCBAE207760BD73D6716"/>
    <w:rsid w:val="000318F5"/>
    <w:rPr>
      <w:rFonts w:eastAsiaTheme="minorHAnsi"/>
      <w:lang w:eastAsia="en-US"/>
    </w:rPr>
  </w:style>
  <w:style w:type="paragraph" w:customStyle="1" w:styleId="65EB59436D3F4392A1B1BF3A1336EBBB28">
    <w:name w:val="65EB59436D3F4392A1B1BF3A1336EBBB28"/>
    <w:rsid w:val="000318F5"/>
    <w:rPr>
      <w:rFonts w:eastAsiaTheme="minorHAnsi"/>
      <w:lang w:eastAsia="en-US"/>
    </w:rPr>
  </w:style>
  <w:style w:type="paragraph" w:customStyle="1" w:styleId="F79C4AEFA67D4B4C970E1B35C1895B7528">
    <w:name w:val="F79C4AEFA67D4B4C970E1B35C1895B7528"/>
    <w:rsid w:val="000318F5"/>
    <w:rPr>
      <w:rFonts w:eastAsiaTheme="minorHAnsi"/>
      <w:lang w:eastAsia="en-US"/>
    </w:rPr>
  </w:style>
  <w:style w:type="paragraph" w:customStyle="1" w:styleId="49E78D97ACFC4A38976BD92D326DE8BE28">
    <w:name w:val="49E78D97ACFC4A38976BD92D326DE8BE28"/>
    <w:rsid w:val="000318F5"/>
    <w:rPr>
      <w:rFonts w:eastAsiaTheme="minorHAnsi"/>
      <w:lang w:eastAsia="en-US"/>
    </w:rPr>
  </w:style>
  <w:style w:type="paragraph" w:customStyle="1" w:styleId="3A0E7329BAEF43C3BB94599199622E5428">
    <w:name w:val="3A0E7329BAEF43C3BB94599199622E5428"/>
    <w:rsid w:val="000318F5"/>
    <w:rPr>
      <w:rFonts w:eastAsiaTheme="minorHAnsi"/>
      <w:lang w:eastAsia="en-US"/>
    </w:rPr>
  </w:style>
  <w:style w:type="paragraph" w:customStyle="1" w:styleId="5F5CC622D9854F70B6CD041F041A0C5B28">
    <w:name w:val="5F5CC622D9854F70B6CD041F041A0C5B28"/>
    <w:rsid w:val="000318F5"/>
    <w:rPr>
      <w:rFonts w:eastAsiaTheme="minorHAnsi"/>
      <w:lang w:eastAsia="en-US"/>
    </w:rPr>
  </w:style>
  <w:style w:type="paragraph" w:customStyle="1" w:styleId="A92BF10733CD42DCB36EA588ED06B71928">
    <w:name w:val="A92BF10733CD42DCB36EA588ED06B71928"/>
    <w:rsid w:val="000318F5"/>
    <w:rPr>
      <w:rFonts w:eastAsiaTheme="minorHAnsi"/>
      <w:lang w:eastAsia="en-US"/>
    </w:rPr>
  </w:style>
  <w:style w:type="paragraph" w:customStyle="1" w:styleId="7644CA777A2E42979CAC4969DF0896E128">
    <w:name w:val="7644CA777A2E42979CAC4969DF0896E128"/>
    <w:rsid w:val="000318F5"/>
    <w:rPr>
      <w:rFonts w:eastAsiaTheme="minorHAnsi"/>
      <w:lang w:eastAsia="en-US"/>
    </w:rPr>
  </w:style>
  <w:style w:type="paragraph" w:customStyle="1" w:styleId="E88AC4639C3347CC95A529D9FB62CDEF13">
    <w:name w:val="E88AC4639C3347CC95A529D9FB62CDEF13"/>
    <w:rsid w:val="000318F5"/>
    <w:rPr>
      <w:rFonts w:eastAsiaTheme="minorHAnsi"/>
      <w:lang w:eastAsia="en-US"/>
    </w:rPr>
  </w:style>
  <w:style w:type="paragraph" w:customStyle="1" w:styleId="F629E91D312C413483F7C0433BD3DA0A26">
    <w:name w:val="F629E91D312C413483F7C0433BD3DA0A2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6">
    <w:name w:val="6F6E58EA7BF946A993C51BDD49446095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6">
    <w:name w:val="6BBBA7AED0C840518625941CF40CC1D5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5">
    <w:name w:val="8964D4279DE748D09BB0BE739C41AA55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5">
    <w:name w:val="E09DA55220884ED496C1C755137E66EB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1">
    <w:name w:val="09CAF09707F14B8C81FB5AABFC6C9A8B2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9">
    <w:name w:val="CC59FE6336F948CF81F3131DD67E098D9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9">
    <w:name w:val="0FE8722ED86F4749ABBAB7C9ACBB370F9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8">
    <w:name w:val="17ECAC1BCD094BEAA0229DEE41C04EB318"/>
    <w:rsid w:val="000318F5"/>
    <w:rPr>
      <w:rFonts w:eastAsiaTheme="minorHAnsi"/>
      <w:lang w:eastAsia="en-US"/>
    </w:rPr>
  </w:style>
  <w:style w:type="paragraph" w:customStyle="1" w:styleId="F0F9F112A6A84A8EB79E599BE17B7D6418">
    <w:name w:val="F0F9F112A6A84A8EB79E599BE17B7D6418"/>
    <w:rsid w:val="000318F5"/>
    <w:rPr>
      <w:rFonts w:eastAsiaTheme="minorHAnsi"/>
      <w:lang w:eastAsia="en-US"/>
    </w:rPr>
  </w:style>
  <w:style w:type="paragraph" w:customStyle="1" w:styleId="D65D743BDDBE473A9562B3FD9BD2634B18">
    <w:name w:val="D65D743BDDBE473A9562B3FD9BD2634B18"/>
    <w:rsid w:val="000318F5"/>
    <w:rPr>
      <w:rFonts w:eastAsiaTheme="minorHAnsi"/>
      <w:lang w:eastAsia="en-US"/>
    </w:rPr>
  </w:style>
  <w:style w:type="paragraph" w:customStyle="1" w:styleId="FECD3C60AFD54E1E89F13E8DDC5D264417">
    <w:name w:val="FECD3C60AFD54E1E89F13E8DDC5D264417"/>
    <w:rsid w:val="000318F5"/>
    <w:rPr>
      <w:rFonts w:eastAsiaTheme="minorHAnsi"/>
      <w:lang w:eastAsia="en-US"/>
    </w:rPr>
  </w:style>
  <w:style w:type="paragraph" w:customStyle="1" w:styleId="4B3FCF0EFE4F4E27BB021E8CEEB4560117">
    <w:name w:val="4B3FCF0EFE4F4E27BB021E8CEEB4560117"/>
    <w:rsid w:val="000318F5"/>
    <w:rPr>
      <w:rFonts w:eastAsiaTheme="minorHAnsi"/>
      <w:lang w:eastAsia="en-US"/>
    </w:rPr>
  </w:style>
  <w:style w:type="paragraph" w:customStyle="1" w:styleId="D66B1869E02446F1B7B07957179000DF17">
    <w:name w:val="D66B1869E02446F1B7B07957179000DF17"/>
    <w:rsid w:val="000318F5"/>
    <w:rPr>
      <w:rFonts w:eastAsiaTheme="minorHAnsi"/>
      <w:lang w:eastAsia="en-US"/>
    </w:rPr>
  </w:style>
  <w:style w:type="paragraph" w:customStyle="1" w:styleId="5C1CD4DC578C49C8BF34012BC7750A7E17">
    <w:name w:val="5C1CD4DC578C49C8BF34012BC7750A7E17"/>
    <w:rsid w:val="000318F5"/>
    <w:rPr>
      <w:rFonts w:eastAsiaTheme="minorHAnsi"/>
      <w:lang w:eastAsia="en-US"/>
    </w:rPr>
  </w:style>
  <w:style w:type="paragraph" w:customStyle="1" w:styleId="E6E4ECE08263474A901FC67B3EE70F3717">
    <w:name w:val="E6E4ECE08263474A901FC67B3EE70F371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7">
    <w:name w:val="73D87B06F4A44F5CBFA6246A7963A71717"/>
    <w:rsid w:val="000318F5"/>
    <w:rPr>
      <w:rFonts w:eastAsiaTheme="minorHAnsi"/>
      <w:lang w:eastAsia="en-US"/>
    </w:rPr>
  </w:style>
  <w:style w:type="paragraph" w:customStyle="1" w:styleId="865D1433C6884E589D20A1D00DF025E817">
    <w:name w:val="865D1433C6884E589D20A1D00DF025E817"/>
    <w:rsid w:val="000318F5"/>
    <w:rPr>
      <w:rFonts w:eastAsiaTheme="minorHAnsi"/>
      <w:lang w:eastAsia="en-US"/>
    </w:rPr>
  </w:style>
  <w:style w:type="paragraph" w:customStyle="1" w:styleId="6090DA3196894BDCBAE207760BD73D6717">
    <w:name w:val="6090DA3196894BDCBAE207760BD73D6717"/>
    <w:rsid w:val="000318F5"/>
    <w:rPr>
      <w:rFonts w:eastAsiaTheme="minorHAnsi"/>
      <w:lang w:eastAsia="en-US"/>
    </w:rPr>
  </w:style>
  <w:style w:type="paragraph" w:customStyle="1" w:styleId="65EB59436D3F4392A1B1BF3A1336EBBB29">
    <w:name w:val="65EB59436D3F4392A1B1BF3A1336EBBB29"/>
    <w:rsid w:val="000318F5"/>
    <w:rPr>
      <w:rFonts w:eastAsiaTheme="minorHAnsi"/>
      <w:lang w:eastAsia="en-US"/>
    </w:rPr>
  </w:style>
  <w:style w:type="paragraph" w:customStyle="1" w:styleId="F79C4AEFA67D4B4C970E1B35C1895B7529">
    <w:name w:val="F79C4AEFA67D4B4C970E1B35C1895B7529"/>
    <w:rsid w:val="000318F5"/>
    <w:rPr>
      <w:rFonts w:eastAsiaTheme="minorHAnsi"/>
      <w:lang w:eastAsia="en-US"/>
    </w:rPr>
  </w:style>
  <w:style w:type="paragraph" w:customStyle="1" w:styleId="49E78D97ACFC4A38976BD92D326DE8BE29">
    <w:name w:val="49E78D97ACFC4A38976BD92D326DE8BE29"/>
    <w:rsid w:val="000318F5"/>
    <w:rPr>
      <w:rFonts w:eastAsiaTheme="minorHAnsi"/>
      <w:lang w:eastAsia="en-US"/>
    </w:rPr>
  </w:style>
  <w:style w:type="paragraph" w:customStyle="1" w:styleId="3A0E7329BAEF43C3BB94599199622E5429">
    <w:name w:val="3A0E7329BAEF43C3BB94599199622E5429"/>
    <w:rsid w:val="000318F5"/>
    <w:rPr>
      <w:rFonts w:eastAsiaTheme="minorHAnsi"/>
      <w:lang w:eastAsia="en-US"/>
    </w:rPr>
  </w:style>
  <w:style w:type="paragraph" w:customStyle="1" w:styleId="5F5CC622D9854F70B6CD041F041A0C5B29">
    <w:name w:val="5F5CC622D9854F70B6CD041F041A0C5B29"/>
    <w:rsid w:val="000318F5"/>
    <w:rPr>
      <w:rFonts w:eastAsiaTheme="minorHAnsi"/>
      <w:lang w:eastAsia="en-US"/>
    </w:rPr>
  </w:style>
  <w:style w:type="paragraph" w:customStyle="1" w:styleId="A92BF10733CD42DCB36EA588ED06B71929">
    <w:name w:val="A92BF10733CD42DCB36EA588ED06B71929"/>
    <w:rsid w:val="000318F5"/>
    <w:rPr>
      <w:rFonts w:eastAsiaTheme="minorHAnsi"/>
      <w:lang w:eastAsia="en-US"/>
    </w:rPr>
  </w:style>
  <w:style w:type="paragraph" w:customStyle="1" w:styleId="7644CA777A2E42979CAC4969DF0896E129">
    <w:name w:val="7644CA777A2E42979CAC4969DF0896E129"/>
    <w:rsid w:val="000318F5"/>
    <w:rPr>
      <w:rFonts w:eastAsiaTheme="minorHAnsi"/>
      <w:lang w:eastAsia="en-US"/>
    </w:rPr>
  </w:style>
  <w:style w:type="paragraph" w:customStyle="1" w:styleId="E88AC4639C3347CC95A529D9FB62CDEF14">
    <w:name w:val="E88AC4639C3347CC95A529D9FB62CDEF14"/>
    <w:rsid w:val="000318F5"/>
    <w:rPr>
      <w:rFonts w:eastAsiaTheme="minorHAnsi"/>
      <w:lang w:eastAsia="en-US"/>
    </w:rPr>
  </w:style>
  <w:style w:type="paragraph" w:customStyle="1" w:styleId="F629E91D312C413483F7C0433BD3DA0A27">
    <w:name w:val="F629E91D312C413483F7C0433BD3DA0A2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7">
    <w:name w:val="6F6E58EA7BF946A993C51BDD49446095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7">
    <w:name w:val="6BBBA7AED0C840518625941CF40CC1D5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6">
    <w:name w:val="8964D4279DE748D09BB0BE739C41AA55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6">
    <w:name w:val="E09DA55220884ED496C1C755137E66EB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2">
    <w:name w:val="09CAF09707F14B8C81FB5AABFC6C9A8B2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0">
    <w:name w:val="CC59FE6336F948CF81F3131DD67E098D10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0">
    <w:name w:val="0FE8722ED86F4749ABBAB7C9ACBB370F10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19">
    <w:name w:val="17ECAC1BCD094BEAA0229DEE41C04EB319"/>
    <w:rsid w:val="000318F5"/>
    <w:rPr>
      <w:rFonts w:eastAsiaTheme="minorHAnsi"/>
      <w:lang w:eastAsia="en-US"/>
    </w:rPr>
  </w:style>
  <w:style w:type="paragraph" w:customStyle="1" w:styleId="F0F9F112A6A84A8EB79E599BE17B7D6419">
    <w:name w:val="F0F9F112A6A84A8EB79E599BE17B7D6419"/>
    <w:rsid w:val="000318F5"/>
    <w:rPr>
      <w:rFonts w:eastAsiaTheme="minorHAnsi"/>
      <w:lang w:eastAsia="en-US"/>
    </w:rPr>
  </w:style>
  <w:style w:type="paragraph" w:customStyle="1" w:styleId="D65D743BDDBE473A9562B3FD9BD2634B19">
    <w:name w:val="D65D743BDDBE473A9562B3FD9BD2634B19"/>
    <w:rsid w:val="000318F5"/>
    <w:rPr>
      <w:rFonts w:eastAsiaTheme="minorHAnsi"/>
      <w:lang w:eastAsia="en-US"/>
    </w:rPr>
  </w:style>
  <w:style w:type="paragraph" w:customStyle="1" w:styleId="FECD3C60AFD54E1E89F13E8DDC5D264418">
    <w:name w:val="FECD3C60AFD54E1E89F13E8DDC5D264418"/>
    <w:rsid w:val="000318F5"/>
    <w:rPr>
      <w:rFonts w:eastAsiaTheme="minorHAnsi"/>
      <w:lang w:eastAsia="en-US"/>
    </w:rPr>
  </w:style>
  <w:style w:type="paragraph" w:customStyle="1" w:styleId="4B3FCF0EFE4F4E27BB021E8CEEB4560118">
    <w:name w:val="4B3FCF0EFE4F4E27BB021E8CEEB4560118"/>
    <w:rsid w:val="000318F5"/>
    <w:rPr>
      <w:rFonts w:eastAsiaTheme="minorHAnsi"/>
      <w:lang w:eastAsia="en-US"/>
    </w:rPr>
  </w:style>
  <w:style w:type="paragraph" w:customStyle="1" w:styleId="D66B1869E02446F1B7B07957179000DF18">
    <w:name w:val="D66B1869E02446F1B7B07957179000DF18"/>
    <w:rsid w:val="000318F5"/>
    <w:rPr>
      <w:rFonts w:eastAsiaTheme="minorHAnsi"/>
      <w:lang w:eastAsia="en-US"/>
    </w:rPr>
  </w:style>
  <w:style w:type="paragraph" w:customStyle="1" w:styleId="5C1CD4DC578C49C8BF34012BC7750A7E18">
    <w:name w:val="5C1CD4DC578C49C8BF34012BC7750A7E18"/>
    <w:rsid w:val="000318F5"/>
    <w:rPr>
      <w:rFonts w:eastAsiaTheme="minorHAnsi"/>
      <w:lang w:eastAsia="en-US"/>
    </w:rPr>
  </w:style>
  <w:style w:type="paragraph" w:customStyle="1" w:styleId="E6E4ECE08263474A901FC67B3EE70F3718">
    <w:name w:val="E6E4ECE08263474A901FC67B3EE70F371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8">
    <w:name w:val="73D87B06F4A44F5CBFA6246A7963A71718"/>
    <w:rsid w:val="000318F5"/>
    <w:rPr>
      <w:rFonts w:eastAsiaTheme="minorHAnsi"/>
      <w:lang w:eastAsia="en-US"/>
    </w:rPr>
  </w:style>
  <w:style w:type="paragraph" w:customStyle="1" w:styleId="865D1433C6884E589D20A1D00DF025E818">
    <w:name w:val="865D1433C6884E589D20A1D00DF025E818"/>
    <w:rsid w:val="000318F5"/>
    <w:rPr>
      <w:rFonts w:eastAsiaTheme="minorHAnsi"/>
      <w:lang w:eastAsia="en-US"/>
    </w:rPr>
  </w:style>
  <w:style w:type="paragraph" w:customStyle="1" w:styleId="6090DA3196894BDCBAE207760BD73D6718">
    <w:name w:val="6090DA3196894BDCBAE207760BD73D6718"/>
    <w:rsid w:val="000318F5"/>
    <w:rPr>
      <w:rFonts w:eastAsiaTheme="minorHAnsi"/>
      <w:lang w:eastAsia="en-US"/>
    </w:rPr>
  </w:style>
  <w:style w:type="paragraph" w:customStyle="1" w:styleId="65EB59436D3F4392A1B1BF3A1336EBBB30">
    <w:name w:val="65EB59436D3F4392A1B1BF3A1336EBBB30"/>
    <w:rsid w:val="000318F5"/>
    <w:rPr>
      <w:rFonts w:eastAsiaTheme="minorHAnsi"/>
      <w:lang w:eastAsia="en-US"/>
    </w:rPr>
  </w:style>
  <w:style w:type="paragraph" w:customStyle="1" w:styleId="F79C4AEFA67D4B4C970E1B35C1895B7530">
    <w:name w:val="F79C4AEFA67D4B4C970E1B35C1895B7530"/>
    <w:rsid w:val="000318F5"/>
    <w:rPr>
      <w:rFonts w:eastAsiaTheme="minorHAnsi"/>
      <w:lang w:eastAsia="en-US"/>
    </w:rPr>
  </w:style>
  <w:style w:type="paragraph" w:customStyle="1" w:styleId="49E78D97ACFC4A38976BD92D326DE8BE30">
    <w:name w:val="49E78D97ACFC4A38976BD92D326DE8BE30"/>
    <w:rsid w:val="000318F5"/>
    <w:rPr>
      <w:rFonts w:eastAsiaTheme="minorHAnsi"/>
      <w:lang w:eastAsia="en-US"/>
    </w:rPr>
  </w:style>
  <w:style w:type="paragraph" w:customStyle="1" w:styleId="3A0E7329BAEF43C3BB94599199622E5430">
    <w:name w:val="3A0E7329BAEF43C3BB94599199622E5430"/>
    <w:rsid w:val="000318F5"/>
    <w:rPr>
      <w:rFonts w:eastAsiaTheme="minorHAnsi"/>
      <w:lang w:eastAsia="en-US"/>
    </w:rPr>
  </w:style>
  <w:style w:type="paragraph" w:customStyle="1" w:styleId="5F5CC622D9854F70B6CD041F041A0C5B30">
    <w:name w:val="5F5CC622D9854F70B6CD041F041A0C5B30"/>
    <w:rsid w:val="000318F5"/>
    <w:rPr>
      <w:rFonts w:eastAsiaTheme="minorHAnsi"/>
      <w:lang w:eastAsia="en-US"/>
    </w:rPr>
  </w:style>
  <w:style w:type="paragraph" w:customStyle="1" w:styleId="A92BF10733CD42DCB36EA588ED06B71930">
    <w:name w:val="A92BF10733CD42DCB36EA588ED06B71930"/>
    <w:rsid w:val="000318F5"/>
    <w:rPr>
      <w:rFonts w:eastAsiaTheme="minorHAnsi"/>
      <w:lang w:eastAsia="en-US"/>
    </w:rPr>
  </w:style>
  <w:style w:type="paragraph" w:customStyle="1" w:styleId="7644CA777A2E42979CAC4969DF0896E130">
    <w:name w:val="7644CA777A2E42979CAC4969DF0896E130"/>
    <w:rsid w:val="000318F5"/>
    <w:rPr>
      <w:rFonts w:eastAsiaTheme="minorHAnsi"/>
      <w:lang w:eastAsia="en-US"/>
    </w:rPr>
  </w:style>
  <w:style w:type="paragraph" w:customStyle="1" w:styleId="E88AC4639C3347CC95A529D9FB62CDEF15">
    <w:name w:val="E88AC4639C3347CC95A529D9FB62CDEF15"/>
    <w:rsid w:val="000318F5"/>
    <w:rPr>
      <w:rFonts w:eastAsiaTheme="minorHAnsi"/>
      <w:lang w:eastAsia="en-US"/>
    </w:rPr>
  </w:style>
  <w:style w:type="paragraph" w:customStyle="1" w:styleId="F629E91D312C413483F7C0433BD3DA0A28">
    <w:name w:val="F629E91D312C413483F7C0433BD3DA0A2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8">
    <w:name w:val="6F6E58EA7BF946A993C51BDD49446095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8">
    <w:name w:val="6BBBA7AED0C840518625941CF40CC1D5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7">
    <w:name w:val="8964D4279DE748D09BB0BE739C41AA55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7">
    <w:name w:val="E09DA55220884ED496C1C755137E66EB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3">
    <w:name w:val="09CAF09707F14B8C81FB5AABFC6C9A8B23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1">
    <w:name w:val="CC59FE6336F948CF81F3131DD67E098D11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1">
    <w:name w:val="0FE8722ED86F4749ABBAB7C9ACBB370F11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0">
    <w:name w:val="17ECAC1BCD094BEAA0229DEE41C04EB320"/>
    <w:rsid w:val="000318F5"/>
    <w:rPr>
      <w:rFonts w:eastAsiaTheme="minorHAnsi"/>
      <w:lang w:eastAsia="en-US"/>
    </w:rPr>
  </w:style>
  <w:style w:type="paragraph" w:customStyle="1" w:styleId="F0F9F112A6A84A8EB79E599BE17B7D6420">
    <w:name w:val="F0F9F112A6A84A8EB79E599BE17B7D6420"/>
    <w:rsid w:val="000318F5"/>
    <w:rPr>
      <w:rFonts w:eastAsiaTheme="minorHAnsi"/>
      <w:lang w:eastAsia="en-US"/>
    </w:rPr>
  </w:style>
  <w:style w:type="paragraph" w:customStyle="1" w:styleId="D65D743BDDBE473A9562B3FD9BD2634B20">
    <w:name w:val="D65D743BDDBE473A9562B3FD9BD2634B20"/>
    <w:rsid w:val="000318F5"/>
    <w:rPr>
      <w:rFonts w:eastAsiaTheme="minorHAnsi"/>
      <w:lang w:eastAsia="en-US"/>
    </w:rPr>
  </w:style>
  <w:style w:type="paragraph" w:customStyle="1" w:styleId="FECD3C60AFD54E1E89F13E8DDC5D264419">
    <w:name w:val="FECD3C60AFD54E1E89F13E8DDC5D264419"/>
    <w:rsid w:val="000318F5"/>
    <w:rPr>
      <w:rFonts w:eastAsiaTheme="minorHAnsi"/>
      <w:lang w:eastAsia="en-US"/>
    </w:rPr>
  </w:style>
  <w:style w:type="paragraph" w:customStyle="1" w:styleId="4B3FCF0EFE4F4E27BB021E8CEEB4560119">
    <w:name w:val="4B3FCF0EFE4F4E27BB021E8CEEB4560119"/>
    <w:rsid w:val="000318F5"/>
    <w:rPr>
      <w:rFonts w:eastAsiaTheme="minorHAnsi"/>
      <w:lang w:eastAsia="en-US"/>
    </w:rPr>
  </w:style>
  <w:style w:type="paragraph" w:customStyle="1" w:styleId="D66B1869E02446F1B7B07957179000DF19">
    <w:name w:val="D66B1869E02446F1B7B07957179000DF19"/>
    <w:rsid w:val="000318F5"/>
    <w:rPr>
      <w:rFonts w:eastAsiaTheme="minorHAnsi"/>
      <w:lang w:eastAsia="en-US"/>
    </w:rPr>
  </w:style>
  <w:style w:type="paragraph" w:customStyle="1" w:styleId="5C1CD4DC578C49C8BF34012BC7750A7E19">
    <w:name w:val="5C1CD4DC578C49C8BF34012BC7750A7E19"/>
    <w:rsid w:val="000318F5"/>
    <w:rPr>
      <w:rFonts w:eastAsiaTheme="minorHAnsi"/>
      <w:lang w:eastAsia="en-US"/>
    </w:rPr>
  </w:style>
  <w:style w:type="paragraph" w:customStyle="1" w:styleId="E6E4ECE08263474A901FC67B3EE70F3719">
    <w:name w:val="E6E4ECE08263474A901FC67B3EE70F371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19">
    <w:name w:val="73D87B06F4A44F5CBFA6246A7963A71719"/>
    <w:rsid w:val="000318F5"/>
    <w:rPr>
      <w:rFonts w:eastAsiaTheme="minorHAnsi"/>
      <w:lang w:eastAsia="en-US"/>
    </w:rPr>
  </w:style>
  <w:style w:type="paragraph" w:customStyle="1" w:styleId="865D1433C6884E589D20A1D00DF025E819">
    <w:name w:val="865D1433C6884E589D20A1D00DF025E819"/>
    <w:rsid w:val="000318F5"/>
    <w:rPr>
      <w:rFonts w:eastAsiaTheme="minorHAnsi"/>
      <w:lang w:eastAsia="en-US"/>
    </w:rPr>
  </w:style>
  <w:style w:type="paragraph" w:customStyle="1" w:styleId="6090DA3196894BDCBAE207760BD73D6719">
    <w:name w:val="6090DA3196894BDCBAE207760BD73D6719"/>
    <w:rsid w:val="000318F5"/>
    <w:rPr>
      <w:rFonts w:eastAsiaTheme="minorHAnsi"/>
      <w:lang w:eastAsia="en-US"/>
    </w:rPr>
  </w:style>
  <w:style w:type="paragraph" w:customStyle="1" w:styleId="65EB59436D3F4392A1B1BF3A1336EBBB31">
    <w:name w:val="65EB59436D3F4392A1B1BF3A1336EBBB31"/>
    <w:rsid w:val="000318F5"/>
    <w:rPr>
      <w:rFonts w:eastAsiaTheme="minorHAnsi"/>
      <w:lang w:eastAsia="en-US"/>
    </w:rPr>
  </w:style>
  <w:style w:type="paragraph" w:customStyle="1" w:styleId="F79C4AEFA67D4B4C970E1B35C1895B7531">
    <w:name w:val="F79C4AEFA67D4B4C970E1B35C1895B7531"/>
    <w:rsid w:val="000318F5"/>
    <w:rPr>
      <w:rFonts w:eastAsiaTheme="minorHAnsi"/>
      <w:lang w:eastAsia="en-US"/>
    </w:rPr>
  </w:style>
  <w:style w:type="paragraph" w:customStyle="1" w:styleId="49E78D97ACFC4A38976BD92D326DE8BE31">
    <w:name w:val="49E78D97ACFC4A38976BD92D326DE8BE31"/>
    <w:rsid w:val="000318F5"/>
    <w:rPr>
      <w:rFonts w:eastAsiaTheme="minorHAnsi"/>
      <w:lang w:eastAsia="en-US"/>
    </w:rPr>
  </w:style>
  <w:style w:type="paragraph" w:customStyle="1" w:styleId="3A0E7329BAEF43C3BB94599199622E5431">
    <w:name w:val="3A0E7329BAEF43C3BB94599199622E5431"/>
    <w:rsid w:val="000318F5"/>
    <w:rPr>
      <w:rFonts w:eastAsiaTheme="minorHAnsi"/>
      <w:lang w:eastAsia="en-US"/>
    </w:rPr>
  </w:style>
  <w:style w:type="paragraph" w:customStyle="1" w:styleId="5F5CC622D9854F70B6CD041F041A0C5B31">
    <w:name w:val="5F5CC622D9854F70B6CD041F041A0C5B31"/>
    <w:rsid w:val="000318F5"/>
    <w:rPr>
      <w:rFonts w:eastAsiaTheme="minorHAnsi"/>
      <w:lang w:eastAsia="en-US"/>
    </w:rPr>
  </w:style>
  <w:style w:type="paragraph" w:customStyle="1" w:styleId="A92BF10733CD42DCB36EA588ED06B71931">
    <w:name w:val="A92BF10733CD42DCB36EA588ED06B71931"/>
    <w:rsid w:val="000318F5"/>
    <w:rPr>
      <w:rFonts w:eastAsiaTheme="minorHAnsi"/>
      <w:lang w:eastAsia="en-US"/>
    </w:rPr>
  </w:style>
  <w:style w:type="paragraph" w:customStyle="1" w:styleId="7644CA777A2E42979CAC4969DF0896E131">
    <w:name w:val="7644CA777A2E42979CAC4969DF0896E131"/>
    <w:rsid w:val="000318F5"/>
    <w:rPr>
      <w:rFonts w:eastAsiaTheme="minorHAnsi"/>
      <w:lang w:eastAsia="en-US"/>
    </w:rPr>
  </w:style>
  <w:style w:type="paragraph" w:customStyle="1" w:styleId="E88AC4639C3347CC95A529D9FB62CDEF16">
    <w:name w:val="E88AC4639C3347CC95A529D9FB62CDEF16"/>
    <w:rsid w:val="000318F5"/>
    <w:rPr>
      <w:rFonts w:eastAsiaTheme="minorHAnsi"/>
      <w:lang w:eastAsia="en-US"/>
    </w:rPr>
  </w:style>
  <w:style w:type="paragraph" w:customStyle="1" w:styleId="F629E91D312C413483F7C0433BD3DA0A29">
    <w:name w:val="F629E91D312C413483F7C0433BD3DA0A2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9">
    <w:name w:val="6F6E58EA7BF946A993C51BDD49446095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9">
    <w:name w:val="6BBBA7AED0C840518625941CF40CC1D5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8">
    <w:name w:val="8964D4279DE748D09BB0BE739C41AA55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8">
    <w:name w:val="E09DA55220884ED496C1C755137E66EB8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4">
    <w:name w:val="09CAF09707F14B8C81FB5AABFC6C9A8B24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2">
    <w:name w:val="CC59FE6336F948CF81F3131DD67E098D12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2">
    <w:name w:val="0FE8722ED86F4749ABBAB7C9ACBB370F12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1">
    <w:name w:val="17ECAC1BCD094BEAA0229DEE41C04EB321"/>
    <w:rsid w:val="000318F5"/>
    <w:rPr>
      <w:rFonts w:eastAsiaTheme="minorHAnsi"/>
      <w:lang w:eastAsia="en-US"/>
    </w:rPr>
  </w:style>
  <w:style w:type="paragraph" w:customStyle="1" w:styleId="F0F9F112A6A84A8EB79E599BE17B7D6421">
    <w:name w:val="F0F9F112A6A84A8EB79E599BE17B7D6421"/>
    <w:rsid w:val="000318F5"/>
    <w:rPr>
      <w:rFonts w:eastAsiaTheme="minorHAnsi"/>
      <w:lang w:eastAsia="en-US"/>
    </w:rPr>
  </w:style>
  <w:style w:type="paragraph" w:customStyle="1" w:styleId="D65D743BDDBE473A9562B3FD9BD2634B21">
    <w:name w:val="D65D743BDDBE473A9562B3FD9BD2634B21"/>
    <w:rsid w:val="000318F5"/>
    <w:rPr>
      <w:rFonts w:eastAsiaTheme="minorHAnsi"/>
      <w:lang w:eastAsia="en-US"/>
    </w:rPr>
  </w:style>
  <w:style w:type="paragraph" w:customStyle="1" w:styleId="FECD3C60AFD54E1E89F13E8DDC5D264420">
    <w:name w:val="FECD3C60AFD54E1E89F13E8DDC5D264420"/>
    <w:rsid w:val="000318F5"/>
    <w:rPr>
      <w:rFonts w:eastAsiaTheme="minorHAnsi"/>
      <w:lang w:eastAsia="en-US"/>
    </w:rPr>
  </w:style>
  <w:style w:type="paragraph" w:customStyle="1" w:styleId="4B3FCF0EFE4F4E27BB021E8CEEB4560120">
    <w:name w:val="4B3FCF0EFE4F4E27BB021E8CEEB4560120"/>
    <w:rsid w:val="000318F5"/>
    <w:rPr>
      <w:rFonts w:eastAsiaTheme="minorHAnsi"/>
      <w:lang w:eastAsia="en-US"/>
    </w:rPr>
  </w:style>
  <w:style w:type="paragraph" w:customStyle="1" w:styleId="D66B1869E02446F1B7B07957179000DF20">
    <w:name w:val="D66B1869E02446F1B7B07957179000DF20"/>
    <w:rsid w:val="000318F5"/>
    <w:rPr>
      <w:rFonts w:eastAsiaTheme="minorHAnsi"/>
      <w:lang w:eastAsia="en-US"/>
    </w:rPr>
  </w:style>
  <w:style w:type="paragraph" w:customStyle="1" w:styleId="5C1CD4DC578C49C8BF34012BC7750A7E20">
    <w:name w:val="5C1CD4DC578C49C8BF34012BC7750A7E20"/>
    <w:rsid w:val="000318F5"/>
    <w:rPr>
      <w:rFonts w:eastAsiaTheme="minorHAnsi"/>
      <w:lang w:eastAsia="en-US"/>
    </w:rPr>
  </w:style>
  <w:style w:type="paragraph" w:customStyle="1" w:styleId="E6E4ECE08263474A901FC67B3EE70F3720">
    <w:name w:val="E6E4ECE08263474A901FC67B3EE70F372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0">
    <w:name w:val="73D87B06F4A44F5CBFA6246A7963A71720"/>
    <w:rsid w:val="000318F5"/>
    <w:rPr>
      <w:rFonts w:eastAsiaTheme="minorHAnsi"/>
      <w:lang w:eastAsia="en-US"/>
    </w:rPr>
  </w:style>
  <w:style w:type="paragraph" w:customStyle="1" w:styleId="865D1433C6884E589D20A1D00DF025E820">
    <w:name w:val="865D1433C6884E589D20A1D00DF025E820"/>
    <w:rsid w:val="000318F5"/>
    <w:rPr>
      <w:rFonts w:eastAsiaTheme="minorHAnsi"/>
      <w:lang w:eastAsia="en-US"/>
    </w:rPr>
  </w:style>
  <w:style w:type="paragraph" w:customStyle="1" w:styleId="6090DA3196894BDCBAE207760BD73D6720">
    <w:name w:val="6090DA3196894BDCBAE207760BD73D6720"/>
    <w:rsid w:val="000318F5"/>
    <w:rPr>
      <w:rFonts w:eastAsiaTheme="minorHAnsi"/>
      <w:lang w:eastAsia="en-US"/>
    </w:rPr>
  </w:style>
  <w:style w:type="paragraph" w:customStyle="1" w:styleId="65EB59436D3F4392A1B1BF3A1336EBBB32">
    <w:name w:val="65EB59436D3F4392A1B1BF3A1336EBBB32"/>
    <w:rsid w:val="000318F5"/>
    <w:rPr>
      <w:rFonts w:eastAsiaTheme="minorHAnsi"/>
      <w:lang w:eastAsia="en-US"/>
    </w:rPr>
  </w:style>
  <w:style w:type="paragraph" w:customStyle="1" w:styleId="F79C4AEFA67D4B4C970E1B35C1895B7532">
    <w:name w:val="F79C4AEFA67D4B4C970E1B35C1895B7532"/>
    <w:rsid w:val="000318F5"/>
    <w:rPr>
      <w:rFonts w:eastAsiaTheme="minorHAnsi"/>
      <w:lang w:eastAsia="en-US"/>
    </w:rPr>
  </w:style>
  <w:style w:type="paragraph" w:customStyle="1" w:styleId="49E78D97ACFC4A38976BD92D326DE8BE32">
    <w:name w:val="49E78D97ACFC4A38976BD92D326DE8BE32"/>
    <w:rsid w:val="000318F5"/>
    <w:rPr>
      <w:rFonts w:eastAsiaTheme="minorHAnsi"/>
      <w:lang w:eastAsia="en-US"/>
    </w:rPr>
  </w:style>
  <w:style w:type="paragraph" w:customStyle="1" w:styleId="3A0E7329BAEF43C3BB94599199622E5432">
    <w:name w:val="3A0E7329BAEF43C3BB94599199622E5432"/>
    <w:rsid w:val="000318F5"/>
    <w:rPr>
      <w:rFonts w:eastAsiaTheme="minorHAnsi"/>
      <w:lang w:eastAsia="en-US"/>
    </w:rPr>
  </w:style>
  <w:style w:type="paragraph" w:customStyle="1" w:styleId="5F5CC622D9854F70B6CD041F041A0C5B32">
    <w:name w:val="5F5CC622D9854F70B6CD041F041A0C5B32"/>
    <w:rsid w:val="000318F5"/>
    <w:rPr>
      <w:rFonts w:eastAsiaTheme="minorHAnsi"/>
      <w:lang w:eastAsia="en-US"/>
    </w:rPr>
  </w:style>
  <w:style w:type="paragraph" w:customStyle="1" w:styleId="A92BF10733CD42DCB36EA588ED06B71932">
    <w:name w:val="A92BF10733CD42DCB36EA588ED06B71932"/>
    <w:rsid w:val="000318F5"/>
    <w:rPr>
      <w:rFonts w:eastAsiaTheme="minorHAnsi"/>
      <w:lang w:eastAsia="en-US"/>
    </w:rPr>
  </w:style>
  <w:style w:type="paragraph" w:customStyle="1" w:styleId="7644CA777A2E42979CAC4969DF0896E132">
    <w:name w:val="7644CA777A2E42979CAC4969DF0896E132"/>
    <w:rsid w:val="000318F5"/>
    <w:rPr>
      <w:rFonts w:eastAsiaTheme="minorHAnsi"/>
      <w:lang w:eastAsia="en-US"/>
    </w:rPr>
  </w:style>
  <w:style w:type="paragraph" w:customStyle="1" w:styleId="E88AC4639C3347CC95A529D9FB62CDEF17">
    <w:name w:val="E88AC4639C3347CC95A529D9FB62CDEF17"/>
    <w:rsid w:val="000318F5"/>
    <w:rPr>
      <w:rFonts w:eastAsiaTheme="minorHAnsi"/>
      <w:lang w:eastAsia="en-US"/>
    </w:rPr>
  </w:style>
  <w:style w:type="paragraph" w:customStyle="1" w:styleId="F629E91D312C413483F7C0433BD3DA0A30">
    <w:name w:val="F629E91D312C413483F7C0433BD3DA0A3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0">
    <w:name w:val="6F6E58EA7BF946A993C51BDD494460951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0">
    <w:name w:val="6BBBA7AED0C840518625941CF40CC1D51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9">
    <w:name w:val="8964D4279DE748D09BB0BE739C41AA55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9">
    <w:name w:val="E09DA55220884ED496C1C755137E66EB9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5">
    <w:name w:val="09CAF09707F14B8C81FB5AABFC6C9A8B25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3">
    <w:name w:val="CC59FE6336F948CF81F3131DD67E098D13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3">
    <w:name w:val="0FE8722ED86F4749ABBAB7C9ACBB370F13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2">
    <w:name w:val="17ECAC1BCD094BEAA0229DEE41C04EB322"/>
    <w:rsid w:val="000318F5"/>
    <w:rPr>
      <w:rFonts w:eastAsiaTheme="minorHAnsi"/>
      <w:lang w:eastAsia="en-US"/>
    </w:rPr>
  </w:style>
  <w:style w:type="paragraph" w:customStyle="1" w:styleId="F0F9F112A6A84A8EB79E599BE17B7D6422">
    <w:name w:val="F0F9F112A6A84A8EB79E599BE17B7D6422"/>
    <w:rsid w:val="000318F5"/>
    <w:rPr>
      <w:rFonts w:eastAsiaTheme="minorHAnsi"/>
      <w:lang w:eastAsia="en-US"/>
    </w:rPr>
  </w:style>
  <w:style w:type="paragraph" w:customStyle="1" w:styleId="D65D743BDDBE473A9562B3FD9BD2634B22">
    <w:name w:val="D65D743BDDBE473A9562B3FD9BD2634B22"/>
    <w:rsid w:val="000318F5"/>
    <w:rPr>
      <w:rFonts w:eastAsiaTheme="minorHAnsi"/>
      <w:lang w:eastAsia="en-US"/>
    </w:rPr>
  </w:style>
  <w:style w:type="paragraph" w:customStyle="1" w:styleId="FECD3C60AFD54E1E89F13E8DDC5D264421">
    <w:name w:val="FECD3C60AFD54E1E89F13E8DDC5D264421"/>
    <w:rsid w:val="000318F5"/>
    <w:rPr>
      <w:rFonts w:eastAsiaTheme="minorHAnsi"/>
      <w:lang w:eastAsia="en-US"/>
    </w:rPr>
  </w:style>
  <w:style w:type="paragraph" w:customStyle="1" w:styleId="4B3FCF0EFE4F4E27BB021E8CEEB4560121">
    <w:name w:val="4B3FCF0EFE4F4E27BB021E8CEEB4560121"/>
    <w:rsid w:val="000318F5"/>
    <w:rPr>
      <w:rFonts w:eastAsiaTheme="minorHAnsi"/>
      <w:lang w:eastAsia="en-US"/>
    </w:rPr>
  </w:style>
  <w:style w:type="paragraph" w:customStyle="1" w:styleId="D66B1869E02446F1B7B07957179000DF21">
    <w:name w:val="D66B1869E02446F1B7B07957179000DF21"/>
    <w:rsid w:val="000318F5"/>
    <w:rPr>
      <w:rFonts w:eastAsiaTheme="minorHAnsi"/>
      <w:lang w:eastAsia="en-US"/>
    </w:rPr>
  </w:style>
  <w:style w:type="paragraph" w:customStyle="1" w:styleId="5C1CD4DC578C49C8BF34012BC7750A7E21">
    <w:name w:val="5C1CD4DC578C49C8BF34012BC7750A7E21"/>
    <w:rsid w:val="000318F5"/>
    <w:rPr>
      <w:rFonts w:eastAsiaTheme="minorHAnsi"/>
      <w:lang w:eastAsia="en-US"/>
    </w:rPr>
  </w:style>
  <w:style w:type="paragraph" w:customStyle="1" w:styleId="E6E4ECE08263474A901FC67B3EE70F3721">
    <w:name w:val="E6E4ECE08263474A901FC67B3EE70F372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1">
    <w:name w:val="73D87B06F4A44F5CBFA6246A7963A71721"/>
    <w:rsid w:val="000318F5"/>
    <w:rPr>
      <w:rFonts w:eastAsiaTheme="minorHAnsi"/>
      <w:lang w:eastAsia="en-US"/>
    </w:rPr>
  </w:style>
  <w:style w:type="paragraph" w:customStyle="1" w:styleId="865D1433C6884E589D20A1D00DF025E821">
    <w:name w:val="865D1433C6884E589D20A1D00DF025E821"/>
    <w:rsid w:val="000318F5"/>
    <w:rPr>
      <w:rFonts w:eastAsiaTheme="minorHAnsi"/>
      <w:lang w:eastAsia="en-US"/>
    </w:rPr>
  </w:style>
  <w:style w:type="paragraph" w:customStyle="1" w:styleId="6090DA3196894BDCBAE207760BD73D6721">
    <w:name w:val="6090DA3196894BDCBAE207760BD73D6721"/>
    <w:rsid w:val="000318F5"/>
    <w:rPr>
      <w:rFonts w:eastAsiaTheme="minorHAnsi"/>
      <w:lang w:eastAsia="en-US"/>
    </w:rPr>
  </w:style>
  <w:style w:type="paragraph" w:customStyle="1" w:styleId="65EB59436D3F4392A1B1BF3A1336EBBB33">
    <w:name w:val="65EB59436D3F4392A1B1BF3A1336EBBB33"/>
    <w:rsid w:val="000318F5"/>
    <w:rPr>
      <w:rFonts w:eastAsiaTheme="minorHAnsi"/>
      <w:lang w:eastAsia="en-US"/>
    </w:rPr>
  </w:style>
  <w:style w:type="paragraph" w:customStyle="1" w:styleId="F79C4AEFA67D4B4C970E1B35C1895B7533">
    <w:name w:val="F79C4AEFA67D4B4C970E1B35C1895B7533"/>
    <w:rsid w:val="000318F5"/>
    <w:rPr>
      <w:rFonts w:eastAsiaTheme="minorHAnsi"/>
      <w:lang w:eastAsia="en-US"/>
    </w:rPr>
  </w:style>
  <w:style w:type="paragraph" w:customStyle="1" w:styleId="49E78D97ACFC4A38976BD92D326DE8BE33">
    <w:name w:val="49E78D97ACFC4A38976BD92D326DE8BE33"/>
    <w:rsid w:val="000318F5"/>
    <w:rPr>
      <w:rFonts w:eastAsiaTheme="minorHAnsi"/>
      <w:lang w:eastAsia="en-US"/>
    </w:rPr>
  </w:style>
  <w:style w:type="paragraph" w:customStyle="1" w:styleId="3A0E7329BAEF43C3BB94599199622E5433">
    <w:name w:val="3A0E7329BAEF43C3BB94599199622E5433"/>
    <w:rsid w:val="000318F5"/>
    <w:rPr>
      <w:rFonts w:eastAsiaTheme="minorHAnsi"/>
      <w:lang w:eastAsia="en-US"/>
    </w:rPr>
  </w:style>
  <w:style w:type="paragraph" w:customStyle="1" w:styleId="5F5CC622D9854F70B6CD041F041A0C5B33">
    <w:name w:val="5F5CC622D9854F70B6CD041F041A0C5B33"/>
    <w:rsid w:val="000318F5"/>
    <w:rPr>
      <w:rFonts w:eastAsiaTheme="minorHAnsi"/>
      <w:lang w:eastAsia="en-US"/>
    </w:rPr>
  </w:style>
  <w:style w:type="paragraph" w:customStyle="1" w:styleId="A92BF10733CD42DCB36EA588ED06B71933">
    <w:name w:val="A92BF10733CD42DCB36EA588ED06B71933"/>
    <w:rsid w:val="000318F5"/>
    <w:rPr>
      <w:rFonts w:eastAsiaTheme="minorHAnsi"/>
      <w:lang w:eastAsia="en-US"/>
    </w:rPr>
  </w:style>
  <w:style w:type="paragraph" w:customStyle="1" w:styleId="7644CA777A2E42979CAC4969DF0896E133">
    <w:name w:val="7644CA777A2E42979CAC4969DF0896E133"/>
    <w:rsid w:val="000318F5"/>
    <w:rPr>
      <w:rFonts w:eastAsiaTheme="minorHAnsi"/>
      <w:lang w:eastAsia="en-US"/>
    </w:rPr>
  </w:style>
  <w:style w:type="paragraph" w:customStyle="1" w:styleId="E88AC4639C3347CC95A529D9FB62CDEF18">
    <w:name w:val="E88AC4639C3347CC95A529D9FB62CDEF18"/>
    <w:rsid w:val="000318F5"/>
    <w:rPr>
      <w:rFonts w:eastAsiaTheme="minorHAnsi"/>
      <w:lang w:eastAsia="en-US"/>
    </w:rPr>
  </w:style>
  <w:style w:type="paragraph" w:customStyle="1" w:styleId="F629E91D312C413483F7C0433BD3DA0A31">
    <w:name w:val="F629E91D312C413483F7C0433BD3DA0A3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1">
    <w:name w:val="6F6E58EA7BF946A993C51BDD494460951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1">
    <w:name w:val="6BBBA7AED0C840518625941CF40CC1D51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0">
    <w:name w:val="8964D4279DE748D09BB0BE739C41AA551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0">
    <w:name w:val="E09DA55220884ED496C1C755137E66EB10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6">
    <w:name w:val="09CAF09707F14B8C81FB5AABFC6C9A8B26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4">
    <w:name w:val="CC59FE6336F948CF81F3131DD67E098D14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4">
    <w:name w:val="0FE8722ED86F4749ABBAB7C9ACBB370F14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3">
    <w:name w:val="17ECAC1BCD094BEAA0229DEE41C04EB323"/>
    <w:rsid w:val="000318F5"/>
    <w:rPr>
      <w:rFonts w:eastAsiaTheme="minorHAnsi"/>
      <w:lang w:eastAsia="en-US"/>
    </w:rPr>
  </w:style>
  <w:style w:type="paragraph" w:customStyle="1" w:styleId="F0F9F112A6A84A8EB79E599BE17B7D6423">
    <w:name w:val="F0F9F112A6A84A8EB79E599BE17B7D6423"/>
    <w:rsid w:val="000318F5"/>
    <w:rPr>
      <w:rFonts w:eastAsiaTheme="minorHAnsi"/>
      <w:lang w:eastAsia="en-US"/>
    </w:rPr>
  </w:style>
  <w:style w:type="paragraph" w:customStyle="1" w:styleId="D65D743BDDBE473A9562B3FD9BD2634B23">
    <w:name w:val="D65D743BDDBE473A9562B3FD9BD2634B23"/>
    <w:rsid w:val="000318F5"/>
    <w:rPr>
      <w:rFonts w:eastAsiaTheme="minorHAnsi"/>
      <w:lang w:eastAsia="en-US"/>
    </w:rPr>
  </w:style>
  <w:style w:type="paragraph" w:customStyle="1" w:styleId="FECD3C60AFD54E1E89F13E8DDC5D264422">
    <w:name w:val="FECD3C60AFD54E1E89F13E8DDC5D264422"/>
    <w:rsid w:val="000318F5"/>
    <w:rPr>
      <w:rFonts w:eastAsiaTheme="minorHAnsi"/>
      <w:lang w:eastAsia="en-US"/>
    </w:rPr>
  </w:style>
  <w:style w:type="paragraph" w:customStyle="1" w:styleId="4B3FCF0EFE4F4E27BB021E8CEEB4560122">
    <w:name w:val="4B3FCF0EFE4F4E27BB021E8CEEB4560122"/>
    <w:rsid w:val="000318F5"/>
    <w:rPr>
      <w:rFonts w:eastAsiaTheme="minorHAnsi"/>
      <w:lang w:eastAsia="en-US"/>
    </w:rPr>
  </w:style>
  <w:style w:type="paragraph" w:customStyle="1" w:styleId="D66B1869E02446F1B7B07957179000DF22">
    <w:name w:val="D66B1869E02446F1B7B07957179000DF22"/>
    <w:rsid w:val="000318F5"/>
    <w:rPr>
      <w:rFonts w:eastAsiaTheme="minorHAnsi"/>
      <w:lang w:eastAsia="en-US"/>
    </w:rPr>
  </w:style>
  <w:style w:type="paragraph" w:customStyle="1" w:styleId="5C1CD4DC578C49C8BF34012BC7750A7E22">
    <w:name w:val="5C1CD4DC578C49C8BF34012BC7750A7E22"/>
    <w:rsid w:val="000318F5"/>
    <w:rPr>
      <w:rFonts w:eastAsiaTheme="minorHAnsi"/>
      <w:lang w:eastAsia="en-US"/>
    </w:rPr>
  </w:style>
  <w:style w:type="paragraph" w:customStyle="1" w:styleId="E6E4ECE08263474A901FC67B3EE70F3722">
    <w:name w:val="E6E4ECE08263474A901FC67B3EE70F372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2">
    <w:name w:val="73D87B06F4A44F5CBFA6246A7963A71722"/>
    <w:rsid w:val="000318F5"/>
    <w:rPr>
      <w:rFonts w:eastAsiaTheme="minorHAnsi"/>
      <w:lang w:eastAsia="en-US"/>
    </w:rPr>
  </w:style>
  <w:style w:type="paragraph" w:customStyle="1" w:styleId="865D1433C6884E589D20A1D00DF025E822">
    <w:name w:val="865D1433C6884E589D20A1D00DF025E822"/>
    <w:rsid w:val="000318F5"/>
    <w:rPr>
      <w:rFonts w:eastAsiaTheme="minorHAnsi"/>
      <w:lang w:eastAsia="en-US"/>
    </w:rPr>
  </w:style>
  <w:style w:type="paragraph" w:customStyle="1" w:styleId="6090DA3196894BDCBAE207760BD73D6722">
    <w:name w:val="6090DA3196894BDCBAE207760BD73D6722"/>
    <w:rsid w:val="000318F5"/>
    <w:rPr>
      <w:rFonts w:eastAsiaTheme="minorHAnsi"/>
      <w:lang w:eastAsia="en-US"/>
    </w:rPr>
  </w:style>
  <w:style w:type="paragraph" w:customStyle="1" w:styleId="65EB59436D3F4392A1B1BF3A1336EBBB34">
    <w:name w:val="65EB59436D3F4392A1B1BF3A1336EBBB34"/>
    <w:rsid w:val="000318F5"/>
    <w:rPr>
      <w:rFonts w:eastAsiaTheme="minorHAnsi"/>
      <w:lang w:eastAsia="en-US"/>
    </w:rPr>
  </w:style>
  <w:style w:type="paragraph" w:customStyle="1" w:styleId="F79C4AEFA67D4B4C970E1B35C1895B7534">
    <w:name w:val="F79C4AEFA67D4B4C970E1B35C1895B7534"/>
    <w:rsid w:val="000318F5"/>
    <w:rPr>
      <w:rFonts w:eastAsiaTheme="minorHAnsi"/>
      <w:lang w:eastAsia="en-US"/>
    </w:rPr>
  </w:style>
  <w:style w:type="paragraph" w:customStyle="1" w:styleId="49E78D97ACFC4A38976BD92D326DE8BE34">
    <w:name w:val="49E78D97ACFC4A38976BD92D326DE8BE34"/>
    <w:rsid w:val="000318F5"/>
    <w:rPr>
      <w:rFonts w:eastAsiaTheme="minorHAnsi"/>
      <w:lang w:eastAsia="en-US"/>
    </w:rPr>
  </w:style>
  <w:style w:type="paragraph" w:customStyle="1" w:styleId="3A0E7329BAEF43C3BB94599199622E5434">
    <w:name w:val="3A0E7329BAEF43C3BB94599199622E5434"/>
    <w:rsid w:val="000318F5"/>
    <w:rPr>
      <w:rFonts w:eastAsiaTheme="minorHAnsi"/>
      <w:lang w:eastAsia="en-US"/>
    </w:rPr>
  </w:style>
  <w:style w:type="paragraph" w:customStyle="1" w:styleId="5F5CC622D9854F70B6CD041F041A0C5B34">
    <w:name w:val="5F5CC622D9854F70B6CD041F041A0C5B34"/>
    <w:rsid w:val="000318F5"/>
    <w:rPr>
      <w:rFonts w:eastAsiaTheme="minorHAnsi"/>
      <w:lang w:eastAsia="en-US"/>
    </w:rPr>
  </w:style>
  <w:style w:type="paragraph" w:customStyle="1" w:styleId="A92BF10733CD42DCB36EA588ED06B71934">
    <w:name w:val="A92BF10733CD42DCB36EA588ED06B71934"/>
    <w:rsid w:val="000318F5"/>
    <w:rPr>
      <w:rFonts w:eastAsiaTheme="minorHAnsi"/>
      <w:lang w:eastAsia="en-US"/>
    </w:rPr>
  </w:style>
  <w:style w:type="paragraph" w:customStyle="1" w:styleId="7644CA777A2E42979CAC4969DF0896E134">
    <w:name w:val="7644CA777A2E42979CAC4969DF0896E134"/>
    <w:rsid w:val="000318F5"/>
    <w:rPr>
      <w:rFonts w:eastAsiaTheme="minorHAnsi"/>
      <w:lang w:eastAsia="en-US"/>
    </w:rPr>
  </w:style>
  <w:style w:type="paragraph" w:customStyle="1" w:styleId="E88AC4639C3347CC95A529D9FB62CDEF19">
    <w:name w:val="E88AC4639C3347CC95A529D9FB62CDEF19"/>
    <w:rsid w:val="000318F5"/>
    <w:rPr>
      <w:rFonts w:eastAsiaTheme="minorHAnsi"/>
      <w:lang w:eastAsia="en-US"/>
    </w:rPr>
  </w:style>
  <w:style w:type="paragraph" w:customStyle="1" w:styleId="F629E91D312C413483F7C0433BD3DA0A32">
    <w:name w:val="F629E91D312C413483F7C0433BD3DA0A3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2">
    <w:name w:val="6F6E58EA7BF946A993C51BDD494460951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2">
    <w:name w:val="6BBBA7AED0C840518625941CF40CC1D512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1">
    <w:name w:val="8964D4279DE748D09BB0BE739C41AA551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1">
    <w:name w:val="E09DA55220884ED496C1C755137E66EB11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7">
    <w:name w:val="09CAF09707F14B8C81FB5AABFC6C9A8B27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5">
    <w:name w:val="CC59FE6336F948CF81F3131DD67E098D15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5">
    <w:name w:val="0FE8722ED86F4749ABBAB7C9ACBB370F15"/>
    <w:rsid w:val="000318F5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4">
    <w:name w:val="17ECAC1BCD094BEAA0229DEE41C04EB324"/>
    <w:rsid w:val="000318F5"/>
    <w:rPr>
      <w:rFonts w:eastAsiaTheme="minorHAnsi"/>
      <w:lang w:eastAsia="en-US"/>
    </w:rPr>
  </w:style>
  <w:style w:type="paragraph" w:customStyle="1" w:styleId="F0F9F112A6A84A8EB79E599BE17B7D6424">
    <w:name w:val="F0F9F112A6A84A8EB79E599BE17B7D6424"/>
    <w:rsid w:val="000318F5"/>
    <w:rPr>
      <w:rFonts w:eastAsiaTheme="minorHAnsi"/>
      <w:lang w:eastAsia="en-US"/>
    </w:rPr>
  </w:style>
  <w:style w:type="paragraph" w:customStyle="1" w:styleId="D65D743BDDBE473A9562B3FD9BD2634B24">
    <w:name w:val="D65D743BDDBE473A9562B3FD9BD2634B24"/>
    <w:rsid w:val="000318F5"/>
    <w:rPr>
      <w:rFonts w:eastAsiaTheme="minorHAnsi"/>
      <w:lang w:eastAsia="en-US"/>
    </w:rPr>
  </w:style>
  <w:style w:type="paragraph" w:customStyle="1" w:styleId="FECD3C60AFD54E1E89F13E8DDC5D264423">
    <w:name w:val="FECD3C60AFD54E1E89F13E8DDC5D264423"/>
    <w:rsid w:val="000318F5"/>
    <w:rPr>
      <w:rFonts w:eastAsiaTheme="minorHAnsi"/>
      <w:lang w:eastAsia="en-US"/>
    </w:rPr>
  </w:style>
  <w:style w:type="paragraph" w:customStyle="1" w:styleId="4B3FCF0EFE4F4E27BB021E8CEEB4560123">
    <w:name w:val="4B3FCF0EFE4F4E27BB021E8CEEB4560123"/>
    <w:rsid w:val="000318F5"/>
    <w:rPr>
      <w:rFonts w:eastAsiaTheme="minorHAnsi"/>
      <w:lang w:eastAsia="en-US"/>
    </w:rPr>
  </w:style>
  <w:style w:type="paragraph" w:customStyle="1" w:styleId="D66B1869E02446F1B7B07957179000DF23">
    <w:name w:val="D66B1869E02446F1B7B07957179000DF23"/>
    <w:rsid w:val="000318F5"/>
    <w:rPr>
      <w:rFonts w:eastAsiaTheme="minorHAnsi"/>
      <w:lang w:eastAsia="en-US"/>
    </w:rPr>
  </w:style>
  <w:style w:type="paragraph" w:customStyle="1" w:styleId="5C1CD4DC578C49C8BF34012BC7750A7E23">
    <w:name w:val="5C1CD4DC578C49C8BF34012BC7750A7E23"/>
    <w:rsid w:val="000318F5"/>
    <w:rPr>
      <w:rFonts w:eastAsiaTheme="minorHAnsi"/>
      <w:lang w:eastAsia="en-US"/>
    </w:rPr>
  </w:style>
  <w:style w:type="paragraph" w:customStyle="1" w:styleId="E6E4ECE08263474A901FC67B3EE70F3723">
    <w:name w:val="E6E4ECE08263474A901FC67B3EE70F3723"/>
    <w:rsid w:val="000318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3">
    <w:name w:val="73D87B06F4A44F5CBFA6246A7963A71723"/>
    <w:rsid w:val="000318F5"/>
    <w:rPr>
      <w:rFonts w:eastAsiaTheme="minorHAnsi"/>
      <w:lang w:eastAsia="en-US"/>
    </w:rPr>
  </w:style>
  <w:style w:type="paragraph" w:customStyle="1" w:styleId="865D1433C6884E589D20A1D00DF025E823">
    <w:name w:val="865D1433C6884E589D20A1D00DF025E823"/>
    <w:rsid w:val="000318F5"/>
    <w:rPr>
      <w:rFonts w:eastAsiaTheme="minorHAnsi"/>
      <w:lang w:eastAsia="en-US"/>
    </w:rPr>
  </w:style>
  <w:style w:type="paragraph" w:customStyle="1" w:styleId="6090DA3196894BDCBAE207760BD73D6723">
    <w:name w:val="6090DA3196894BDCBAE207760BD73D6723"/>
    <w:rsid w:val="000318F5"/>
    <w:rPr>
      <w:rFonts w:eastAsiaTheme="minorHAnsi"/>
      <w:lang w:eastAsia="en-US"/>
    </w:rPr>
  </w:style>
  <w:style w:type="paragraph" w:customStyle="1" w:styleId="65EB59436D3F4392A1B1BF3A1336EBBB35">
    <w:name w:val="65EB59436D3F4392A1B1BF3A1336EBBB35"/>
    <w:rsid w:val="007F06A7"/>
    <w:rPr>
      <w:rFonts w:eastAsiaTheme="minorHAnsi"/>
      <w:lang w:eastAsia="en-US"/>
    </w:rPr>
  </w:style>
  <w:style w:type="paragraph" w:customStyle="1" w:styleId="F79C4AEFA67D4B4C970E1B35C1895B7535">
    <w:name w:val="F79C4AEFA67D4B4C970E1B35C1895B7535"/>
    <w:rsid w:val="007F06A7"/>
    <w:rPr>
      <w:rFonts w:eastAsiaTheme="minorHAnsi"/>
      <w:lang w:eastAsia="en-US"/>
    </w:rPr>
  </w:style>
  <w:style w:type="paragraph" w:customStyle="1" w:styleId="49E78D97ACFC4A38976BD92D326DE8BE35">
    <w:name w:val="49E78D97ACFC4A38976BD92D326DE8BE35"/>
    <w:rsid w:val="007F06A7"/>
    <w:rPr>
      <w:rFonts w:eastAsiaTheme="minorHAnsi"/>
      <w:lang w:eastAsia="en-US"/>
    </w:rPr>
  </w:style>
  <w:style w:type="paragraph" w:customStyle="1" w:styleId="3A0E7329BAEF43C3BB94599199622E5435">
    <w:name w:val="3A0E7329BAEF43C3BB94599199622E5435"/>
    <w:rsid w:val="007F06A7"/>
    <w:rPr>
      <w:rFonts w:eastAsiaTheme="minorHAnsi"/>
      <w:lang w:eastAsia="en-US"/>
    </w:rPr>
  </w:style>
  <w:style w:type="paragraph" w:customStyle="1" w:styleId="5F5CC622D9854F70B6CD041F041A0C5B35">
    <w:name w:val="5F5CC622D9854F70B6CD041F041A0C5B35"/>
    <w:rsid w:val="007F06A7"/>
    <w:rPr>
      <w:rFonts w:eastAsiaTheme="minorHAnsi"/>
      <w:lang w:eastAsia="en-US"/>
    </w:rPr>
  </w:style>
  <w:style w:type="paragraph" w:customStyle="1" w:styleId="A92BF10733CD42DCB36EA588ED06B71935">
    <w:name w:val="A92BF10733CD42DCB36EA588ED06B71935"/>
    <w:rsid w:val="007F06A7"/>
    <w:rPr>
      <w:rFonts w:eastAsiaTheme="minorHAnsi"/>
      <w:lang w:eastAsia="en-US"/>
    </w:rPr>
  </w:style>
  <w:style w:type="paragraph" w:customStyle="1" w:styleId="7644CA777A2E42979CAC4969DF0896E135">
    <w:name w:val="7644CA777A2E42979CAC4969DF0896E135"/>
    <w:rsid w:val="007F06A7"/>
    <w:rPr>
      <w:rFonts w:eastAsiaTheme="minorHAnsi"/>
      <w:lang w:eastAsia="en-US"/>
    </w:rPr>
  </w:style>
  <w:style w:type="paragraph" w:customStyle="1" w:styleId="E88AC4639C3347CC95A529D9FB62CDEF20">
    <w:name w:val="E88AC4639C3347CC95A529D9FB62CDEF20"/>
    <w:rsid w:val="007F06A7"/>
    <w:rPr>
      <w:rFonts w:eastAsiaTheme="minorHAnsi"/>
      <w:lang w:eastAsia="en-US"/>
    </w:rPr>
  </w:style>
  <w:style w:type="paragraph" w:customStyle="1" w:styleId="F629E91D312C413483F7C0433BD3DA0A33">
    <w:name w:val="F629E91D312C413483F7C0433BD3DA0A3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3">
    <w:name w:val="6F6E58EA7BF946A993C51BDD494460951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3">
    <w:name w:val="6BBBA7AED0C840518625941CF40CC1D51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2">
    <w:name w:val="8964D4279DE748D09BB0BE739C41AA5512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2">
    <w:name w:val="E09DA55220884ED496C1C755137E66EB12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8">
    <w:name w:val="09CAF09707F14B8C81FB5AABFC6C9A8B2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6">
    <w:name w:val="CC59FE6336F948CF81F3131DD67E098D16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6">
    <w:name w:val="0FE8722ED86F4749ABBAB7C9ACBB370F16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5">
    <w:name w:val="17ECAC1BCD094BEAA0229DEE41C04EB325"/>
    <w:rsid w:val="007F06A7"/>
    <w:rPr>
      <w:rFonts w:eastAsiaTheme="minorHAnsi"/>
      <w:lang w:eastAsia="en-US"/>
    </w:rPr>
  </w:style>
  <w:style w:type="paragraph" w:customStyle="1" w:styleId="F0F9F112A6A84A8EB79E599BE17B7D6425">
    <w:name w:val="F0F9F112A6A84A8EB79E599BE17B7D6425"/>
    <w:rsid w:val="007F06A7"/>
    <w:rPr>
      <w:rFonts w:eastAsiaTheme="minorHAnsi"/>
      <w:lang w:eastAsia="en-US"/>
    </w:rPr>
  </w:style>
  <w:style w:type="paragraph" w:customStyle="1" w:styleId="D65D743BDDBE473A9562B3FD9BD2634B25">
    <w:name w:val="D65D743BDDBE473A9562B3FD9BD2634B25"/>
    <w:rsid w:val="007F06A7"/>
    <w:rPr>
      <w:rFonts w:eastAsiaTheme="minorHAnsi"/>
      <w:lang w:eastAsia="en-US"/>
    </w:rPr>
  </w:style>
  <w:style w:type="paragraph" w:customStyle="1" w:styleId="FECD3C60AFD54E1E89F13E8DDC5D264424">
    <w:name w:val="FECD3C60AFD54E1E89F13E8DDC5D264424"/>
    <w:rsid w:val="007F06A7"/>
    <w:rPr>
      <w:rFonts w:eastAsiaTheme="minorHAnsi"/>
      <w:lang w:eastAsia="en-US"/>
    </w:rPr>
  </w:style>
  <w:style w:type="paragraph" w:customStyle="1" w:styleId="4B3FCF0EFE4F4E27BB021E8CEEB4560124">
    <w:name w:val="4B3FCF0EFE4F4E27BB021E8CEEB4560124"/>
    <w:rsid w:val="007F06A7"/>
    <w:rPr>
      <w:rFonts w:eastAsiaTheme="minorHAnsi"/>
      <w:lang w:eastAsia="en-US"/>
    </w:rPr>
  </w:style>
  <w:style w:type="paragraph" w:customStyle="1" w:styleId="D66B1869E02446F1B7B07957179000DF24">
    <w:name w:val="D66B1869E02446F1B7B07957179000DF24"/>
    <w:rsid w:val="007F06A7"/>
    <w:rPr>
      <w:rFonts w:eastAsiaTheme="minorHAnsi"/>
      <w:lang w:eastAsia="en-US"/>
    </w:rPr>
  </w:style>
  <w:style w:type="paragraph" w:customStyle="1" w:styleId="5C1CD4DC578C49C8BF34012BC7750A7E24">
    <w:name w:val="5C1CD4DC578C49C8BF34012BC7750A7E24"/>
    <w:rsid w:val="007F06A7"/>
    <w:rPr>
      <w:rFonts w:eastAsiaTheme="minorHAnsi"/>
      <w:lang w:eastAsia="en-US"/>
    </w:rPr>
  </w:style>
  <w:style w:type="paragraph" w:customStyle="1" w:styleId="E6E4ECE08263474A901FC67B3EE70F3724">
    <w:name w:val="E6E4ECE08263474A901FC67B3EE70F372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4">
    <w:name w:val="73D87B06F4A44F5CBFA6246A7963A71724"/>
    <w:rsid w:val="007F06A7"/>
    <w:rPr>
      <w:rFonts w:eastAsiaTheme="minorHAnsi"/>
      <w:lang w:eastAsia="en-US"/>
    </w:rPr>
  </w:style>
  <w:style w:type="paragraph" w:customStyle="1" w:styleId="865D1433C6884E589D20A1D00DF025E824">
    <w:name w:val="865D1433C6884E589D20A1D00DF025E824"/>
    <w:rsid w:val="007F06A7"/>
    <w:rPr>
      <w:rFonts w:eastAsiaTheme="minorHAnsi"/>
      <w:lang w:eastAsia="en-US"/>
    </w:rPr>
  </w:style>
  <w:style w:type="paragraph" w:customStyle="1" w:styleId="6090DA3196894BDCBAE207760BD73D6724">
    <w:name w:val="6090DA3196894BDCBAE207760BD73D6724"/>
    <w:rsid w:val="007F06A7"/>
    <w:rPr>
      <w:rFonts w:eastAsiaTheme="minorHAnsi"/>
      <w:lang w:eastAsia="en-US"/>
    </w:rPr>
  </w:style>
  <w:style w:type="paragraph" w:customStyle="1" w:styleId="65EB59436D3F4392A1B1BF3A1336EBBB36">
    <w:name w:val="65EB59436D3F4392A1B1BF3A1336EBBB36"/>
    <w:rsid w:val="007F06A7"/>
    <w:rPr>
      <w:rFonts w:eastAsiaTheme="minorHAnsi"/>
      <w:lang w:eastAsia="en-US"/>
    </w:rPr>
  </w:style>
  <w:style w:type="paragraph" w:customStyle="1" w:styleId="F79C4AEFA67D4B4C970E1B35C1895B7536">
    <w:name w:val="F79C4AEFA67D4B4C970E1B35C1895B7536"/>
    <w:rsid w:val="007F06A7"/>
    <w:rPr>
      <w:rFonts w:eastAsiaTheme="minorHAnsi"/>
      <w:lang w:eastAsia="en-US"/>
    </w:rPr>
  </w:style>
  <w:style w:type="paragraph" w:customStyle="1" w:styleId="49E78D97ACFC4A38976BD92D326DE8BE36">
    <w:name w:val="49E78D97ACFC4A38976BD92D326DE8BE36"/>
    <w:rsid w:val="007F06A7"/>
    <w:rPr>
      <w:rFonts w:eastAsiaTheme="minorHAnsi"/>
      <w:lang w:eastAsia="en-US"/>
    </w:rPr>
  </w:style>
  <w:style w:type="paragraph" w:customStyle="1" w:styleId="3A0E7329BAEF43C3BB94599199622E5436">
    <w:name w:val="3A0E7329BAEF43C3BB94599199622E5436"/>
    <w:rsid w:val="007F06A7"/>
    <w:rPr>
      <w:rFonts w:eastAsiaTheme="minorHAnsi"/>
      <w:lang w:eastAsia="en-US"/>
    </w:rPr>
  </w:style>
  <w:style w:type="paragraph" w:customStyle="1" w:styleId="5F5CC622D9854F70B6CD041F041A0C5B36">
    <w:name w:val="5F5CC622D9854F70B6CD041F041A0C5B36"/>
    <w:rsid w:val="007F06A7"/>
    <w:rPr>
      <w:rFonts w:eastAsiaTheme="minorHAnsi"/>
      <w:lang w:eastAsia="en-US"/>
    </w:rPr>
  </w:style>
  <w:style w:type="paragraph" w:customStyle="1" w:styleId="A92BF10733CD42DCB36EA588ED06B71936">
    <w:name w:val="A92BF10733CD42DCB36EA588ED06B71936"/>
    <w:rsid w:val="007F06A7"/>
    <w:rPr>
      <w:rFonts w:eastAsiaTheme="minorHAnsi"/>
      <w:lang w:eastAsia="en-US"/>
    </w:rPr>
  </w:style>
  <w:style w:type="paragraph" w:customStyle="1" w:styleId="7644CA777A2E42979CAC4969DF0896E136">
    <w:name w:val="7644CA777A2E42979CAC4969DF0896E136"/>
    <w:rsid w:val="007F06A7"/>
    <w:rPr>
      <w:rFonts w:eastAsiaTheme="minorHAnsi"/>
      <w:lang w:eastAsia="en-US"/>
    </w:rPr>
  </w:style>
  <w:style w:type="paragraph" w:customStyle="1" w:styleId="E88AC4639C3347CC95A529D9FB62CDEF21">
    <w:name w:val="E88AC4639C3347CC95A529D9FB62CDEF21"/>
    <w:rsid w:val="007F06A7"/>
    <w:rPr>
      <w:rFonts w:eastAsiaTheme="minorHAnsi"/>
      <w:lang w:eastAsia="en-US"/>
    </w:rPr>
  </w:style>
  <w:style w:type="paragraph" w:customStyle="1" w:styleId="F629E91D312C413483F7C0433BD3DA0A34">
    <w:name w:val="F629E91D312C413483F7C0433BD3DA0A3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4">
    <w:name w:val="6F6E58EA7BF946A993C51BDD494460951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4">
    <w:name w:val="6BBBA7AED0C840518625941CF40CC1D51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3">
    <w:name w:val="8964D4279DE748D09BB0BE739C41AA551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3">
    <w:name w:val="E09DA55220884ED496C1C755137E66EB1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29">
    <w:name w:val="09CAF09707F14B8C81FB5AABFC6C9A8B2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7">
    <w:name w:val="CC59FE6336F948CF81F3131DD67E098D17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7">
    <w:name w:val="0FE8722ED86F4749ABBAB7C9ACBB370F17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6">
    <w:name w:val="17ECAC1BCD094BEAA0229DEE41C04EB326"/>
    <w:rsid w:val="007F06A7"/>
    <w:rPr>
      <w:rFonts w:eastAsiaTheme="minorHAnsi"/>
      <w:lang w:eastAsia="en-US"/>
    </w:rPr>
  </w:style>
  <w:style w:type="paragraph" w:customStyle="1" w:styleId="F0F9F112A6A84A8EB79E599BE17B7D6426">
    <w:name w:val="F0F9F112A6A84A8EB79E599BE17B7D6426"/>
    <w:rsid w:val="007F06A7"/>
    <w:rPr>
      <w:rFonts w:eastAsiaTheme="minorHAnsi"/>
      <w:lang w:eastAsia="en-US"/>
    </w:rPr>
  </w:style>
  <w:style w:type="paragraph" w:customStyle="1" w:styleId="D65D743BDDBE473A9562B3FD9BD2634B26">
    <w:name w:val="D65D743BDDBE473A9562B3FD9BD2634B26"/>
    <w:rsid w:val="007F06A7"/>
    <w:rPr>
      <w:rFonts w:eastAsiaTheme="minorHAnsi"/>
      <w:lang w:eastAsia="en-US"/>
    </w:rPr>
  </w:style>
  <w:style w:type="paragraph" w:customStyle="1" w:styleId="FECD3C60AFD54E1E89F13E8DDC5D264425">
    <w:name w:val="FECD3C60AFD54E1E89F13E8DDC5D264425"/>
    <w:rsid w:val="007F06A7"/>
    <w:rPr>
      <w:rFonts w:eastAsiaTheme="minorHAnsi"/>
      <w:lang w:eastAsia="en-US"/>
    </w:rPr>
  </w:style>
  <w:style w:type="paragraph" w:customStyle="1" w:styleId="4B3FCF0EFE4F4E27BB021E8CEEB4560125">
    <w:name w:val="4B3FCF0EFE4F4E27BB021E8CEEB4560125"/>
    <w:rsid w:val="007F06A7"/>
    <w:rPr>
      <w:rFonts w:eastAsiaTheme="minorHAnsi"/>
      <w:lang w:eastAsia="en-US"/>
    </w:rPr>
  </w:style>
  <w:style w:type="paragraph" w:customStyle="1" w:styleId="D66B1869E02446F1B7B07957179000DF25">
    <w:name w:val="D66B1869E02446F1B7B07957179000DF25"/>
    <w:rsid w:val="007F06A7"/>
    <w:rPr>
      <w:rFonts w:eastAsiaTheme="minorHAnsi"/>
      <w:lang w:eastAsia="en-US"/>
    </w:rPr>
  </w:style>
  <w:style w:type="paragraph" w:customStyle="1" w:styleId="5C1CD4DC578C49C8BF34012BC7750A7E25">
    <w:name w:val="5C1CD4DC578C49C8BF34012BC7750A7E25"/>
    <w:rsid w:val="007F06A7"/>
    <w:rPr>
      <w:rFonts w:eastAsiaTheme="minorHAnsi"/>
      <w:lang w:eastAsia="en-US"/>
    </w:rPr>
  </w:style>
  <w:style w:type="paragraph" w:customStyle="1" w:styleId="E6E4ECE08263474A901FC67B3EE70F3725">
    <w:name w:val="E6E4ECE08263474A901FC67B3EE70F372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5">
    <w:name w:val="73D87B06F4A44F5CBFA6246A7963A71725"/>
    <w:rsid w:val="007F06A7"/>
    <w:rPr>
      <w:rFonts w:eastAsiaTheme="minorHAnsi"/>
      <w:lang w:eastAsia="en-US"/>
    </w:rPr>
  </w:style>
  <w:style w:type="paragraph" w:customStyle="1" w:styleId="865D1433C6884E589D20A1D00DF025E825">
    <w:name w:val="865D1433C6884E589D20A1D00DF025E825"/>
    <w:rsid w:val="007F06A7"/>
    <w:rPr>
      <w:rFonts w:eastAsiaTheme="minorHAnsi"/>
      <w:lang w:eastAsia="en-US"/>
    </w:rPr>
  </w:style>
  <w:style w:type="paragraph" w:customStyle="1" w:styleId="6090DA3196894BDCBAE207760BD73D6725">
    <w:name w:val="6090DA3196894BDCBAE207760BD73D6725"/>
    <w:rsid w:val="007F06A7"/>
    <w:rPr>
      <w:rFonts w:eastAsiaTheme="minorHAnsi"/>
      <w:lang w:eastAsia="en-US"/>
    </w:rPr>
  </w:style>
  <w:style w:type="paragraph" w:customStyle="1" w:styleId="65EB59436D3F4392A1B1BF3A1336EBBB37">
    <w:name w:val="65EB59436D3F4392A1B1BF3A1336EBBB37"/>
    <w:rsid w:val="007F06A7"/>
    <w:rPr>
      <w:rFonts w:eastAsiaTheme="minorHAnsi"/>
      <w:lang w:eastAsia="en-US"/>
    </w:rPr>
  </w:style>
  <w:style w:type="paragraph" w:customStyle="1" w:styleId="F79C4AEFA67D4B4C970E1B35C1895B7537">
    <w:name w:val="F79C4AEFA67D4B4C970E1B35C1895B7537"/>
    <w:rsid w:val="007F06A7"/>
    <w:rPr>
      <w:rFonts w:eastAsiaTheme="minorHAnsi"/>
      <w:lang w:eastAsia="en-US"/>
    </w:rPr>
  </w:style>
  <w:style w:type="paragraph" w:customStyle="1" w:styleId="49E78D97ACFC4A38976BD92D326DE8BE37">
    <w:name w:val="49E78D97ACFC4A38976BD92D326DE8BE37"/>
    <w:rsid w:val="007F06A7"/>
    <w:rPr>
      <w:rFonts w:eastAsiaTheme="minorHAnsi"/>
      <w:lang w:eastAsia="en-US"/>
    </w:rPr>
  </w:style>
  <w:style w:type="paragraph" w:customStyle="1" w:styleId="3A0E7329BAEF43C3BB94599199622E5437">
    <w:name w:val="3A0E7329BAEF43C3BB94599199622E5437"/>
    <w:rsid w:val="007F06A7"/>
    <w:rPr>
      <w:rFonts w:eastAsiaTheme="minorHAnsi"/>
      <w:lang w:eastAsia="en-US"/>
    </w:rPr>
  </w:style>
  <w:style w:type="paragraph" w:customStyle="1" w:styleId="5F5CC622D9854F70B6CD041F041A0C5B37">
    <w:name w:val="5F5CC622D9854F70B6CD041F041A0C5B37"/>
    <w:rsid w:val="007F06A7"/>
    <w:rPr>
      <w:rFonts w:eastAsiaTheme="minorHAnsi"/>
      <w:lang w:eastAsia="en-US"/>
    </w:rPr>
  </w:style>
  <w:style w:type="paragraph" w:customStyle="1" w:styleId="A92BF10733CD42DCB36EA588ED06B71937">
    <w:name w:val="A92BF10733CD42DCB36EA588ED06B71937"/>
    <w:rsid w:val="007F06A7"/>
    <w:rPr>
      <w:rFonts w:eastAsiaTheme="minorHAnsi"/>
      <w:lang w:eastAsia="en-US"/>
    </w:rPr>
  </w:style>
  <w:style w:type="paragraph" w:customStyle="1" w:styleId="7644CA777A2E42979CAC4969DF0896E137">
    <w:name w:val="7644CA777A2E42979CAC4969DF0896E137"/>
    <w:rsid w:val="007F06A7"/>
    <w:rPr>
      <w:rFonts w:eastAsiaTheme="minorHAnsi"/>
      <w:lang w:eastAsia="en-US"/>
    </w:rPr>
  </w:style>
  <w:style w:type="paragraph" w:customStyle="1" w:styleId="E88AC4639C3347CC95A529D9FB62CDEF22">
    <w:name w:val="E88AC4639C3347CC95A529D9FB62CDEF22"/>
    <w:rsid w:val="007F06A7"/>
    <w:rPr>
      <w:rFonts w:eastAsiaTheme="minorHAnsi"/>
      <w:lang w:eastAsia="en-US"/>
    </w:rPr>
  </w:style>
  <w:style w:type="paragraph" w:customStyle="1" w:styleId="F629E91D312C413483F7C0433BD3DA0A35">
    <w:name w:val="F629E91D312C413483F7C0433BD3DA0A3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5">
    <w:name w:val="6F6E58EA7BF946A993C51BDD494460951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5">
    <w:name w:val="6BBBA7AED0C840518625941CF40CC1D51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4">
    <w:name w:val="8964D4279DE748D09BB0BE739C41AA551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4">
    <w:name w:val="E09DA55220884ED496C1C755137E66EB1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0">
    <w:name w:val="09CAF09707F14B8C81FB5AABFC6C9A8B3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8">
    <w:name w:val="CC59FE6336F948CF81F3131DD67E098D18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8">
    <w:name w:val="0FE8722ED86F4749ABBAB7C9ACBB370F18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7">
    <w:name w:val="17ECAC1BCD094BEAA0229DEE41C04EB327"/>
    <w:rsid w:val="007F06A7"/>
    <w:rPr>
      <w:rFonts w:eastAsiaTheme="minorHAnsi"/>
      <w:lang w:eastAsia="en-US"/>
    </w:rPr>
  </w:style>
  <w:style w:type="paragraph" w:customStyle="1" w:styleId="F0F9F112A6A84A8EB79E599BE17B7D6427">
    <w:name w:val="F0F9F112A6A84A8EB79E599BE17B7D6427"/>
    <w:rsid w:val="007F06A7"/>
    <w:rPr>
      <w:rFonts w:eastAsiaTheme="minorHAnsi"/>
      <w:lang w:eastAsia="en-US"/>
    </w:rPr>
  </w:style>
  <w:style w:type="paragraph" w:customStyle="1" w:styleId="D65D743BDDBE473A9562B3FD9BD2634B27">
    <w:name w:val="D65D743BDDBE473A9562B3FD9BD2634B27"/>
    <w:rsid w:val="007F06A7"/>
    <w:rPr>
      <w:rFonts w:eastAsiaTheme="minorHAnsi"/>
      <w:lang w:eastAsia="en-US"/>
    </w:rPr>
  </w:style>
  <w:style w:type="paragraph" w:customStyle="1" w:styleId="FECD3C60AFD54E1E89F13E8DDC5D264426">
    <w:name w:val="FECD3C60AFD54E1E89F13E8DDC5D264426"/>
    <w:rsid w:val="007F06A7"/>
    <w:rPr>
      <w:rFonts w:eastAsiaTheme="minorHAnsi"/>
      <w:lang w:eastAsia="en-US"/>
    </w:rPr>
  </w:style>
  <w:style w:type="paragraph" w:customStyle="1" w:styleId="4B3FCF0EFE4F4E27BB021E8CEEB4560126">
    <w:name w:val="4B3FCF0EFE4F4E27BB021E8CEEB4560126"/>
    <w:rsid w:val="007F06A7"/>
    <w:rPr>
      <w:rFonts w:eastAsiaTheme="minorHAnsi"/>
      <w:lang w:eastAsia="en-US"/>
    </w:rPr>
  </w:style>
  <w:style w:type="paragraph" w:customStyle="1" w:styleId="D66B1869E02446F1B7B07957179000DF26">
    <w:name w:val="D66B1869E02446F1B7B07957179000DF26"/>
    <w:rsid w:val="007F06A7"/>
    <w:rPr>
      <w:rFonts w:eastAsiaTheme="minorHAnsi"/>
      <w:lang w:eastAsia="en-US"/>
    </w:rPr>
  </w:style>
  <w:style w:type="paragraph" w:customStyle="1" w:styleId="5C1CD4DC578C49C8BF34012BC7750A7E26">
    <w:name w:val="5C1CD4DC578C49C8BF34012BC7750A7E26"/>
    <w:rsid w:val="007F06A7"/>
    <w:rPr>
      <w:rFonts w:eastAsiaTheme="minorHAnsi"/>
      <w:lang w:eastAsia="en-US"/>
    </w:rPr>
  </w:style>
  <w:style w:type="paragraph" w:customStyle="1" w:styleId="E6E4ECE08263474A901FC67B3EE70F3726">
    <w:name w:val="E6E4ECE08263474A901FC67B3EE70F372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6">
    <w:name w:val="73D87B06F4A44F5CBFA6246A7963A71726"/>
    <w:rsid w:val="007F06A7"/>
    <w:rPr>
      <w:rFonts w:eastAsiaTheme="minorHAnsi"/>
      <w:lang w:eastAsia="en-US"/>
    </w:rPr>
  </w:style>
  <w:style w:type="paragraph" w:customStyle="1" w:styleId="865D1433C6884E589D20A1D00DF025E826">
    <w:name w:val="865D1433C6884E589D20A1D00DF025E826"/>
    <w:rsid w:val="007F06A7"/>
    <w:rPr>
      <w:rFonts w:eastAsiaTheme="minorHAnsi"/>
      <w:lang w:eastAsia="en-US"/>
    </w:rPr>
  </w:style>
  <w:style w:type="paragraph" w:customStyle="1" w:styleId="6090DA3196894BDCBAE207760BD73D6726">
    <w:name w:val="6090DA3196894BDCBAE207760BD73D6726"/>
    <w:rsid w:val="007F06A7"/>
    <w:rPr>
      <w:rFonts w:eastAsiaTheme="minorHAnsi"/>
      <w:lang w:eastAsia="en-US"/>
    </w:rPr>
  </w:style>
  <w:style w:type="paragraph" w:customStyle="1" w:styleId="65EB59436D3F4392A1B1BF3A1336EBBB38">
    <w:name w:val="65EB59436D3F4392A1B1BF3A1336EBBB38"/>
    <w:rsid w:val="007F06A7"/>
    <w:rPr>
      <w:rFonts w:eastAsiaTheme="minorHAnsi"/>
      <w:lang w:eastAsia="en-US"/>
    </w:rPr>
  </w:style>
  <w:style w:type="paragraph" w:customStyle="1" w:styleId="F79C4AEFA67D4B4C970E1B35C1895B7538">
    <w:name w:val="F79C4AEFA67D4B4C970E1B35C1895B7538"/>
    <w:rsid w:val="007F06A7"/>
    <w:rPr>
      <w:rFonts w:eastAsiaTheme="minorHAnsi"/>
      <w:lang w:eastAsia="en-US"/>
    </w:rPr>
  </w:style>
  <w:style w:type="paragraph" w:customStyle="1" w:styleId="49E78D97ACFC4A38976BD92D326DE8BE38">
    <w:name w:val="49E78D97ACFC4A38976BD92D326DE8BE38"/>
    <w:rsid w:val="007F06A7"/>
    <w:rPr>
      <w:rFonts w:eastAsiaTheme="minorHAnsi"/>
      <w:lang w:eastAsia="en-US"/>
    </w:rPr>
  </w:style>
  <w:style w:type="paragraph" w:customStyle="1" w:styleId="3A0E7329BAEF43C3BB94599199622E5438">
    <w:name w:val="3A0E7329BAEF43C3BB94599199622E5438"/>
    <w:rsid w:val="007F06A7"/>
    <w:rPr>
      <w:rFonts w:eastAsiaTheme="minorHAnsi"/>
      <w:lang w:eastAsia="en-US"/>
    </w:rPr>
  </w:style>
  <w:style w:type="paragraph" w:customStyle="1" w:styleId="5F5CC622D9854F70B6CD041F041A0C5B38">
    <w:name w:val="5F5CC622D9854F70B6CD041F041A0C5B38"/>
    <w:rsid w:val="007F06A7"/>
    <w:rPr>
      <w:rFonts w:eastAsiaTheme="minorHAnsi"/>
      <w:lang w:eastAsia="en-US"/>
    </w:rPr>
  </w:style>
  <w:style w:type="paragraph" w:customStyle="1" w:styleId="A92BF10733CD42DCB36EA588ED06B71938">
    <w:name w:val="A92BF10733CD42DCB36EA588ED06B71938"/>
    <w:rsid w:val="007F06A7"/>
    <w:rPr>
      <w:rFonts w:eastAsiaTheme="minorHAnsi"/>
      <w:lang w:eastAsia="en-US"/>
    </w:rPr>
  </w:style>
  <w:style w:type="paragraph" w:customStyle="1" w:styleId="7644CA777A2E42979CAC4969DF0896E138">
    <w:name w:val="7644CA777A2E42979CAC4969DF0896E138"/>
    <w:rsid w:val="007F06A7"/>
    <w:rPr>
      <w:rFonts w:eastAsiaTheme="minorHAnsi"/>
      <w:lang w:eastAsia="en-US"/>
    </w:rPr>
  </w:style>
  <w:style w:type="paragraph" w:customStyle="1" w:styleId="E88AC4639C3347CC95A529D9FB62CDEF23">
    <w:name w:val="E88AC4639C3347CC95A529D9FB62CDEF23"/>
    <w:rsid w:val="007F06A7"/>
    <w:rPr>
      <w:rFonts w:eastAsiaTheme="minorHAnsi"/>
      <w:lang w:eastAsia="en-US"/>
    </w:rPr>
  </w:style>
  <w:style w:type="paragraph" w:customStyle="1" w:styleId="F629E91D312C413483F7C0433BD3DA0A36">
    <w:name w:val="F629E91D312C413483F7C0433BD3DA0A3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6">
    <w:name w:val="6F6E58EA7BF946A993C51BDD494460951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6">
    <w:name w:val="6BBBA7AED0C840518625941CF40CC1D51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5">
    <w:name w:val="8964D4279DE748D09BB0BE739C41AA551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5">
    <w:name w:val="E09DA55220884ED496C1C755137E66EB1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1">
    <w:name w:val="09CAF09707F14B8C81FB5AABFC6C9A8B31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19">
    <w:name w:val="CC59FE6336F948CF81F3131DD67E098D19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19">
    <w:name w:val="0FE8722ED86F4749ABBAB7C9ACBB370F19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8">
    <w:name w:val="17ECAC1BCD094BEAA0229DEE41C04EB328"/>
    <w:rsid w:val="007F06A7"/>
    <w:rPr>
      <w:rFonts w:eastAsiaTheme="minorHAnsi"/>
      <w:lang w:eastAsia="en-US"/>
    </w:rPr>
  </w:style>
  <w:style w:type="paragraph" w:customStyle="1" w:styleId="F0F9F112A6A84A8EB79E599BE17B7D6428">
    <w:name w:val="F0F9F112A6A84A8EB79E599BE17B7D6428"/>
    <w:rsid w:val="007F06A7"/>
    <w:rPr>
      <w:rFonts w:eastAsiaTheme="minorHAnsi"/>
      <w:lang w:eastAsia="en-US"/>
    </w:rPr>
  </w:style>
  <w:style w:type="paragraph" w:customStyle="1" w:styleId="D65D743BDDBE473A9562B3FD9BD2634B28">
    <w:name w:val="D65D743BDDBE473A9562B3FD9BD2634B28"/>
    <w:rsid w:val="007F06A7"/>
    <w:rPr>
      <w:rFonts w:eastAsiaTheme="minorHAnsi"/>
      <w:lang w:eastAsia="en-US"/>
    </w:rPr>
  </w:style>
  <w:style w:type="paragraph" w:customStyle="1" w:styleId="FECD3C60AFD54E1E89F13E8DDC5D264427">
    <w:name w:val="FECD3C60AFD54E1E89F13E8DDC5D264427"/>
    <w:rsid w:val="007F06A7"/>
    <w:rPr>
      <w:rFonts w:eastAsiaTheme="minorHAnsi"/>
      <w:lang w:eastAsia="en-US"/>
    </w:rPr>
  </w:style>
  <w:style w:type="paragraph" w:customStyle="1" w:styleId="4B3FCF0EFE4F4E27BB021E8CEEB4560127">
    <w:name w:val="4B3FCF0EFE4F4E27BB021E8CEEB4560127"/>
    <w:rsid w:val="007F06A7"/>
    <w:rPr>
      <w:rFonts w:eastAsiaTheme="minorHAnsi"/>
      <w:lang w:eastAsia="en-US"/>
    </w:rPr>
  </w:style>
  <w:style w:type="paragraph" w:customStyle="1" w:styleId="D66B1869E02446F1B7B07957179000DF27">
    <w:name w:val="D66B1869E02446F1B7B07957179000DF27"/>
    <w:rsid w:val="007F06A7"/>
    <w:rPr>
      <w:rFonts w:eastAsiaTheme="minorHAnsi"/>
      <w:lang w:eastAsia="en-US"/>
    </w:rPr>
  </w:style>
  <w:style w:type="paragraph" w:customStyle="1" w:styleId="5C1CD4DC578C49C8BF34012BC7750A7E27">
    <w:name w:val="5C1CD4DC578C49C8BF34012BC7750A7E27"/>
    <w:rsid w:val="007F06A7"/>
    <w:rPr>
      <w:rFonts w:eastAsiaTheme="minorHAnsi"/>
      <w:lang w:eastAsia="en-US"/>
    </w:rPr>
  </w:style>
  <w:style w:type="paragraph" w:customStyle="1" w:styleId="E6E4ECE08263474A901FC67B3EE70F3727">
    <w:name w:val="E6E4ECE08263474A901FC67B3EE70F372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7">
    <w:name w:val="73D87B06F4A44F5CBFA6246A7963A71727"/>
    <w:rsid w:val="007F06A7"/>
    <w:rPr>
      <w:rFonts w:eastAsiaTheme="minorHAnsi"/>
      <w:lang w:eastAsia="en-US"/>
    </w:rPr>
  </w:style>
  <w:style w:type="paragraph" w:customStyle="1" w:styleId="865D1433C6884E589D20A1D00DF025E827">
    <w:name w:val="865D1433C6884E589D20A1D00DF025E827"/>
    <w:rsid w:val="007F06A7"/>
    <w:rPr>
      <w:rFonts w:eastAsiaTheme="minorHAnsi"/>
      <w:lang w:eastAsia="en-US"/>
    </w:rPr>
  </w:style>
  <w:style w:type="paragraph" w:customStyle="1" w:styleId="6090DA3196894BDCBAE207760BD73D6727">
    <w:name w:val="6090DA3196894BDCBAE207760BD73D6727"/>
    <w:rsid w:val="007F06A7"/>
    <w:rPr>
      <w:rFonts w:eastAsiaTheme="minorHAnsi"/>
      <w:lang w:eastAsia="en-US"/>
    </w:rPr>
  </w:style>
  <w:style w:type="paragraph" w:customStyle="1" w:styleId="65EB59436D3F4392A1B1BF3A1336EBBB39">
    <w:name w:val="65EB59436D3F4392A1B1BF3A1336EBBB39"/>
    <w:rsid w:val="007F06A7"/>
    <w:rPr>
      <w:rFonts w:eastAsiaTheme="minorHAnsi"/>
      <w:lang w:eastAsia="en-US"/>
    </w:rPr>
  </w:style>
  <w:style w:type="paragraph" w:customStyle="1" w:styleId="F79C4AEFA67D4B4C970E1B35C1895B7539">
    <w:name w:val="F79C4AEFA67D4B4C970E1B35C1895B7539"/>
    <w:rsid w:val="007F06A7"/>
    <w:rPr>
      <w:rFonts w:eastAsiaTheme="minorHAnsi"/>
      <w:lang w:eastAsia="en-US"/>
    </w:rPr>
  </w:style>
  <w:style w:type="paragraph" w:customStyle="1" w:styleId="49E78D97ACFC4A38976BD92D326DE8BE39">
    <w:name w:val="49E78D97ACFC4A38976BD92D326DE8BE39"/>
    <w:rsid w:val="007F06A7"/>
    <w:rPr>
      <w:rFonts w:eastAsiaTheme="minorHAnsi"/>
      <w:lang w:eastAsia="en-US"/>
    </w:rPr>
  </w:style>
  <w:style w:type="paragraph" w:customStyle="1" w:styleId="3A0E7329BAEF43C3BB94599199622E5439">
    <w:name w:val="3A0E7329BAEF43C3BB94599199622E5439"/>
    <w:rsid w:val="007F06A7"/>
    <w:rPr>
      <w:rFonts w:eastAsiaTheme="minorHAnsi"/>
      <w:lang w:eastAsia="en-US"/>
    </w:rPr>
  </w:style>
  <w:style w:type="paragraph" w:customStyle="1" w:styleId="5F5CC622D9854F70B6CD041F041A0C5B39">
    <w:name w:val="5F5CC622D9854F70B6CD041F041A0C5B39"/>
    <w:rsid w:val="007F06A7"/>
    <w:rPr>
      <w:rFonts w:eastAsiaTheme="minorHAnsi"/>
      <w:lang w:eastAsia="en-US"/>
    </w:rPr>
  </w:style>
  <w:style w:type="paragraph" w:customStyle="1" w:styleId="A92BF10733CD42DCB36EA588ED06B71939">
    <w:name w:val="A92BF10733CD42DCB36EA588ED06B71939"/>
    <w:rsid w:val="007F06A7"/>
    <w:rPr>
      <w:rFonts w:eastAsiaTheme="minorHAnsi"/>
      <w:lang w:eastAsia="en-US"/>
    </w:rPr>
  </w:style>
  <w:style w:type="paragraph" w:customStyle="1" w:styleId="7644CA777A2E42979CAC4969DF0896E139">
    <w:name w:val="7644CA777A2E42979CAC4969DF0896E139"/>
    <w:rsid w:val="007F06A7"/>
    <w:rPr>
      <w:rFonts w:eastAsiaTheme="minorHAnsi"/>
      <w:lang w:eastAsia="en-US"/>
    </w:rPr>
  </w:style>
  <w:style w:type="paragraph" w:customStyle="1" w:styleId="E88AC4639C3347CC95A529D9FB62CDEF24">
    <w:name w:val="E88AC4639C3347CC95A529D9FB62CDEF24"/>
    <w:rsid w:val="007F06A7"/>
    <w:rPr>
      <w:rFonts w:eastAsiaTheme="minorHAnsi"/>
      <w:lang w:eastAsia="en-US"/>
    </w:rPr>
  </w:style>
  <w:style w:type="paragraph" w:customStyle="1" w:styleId="F629E91D312C413483F7C0433BD3DA0A37">
    <w:name w:val="F629E91D312C413483F7C0433BD3DA0A3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7">
    <w:name w:val="6F6E58EA7BF946A993C51BDD494460951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7">
    <w:name w:val="6BBBA7AED0C840518625941CF40CC1D51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6">
    <w:name w:val="8964D4279DE748D09BB0BE739C41AA551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6">
    <w:name w:val="E09DA55220884ED496C1C755137E66EB16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2">
    <w:name w:val="09CAF09707F14B8C81FB5AABFC6C9A8B32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0">
    <w:name w:val="CC59FE6336F948CF81F3131DD67E098D20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0">
    <w:name w:val="0FE8722ED86F4749ABBAB7C9ACBB370F20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29">
    <w:name w:val="17ECAC1BCD094BEAA0229DEE41C04EB329"/>
    <w:rsid w:val="007F06A7"/>
    <w:rPr>
      <w:rFonts w:eastAsiaTheme="minorHAnsi"/>
      <w:lang w:eastAsia="en-US"/>
    </w:rPr>
  </w:style>
  <w:style w:type="paragraph" w:customStyle="1" w:styleId="F0F9F112A6A84A8EB79E599BE17B7D6429">
    <w:name w:val="F0F9F112A6A84A8EB79E599BE17B7D6429"/>
    <w:rsid w:val="007F06A7"/>
    <w:rPr>
      <w:rFonts w:eastAsiaTheme="minorHAnsi"/>
      <w:lang w:eastAsia="en-US"/>
    </w:rPr>
  </w:style>
  <w:style w:type="paragraph" w:customStyle="1" w:styleId="D65D743BDDBE473A9562B3FD9BD2634B29">
    <w:name w:val="D65D743BDDBE473A9562B3FD9BD2634B29"/>
    <w:rsid w:val="007F06A7"/>
    <w:rPr>
      <w:rFonts w:eastAsiaTheme="minorHAnsi"/>
      <w:lang w:eastAsia="en-US"/>
    </w:rPr>
  </w:style>
  <w:style w:type="paragraph" w:customStyle="1" w:styleId="FECD3C60AFD54E1E89F13E8DDC5D264428">
    <w:name w:val="FECD3C60AFD54E1E89F13E8DDC5D264428"/>
    <w:rsid w:val="007F06A7"/>
    <w:rPr>
      <w:rFonts w:eastAsiaTheme="minorHAnsi"/>
      <w:lang w:eastAsia="en-US"/>
    </w:rPr>
  </w:style>
  <w:style w:type="paragraph" w:customStyle="1" w:styleId="4B3FCF0EFE4F4E27BB021E8CEEB4560128">
    <w:name w:val="4B3FCF0EFE4F4E27BB021E8CEEB4560128"/>
    <w:rsid w:val="007F06A7"/>
    <w:rPr>
      <w:rFonts w:eastAsiaTheme="minorHAnsi"/>
      <w:lang w:eastAsia="en-US"/>
    </w:rPr>
  </w:style>
  <w:style w:type="paragraph" w:customStyle="1" w:styleId="D66B1869E02446F1B7B07957179000DF28">
    <w:name w:val="D66B1869E02446F1B7B07957179000DF28"/>
    <w:rsid w:val="007F06A7"/>
    <w:rPr>
      <w:rFonts w:eastAsiaTheme="minorHAnsi"/>
      <w:lang w:eastAsia="en-US"/>
    </w:rPr>
  </w:style>
  <w:style w:type="paragraph" w:customStyle="1" w:styleId="5C1CD4DC578C49C8BF34012BC7750A7E28">
    <w:name w:val="5C1CD4DC578C49C8BF34012BC7750A7E28"/>
    <w:rsid w:val="007F06A7"/>
    <w:rPr>
      <w:rFonts w:eastAsiaTheme="minorHAnsi"/>
      <w:lang w:eastAsia="en-US"/>
    </w:rPr>
  </w:style>
  <w:style w:type="paragraph" w:customStyle="1" w:styleId="E6E4ECE08263474A901FC67B3EE70F3728">
    <w:name w:val="E6E4ECE08263474A901FC67B3EE70F372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8">
    <w:name w:val="73D87B06F4A44F5CBFA6246A7963A71728"/>
    <w:rsid w:val="007F06A7"/>
    <w:rPr>
      <w:rFonts w:eastAsiaTheme="minorHAnsi"/>
      <w:lang w:eastAsia="en-US"/>
    </w:rPr>
  </w:style>
  <w:style w:type="paragraph" w:customStyle="1" w:styleId="865D1433C6884E589D20A1D00DF025E828">
    <w:name w:val="865D1433C6884E589D20A1D00DF025E828"/>
    <w:rsid w:val="007F06A7"/>
    <w:rPr>
      <w:rFonts w:eastAsiaTheme="minorHAnsi"/>
      <w:lang w:eastAsia="en-US"/>
    </w:rPr>
  </w:style>
  <w:style w:type="paragraph" w:customStyle="1" w:styleId="6090DA3196894BDCBAE207760BD73D6728">
    <w:name w:val="6090DA3196894BDCBAE207760BD73D6728"/>
    <w:rsid w:val="007F06A7"/>
    <w:rPr>
      <w:rFonts w:eastAsiaTheme="minorHAnsi"/>
      <w:lang w:eastAsia="en-US"/>
    </w:rPr>
  </w:style>
  <w:style w:type="paragraph" w:customStyle="1" w:styleId="65EB59436D3F4392A1B1BF3A1336EBBB40">
    <w:name w:val="65EB59436D3F4392A1B1BF3A1336EBBB40"/>
    <w:rsid w:val="007F06A7"/>
    <w:rPr>
      <w:rFonts w:eastAsiaTheme="minorHAnsi"/>
      <w:lang w:eastAsia="en-US"/>
    </w:rPr>
  </w:style>
  <w:style w:type="paragraph" w:customStyle="1" w:styleId="F79C4AEFA67D4B4C970E1B35C1895B7540">
    <w:name w:val="F79C4AEFA67D4B4C970E1B35C1895B7540"/>
    <w:rsid w:val="007F06A7"/>
    <w:rPr>
      <w:rFonts w:eastAsiaTheme="minorHAnsi"/>
      <w:lang w:eastAsia="en-US"/>
    </w:rPr>
  </w:style>
  <w:style w:type="paragraph" w:customStyle="1" w:styleId="49E78D97ACFC4A38976BD92D326DE8BE40">
    <w:name w:val="49E78D97ACFC4A38976BD92D326DE8BE40"/>
    <w:rsid w:val="007F06A7"/>
    <w:rPr>
      <w:rFonts w:eastAsiaTheme="minorHAnsi"/>
      <w:lang w:eastAsia="en-US"/>
    </w:rPr>
  </w:style>
  <w:style w:type="paragraph" w:customStyle="1" w:styleId="3A0E7329BAEF43C3BB94599199622E5440">
    <w:name w:val="3A0E7329BAEF43C3BB94599199622E5440"/>
    <w:rsid w:val="007F06A7"/>
    <w:rPr>
      <w:rFonts w:eastAsiaTheme="minorHAnsi"/>
      <w:lang w:eastAsia="en-US"/>
    </w:rPr>
  </w:style>
  <w:style w:type="paragraph" w:customStyle="1" w:styleId="5F5CC622D9854F70B6CD041F041A0C5B40">
    <w:name w:val="5F5CC622D9854F70B6CD041F041A0C5B40"/>
    <w:rsid w:val="007F06A7"/>
    <w:rPr>
      <w:rFonts w:eastAsiaTheme="minorHAnsi"/>
      <w:lang w:eastAsia="en-US"/>
    </w:rPr>
  </w:style>
  <w:style w:type="paragraph" w:customStyle="1" w:styleId="A92BF10733CD42DCB36EA588ED06B71940">
    <w:name w:val="A92BF10733CD42DCB36EA588ED06B71940"/>
    <w:rsid w:val="007F06A7"/>
    <w:rPr>
      <w:rFonts w:eastAsiaTheme="minorHAnsi"/>
      <w:lang w:eastAsia="en-US"/>
    </w:rPr>
  </w:style>
  <w:style w:type="paragraph" w:customStyle="1" w:styleId="7644CA777A2E42979CAC4969DF0896E140">
    <w:name w:val="7644CA777A2E42979CAC4969DF0896E140"/>
    <w:rsid w:val="007F06A7"/>
    <w:rPr>
      <w:rFonts w:eastAsiaTheme="minorHAnsi"/>
      <w:lang w:eastAsia="en-US"/>
    </w:rPr>
  </w:style>
  <w:style w:type="paragraph" w:customStyle="1" w:styleId="E88AC4639C3347CC95A529D9FB62CDEF25">
    <w:name w:val="E88AC4639C3347CC95A529D9FB62CDEF25"/>
    <w:rsid w:val="007F06A7"/>
    <w:rPr>
      <w:rFonts w:eastAsiaTheme="minorHAnsi"/>
      <w:lang w:eastAsia="en-US"/>
    </w:rPr>
  </w:style>
  <w:style w:type="paragraph" w:customStyle="1" w:styleId="F629E91D312C413483F7C0433BD3DA0A38">
    <w:name w:val="F629E91D312C413483F7C0433BD3DA0A3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8">
    <w:name w:val="6F6E58EA7BF946A993C51BDD494460951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8">
    <w:name w:val="6BBBA7AED0C840518625941CF40CC1D51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7">
    <w:name w:val="8964D4279DE748D09BB0BE739C41AA551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7">
    <w:name w:val="E09DA55220884ED496C1C755137E66EB17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3">
    <w:name w:val="09CAF09707F14B8C81FB5AABFC6C9A8B33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1">
    <w:name w:val="CC59FE6336F948CF81F3131DD67E098D21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1">
    <w:name w:val="0FE8722ED86F4749ABBAB7C9ACBB370F21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0">
    <w:name w:val="17ECAC1BCD094BEAA0229DEE41C04EB330"/>
    <w:rsid w:val="007F06A7"/>
    <w:rPr>
      <w:rFonts w:eastAsiaTheme="minorHAnsi"/>
      <w:lang w:eastAsia="en-US"/>
    </w:rPr>
  </w:style>
  <w:style w:type="paragraph" w:customStyle="1" w:styleId="F0F9F112A6A84A8EB79E599BE17B7D6430">
    <w:name w:val="F0F9F112A6A84A8EB79E599BE17B7D6430"/>
    <w:rsid w:val="007F06A7"/>
    <w:rPr>
      <w:rFonts w:eastAsiaTheme="minorHAnsi"/>
      <w:lang w:eastAsia="en-US"/>
    </w:rPr>
  </w:style>
  <w:style w:type="paragraph" w:customStyle="1" w:styleId="D65D743BDDBE473A9562B3FD9BD2634B30">
    <w:name w:val="D65D743BDDBE473A9562B3FD9BD2634B30"/>
    <w:rsid w:val="007F06A7"/>
    <w:rPr>
      <w:rFonts w:eastAsiaTheme="minorHAnsi"/>
      <w:lang w:eastAsia="en-US"/>
    </w:rPr>
  </w:style>
  <w:style w:type="paragraph" w:customStyle="1" w:styleId="FECD3C60AFD54E1E89F13E8DDC5D264429">
    <w:name w:val="FECD3C60AFD54E1E89F13E8DDC5D264429"/>
    <w:rsid w:val="007F06A7"/>
    <w:rPr>
      <w:rFonts w:eastAsiaTheme="minorHAnsi"/>
      <w:lang w:eastAsia="en-US"/>
    </w:rPr>
  </w:style>
  <w:style w:type="paragraph" w:customStyle="1" w:styleId="4B3FCF0EFE4F4E27BB021E8CEEB4560129">
    <w:name w:val="4B3FCF0EFE4F4E27BB021E8CEEB4560129"/>
    <w:rsid w:val="007F06A7"/>
    <w:rPr>
      <w:rFonts w:eastAsiaTheme="minorHAnsi"/>
      <w:lang w:eastAsia="en-US"/>
    </w:rPr>
  </w:style>
  <w:style w:type="paragraph" w:customStyle="1" w:styleId="D66B1869E02446F1B7B07957179000DF29">
    <w:name w:val="D66B1869E02446F1B7B07957179000DF29"/>
    <w:rsid w:val="007F06A7"/>
    <w:rPr>
      <w:rFonts w:eastAsiaTheme="minorHAnsi"/>
      <w:lang w:eastAsia="en-US"/>
    </w:rPr>
  </w:style>
  <w:style w:type="paragraph" w:customStyle="1" w:styleId="5C1CD4DC578C49C8BF34012BC7750A7E29">
    <w:name w:val="5C1CD4DC578C49C8BF34012BC7750A7E29"/>
    <w:rsid w:val="007F06A7"/>
    <w:rPr>
      <w:rFonts w:eastAsiaTheme="minorHAnsi"/>
      <w:lang w:eastAsia="en-US"/>
    </w:rPr>
  </w:style>
  <w:style w:type="paragraph" w:customStyle="1" w:styleId="E6E4ECE08263474A901FC67B3EE70F3729">
    <w:name w:val="E6E4ECE08263474A901FC67B3EE70F372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29">
    <w:name w:val="73D87B06F4A44F5CBFA6246A7963A71729"/>
    <w:rsid w:val="007F06A7"/>
    <w:rPr>
      <w:rFonts w:eastAsiaTheme="minorHAnsi"/>
      <w:lang w:eastAsia="en-US"/>
    </w:rPr>
  </w:style>
  <w:style w:type="paragraph" w:customStyle="1" w:styleId="865D1433C6884E589D20A1D00DF025E829">
    <w:name w:val="865D1433C6884E589D20A1D00DF025E829"/>
    <w:rsid w:val="007F06A7"/>
    <w:rPr>
      <w:rFonts w:eastAsiaTheme="minorHAnsi"/>
      <w:lang w:eastAsia="en-US"/>
    </w:rPr>
  </w:style>
  <w:style w:type="paragraph" w:customStyle="1" w:styleId="6090DA3196894BDCBAE207760BD73D6729">
    <w:name w:val="6090DA3196894BDCBAE207760BD73D6729"/>
    <w:rsid w:val="007F06A7"/>
    <w:rPr>
      <w:rFonts w:eastAsiaTheme="minorHAnsi"/>
      <w:lang w:eastAsia="en-US"/>
    </w:rPr>
  </w:style>
  <w:style w:type="paragraph" w:customStyle="1" w:styleId="65EB59436D3F4392A1B1BF3A1336EBBB41">
    <w:name w:val="65EB59436D3F4392A1B1BF3A1336EBBB41"/>
    <w:rsid w:val="007F06A7"/>
    <w:rPr>
      <w:rFonts w:eastAsiaTheme="minorHAnsi"/>
      <w:lang w:eastAsia="en-US"/>
    </w:rPr>
  </w:style>
  <w:style w:type="paragraph" w:customStyle="1" w:styleId="F79C4AEFA67D4B4C970E1B35C1895B7541">
    <w:name w:val="F79C4AEFA67D4B4C970E1B35C1895B7541"/>
    <w:rsid w:val="007F06A7"/>
    <w:rPr>
      <w:rFonts w:eastAsiaTheme="minorHAnsi"/>
      <w:lang w:eastAsia="en-US"/>
    </w:rPr>
  </w:style>
  <w:style w:type="paragraph" w:customStyle="1" w:styleId="49E78D97ACFC4A38976BD92D326DE8BE41">
    <w:name w:val="49E78D97ACFC4A38976BD92D326DE8BE41"/>
    <w:rsid w:val="007F06A7"/>
    <w:rPr>
      <w:rFonts w:eastAsiaTheme="minorHAnsi"/>
      <w:lang w:eastAsia="en-US"/>
    </w:rPr>
  </w:style>
  <w:style w:type="paragraph" w:customStyle="1" w:styleId="3A0E7329BAEF43C3BB94599199622E5441">
    <w:name w:val="3A0E7329BAEF43C3BB94599199622E5441"/>
    <w:rsid w:val="007F06A7"/>
    <w:rPr>
      <w:rFonts w:eastAsiaTheme="minorHAnsi"/>
      <w:lang w:eastAsia="en-US"/>
    </w:rPr>
  </w:style>
  <w:style w:type="paragraph" w:customStyle="1" w:styleId="5F5CC622D9854F70B6CD041F041A0C5B41">
    <w:name w:val="5F5CC622D9854F70B6CD041F041A0C5B41"/>
    <w:rsid w:val="007F06A7"/>
    <w:rPr>
      <w:rFonts w:eastAsiaTheme="minorHAnsi"/>
      <w:lang w:eastAsia="en-US"/>
    </w:rPr>
  </w:style>
  <w:style w:type="paragraph" w:customStyle="1" w:styleId="A92BF10733CD42DCB36EA588ED06B71941">
    <w:name w:val="A92BF10733CD42DCB36EA588ED06B71941"/>
    <w:rsid w:val="007F06A7"/>
    <w:rPr>
      <w:rFonts w:eastAsiaTheme="minorHAnsi"/>
      <w:lang w:eastAsia="en-US"/>
    </w:rPr>
  </w:style>
  <w:style w:type="paragraph" w:customStyle="1" w:styleId="7644CA777A2E42979CAC4969DF0896E141">
    <w:name w:val="7644CA777A2E42979CAC4969DF0896E141"/>
    <w:rsid w:val="007F06A7"/>
    <w:rPr>
      <w:rFonts w:eastAsiaTheme="minorHAnsi"/>
      <w:lang w:eastAsia="en-US"/>
    </w:rPr>
  </w:style>
  <w:style w:type="paragraph" w:customStyle="1" w:styleId="E88AC4639C3347CC95A529D9FB62CDEF26">
    <w:name w:val="E88AC4639C3347CC95A529D9FB62CDEF26"/>
    <w:rsid w:val="007F06A7"/>
    <w:rPr>
      <w:rFonts w:eastAsiaTheme="minorHAnsi"/>
      <w:lang w:eastAsia="en-US"/>
    </w:rPr>
  </w:style>
  <w:style w:type="paragraph" w:customStyle="1" w:styleId="F629E91D312C413483F7C0433BD3DA0A39">
    <w:name w:val="F629E91D312C413483F7C0433BD3DA0A3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19">
    <w:name w:val="6F6E58EA7BF946A993C51BDD494460951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19">
    <w:name w:val="6BBBA7AED0C840518625941CF40CC1D51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8">
    <w:name w:val="8964D4279DE748D09BB0BE739C41AA551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8">
    <w:name w:val="E09DA55220884ED496C1C755137E66EB18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4">
    <w:name w:val="09CAF09707F14B8C81FB5AABFC6C9A8B34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2">
    <w:name w:val="CC59FE6336F948CF81F3131DD67E098D22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2">
    <w:name w:val="0FE8722ED86F4749ABBAB7C9ACBB370F22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1">
    <w:name w:val="17ECAC1BCD094BEAA0229DEE41C04EB331"/>
    <w:rsid w:val="007F06A7"/>
    <w:rPr>
      <w:rFonts w:eastAsiaTheme="minorHAnsi"/>
      <w:lang w:eastAsia="en-US"/>
    </w:rPr>
  </w:style>
  <w:style w:type="paragraph" w:customStyle="1" w:styleId="F0F9F112A6A84A8EB79E599BE17B7D6431">
    <w:name w:val="F0F9F112A6A84A8EB79E599BE17B7D6431"/>
    <w:rsid w:val="007F06A7"/>
    <w:rPr>
      <w:rFonts w:eastAsiaTheme="minorHAnsi"/>
      <w:lang w:eastAsia="en-US"/>
    </w:rPr>
  </w:style>
  <w:style w:type="paragraph" w:customStyle="1" w:styleId="D65D743BDDBE473A9562B3FD9BD2634B31">
    <w:name w:val="D65D743BDDBE473A9562B3FD9BD2634B31"/>
    <w:rsid w:val="007F06A7"/>
    <w:rPr>
      <w:rFonts w:eastAsiaTheme="minorHAnsi"/>
      <w:lang w:eastAsia="en-US"/>
    </w:rPr>
  </w:style>
  <w:style w:type="paragraph" w:customStyle="1" w:styleId="FECD3C60AFD54E1E89F13E8DDC5D264430">
    <w:name w:val="FECD3C60AFD54E1E89F13E8DDC5D264430"/>
    <w:rsid w:val="007F06A7"/>
    <w:rPr>
      <w:rFonts w:eastAsiaTheme="minorHAnsi"/>
      <w:lang w:eastAsia="en-US"/>
    </w:rPr>
  </w:style>
  <w:style w:type="paragraph" w:customStyle="1" w:styleId="4B3FCF0EFE4F4E27BB021E8CEEB4560130">
    <w:name w:val="4B3FCF0EFE4F4E27BB021E8CEEB4560130"/>
    <w:rsid w:val="007F06A7"/>
    <w:rPr>
      <w:rFonts w:eastAsiaTheme="minorHAnsi"/>
      <w:lang w:eastAsia="en-US"/>
    </w:rPr>
  </w:style>
  <w:style w:type="paragraph" w:customStyle="1" w:styleId="D66B1869E02446F1B7B07957179000DF30">
    <w:name w:val="D66B1869E02446F1B7B07957179000DF30"/>
    <w:rsid w:val="007F06A7"/>
    <w:rPr>
      <w:rFonts w:eastAsiaTheme="minorHAnsi"/>
      <w:lang w:eastAsia="en-US"/>
    </w:rPr>
  </w:style>
  <w:style w:type="paragraph" w:customStyle="1" w:styleId="5C1CD4DC578C49C8BF34012BC7750A7E30">
    <w:name w:val="5C1CD4DC578C49C8BF34012BC7750A7E30"/>
    <w:rsid w:val="007F06A7"/>
    <w:rPr>
      <w:rFonts w:eastAsiaTheme="minorHAnsi"/>
      <w:lang w:eastAsia="en-US"/>
    </w:rPr>
  </w:style>
  <w:style w:type="paragraph" w:customStyle="1" w:styleId="E6E4ECE08263474A901FC67B3EE70F3730">
    <w:name w:val="E6E4ECE08263474A901FC67B3EE70F373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0">
    <w:name w:val="73D87B06F4A44F5CBFA6246A7963A71730"/>
    <w:rsid w:val="007F06A7"/>
    <w:rPr>
      <w:rFonts w:eastAsiaTheme="minorHAnsi"/>
      <w:lang w:eastAsia="en-US"/>
    </w:rPr>
  </w:style>
  <w:style w:type="paragraph" w:customStyle="1" w:styleId="865D1433C6884E589D20A1D00DF025E830">
    <w:name w:val="865D1433C6884E589D20A1D00DF025E830"/>
    <w:rsid w:val="007F06A7"/>
    <w:rPr>
      <w:rFonts w:eastAsiaTheme="minorHAnsi"/>
      <w:lang w:eastAsia="en-US"/>
    </w:rPr>
  </w:style>
  <w:style w:type="paragraph" w:customStyle="1" w:styleId="6090DA3196894BDCBAE207760BD73D6730">
    <w:name w:val="6090DA3196894BDCBAE207760BD73D6730"/>
    <w:rsid w:val="007F06A7"/>
    <w:rPr>
      <w:rFonts w:eastAsiaTheme="minorHAnsi"/>
      <w:lang w:eastAsia="en-US"/>
    </w:rPr>
  </w:style>
  <w:style w:type="paragraph" w:customStyle="1" w:styleId="65EB59436D3F4392A1B1BF3A1336EBBB42">
    <w:name w:val="65EB59436D3F4392A1B1BF3A1336EBBB42"/>
    <w:rsid w:val="007F06A7"/>
    <w:rPr>
      <w:rFonts w:eastAsiaTheme="minorHAnsi"/>
      <w:lang w:eastAsia="en-US"/>
    </w:rPr>
  </w:style>
  <w:style w:type="paragraph" w:customStyle="1" w:styleId="F79C4AEFA67D4B4C970E1B35C1895B7542">
    <w:name w:val="F79C4AEFA67D4B4C970E1B35C1895B7542"/>
    <w:rsid w:val="007F06A7"/>
    <w:rPr>
      <w:rFonts w:eastAsiaTheme="minorHAnsi"/>
      <w:lang w:eastAsia="en-US"/>
    </w:rPr>
  </w:style>
  <w:style w:type="paragraph" w:customStyle="1" w:styleId="49E78D97ACFC4A38976BD92D326DE8BE42">
    <w:name w:val="49E78D97ACFC4A38976BD92D326DE8BE42"/>
    <w:rsid w:val="007F06A7"/>
    <w:rPr>
      <w:rFonts w:eastAsiaTheme="minorHAnsi"/>
      <w:lang w:eastAsia="en-US"/>
    </w:rPr>
  </w:style>
  <w:style w:type="paragraph" w:customStyle="1" w:styleId="3A0E7329BAEF43C3BB94599199622E5442">
    <w:name w:val="3A0E7329BAEF43C3BB94599199622E5442"/>
    <w:rsid w:val="007F06A7"/>
    <w:rPr>
      <w:rFonts w:eastAsiaTheme="minorHAnsi"/>
      <w:lang w:eastAsia="en-US"/>
    </w:rPr>
  </w:style>
  <w:style w:type="paragraph" w:customStyle="1" w:styleId="5F5CC622D9854F70B6CD041F041A0C5B42">
    <w:name w:val="5F5CC622D9854F70B6CD041F041A0C5B42"/>
    <w:rsid w:val="007F06A7"/>
    <w:rPr>
      <w:rFonts w:eastAsiaTheme="minorHAnsi"/>
      <w:lang w:eastAsia="en-US"/>
    </w:rPr>
  </w:style>
  <w:style w:type="paragraph" w:customStyle="1" w:styleId="A92BF10733CD42DCB36EA588ED06B71942">
    <w:name w:val="A92BF10733CD42DCB36EA588ED06B71942"/>
    <w:rsid w:val="007F06A7"/>
    <w:rPr>
      <w:rFonts w:eastAsiaTheme="minorHAnsi"/>
      <w:lang w:eastAsia="en-US"/>
    </w:rPr>
  </w:style>
  <w:style w:type="paragraph" w:customStyle="1" w:styleId="7644CA777A2E42979CAC4969DF0896E142">
    <w:name w:val="7644CA777A2E42979CAC4969DF0896E142"/>
    <w:rsid w:val="007F06A7"/>
    <w:rPr>
      <w:rFonts w:eastAsiaTheme="minorHAnsi"/>
      <w:lang w:eastAsia="en-US"/>
    </w:rPr>
  </w:style>
  <w:style w:type="paragraph" w:customStyle="1" w:styleId="E88AC4639C3347CC95A529D9FB62CDEF27">
    <w:name w:val="E88AC4639C3347CC95A529D9FB62CDEF27"/>
    <w:rsid w:val="007F06A7"/>
    <w:rPr>
      <w:rFonts w:eastAsiaTheme="minorHAnsi"/>
      <w:lang w:eastAsia="en-US"/>
    </w:rPr>
  </w:style>
  <w:style w:type="paragraph" w:customStyle="1" w:styleId="F629E91D312C413483F7C0433BD3DA0A40">
    <w:name w:val="F629E91D312C413483F7C0433BD3DA0A4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0">
    <w:name w:val="6F6E58EA7BF946A993C51BDD494460952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0">
    <w:name w:val="6BBBA7AED0C840518625941CF40CC1D520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19">
    <w:name w:val="8964D4279DE748D09BB0BE739C41AA551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19">
    <w:name w:val="E09DA55220884ED496C1C755137E66EB19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5">
    <w:name w:val="09CAF09707F14B8C81FB5AABFC6C9A8B35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3">
    <w:name w:val="CC59FE6336F948CF81F3131DD67E098D23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3">
    <w:name w:val="0FE8722ED86F4749ABBAB7C9ACBB370F23"/>
    <w:rsid w:val="007F06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2">
    <w:name w:val="17ECAC1BCD094BEAA0229DEE41C04EB332"/>
    <w:rsid w:val="007F06A7"/>
    <w:rPr>
      <w:rFonts w:eastAsiaTheme="minorHAnsi"/>
      <w:lang w:eastAsia="en-US"/>
    </w:rPr>
  </w:style>
  <w:style w:type="paragraph" w:customStyle="1" w:styleId="F0F9F112A6A84A8EB79E599BE17B7D6432">
    <w:name w:val="F0F9F112A6A84A8EB79E599BE17B7D6432"/>
    <w:rsid w:val="007F06A7"/>
    <w:rPr>
      <w:rFonts w:eastAsiaTheme="minorHAnsi"/>
      <w:lang w:eastAsia="en-US"/>
    </w:rPr>
  </w:style>
  <w:style w:type="paragraph" w:customStyle="1" w:styleId="D65D743BDDBE473A9562B3FD9BD2634B32">
    <w:name w:val="D65D743BDDBE473A9562B3FD9BD2634B32"/>
    <w:rsid w:val="007F06A7"/>
    <w:rPr>
      <w:rFonts w:eastAsiaTheme="minorHAnsi"/>
      <w:lang w:eastAsia="en-US"/>
    </w:rPr>
  </w:style>
  <w:style w:type="paragraph" w:customStyle="1" w:styleId="FECD3C60AFD54E1E89F13E8DDC5D264431">
    <w:name w:val="FECD3C60AFD54E1E89F13E8DDC5D264431"/>
    <w:rsid w:val="007F06A7"/>
    <w:rPr>
      <w:rFonts w:eastAsiaTheme="minorHAnsi"/>
      <w:lang w:eastAsia="en-US"/>
    </w:rPr>
  </w:style>
  <w:style w:type="paragraph" w:customStyle="1" w:styleId="4B3FCF0EFE4F4E27BB021E8CEEB4560131">
    <w:name w:val="4B3FCF0EFE4F4E27BB021E8CEEB4560131"/>
    <w:rsid w:val="007F06A7"/>
    <w:rPr>
      <w:rFonts w:eastAsiaTheme="minorHAnsi"/>
      <w:lang w:eastAsia="en-US"/>
    </w:rPr>
  </w:style>
  <w:style w:type="paragraph" w:customStyle="1" w:styleId="D66B1869E02446F1B7B07957179000DF31">
    <w:name w:val="D66B1869E02446F1B7B07957179000DF31"/>
    <w:rsid w:val="007F06A7"/>
    <w:rPr>
      <w:rFonts w:eastAsiaTheme="minorHAnsi"/>
      <w:lang w:eastAsia="en-US"/>
    </w:rPr>
  </w:style>
  <w:style w:type="paragraph" w:customStyle="1" w:styleId="5C1CD4DC578C49C8BF34012BC7750A7E31">
    <w:name w:val="5C1CD4DC578C49C8BF34012BC7750A7E31"/>
    <w:rsid w:val="007F06A7"/>
    <w:rPr>
      <w:rFonts w:eastAsiaTheme="minorHAnsi"/>
      <w:lang w:eastAsia="en-US"/>
    </w:rPr>
  </w:style>
  <w:style w:type="paragraph" w:customStyle="1" w:styleId="E6E4ECE08263474A901FC67B3EE70F3731">
    <w:name w:val="E6E4ECE08263474A901FC67B3EE70F3731"/>
    <w:rsid w:val="007F06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1">
    <w:name w:val="73D87B06F4A44F5CBFA6246A7963A71731"/>
    <w:rsid w:val="007F06A7"/>
    <w:rPr>
      <w:rFonts w:eastAsiaTheme="minorHAnsi"/>
      <w:lang w:eastAsia="en-US"/>
    </w:rPr>
  </w:style>
  <w:style w:type="paragraph" w:customStyle="1" w:styleId="865D1433C6884E589D20A1D00DF025E831">
    <w:name w:val="865D1433C6884E589D20A1D00DF025E831"/>
    <w:rsid w:val="007F06A7"/>
    <w:rPr>
      <w:rFonts w:eastAsiaTheme="minorHAnsi"/>
      <w:lang w:eastAsia="en-US"/>
    </w:rPr>
  </w:style>
  <w:style w:type="paragraph" w:customStyle="1" w:styleId="6090DA3196894BDCBAE207760BD73D6731">
    <w:name w:val="6090DA3196894BDCBAE207760BD73D6731"/>
    <w:rsid w:val="007F06A7"/>
    <w:rPr>
      <w:rFonts w:eastAsiaTheme="minorHAnsi"/>
      <w:lang w:eastAsia="en-US"/>
    </w:rPr>
  </w:style>
  <w:style w:type="paragraph" w:customStyle="1" w:styleId="0B8B165F83FA4B0E8BA53780F530EB94">
    <w:name w:val="0B8B165F83FA4B0E8BA53780F530EB94"/>
    <w:rsid w:val="00D66CA0"/>
  </w:style>
  <w:style w:type="paragraph" w:customStyle="1" w:styleId="AE951A0FBD674189969181BC76741E06">
    <w:name w:val="AE951A0FBD674189969181BC76741E06"/>
    <w:rsid w:val="00D66CA0"/>
  </w:style>
  <w:style w:type="paragraph" w:customStyle="1" w:styleId="F8B84183A8C54F89B4B58F372165E127">
    <w:name w:val="F8B84183A8C54F89B4B58F372165E127"/>
    <w:rsid w:val="00D66CA0"/>
  </w:style>
  <w:style w:type="paragraph" w:customStyle="1" w:styleId="D5C2FD4A1944491684957141F3C0F8A5">
    <w:name w:val="D5C2FD4A1944491684957141F3C0F8A5"/>
    <w:rsid w:val="00D66CA0"/>
  </w:style>
  <w:style w:type="paragraph" w:customStyle="1" w:styleId="9D89CB62D0E74A7FBEAE668F5F8FA845">
    <w:name w:val="9D89CB62D0E74A7FBEAE668F5F8FA845"/>
    <w:rsid w:val="00D66CA0"/>
  </w:style>
  <w:style w:type="paragraph" w:customStyle="1" w:styleId="C61E5D42DE064A21AEE58C793BEC4C04">
    <w:name w:val="C61E5D42DE064A21AEE58C793BEC4C04"/>
    <w:rsid w:val="00D66CA0"/>
  </w:style>
  <w:style w:type="paragraph" w:customStyle="1" w:styleId="695CD81DB7574F67882448072BD123F5">
    <w:name w:val="695CD81DB7574F67882448072BD123F5"/>
    <w:rsid w:val="00D66CA0"/>
  </w:style>
  <w:style w:type="paragraph" w:customStyle="1" w:styleId="65EB59436D3F4392A1B1BF3A1336EBBB43">
    <w:name w:val="65EB59436D3F4392A1B1BF3A1336EBBB43"/>
    <w:rsid w:val="00D66CA0"/>
    <w:rPr>
      <w:rFonts w:eastAsiaTheme="minorHAnsi"/>
      <w:lang w:eastAsia="en-US"/>
    </w:rPr>
  </w:style>
  <w:style w:type="paragraph" w:customStyle="1" w:styleId="F79C4AEFA67D4B4C970E1B35C1895B7543">
    <w:name w:val="F79C4AEFA67D4B4C970E1B35C1895B7543"/>
    <w:rsid w:val="00D66CA0"/>
    <w:rPr>
      <w:rFonts w:eastAsiaTheme="minorHAnsi"/>
      <w:lang w:eastAsia="en-US"/>
    </w:rPr>
  </w:style>
  <w:style w:type="paragraph" w:customStyle="1" w:styleId="49E78D97ACFC4A38976BD92D326DE8BE43">
    <w:name w:val="49E78D97ACFC4A38976BD92D326DE8BE43"/>
    <w:rsid w:val="00D66CA0"/>
    <w:rPr>
      <w:rFonts w:eastAsiaTheme="minorHAnsi"/>
      <w:lang w:eastAsia="en-US"/>
    </w:rPr>
  </w:style>
  <w:style w:type="paragraph" w:customStyle="1" w:styleId="3A0E7329BAEF43C3BB94599199622E5443">
    <w:name w:val="3A0E7329BAEF43C3BB94599199622E5443"/>
    <w:rsid w:val="00D66CA0"/>
    <w:rPr>
      <w:rFonts w:eastAsiaTheme="minorHAnsi"/>
      <w:lang w:eastAsia="en-US"/>
    </w:rPr>
  </w:style>
  <w:style w:type="paragraph" w:customStyle="1" w:styleId="695CD81DB7574F67882448072BD123F51">
    <w:name w:val="695CD81DB7574F67882448072BD123F51"/>
    <w:rsid w:val="00D66CA0"/>
    <w:rPr>
      <w:rFonts w:eastAsiaTheme="minorHAnsi"/>
      <w:lang w:eastAsia="en-US"/>
    </w:rPr>
  </w:style>
  <w:style w:type="paragraph" w:customStyle="1" w:styleId="5F5CC622D9854F70B6CD041F041A0C5B43">
    <w:name w:val="5F5CC622D9854F70B6CD041F041A0C5B43"/>
    <w:rsid w:val="00D66CA0"/>
    <w:rPr>
      <w:rFonts w:eastAsiaTheme="minorHAnsi"/>
      <w:lang w:eastAsia="en-US"/>
    </w:rPr>
  </w:style>
  <w:style w:type="paragraph" w:customStyle="1" w:styleId="A92BF10733CD42DCB36EA588ED06B71943">
    <w:name w:val="A92BF10733CD42DCB36EA588ED06B71943"/>
    <w:rsid w:val="00D66CA0"/>
    <w:rPr>
      <w:rFonts w:eastAsiaTheme="minorHAnsi"/>
      <w:lang w:eastAsia="en-US"/>
    </w:rPr>
  </w:style>
  <w:style w:type="paragraph" w:customStyle="1" w:styleId="7644CA777A2E42979CAC4969DF0896E143">
    <w:name w:val="7644CA777A2E42979CAC4969DF0896E143"/>
    <w:rsid w:val="00D66CA0"/>
    <w:rPr>
      <w:rFonts w:eastAsiaTheme="minorHAnsi"/>
      <w:lang w:eastAsia="en-US"/>
    </w:rPr>
  </w:style>
  <w:style w:type="paragraph" w:customStyle="1" w:styleId="E88AC4639C3347CC95A529D9FB62CDEF28">
    <w:name w:val="E88AC4639C3347CC95A529D9FB62CDEF28"/>
    <w:rsid w:val="00D66CA0"/>
    <w:rPr>
      <w:rFonts w:eastAsiaTheme="minorHAnsi"/>
      <w:lang w:eastAsia="en-US"/>
    </w:rPr>
  </w:style>
  <w:style w:type="paragraph" w:customStyle="1" w:styleId="F629E91D312C413483F7C0433BD3DA0A41">
    <w:name w:val="F629E91D312C413483F7C0433BD3DA0A4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1">
    <w:name w:val="6F6E58EA7BF946A993C51BDD494460952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1">
    <w:name w:val="6BBBA7AED0C840518625941CF40CC1D52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0">
    <w:name w:val="8964D4279DE748D09BB0BE739C41AA5520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0">
    <w:name w:val="E09DA55220884ED496C1C755137E66EB20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6">
    <w:name w:val="09CAF09707F14B8C81FB5AABFC6C9A8B36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4">
    <w:name w:val="CC59FE6336F948CF81F3131DD67E098D24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4">
    <w:name w:val="0FE8722ED86F4749ABBAB7C9ACBB370F24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3">
    <w:name w:val="17ECAC1BCD094BEAA0229DEE41C04EB333"/>
    <w:rsid w:val="00D66CA0"/>
    <w:rPr>
      <w:rFonts w:eastAsiaTheme="minorHAnsi"/>
      <w:lang w:eastAsia="en-US"/>
    </w:rPr>
  </w:style>
  <w:style w:type="paragraph" w:customStyle="1" w:styleId="F0F9F112A6A84A8EB79E599BE17B7D6433">
    <w:name w:val="F0F9F112A6A84A8EB79E599BE17B7D6433"/>
    <w:rsid w:val="00D66CA0"/>
    <w:rPr>
      <w:rFonts w:eastAsiaTheme="minorHAnsi"/>
      <w:lang w:eastAsia="en-US"/>
    </w:rPr>
  </w:style>
  <w:style w:type="paragraph" w:customStyle="1" w:styleId="D65D743BDDBE473A9562B3FD9BD2634B33">
    <w:name w:val="D65D743BDDBE473A9562B3FD9BD2634B33"/>
    <w:rsid w:val="00D66CA0"/>
    <w:rPr>
      <w:rFonts w:eastAsiaTheme="minorHAnsi"/>
      <w:lang w:eastAsia="en-US"/>
    </w:rPr>
  </w:style>
  <w:style w:type="paragraph" w:customStyle="1" w:styleId="FECD3C60AFD54E1E89F13E8DDC5D264432">
    <w:name w:val="FECD3C60AFD54E1E89F13E8DDC5D264432"/>
    <w:rsid w:val="00D66CA0"/>
    <w:rPr>
      <w:rFonts w:eastAsiaTheme="minorHAnsi"/>
      <w:lang w:eastAsia="en-US"/>
    </w:rPr>
  </w:style>
  <w:style w:type="paragraph" w:customStyle="1" w:styleId="4B3FCF0EFE4F4E27BB021E8CEEB4560132">
    <w:name w:val="4B3FCF0EFE4F4E27BB021E8CEEB4560132"/>
    <w:rsid w:val="00D66CA0"/>
    <w:rPr>
      <w:rFonts w:eastAsiaTheme="minorHAnsi"/>
      <w:lang w:eastAsia="en-US"/>
    </w:rPr>
  </w:style>
  <w:style w:type="paragraph" w:customStyle="1" w:styleId="D66B1869E02446F1B7B07957179000DF32">
    <w:name w:val="D66B1869E02446F1B7B07957179000DF32"/>
    <w:rsid w:val="00D66CA0"/>
    <w:rPr>
      <w:rFonts w:eastAsiaTheme="minorHAnsi"/>
      <w:lang w:eastAsia="en-US"/>
    </w:rPr>
  </w:style>
  <w:style w:type="paragraph" w:customStyle="1" w:styleId="5C1CD4DC578C49C8BF34012BC7750A7E32">
    <w:name w:val="5C1CD4DC578C49C8BF34012BC7750A7E32"/>
    <w:rsid w:val="00D66CA0"/>
    <w:rPr>
      <w:rFonts w:eastAsiaTheme="minorHAnsi"/>
      <w:lang w:eastAsia="en-US"/>
    </w:rPr>
  </w:style>
  <w:style w:type="paragraph" w:customStyle="1" w:styleId="E6E4ECE08263474A901FC67B3EE70F3732">
    <w:name w:val="E6E4ECE08263474A901FC67B3EE70F373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2">
    <w:name w:val="73D87B06F4A44F5CBFA6246A7963A71732"/>
    <w:rsid w:val="00D66CA0"/>
    <w:rPr>
      <w:rFonts w:eastAsiaTheme="minorHAnsi"/>
      <w:lang w:eastAsia="en-US"/>
    </w:rPr>
  </w:style>
  <w:style w:type="paragraph" w:customStyle="1" w:styleId="865D1433C6884E589D20A1D00DF025E832">
    <w:name w:val="865D1433C6884E589D20A1D00DF025E832"/>
    <w:rsid w:val="00D66CA0"/>
    <w:rPr>
      <w:rFonts w:eastAsiaTheme="minorHAnsi"/>
      <w:lang w:eastAsia="en-US"/>
    </w:rPr>
  </w:style>
  <w:style w:type="paragraph" w:customStyle="1" w:styleId="6090DA3196894BDCBAE207760BD73D6732">
    <w:name w:val="6090DA3196894BDCBAE207760BD73D6732"/>
    <w:rsid w:val="00D66CA0"/>
    <w:rPr>
      <w:rFonts w:eastAsiaTheme="minorHAnsi"/>
      <w:lang w:eastAsia="en-US"/>
    </w:rPr>
  </w:style>
  <w:style w:type="paragraph" w:customStyle="1" w:styleId="65EB59436D3F4392A1B1BF3A1336EBBB44">
    <w:name w:val="65EB59436D3F4392A1B1BF3A1336EBBB44"/>
    <w:rsid w:val="00D66CA0"/>
    <w:rPr>
      <w:rFonts w:eastAsiaTheme="minorHAnsi"/>
      <w:lang w:eastAsia="en-US"/>
    </w:rPr>
  </w:style>
  <w:style w:type="paragraph" w:customStyle="1" w:styleId="F79C4AEFA67D4B4C970E1B35C1895B7544">
    <w:name w:val="F79C4AEFA67D4B4C970E1B35C1895B7544"/>
    <w:rsid w:val="00D66CA0"/>
    <w:rPr>
      <w:rFonts w:eastAsiaTheme="minorHAnsi"/>
      <w:lang w:eastAsia="en-US"/>
    </w:rPr>
  </w:style>
  <w:style w:type="paragraph" w:customStyle="1" w:styleId="49E78D97ACFC4A38976BD92D326DE8BE44">
    <w:name w:val="49E78D97ACFC4A38976BD92D326DE8BE44"/>
    <w:rsid w:val="00D66CA0"/>
    <w:rPr>
      <w:rFonts w:eastAsiaTheme="minorHAnsi"/>
      <w:lang w:eastAsia="en-US"/>
    </w:rPr>
  </w:style>
  <w:style w:type="paragraph" w:customStyle="1" w:styleId="3A0E7329BAEF43C3BB94599199622E5444">
    <w:name w:val="3A0E7329BAEF43C3BB94599199622E5444"/>
    <w:rsid w:val="00D66CA0"/>
    <w:rPr>
      <w:rFonts w:eastAsiaTheme="minorHAnsi"/>
      <w:lang w:eastAsia="en-US"/>
    </w:rPr>
  </w:style>
  <w:style w:type="paragraph" w:customStyle="1" w:styleId="5F5CC622D9854F70B6CD041F041A0C5B44">
    <w:name w:val="5F5CC622D9854F70B6CD041F041A0C5B44"/>
    <w:rsid w:val="00D66CA0"/>
    <w:rPr>
      <w:rFonts w:eastAsiaTheme="minorHAnsi"/>
      <w:lang w:eastAsia="en-US"/>
    </w:rPr>
  </w:style>
  <w:style w:type="paragraph" w:customStyle="1" w:styleId="A92BF10733CD42DCB36EA588ED06B71944">
    <w:name w:val="A92BF10733CD42DCB36EA588ED06B71944"/>
    <w:rsid w:val="00D66CA0"/>
    <w:rPr>
      <w:rFonts w:eastAsiaTheme="minorHAnsi"/>
      <w:lang w:eastAsia="en-US"/>
    </w:rPr>
  </w:style>
  <w:style w:type="paragraph" w:customStyle="1" w:styleId="7644CA777A2E42979CAC4969DF0896E144">
    <w:name w:val="7644CA777A2E42979CAC4969DF0896E144"/>
    <w:rsid w:val="00D66CA0"/>
    <w:rPr>
      <w:rFonts w:eastAsiaTheme="minorHAnsi"/>
      <w:lang w:eastAsia="en-US"/>
    </w:rPr>
  </w:style>
  <w:style w:type="paragraph" w:customStyle="1" w:styleId="E88AC4639C3347CC95A529D9FB62CDEF29">
    <w:name w:val="E88AC4639C3347CC95A529D9FB62CDEF29"/>
    <w:rsid w:val="00D66CA0"/>
    <w:rPr>
      <w:rFonts w:eastAsiaTheme="minorHAnsi"/>
      <w:lang w:eastAsia="en-US"/>
    </w:rPr>
  </w:style>
  <w:style w:type="paragraph" w:customStyle="1" w:styleId="F629E91D312C413483F7C0433BD3DA0A42">
    <w:name w:val="F629E91D312C413483F7C0433BD3DA0A4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2">
    <w:name w:val="6F6E58EA7BF946A993C51BDD494460952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2">
    <w:name w:val="6BBBA7AED0C840518625941CF40CC1D52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1">
    <w:name w:val="8964D4279DE748D09BB0BE739C41AA552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1">
    <w:name w:val="E09DA55220884ED496C1C755137E66EB21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7">
    <w:name w:val="09CAF09707F14B8C81FB5AABFC6C9A8B37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5">
    <w:name w:val="CC59FE6336F948CF81F3131DD67E098D25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5">
    <w:name w:val="0FE8722ED86F4749ABBAB7C9ACBB370F25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4">
    <w:name w:val="17ECAC1BCD094BEAA0229DEE41C04EB334"/>
    <w:rsid w:val="00D66CA0"/>
    <w:rPr>
      <w:rFonts w:eastAsiaTheme="minorHAnsi"/>
      <w:lang w:eastAsia="en-US"/>
    </w:rPr>
  </w:style>
  <w:style w:type="paragraph" w:customStyle="1" w:styleId="F0F9F112A6A84A8EB79E599BE17B7D6434">
    <w:name w:val="F0F9F112A6A84A8EB79E599BE17B7D6434"/>
    <w:rsid w:val="00D66CA0"/>
    <w:rPr>
      <w:rFonts w:eastAsiaTheme="minorHAnsi"/>
      <w:lang w:eastAsia="en-US"/>
    </w:rPr>
  </w:style>
  <w:style w:type="paragraph" w:customStyle="1" w:styleId="D65D743BDDBE473A9562B3FD9BD2634B34">
    <w:name w:val="D65D743BDDBE473A9562B3FD9BD2634B34"/>
    <w:rsid w:val="00D66CA0"/>
    <w:rPr>
      <w:rFonts w:eastAsiaTheme="minorHAnsi"/>
      <w:lang w:eastAsia="en-US"/>
    </w:rPr>
  </w:style>
  <w:style w:type="paragraph" w:customStyle="1" w:styleId="FECD3C60AFD54E1E89F13E8DDC5D264433">
    <w:name w:val="FECD3C60AFD54E1E89F13E8DDC5D264433"/>
    <w:rsid w:val="00D66CA0"/>
    <w:rPr>
      <w:rFonts w:eastAsiaTheme="minorHAnsi"/>
      <w:lang w:eastAsia="en-US"/>
    </w:rPr>
  </w:style>
  <w:style w:type="paragraph" w:customStyle="1" w:styleId="4B3FCF0EFE4F4E27BB021E8CEEB4560133">
    <w:name w:val="4B3FCF0EFE4F4E27BB021E8CEEB4560133"/>
    <w:rsid w:val="00D66CA0"/>
    <w:rPr>
      <w:rFonts w:eastAsiaTheme="minorHAnsi"/>
      <w:lang w:eastAsia="en-US"/>
    </w:rPr>
  </w:style>
  <w:style w:type="paragraph" w:customStyle="1" w:styleId="D66B1869E02446F1B7B07957179000DF33">
    <w:name w:val="D66B1869E02446F1B7B07957179000DF33"/>
    <w:rsid w:val="00D66CA0"/>
    <w:rPr>
      <w:rFonts w:eastAsiaTheme="minorHAnsi"/>
      <w:lang w:eastAsia="en-US"/>
    </w:rPr>
  </w:style>
  <w:style w:type="paragraph" w:customStyle="1" w:styleId="5C1CD4DC578C49C8BF34012BC7750A7E33">
    <w:name w:val="5C1CD4DC578C49C8BF34012BC7750A7E33"/>
    <w:rsid w:val="00D66CA0"/>
    <w:rPr>
      <w:rFonts w:eastAsiaTheme="minorHAnsi"/>
      <w:lang w:eastAsia="en-US"/>
    </w:rPr>
  </w:style>
  <w:style w:type="paragraph" w:customStyle="1" w:styleId="E6E4ECE08263474A901FC67B3EE70F3733">
    <w:name w:val="E6E4ECE08263474A901FC67B3EE70F3733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3">
    <w:name w:val="73D87B06F4A44F5CBFA6246A7963A71733"/>
    <w:rsid w:val="00D66CA0"/>
    <w:rPr>
      <w:rFonts w:eastAsiaTheme="minorHAnsi"/>
      <w:lang w:eastAsia="en-US"/>
    </w:rPr>
  </w:style>
  <w:style w:type="paragraph" w:customStyle="1" w:styleId="865D1433C6884E589D20A1D00DF025E833">
    <w:name w:val="865D1433C6884E589D20A1D00DF025E833"/>
    <w:rsid w:val="00D66CA0"/>
    <w:rPr>
      <w:rFonts w:eastAsiaTheme="minorHAnsi"/>
      <w:lang w:eastAsia="en-US"/>
    </w:rPr>
  </w:style>
  <w:style w:type="paragraph" w:customStyle="1" w:styleId="6090DA3196894BDCBAE207760BD73D6733">
    <w:name w:val="6090DA3196894BDCBAE207760BD73D6733"/>
    <w:rsid w:val="00D66CA0"/>
    <w:rPr>
      <w:rFonts w:eastAsiaTheme="minorHAnsi"/>
      <w:lang w:eastAsia="en-US"/>
    </w:rPr>
  </w:style>
  <w:style w:type="paragraph" w:customStyle="1" w:styleId="65EB59436D3F4392A1B1BF3A1336EBBB45">
    <w:name w:val="65EB59436D3F4392A1B1BF3A1336EBBB45"/>
    <w:rsid w:val="00D66CA0"/>
    <w:rPr>
      <w:rFonts w:eastAsiaTheme="minorHAnsi"/>
      <w:lang w:eastAsia="en-US"/>
    </w:rPr>
  </w:style>
  <w:style w:type="paragraph" w:customStyle="1" w:styleId="F79C4AEFA67D4B4C970E1B35C1895B7545">
    <w:name w:val="F79C4AEFA67D4B4C970E1B35C1895B7545"/>
    <w:rsid w:val="00D66CA0"/>
    <w:rPr>
      <w:rFonts w:eastAsiaTheme="minorHAnsi"/>
      <w:lang w:eastAsia="en-US"/>
    </w:rPr>
  </w:style>
  <w:style w:type="paragraph" w:customStyle="1" w:styleId="49E78D97ACFC4A38976BD92D326DE8BE45">
    <w:name w:val="49E78D97ACFC4A38976BD92D326DE8BE45"/>
    <w:rsid w:val="00D66CA0"/>
    <w:rPr>
      <w:rFonts w:eastAsiaTheme="minorHAnsi"/>
      <w:lang w:eastAsia="en-US"/>
    </w:rPr>
  </w:style>
  <w:style w:type="paragraph" w:customStyle="1" w:styleId="3A0E7329BAEF43C3BB94599199622E5445">
    <w:name w:val="3A0E7329BAEF43C3BB94599199622E5445"/>
    <w:rsid w:val="00D66CA0"/>
    <w:rPr>
      <w:rFonts w:eastAsiaTheme="minorHAnsi"/>
      <w:lang w:eastAsia="en-US"/>
    </w:rPr>
  </w:style>
  <w:style w:type="paragraph" w:customStyle="1" w:styleId="5F5CC622D9854F70B6CD041F041A0C5B45">
    <w:name w:val="5F5CC622D9854F70B6CD041F041A0C5B45"/>
    <w:rsid w:val="00D66CA0"/>
    <w:rPr>
      <w:rFonts w:eastAsiaTheme="minorHAnsi"/>
      <w:lang w:eastAsia="en-US"/>
    </w:rPr>
  </w:style>
  <w:style w:type="paragraph" w:customStyle="1" w:styleId="A92BF10733CD42DCB36EA588ED06B71945">
    <w:name w:val="A92BF10733CD42DCB36EA588ED06B71945"/>
    <w:rsid w:val="00D66CA0"/>
    <w:rPr>
      <w:rFonts w:eastAsiaTheme="minorHAnsi"/>
      <w:lang w:eastAsia="en-US"/>
    </w:rPr>
  </w:style>
  <w:style w:type="paragraph" w:customStyle="1" w:styleId="7644CA777A2E42979CAC4969DF0896E145">
    <w:name w:val="7644CA777A2E42979CAC4969DF0896E145"/>
    <w:rsid w:val="00D66CA0"/>
    <w:rPr>
      <w:rFonts w:eastAsiaTheme="minorHAnsi"/>
      <w:lang w:eastAsia="en-US"/>
    </w:rPr>
  </w:style>
  <w:style w:type="paragraph" w:customStyle="1" w:styleId="E88AC4639C3347CC95A529D9FB62CDEF30">
    <w:name w:val="E88AC4639C3347CC95A529D9FB62CDEF30"/>
    <w:rsid w:val="00D66CA0"/>
    <w:rPr>
      <w:rFonts w:eastAsiaTheme="minorHAnsi"/>
      <w:lang w:eastAsia="en-US"/>
    </w:rPr>
  </w:style>
  <w:style w:type="paragraph" w:customStyle="1" w:styleId="F629E91D312C413483F7C0433BD3DA0A43">
    <w:name w:val="F629E91D312C413483F7C0433BD3DA0A43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F6E58EA7BF946A993C51BDD4944609523">
    <w:name w:val="6F6E58EA7BF946A993C51BDD4944609523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6BBBA7AED0C840518625941CF40CC1D523">
    <w:name w:val="6BBBA7AED0C840518625941CF40CC1D523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2">
    <w:name w:val="8964D4279DE748D09BB0BE739C41AA552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2">
    <w:name w:val="E09DA55220884ED496C1C755137E66EB22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8">
    <w:name w:val="09CAF09707F14B8C81FB5AABFC6C9A8B38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6">
    <w:name w:val="CC59FE6336F948CF81F3131DD67E098D26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6">
    <w:name w:val="0FE8722ED86F4749ABBAB7C9ACBB370F26"/>
    <w:rsid w:val="00D66CA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5">
    <w:name w:val="17ECAC1BCD094BEAA0229DEE41C04EB335"/>
    <w:rsid w:val="00D66CA0"/>
    <w:rPr>
      <w:rFonts w:eastAsiaTheme="minorHAnsi"/>
      <w:lang w:eastAsia="en-US"/>
    </w:rPr>
  </w:style>
  <w:style w:type="paragraph" w:customStyle="1" w:styleId="F0F9F112A6A84A8EB79E599BE17B7D6435">
    <w:name w:val="F0F9F112A6A84A8EB79E599BE17B7D6435"/>
    <w:rsid w:val="00D66CA0"/>
    <w:rPr>
      <w:rFonts w:eastAsiaTheme="minorHAnsi"/>
      <w:lang w:eastAsia="en-US"/>
    </w:rPr>
  </w:style>
  <w:style w:type="paragraph" w:customStyle="1" w:styleId="D65D743BDDBE473A9562B3FD9BD2634B35">
    <w:name w:val="D65D743BDDBE473A9562B3FD9BD2634B35"/>
    <w:rsid w:val="00D66CA0"/>
    <w:rPr>
      <w:rFonts w:eastAsiaTheme="minorHAnsi"/>
      <w:lang w:eastAsia="en-US"/>
    </w:rPr>
  </w:style>
  <w:style w:type="paragraph" w:customStyle="1" w:styleId="FECD3C60AFD54E1E89F13E8DDC5D264434">
    <w:name w:val="FECD3C60AFD54E1E89F13E8DDC5D264434"/>
    <w:rsid w:val="00D66CA0"/>
    <w:rPr>
      <w:rFonts w:eastAsiaTheme="minorHAnsi"/>
      <w:lang w:eastAsia="en-US"/>
    </w:rPr>
  </w:style>
  <w:style w:type="paragraph" w:customStyle="1" w:styleId="4B3FCF0EFE4F4E27BB021E8CEEB4560134">
    <w:name w:val="4B3FCF0EFE4F4E27BB021E8CEEB4560134"/>
    <w:rsid w:val="00D66CA0"/>
    <w:rPr>
      <w:rFonts w:eastAsiaTheme="minorHAnsi"/>
      <w:lang w:eastAsia="en-US"/>
    </w:rPr>
  </w:style>
  <w:style w:type="paragraph" w:customStyle="1" w:styleId="D66B1869E02446F1B7B07957179000DF34">
    <w:name w:val="D66B1869E02446F1B7B07957179000DF34"/>
    <w:rsid w:val="00D66CA0"/>
    <w:rPr>
      <w:rFonts w:eastAsiaTheme="minorHAnsi"/>
      <w:lang w:eastAsia="en-US"/>
    </w:rPr>
  </w:style>
  <w:style w:type="paragraph" w:customStyle="1" w:styleId="5C1CD4DC578C49C8BF34012BC7750A7E34">
    <w:name w:val="5C1CD4DC578C49C8BF34012BC7750A7E34"/>
    <w:rsid w:val="00D66CA0"/>
    <w:rPr>
      <w:rFonts w:eastAsiaTheme="minorHAnsi"/>
      <w:lang w:eastAsia="en-US"/>
    </w:rPr>
  </w:style>
  <w:style w:type="paragraph" w:customStyle="1" w:styleId="E6E4ECE08263474A901FC67B3EE70F3734">
    <w:name w:val="E6E4ECE08263474A901FC67B3EE70F3734"/>
    <w:rsid w:val="00D66CA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4">
    <w:name w:val="73D87B06F4A44F5CBFA6246A7963A71734"/>
    <w:rsid w:val="00D66CA0"/>
    <w:rPr>
      <w:rFonts w:eastAsiaTheme="minorHAnsi"/>
      <w:lang w:eastAsia="en-US"/>
    </w:rPr>
  </w:style>
  <w:style w:type="paragraph" w:customStyle="1" w:styleId="865D1433C6884E589D20A1D00DF025E834">
    <w:name w:val="865D1433C6884E589D20A1D00DF025E834"/>
    <w:rsid w:val="00D66CA0"/>
    <w:rPr>
      <w:rFonts w:eastAsiaTheme="minorHAnsi"/>
      <w:lang w:eastAsia="en-US"/>
    </w:rPr>
  </w:style>
  <w:style w:type="paragraph" w:customStyle="1" w:styleId="6090DA3196894BDCBAE207760BD73D6734">
    <w:name w:val="6090DA3196894BDCBAE207760BD73D6734"/>
    <w:rsid w:val="00D66CA0"/>
    <w:rPr>
      <w:rFonts w:eastAsiaTheme="minorHAnsi"/>
      <w:lang w:eastAsia="en-US"/>
    </w:rPr>
  </w:style>
  <w:style w:type="paragraph" w:customStyle="1" w:styleId="65EB59436D3F4392A1B1BF3A1336EBBB46">
    <w:name w:val="65EB59436D3F4392A1B1BF3A1336EBBB46"/>
    <w:rsid w:val="00120B27"/>
    <w:rPr>
      <w:rFonts w:eastAsiaTheme="minorHAnsi"/>
      <w:lang w:eastAsia="en-US"/>
    </w:rPr>
  </w:style>
  <w:style w:type="paragraph" w:customStyle="1" w:styleId="F79C4AEFA67D4B4C970E1B35C1895B7546">
    <w:name w:val="F79C4AEFA67D4B4C970E1B35C1895B7546"/>
    <w:rsid w:val="00120B27"/>
    <w:rPr>
      <w:rFonts w:eastAsiaTheme="minorHAnsi"/>
      <w:lang w:eastAsia="en-US"/>
    </w:rPr>
  </w:style>
  <w:style w:type="paragraph" w:customStyle="1" w:styleId="49E78D97ACFC4A38976BD92D326DE8BE46">
    <w:name w:val="49E78D97ACFC4A38976BD92D326DE8BE46"/>
    <w:rsid w:val="00120B27"/>
    <w:rPr>
      <w:rFonts w:eastAsiaTheme="minorHAnsi"/>
      <w:lang w:eastAsia="en-US"/>
    </w:rPr>
  </w:style>
  <w:style w:type="paragraph" w:customStyle="1" w:styleId="3A0E7329BAEF43C3BB94599199622E5446">
    <w:name w:val="3A0E7329BAEF43C3BB94599199622E5446"/>
    <w:rsid w:val="00120B27"/>
    <w:rPr>
      <w:rFonts w:eastAsiaTheme="minorHAnsi"/>
      <w:lang w:eastAsia="en-US"/>
    </w:rPr>
  </w:style>
  <w:style w:type="paragraph" w:customStyle="1" w:styleId="5F5CC622D9854F70B6CD041F041A0C5B46">
    <w:name w:val="5F5CC622D9854F70B6CD041F041A0C5B46"/>
    <w:rsid w:val="00120B27"/>
    <w:rPr>
      <w:rFonts w:eastAsiaTheme="minorHAnsi"/>
      <w:lang w:eastAsia="en-US"/>
    </w:rPr>
  </w:style>
  <w:style w:type="paragraph" w:customStyle="1" w:styleId="A92BF10733CD42DCB36EA588ED06B71946">
    <w:name w:val="A92BF10733CD42DCB36EA588ED06B71946"/>
    <w:rsid w:val="00120B27"/>
    <w:rPr>
      <w:rFonts w:eastAsiaTheme="minorHAnsi"/>
      <w:lang w:eastAsia="en-US"/>
    </w:rPr>
  </w:style>
  <w:style w:type="paragraph" w:customStyle="1" w:styleId="7644CA777A2E42979CAC4969DF0896E146">
    <w:name w:val="7644CA777A2E42979CAC4969DF0896E146"/>
    <w:rsid w:val="00120B27"/>
    <w:rPr>
      <w:rFonts w:eastAsiaTheme="minorHAnsi"/>
      <w:lang w:eastAsia="en-US"/>
    </w:rPr>
  </w:style>
  <w:style w:type="paragraph" w:customStyle="1" w:styleId="E88AC4639C3347CC95A529D9FB62CDEF31">
    <w:name w:val="E88AC4639C3347CC95A529D9FB62CDEF31"/>
    <w:rsid w:val="00120B27"/>
    <w:rPr>
      <w:rFonts w:eastAsiaTheme="minorHAnsi"/>
      <w:lang w:eastAsia="en-US"/>
    </w:rPr>
  </w:style>
  <w:style w:type="paragraph" w:customStyle="1" w:styleId="F629E91D312C413483F7C0433BD3DA0A44">
    <w:name w:val="F629E91D312C413483F7C0433BD3DA0A44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3">
    <w:name w:val="8964D4279DE748D09BB0BE739C41AA5523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3">
    <w:name w:val="E09DA55220884ED496C1C755137E66EB23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39">
    <w:name w:val="09CAF09707F14B8C81FB5AABFC6C9A8B39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7">
    <w:name w:val="CC59FE6336F948CF81F3131DD67E098D27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7">
    <w:name w:val="0FE8722ED86F4749ABBAB7C9ACBB370F27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6">
    <w:name w:val="17ECAC1BCD094BEAA0229DEE41C04EB336"/>
    <w:rsid w:val="00120B27"/>
    <w:rPr>
      <w:rFonts w:eastAsiaTheme="minorHAnsi"/>
      <w:lang w:eastAsia="en-US"/>
    </w:rPr>
  </w:style>
  <w:style w:type="paragraph" w:customStyle="1" w:styleId="F0F9F112A6A84A8EB79E599BE17B7D6436">
    <w:name w:val="F0F9F112A6A84A8EB79E599BE17B7D6436"/>
    <w:rsid w:val="00120B27"/>
    <w:rPr>
      <w:rFonts w:eastAsiaTheme="minorHAnsi"/>
      <w:lang w:eastAsia="en-US"/>
    </w:rPr>
  </w:style>
  <w:style w:type="paragraph" w:customStyle="1" w:styleId="D65D743BDDBE473A9562B3FD9BD2634B36">
    <w:name w:val="D65D743BDDBE473A9562B3FD9BD2634B36"/>
    <w:rsid w:val="00120B27"/>
    <w:rPr>
      <w:rFonts w:eastAsiaTheme="minorHAnsi"/>
      <w:lang w:eastAsia="en-US"/>
    </w:rPr>
  </w:style>
  <w:style w:type="paragraph" w:customStyle="1" w:styleId="FECD3C60AFD54E1E89F13E8DDC5D264435">
    <w:name w:val="FECD3C60AFD54E1E89F13E8DDC5D264435"/>
    <w:rsid w:val="00120B27"/>
    <w:rPr>
      <w:rFonts w:eastAsiaTheme="minorHAnsi"/>
      <w:lang w:eastAsia="en-US"/>
    </w:rPr>
  </w:style>
  <w:style w:type="paragraph" w:customStyle="1" w:styleId="4B3FCF0EFE4F4E27BB021E8CEEB4560135">
    <w:name w:val="4B3FCF0EFE4F4E27BB021E8CEEB4560135"/>
    <w:rsid w:val="00120B27"/>
    <w:rPr>
      <w:rFonts w:eastAsiaTheme="minorHAnsi"/>
      <w:lang w:eastAsia="en-US"/>
    </w:rPr>
  </w:style>
  <w:style w:type="paragraph" w:customStyle="1" w:styleId="D66B1869E02446F1B7B07957179000DF35">
    <w:name w:val="D66B1869E02446F1B7B07957179000DF35"/>
    <w:rsid w:val="00120B27"/>
    <w:rPr>
      <w:rFonts w:eastAsiaTheme="minorHAnsi"/>
      <w:lang w:eastAsia="en-US"/>
    </w:rPr>
  </w:style>
  <w:style w:type="paragraph" w:customStyle="1" w:styleId="5C1CD4DC578C49C8BF34012BC7750A7E35">
    <w:name w:val="5C1CD4DC578C49C8BF34012BC7750A7E35"/>
    <w:rsid w:val="00120B27"/>
    <w:rPr>
      <w:rFonts w:eastAsiaTheme="minorHAnsi"/>
      <w:lang w:eastAsia="en-US"/>
    </w:rPr>
  </w:style>
  <w:style w:type="paragraph" w:customStyle="1" w:styleId="E6E4ECE08263474A901FC67B3EE70F3735">
    <w:name w:val="E6E4ECE08263474A901FC67B3EE70F3735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5">
    <w:name w:val="73D87B06F4A44F5CBFA6246A7963A71735"/>
    <w:rsid w:val="00120B27"/>
    <w:rPr>
      <w:rFonts w:eastAsiaTheme="minorHAnsi"/>
      <w:lang w:eastAsia="en-US"/>
    </w:rPr>
  </w:style>
  <w:style w:type="paragraph" w:customStyle="1" w:styleId="865D1433C6884E589D20A1D00DF025E835">
    <w:name w:val="865D1433C6884E589D20A1D00DF025E835"/>
    <w:rsid w:val="00120B27"/>
    <w:rPr>
      <w:rFonts w:eastAsiaTheme="minorHAnsi"/>
      <w:lang w:eastAsia="en-US"/>
    </w:rPr>
  </w:style>
  <w:style w:type="paragraph" w:customStyle="1" w:styleId="6090DA3196894BDCBAE207760BD73D6735">
    <w:name w:val="6090DA3196894BDCBAE207760BD73D6735"/>
    <w:rsid w:val="00120B27"/>
    <w:rPr>
      <w:rFonts w:eastAsiaTheme="minorHAnsi"/>
      <w:lang w:eastAsia="en-US"/>
    </w:rPr>
  </w:style>
  <w:style w:type="paragraph" w:customStyle="1" w:styleId="65EB59436D3F4392A1B1BF3A1336EBBB47">
    <w:name w:val="65EB59436D3F4392A1B1BF3A1336EBBB47"/>
    <w:rsid w:val="00120B27"/>
    <w:rPr>
      <w:rFonts w:eastAsiaTheme="minorHAnsi"/>
      <w:lang w:eastAsia="en-US"/>
    </w:rPr>
  </w:style>
  <w:style w:type="paragraph" w:customStyle="1" w:styleId="F79C4AEFA67D4B4C970E1B35C1895B7547">
    <w:name w:val="F79C4AEFA67D4B4C970E1B35C1895B7547"/>
    <w:rsid w:val="00120B27"/>
    <w:rPr>
      <w:rFonts w:eastAsiaTheme="minorHAnsi"/>
      <w:lang w:eastAsia="en-US"/>
    </w:rPr>
  </w:style>
  <w:style w:type="paragraph" w:customStyle="1" w:styleId="49E78D97ACFC4A38976BD92D326DE8BE47">
    <w:name w:val="49E78D97ACFC4A38976BD92D326DE8BE47"/>
    <w:rsid w:val="00120B27"/>
    <w:rPr>
      <w:rFonts w:eastAsiaTheme="minorHAnsi"/>
      <w:lang w:eastAsia="en-US"/>
    </w:rPr>
  </w:style>
  <w:style w:type="paragraph" w:customStyle="1" w:styleId="3A0E7329BAEF43C3BB94599199622E5447">
    <w:name w:val="3A0E7329BAEF43C3BB94599199622E5447"/>
    <w:rsid w:val="00120B27"/>
    <w:rPr>
      <w:rFonts w:eastAsiaTheme="minorHAnsi"/>
      <w:lang w:eastAsia="en-US"/>
    </w:rPr>
  </w:style>
  <w:style w:type="paragraph" w:customStyle="1" w:styleId="5F5CC622D9854F70B6CD041F041A0C5B47">
    <w:name w:val="5F5CC622D9854F70B6CD041F041A0C5B47"/>
    <w:rsid w:val="00120B27"/>
    <w:rPr>
      <w:rFonts w:eastAsiaTheme="minorHAnsi"/>
      <w:lang w:eastAsia="en-US"/>
    </w:rPr>
  </w:style>
  <w:style w:type="paragraph" w:customStyle="1" w:styleId="A92BF10733CD42DCB36EA588ED06B71947">
    <w:name w:val="A92BF10733CD42DCB36EA588ED06B71947"/>
    <w:rsid w:val="00120B27"/>
    <w:rPr>
      <w:rFonts w:eastAsiaTheme="minorHAnsi"/>
      <w:lang w:eastAsia="en-US"/>
    </w:rPr>
  </w:style>
  <w:style w:type="paragraph" w:customStyle="1" w:styleId="7644CA777A2E42979CAC4969DF0896E147">
    <w:name w:val="7644CA777A2E42979CAC4969DF0896E147"/>
    <w:rsid w:val="00120B27"/>
    <w:rPr>
      <w:rFonts w:eastAsiaTheme="minorHAnsi"/>
      <w:lang w:eastAsia="en-US"/>
    </w:rPr>
  </w:style>
  <w:style w:type="paragraph" w:customStyle="1" w:styleId="E88AC4639C3347CC95A529D9FB62CDEF32">
    <w:name w:val="E88AC4639C3347CC95A529D9FB62CDEF32"/>
    <w:rsid w:val="00120B27"/>
    <w:rPr>
      <w:rFonts w:eastAsiaTheme="minorHAnsi"/>
      <w:lang w:eastAsia="en-US"/>
    </w:rPr>
  </w:style>
  <w:style w:type="paragraph" w:customStyle="1" w:styleId="F629E91D312C413483F7C0433BD3DA0A45">
    <w:name w:val="F629E91D312C413483F7C0433BD3DA0A45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4">
    <w:name w:val="8964D4279DE748D09BB0BE739C41AA5524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4">
    <w:name w:val="E09DA55220884ED496C1C755137E66EB24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0">
    <w:name w:val="09CAF09707F14B8C81FB5AABFC6C9A8B40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8">
    <w:name w:val="CC59FE6336F948CF81F3131DD67E098D28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8">
    <w:name w:val="0FE8722ED86F4749ABBAB7C9ACBB370F28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7">
    <w:name w:val="17ECAC1BCD094BEAA0229DEE41C04EB337"/>
    <w:rsid w:val="00120B27"/>
    <w:rPr>
      <w:rFonts w:eastAsiaTheme="minorHAnsi"/>
      <w:lang w:eastAsia="en-US"/>
    </w:rPr>
  </w:style>
  <w:style w:type="paragraph" w:customStyle="1" w:styleId="F0F9F112A6A84A8EB79E599BE17B7D6437">
    <w:name w:val="F0F9F112A6A84A8EB79E599BE17B7D6437"/>
    <w:rsid w:val="00120B27"/>
    <w:rPr>
      <w:rFonts w:eastAsiaTheme="minorHAnsi"/>
      <w:lang w:eastAsia="en-US"/>
    </w:rPr>
  </w:style>
  <w:style w:type="paragraph" w:customStyle="1" w:styleId="D65D743BDDBE473A9562B3FD9BD2634B37">
    <w:name w:val="D65D743BDDBE473A9562B3FD9BD2634B37"/>
    <w:rsid w:val="00120B27"/>
    <w:rPr>
      <w:rFonts w:eastAsiaTheme="minorHAnsi"/>
      <w:lang w:eastAsia="en-US"/>
    </w:rPr>
  </w:style>
  <w:style w:type="paragraph" w:customStyle="1" w:styleId="FECD3C60AFD54E1E89F13E8DDC5D264436">
    <w:name w:val="FECD3C60AFD54E1E89F13E8DDC5D264436"/>
    <w:rsid w:val="00120B27"/>
    <w:rPr>
      <w:rFonts w:eastAsiaTheme="minorHAnsi"/>
      <w:lang w:eastAsia="en-US"/>
    </w:rPr>
  </w:style>
  <w:style w:type="paragraph" w:customStyle="1" w:styleId="4B3FCF0EFE4F4E27BB021E8CEEB4560136">
    <w:name w:val="4B3FCF0EFE4F4E27BB021E8CEEB4560136"/>
    <w:rsid w:val="00120B27"/>
    <w:rPr>
      <w:rFonts w:eastAsiaTheme="minorHAnsi"/>
      <w:lang w:eastAsia="en-US"/>
    </w:rPr>
  </w:style>
  <w:style w:type="paragraph" w:customStyle="1" w:styleId="D66B1869E02446F1B7B07957179000DF36">
    <w:name w:val="D66B1869E02446F1B7B07957179000DF36"/>
    <w:rsid w:val="00120B27"/>
    <w:rPr>
      <w:rFonts w:eastAsiaTheme="minorHAnsi"/>
      <w:lang w:eastAsia="en-US"/>
    </w:rPr>
  </w:style>
  <w:style w:type="paragraph" w:customStyle="1" w:styleId="5C1CD4DC578C49C8BF34012BC7750A7E36">
    <w:name w:val="5C1CD4DC578C49C8BF34012BC7750A7E36"/>
    <w:rsid w:val="00120B27"/>
    <w:rPr>
      <w:rFonts w:eastAsiaTheme="minorHAnsi"/>
      <w:lang w:eastAsia="en-US"/>
    </w:rPr>
  </w:style>
  <w:style w:type="paragraph" w:customStyle="1" w:styleId="E6E4ECE08263474A901FC67B3EE70F3736">
    <w:name w:val="E6E4ECE08263474A901FC67B3EE70F3736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6">
    <w:name w:val="73D87B06F4A44F5CBFA6246A7963A71736"/>
    <w:rsid w:val="00120B27"/>
    <w:rPr>
      <w:rFonts w:eastAsiaTheme="minorHAnsi"/>
      <w:lang w:eastAsia="en-US"/>
    </w:rPr>
  </w:style>
  <w:style w:type="paragraph" w:customStyle="1" w:styleId="865D1433C6884E589D20A1D00DF025E836">
    <w:name w:val="865D1433C6884E589D20A1D00DF025E836"/>
    <w:rsid w:val="00120B27"/>
    <w:rPr>
      <w:rFonts w:eastAsiaTheme="minorHAnsi"/>
      <w:lang w:eastAsia="en-US"/>
    </w:rPr>
  </w:style>
  <w:style w:type="paragraph" w:customStyle="1" w:styleId="6090DA3196894BDCBAE207760BD73D6736">
    <w:name w:val="6090DA3196894BDCBAE207760BD73D6736"/>
    <w:rsid w:val="00120B27"/>
    <w:rPr>
      <w:rFonts w:eastAsiaTheme="minorHAnsi"/>
      <w:lang w:eastAsia="en-US"/>
    </w:rPr>
  </w:style>
  <w:style w:type="paragraph" w:customStyle="1" w:styleId="65EB59436D3F4392A1B1BF3A1336EBBB48">
    <w:name w:val="65EB59436D3F4392A1B1BF3A1336EBBB48"/>
    <w:rsid w:val="00120B27"/>
    <w:rPr>
      <w:rFonts w:eastAsiaTheme="minorHAnsi"/>
      <w:lang w:eastAsia="en-US"/>
    </w:rPr>
  </w:style>
  <w:style w:type="paragraph" w:customStyle="1" w:styleId="F79C4AEFA67D4B4C970E1B35C1895B7548">
    <w:name w:val="F79C4AEFA67D4B4C970E1B35C1895B7548"/>
    <w:rsid w:val="00120B27"/>
    <w:rPr>
      <w:rFonts w:eastAsiaTheme="minorHAnsi"/>
      <w:lang w:eastAsia="en-US"/>
    </w:rPr>
  </w:style>
  <w:style w:type="paragraph" w:customStyle="1" w:styleId="49E78D97ACFC4A38976BD92D326DE8BE48">
    <w:name w:val="49E78D97ACFC4A38976BD92D326DE8BE48"/>
    <w:rsid w:val="00120B27"/>
    <w:rPr>
      <w:rFonts w:eastAsiaTheme="minorHAnsi"/>
      <w:lang w:eastAsia="en-US"/>
    </w:rPr>
  </w:style>
  <w:style w:type="paragraph" w:customStyle="1" w:styleId="3A0E7329BAEF43C3BB94599199622E5448">
    <w:name w:val="3A0E7329BAEF43C3BB94599199622E5448"/>
    <w:rsid w:val="00120B27"/>
    <w:rPr>
      <w:rFonts w:eastAsiaTheme="minorHAnsi"/>
      <w:lang w:eastAsia="en-US"/>
    </w:rPr>
  </w:style>
  <w:style w:type="paragraph" w:customStyle="1" w:styleId="5F5CC622D9854F70B6CD041F041A0C5B48">
    <w:name w:val="5F5CC622D9854F70B6CD041F041A0C5B48"/>
    <w:rsid w:val="00120B27"/>
    <w:rPr>
      <w:rFonts w:eastAsiaTheme="minorHAnsi"/>
      <w:lang w:eastAsia="en-US"/>
    </w:rPr>
  </w:style>
  <w:style w:type="paragraph" w:customStyle="1" w:styleId="A92BF10733CD42DCB36EA588ED06B71948">
    <w:name w:val="A92BF10733CD42DCB36EA588ED06B71948"/>
    <w:rsid w:val="00120B27"/>
    <w:rPr>
      <w:rFonts w:eastAsiaTheme="minorHAnsi"/>
      <w:lang w:eastAsia="en-US"/>
    </w:rPr>
  </w:style>
  <w:style w:type="paragraph" w:customStyle="1" w:styleId="7644CA777A2E42979CAC4969DF0896E148">
    <w:name w:val="7644CA777A2E42979CAC4969DF0896E148"/>
    <w:rsid w:val="00120B27"/>
    <w:rPr>
      <w:rFonts w:eastAsiaTheme="minorHAnsi"/>
      <w:lang w:eastAsia="en-US"/>
    </w:rPr>
  </w:style>
  <w:style w:type="paragraph" w:customStyle="1" w:styleId="E88AC4639C3347CC95A529D9FB62CDEF33">
    <w:name w:val="E88AC4639C3347CC95A529D9FB62CDEF33"/>
    <w:rsid w:val="00120B27"/>
    <w:rPr>
      <w:rFonts w:eastAsiaTheme="minorHAnsi"/>
      <w:lang w:eastAsia="en-US"/>
    </w:rPr>
  </w:style>
  <w:style w:type="paragraph" w:customStyle="1" w:styleId="F629E91D312C413483F7C0433BD3DA0A46">
    <w:name w:val="F629E91D312C413483F7C0433BD3DA0A46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5">
    <w:name w:val="8964D4279DE748D09BB0BE739C41AA5525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5">
    <w:name w:val="E09DA55220884ED496C1C755137E66EB25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1">
    <w:name w:val="09CAF09707F14B8C81FB5AABFC6C9A8B41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29">
    <w:name w:val="CC59FE6336F948CF81F3131DD67E098D29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29">
    <w:name w:val="0FE8722ED86F4749ABBAB7C9ACBB370F29"/>
    <w:rsid w:val="00120B2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8">
    <w:name w:val="17ECAC1BCD094BEAA0229DEE41C04EB338"/>
    <w:rsid w:val="00120B27"/>
    <w:rPr>
      <w:rFonts w:eastAsiaTheme="minorHAnsi"/>
      <w:lang w:eastAsia="en-US"/>
    </w:rPr>
  </w:style>
  <w:style w:type="paragraph" w:customStyle="1" w:styleId="F0F9F112A6A84A8EB79E599BE17B7D6438">
    <w:name w:val="F0F9F112A6A84A8EB79E599BE17B7D6438"/>
    <w:rsid w:val="00120B27"/>
    <w:rPr>
      <w:rFonts w:eastAsiaTheme="minorHAnsi"/>
      <w:lang w:eastAsia="en-US"/>
    </w:rPr>
  </w:style>
  <w:style w:type="paragraph" w:customStyle="1" w:styleId="D65D743BDDBE473A9562B3FD9BD2634B38">
    <w:name w:val="D65D743BDDBE473A9562B3FD9BD2634B38"/>
    <w:rsid w:val="00120B27"/>
    <w:rPr>
      <w:rFonts w:eastAsiaTheme="minorHAnsi"/>
      <w:lang w:eastAsia="en-US"/>
    </w:rPr>
  </w:style>
  <w:style w:type="paragraph" w:customStyle="1" w:styleId="FECD3C60AFD54E1E89F13E8DDC5D264437">
    <w:name w:val="FECD3C60AFD54E1E89F13E8DDC5D264437"/>
    <w:rsid w:val="00120B27"/>
    <w:rPr>
      <w:rFonts w:eastAsiaTheme="minorHAnsi"/>
      <w:lang w:eastAsia="en-US"/>
    </w:rPr>
  </w:style>
  <w:style w:type="paragraph" w:customStyle="1" w:styleId="4B3FCF0EFE4F4E27BB021E8CEEB4560137">
    <w:name w:val="4B3FCF0EFE4F4E27BB021E8CEEB4560137"/>
    <w:rsid w:val="00120B27"/>
    <w:rPr>
      <w:rFonts w:eastAsiaTheme="minorHAnsi"/>
      <w:lang w:eastAsia="en-US"/>
    </w:rPr>
  </w:style>
  <w:style w:type="paragraph" w:customStyle="1" w:styleId="D66B1869E02446F1B7B07957179000DF37">
    <w:name w:val="D66B1869E02446F1B7B07957179000DF37"/>
    <w:rsid w:val="00120B27"/>
    <w:rPr>
      <w:rFonts w:eastAsiaTheme="minorHAnsi"/>
      <w:lang w:eastAsia="en-US"/>
    </w:rPr>
  </w:style>
  <w:style w:type="paragraph" w:customStyle="1" w:styleId="5C1CD4DC578C49C8BF34012BC7750A7E37">
    <w:name w:val="5C1CD4DC578C49C8BF34012BC7750A7E37"/>
    <w:rsid w:val="00120B27"/>
    <w:rPr>
      <w:rFonts w:eastAsiaTheme="minorHAnsi"/>
      <w:lang w:eastAsia="en-US"/>
    </w:rPr>
  </w:style>
  <w:style w:type="paragraph" w:customStyle="1" w:styleId="E6E4ECE08263474A901FC67B3EE70F3737">
    <w:name w:val="E6E4ECE08263474A901FC67B3EE70F3737"/>
    <w:rsid w:val="00120B2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7">
    <w:name w:val="73D87B06F4A44F5CBFA6246A7963A71737"/>
    <w:rsid w:val="00120B27"/>
    <w:rPr>
      <w:rFonts w:eastAsiaTheme="minorHAnsi"/>
      <w:lang w:eastAsia="en-US"/>
    </w:rPr>
  </w:style>
  <w:style w:type="paragraph" w:customStyle="1" w:styleId="865D1433C6884E589D20A1D00DF025E837">
    <w:name w:val="865D1433C6884E589D20A1D00DF025E837"/>
    <w:rsid w:val="00120B27"/>
    <w:rPr>
      <w:rFonts w:eastAsiaTheme="minorHAnsi"/>
      <w:lang w:eastAsia="en-US"/>
    </w:rPr>
  </w:style>
  <w:style w:type="paragraph" w:customStyle="1" w:styleId="6090DA3196894BDCBAE207760BD73D6737">
    <w:name w:val="6090DA3196894BDCBAE207760BD73D6737"/>
    <w:rsid w:val="00120B27"/>
    <w:rPr>
      <w:rFonts w:eastAsiaTheme="minorHAnsi"/>
      <w:lang w:eastAsia="en-US"/>
    </w:rPr>
  </w:style>
  <w:style w:type="paragraph" w:customStyle="1" w:styleId="65EB59436D3F4392A1B1BF3A1336EBBB49">
    <w:name w:val="65EB59436D3F4392A1B1BF3A1336EBBB49"/>
    <w:rsid w:val="009E407B"/>
    <w:rPr>
      <w:rFonts w:eastAsiaTheme="minorHAnsi"/>
      <w:lang w:eastAsia="en-US"/>
    </w:rPr>
  </w:style>
  <w:style w:type="paragraph" w:customStyle="1" w:styleId="F79C4AEFA67D4B4C970E1B35C1895B7549">
    <w:name w:val="F79C4AEFA67D4B4C970E1B35C1895B7549"/>
    <w:rsid w:val="009E407B"/>
    <w:rPr>
      <w:rFonts w:eastAsiaTheme="minorHAnsi"/>
      <w:lang w:eastAsia="en-US"/>
    </w:rPr>
  </w:style>
  <w:style w:type="paragraph" w:customStyle="1" w:styleId="49E78D97ACFC4A38976BD92D326DE8BE49">
    <w:name w:val="49E78D97ACFC4A38976BD92D326DE8BE49"/>
    <w:rsid w:val="009E407B"/>
    <w:rPr>
      <w:rFonts w:eastAsiaTheme="minorHAnsi"/>
      <w:lang w:eastAsia="en-US"/>
    </w:rPr>
  </w:style>
  <w:style w:type="paragraph" w:customStyle="1" w:styleId="3A0E7329BAEF43C3BB94599199622E5449">
    <w:name w:val="3A0E7329BAEF43C3BB94599199622E5449"/>
    <w:rsid w:val="009E407B"/>
    <w:rPr>
      <w:rFonts w:eastAsiaTheme="minorHAnsi"/>
      <w:lang w:eastAsia="en-US"/>
    </w:rPr>
  </w:style>
  <w:style w:type="paragraph" w:customStyle="1" w:styleId="5F5CC622D9854F70B6CD041F041A0C5B49">
    <w:name w:val="5F5CC622D9854F70B6CD041F041A0C5B49"/>
    <w:rsid w:val="009E407B"/>
    <w:rPr>
      <w:rFonts w:eastAsiaTheme="minorHAnsi"/>
      <w:lang w:eastAsia="en-US"/>
    </w:rPr>
  </w:style>
  <w:style w:type="paragraph" w:customStyle="1" w:styleId="A92BF10733CD42DCB36EA588ED06B71949">
    <w:name w:val="A92BF10733CD42DCB36EA588ED06B71949"/>
    <w:rsid w:val="009E407B"/>
    <w:rPr>
      <w:rFonts w:eastAsiaTheme="minorHAnsi"/>
      <w:lang w:eastAsia="en-US"/>
    </w:rPr>
  </w:style>
  <w:style w:type="paragraph" w:customStyle="1" w:styleId="7644CA777A2E42979CAC4969DF0896E149">
    <w:name w:val="7644CA777A2E42979CAC4969DF0896E149"/>
    <w:rsid w:val="009E407B"/>
    <w:rPr>
      <w:rFonts w:eastAsiaTheme="minorHAnsi"/>
      <w:lang w:eastAsia="en-US"/>
    </w:rPr>
  </w:style>
  <w:style w:type="paragraph" w:customStyle="1" w:styleId="E88AC4639C3347CC95A529D9FB62CDEF34">
    <w:name w:val="E88AC4639C3347CC95A529D9FB62CDEF34"/>
    <w:rsid w:val="009E407B"/>
    <w:rPr>
      <w:rFonts w:eastAsiaTheme="minorHAnsi"/>
      <w:lang w:eastAsia="en-US"/>
    </w:rPr>
  </w:style>
  <w:style w:type="paragraph" w:customStyle="1" w:styleId="F629E91D312C413483F7C0433BD3DA0A47">
    <w:name w:val="F629E91D312C413483F7C0433BD3DA0A47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6">
    <w:name w:val="8964D4279DE748D09BB0BE739C41AA5526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6">
    <w:name w:val="E09DA55220884ED496C1C755137E66EB26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2">
    <w:name w:val="09CAF09707F14B8C81FB5AABFC6C9A8B42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0">
    <w:name w:val="CC59FE6336F948CF81F3131DD67E098D30"/>
    <w:rsid w:val="009E407B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0">
    <w:name w:val="0FE8722ED86F4749ABBAB7C9ACBB370F30"/>
    <w:rsid w:val="009E407B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39">
    <w:name w:val="17ECAC1BCD094BEAA0229DEE41C04EB339"/>
    <w:rsid w:val="009E407B"/>
    <w:rPr>
      <w:rFonts w:eastAsiaTheme="minorHAnsi"/>
      <w:lang w:eastAsia="en-US"/>
    </w:rPr>
  </w:style>
  <w:style w:type="paragraph" w:customStyle="1" w:styleId="F0F9F112A6A84A8EB79E599BE17B7D6439">
    <w:name w:val="F0F9F112A6A84A8EB79E599BE17B7D6439"/>
    <w:rsid w:val="009E407B"/>
    <w:rPr>
      <w:rFonts w:eastAsiaTheme="minorHAnsi"/>
      <w:lang w:eastAsia="en-US"/>
    </w:rPr>
  </w:style>
  <w:style w:type="paragraph" w:customStyle="1" w:styleId="D65D743BDDBE473A9562B3FD9BD2634B39">
    <w:name w:val="D65D743BDDBE473A9562B3FD9BD2634B39"/>
    <w:rsid w:val="009E407B"/>
    <w:rPr>
      <w:rFonts w:eastAsiaTheme="minorHAnsi"/>
      <w:lang w:eastAsia="en-US"/>
    </w:rPr>
  </w:style>
  <w:style w:type="paragraph" w:customStyle="1" w:styleId="FECD3C60AFD54E1E89F13E8DDC5D264438">
    <w:name w:val="FECD3C60AFD54E1E89F13E8DDC5D264438"/>
    <w:rsid w:val="009E407B"/>
    <w:rPr>
      <w:rFonts w:eastAsiaTheme="minorHAnsi"/>
      <w:lang w:eastAsia="en-US"/>
    </w:rPr>
  </w:style>
  <w:style w:type="paragraph" w:customStyle="1" w:styleId="4B3FCF0EFE4F4E27BB021E8CEEB4560138">
    <w:name w:val="4B3FCF0EFE4F4E27BB021E8CEEB4560138"/>
    <w:rsid w:val="009E407B"/>
    <w:rPr>
      <w:rFonts w:eastAsiaTheme="minorHAnsi"/>
      <w:lang w:eastAsia="en-US"/>
    </w:rPr>
  </w:style>
  <w:style w:type="paragraph" w:customStyle="1" w:styleId="D66B1869E02446F1B7B07957179000DF38">
    <w:name w:val="D66B1869E02446F1B7B07957179000DF38"/>
    <w:rsid w:val="009E407B"/>
    <w:rPr>
      <w:rFonts w:eastAsiaTheme="minorHAnsi"/>
      <w:lang w:eastAsia="en-US"/>
    </w:rPr>
  </w:style>
  <w:style w:type="paragraph" w:customStyle="1" w:styleId="5C1CD4DC578C49C8BF34012BC7750A7E38">
    <w:name w:val="5C1CD4DC578C49C8BF34012BC7750A7E38"/>
    <w:rsid w:val="009E407B"/>
    <w:rPr>
      <w:rFonts w:eastAsiaTheme="minorHAnsi"/>
      <w:lang w:eastAsia="en-US"/>
    </w:rPr>
  </w:style>
  <w:style w:type="paragraph" w:customStyle="1" w:styleId="E6E4ECE08263474A901FC67B3EE70F3738">
    <w:name w:val="E6E4ECE08263474A901FC67B3EE70F3738"/>
    <w:rsid w:val="009E40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8">
    <w:name w:val="73D87B06F4A44F5CBFA6246A7963A71738"/>
    <w:rsid w:val="009E407B"/>
    <w:rPr>
      <w:rFonts w:eastAsiaTheme="minorHAnsi"/>
      <w:lang w:eastAsia="en-US"/>
    </w:rPr>
  </w:style>
  <w:style w:type="paragraph" w:customStyle="1" w:styleId="865D1433C6884E589D20A1D00DF025E838">
    <w:name w:val="865D1433C6884E589D20A1D00DF025E838"/>
    <w:rsid w:val="009E407B"/>
    <w:rPr>
      <w:rFonts w:eastAsiaTheme="minorHAnsi"/>
      <w:lang w:eastAsia="en-US"/>
    </w:rPr>
  </w:style>
  <w:style w:type="paragraph" w:customStyle="1" w:styleId="6090DA3196894BDCBAE207760BD73D6738">
    <w:name w:val="6090DA3196894BDCBAE207760BD73D6738"/>
    <w:rsid w:val="009E407B"/>
    <w:rPr>
      <w:rFonts w:eastAsiaTheme="minorHAnsi"/>
      <w:lang w:eastAsia="en-US"/>
    </w:rPr>
  </w:style>
  <w:style w:type="paragraph" w:customStyle="1" w:styleId="65EB59436D3F4392A1B1BF3A1336EBBB50">
    <w:name w:val="65EB59436D3F4392A1B1BF3A1336EBBB50"/>
    <w:rsid w:val="00472840"/>
    <w:rPr>
      <w:rFonts w:eastAsiaTheme="minorHAnsi"/>
      <w:lang w:eastAsia="en-US"/>
    </w:rPr>
  </w:style>
  <w:style w:type="paragraph" w:customStyle="1" w:styleId="F79C4AEFA67D4B4C970E1B35C1895B7550">
    <w:name w:val="F79C4AEFA67D4B4C970E1B35C1895B7550"/>
    <w:rsid w:val="00472840"/>
    <w:rPr>
      <w:rFonts w:eastAsiaTheme="minorHAnsi"/>
      <w:lang w:eastAsia="en-US"/>
    </w:rPr>
  </w:style>
  <w:style w:type="paragraph" w:customStyle="1" w:styleId="49E78D97ACFC4A38976BD92D326DE8BE50">
    <w:name w:val="49E78D97ACFC4A38976BD92D326DE8BE50"/>
    <w:rsid w:val="00472840"/>
    <w:rPr>
      <w:rFonts w:eastAsiaTheme="minorHAnsi"/>
      <w:lang w:eastAsia="en-US"/>
    </w:rPr>
  </w:style>
  <w:style w:type="paragraph" w:customStyle="1" w:styleId="3A0E7329BAEF43C3BB94599199622E5450">
    <w:name w:val="3A0E7329BAEF43C3BB94599199622E5450"/>
    <w:rsid w:val="00472840"/>
    <w:rPr>
      <w:rFonts w:eastAsiaTheme="minorHAnsi"/>
      <w:lang w:eastAsia="en-US"/>
    </w:rPr>
  </w:style>
  <w:style w:type="paragraph" w:customStyle="1" w:styleId="5F5CC622D9854F70B6CD041F041A0C5B50">
    <w:name w:val="5F5CC622D9854F70B6CD041F041A0C5B50"/>
    <w:rsid w:val="00472840"/>
    <w:rPr>
      <w:rFonts w:eastAsiaTheme="minorHAnsi"/>
      <w:lang w:eastAsia="en-US"/>
    </w:rPr>
  </w:style>
  <w:style w:type="paragraph" w:customStyle="1" w:styleId="A92BF10733CD42DCB36EA588ED06B71950">
    <w:name w:val="A92BF10733CD42DCB36EA588ED06B71950"/>
    <w:rsid w:val="00472840"/>
    <w:rPr>
      <w:rFonts w:eastAsiaTheme="minorHAnsi"/>
      <w:lang w:eastAsia="en-US"/>
    </w:rPr>
  </w:style>
  <w:style w:type="paragraph" w:customStyle="1" w:styleId="7644CA777A2E42979CAC4969DF0896E150">
    <w:name w:val="7644CA777A2E42979CAC4969DF0896E150"/>
    <w:rsid w:val="00472840"/>
    <w:rPr>
      <w:rFonts w:eastAsiaTheme="minorHAnsi"/>
      <w:lang w:eastAsia="en-US"/>
    </w:rPr>
  </w:style>
  <w:style w:type="paragraph" w:customStyle="1" w:styleId="E88AC4639C3347CC95A529D9FB62CDEF35">
    <w:name w:val="E88AC4639C3347CC95A529D9FB62CDEF35"/>
    <w:rsid w:val="00472840"/>
    <w:rPr>
      <w:rFonts w:eastAsiaTheme="minorHAnsi"/>
      <w:lang w:eastAsia="en-US"/>
    </w:rPr>
  </w:style>
  <w:style w:type="paragraph" w:customStyle="1" w:styleId="F629E91D312C413483F7C0433BD3DA0A48">
    <w:name w:val="F629E91D312C413483F7C0433BD3DA0A48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7">
    <w:name w:val="8964D4279DE748D09BB0BE739C41AA5527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7">
    <w:name w:val="E09DA55220884ED496C1C755137E66EB27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3">
    <w:name w:val="09CAF09707F14B8C81FB5AABFC6C9A8B43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1">
    <w:name w:val="CC59FE6336F948CF81F3131DD67E098D31"/>
    <w:rsid w:val="0047284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1">
    <w:name w:val="0FE8722ED86F4749ABBAB7C9ACBB370F31"/>
    <w:rsid w:val="00472840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0">
    <w:name w:val="17ECAC1BCD094BEAA0229DEE41C04EB340"/>
    <w:rsid w:val="00472840"/>
    <w:rPr>
      <w:rFonts w:eastAsiaTheme="minorHAnsi"/>
      <w:lang w:eastAsia="en-US"/>
    </w:rPr>
  </w:style>
  <w:style w:type="paragraph" w:customStyle="1" w:styleId="F0F9F112A6A84A8EB79E599BE17B7D6440">
    <w:name w:val="F0F9F112A6A84A8EB79E599BE17B7D6440"/>
    <w:rsid w:val="00472840"/>
    <w:rPr>
      <w:rFonts w:eastAsiaTheme="minorHAnsi"/>
      <w:lang w:eastAsia="en-US"/>
    </w:rPr>
  </w:style>
  <w:style w:type="paragraph" w:customStyle="1" w:styleId="D65D743BDDBE473A9562B3FD9BD2634B40">
    <w:name w:val="D65D743BDDBE473A9562B3FD9BD2634B40"/>
    <w:rsid w:val="00472840"/>
    <w:rPr>
      <w:rFonts w:eastAsiaTheme="minorHAnsi"/>
      <w:lang w:eastAsia="en-US"/>
    </w:rPr>
  </w:style>
  <w:style w:type="paragraph" w:customStyle="1" w:styleId="FECD3C60AFD54E1E89F13E8DDC5D264439">
    <w:name w:val="FECD3C60AFD54E1E89F13E8DDC5D264439"/>
    <w:rsid w:val="00472840"/>
    <w:rPr>
      <w:rFonts w:eastAsiaTheme="minorHAnsi"/>
      <w:lang w:eastAsia="en-US"/>
    </w:rPr>
  </w:style>
  <w:style w:type="paragraph" w:customStyle="1" w:styleId="4B3FCF0EFE4F4E27BB021E8CEEB4560139">
    <w:name w:val="4B3FCF0EFE4F4E27BB021E8CEEB4560139"/>
    <w:rsid w:val="00472840"/>
    <w:rPr>
      <w:rFonts w:eastAsiaTheme="minorHAnsi"/>
      <w:lang w:eastAsia="en-US"/>
    </w:rPr>
  </w:style>
  <w:style w:type="paragraph" w:customStyle="1" w:styleId="D66B1869E02446F1B7B07957179000DF39">
    <w:name w:val="D66B1869E02446F1B7B07957179000DF39"/>
    <w:rsid w:val="00472840"/>
    <w:rPr>
      <w:rFonts w:eastAsiaTheme="minorHAnsi"/>
      <w:lang w:eastAsia="en-US"/>
    </w:rPr>
  </w:style>
  <w:style w:type="paragraph" w:customStyle="1" w:styleId="5C1CD4DC578C49C8BF34012BC7750A7E39">
    <w:name w:val="5C1CD4DC578C49C8BF34012BC7750A7E39"/>
    <w:rsid w:val="00472840"/>
    <w:rPr>
      <w:rFonts w:eastAsiaTheme="minorHAnsi"/>
      <w:lang w:eastAsia="en-US"/>
    </w:rPr>
  </w:style>
  <w:style w:type="paragraph" w:customStyle="1" w:styleId="E6E4ECE08263474A901FC67B3EE70F3739">
    <w:name w:val="E6E4ECE08263474A901FC67B3EE70F3739"/>
    <w:rsid w:val="004728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39">
    <w:name w:val="73D87B06F4A44F5CBFA6246A7963A71739"/>
    <w:rsid w:val="00472840"/>
    <w:rPr>
      <w:rFonts w:eastAsiaTheme="minorHAnsi"/>
      <w:lang w:eastAsia="en-US"/>
    </w:rPr>
  </w:style>
  <w:style w:type="paragraph" w:customStyle="1" w:styleId="865D1433C6884E589D20A1D00DF025E839">
    <w:name w:val="865D1433C6884E589D20A1D00DF025E839"/>
    <w:rsid w:val="00472840"/>
    <w:rPr>
      <w:rFonts w:eastAsiaTheme="minorHAnsi"/>
      <w:lang w:eastAsia="en-US"/>
    </w:rPr>
  </w:style>
  <w:style w:type="paragraph" w:customStyle="1" w:styleId="6090DA3196894BDCBAE207760BD73D6739">
    <w:name w:val="6090DA3196894BDCBAE207760BD73D6739"/>
    <w:rsid w:val="00472840"/>
    <w:rPr>
      <w:rFonts w:eastAsiaTheme="minorHAnsi"/>
      <w:lang w:eastAsia="en-US"/>
    </w:rPr>
  </w:style>
  <w:style w:type="paragraph" w:customStyle="1" w:styleId="B8B5A0E4D3F7405AAAB643E7B409E294">
    <w:name w:val="B8B5A0E4D3F7405AAAB643E7B409E294"/>
    <w:rsid w:val="00B30B51"/>
  </w:style>
  <w:style w:type="paragraph" w:customStyle="1" w:styleId="2F902F6A9F5041EC9406AC14CD07AE2C">
    <w:name w:val="2F902F6A9F5041EC9406AC14CD07AE2C"/>
    <w:rsid w:val="00B30B51"/>
  </w:style>
  <w:style w:type="paragraph" w:customStyle="1" w:styleId="3DF14F70968542CE9339286D7419CCE7">
    <w:name w:val="3DF14F70968542CE9339286D7419CCE7"/>
    <w:rsid w:val="00B30B51"/>
  </w:style>
  <w:style w:type="paragraph" w:customStyle="1" w:styleId="2FB2B620641C4E7789D0609691211138">
    <w:name w:val="2FB2B620641C4E7789D0609691211138"/>
    <w:rsid w:val="00B30B51"/>
  </w:style>
  <w:style w:type="paragraph" w:customStyle="1" w:styleId="F79C4AEFA67D4B4C970E1B35C1895B7551">
    <w:name w:val="F79C4AEFA67D4B4C970E1B35C1895B7551"/>
    <w:rsid w:val="00B30B51"/>
    <w:rPr>
      <w:rFonts w:eastAsiaTheme="minorHAnsi"/>
      <w:lang w:eastAsia="en-US"/>
    </w:rPr>
  </w:style>
  <w:style w:type="paragraph" w:customStyle="1" w:styleId="49E78D97ACFC4A38976BD92D326DE8BE51">
    <w:name w:val="49E78D97ACFC4A38976BD92D326DE8BE51"/>
    <w:rsid w:val="00B30B51"/>
    <w:rPr>
      <w:rFonts w:eastAsiaTheme="minorHAnsi"/>
      <w:lang w:eastAsia="en-US"/>
    </w:rPr>
  </w:style>
  <w:style w:type="paragraph" w:customStyle="1" w:styleId="3A0E7329BAEF43C3BB94599199622E5451">
    <w:name w:val="3A0E7329BAEF43C3BB94599199622E5451"/>
    <w:rsid w:val="00B30B51"/>
    <w:rPr>
      <w:rFonts w:eastAsiaTheme="minorHAnsi"/>
      <w:lang w:eastAsia="en-US"/>
    </w:rPr>
  </w:style>
  <w:style w:type="paragraph" w:customStyle="1" w:styleId="5F5CC622D9854F70B6CD041F041A0C5B51">
    <w:name w:val="5F5CC622D9854F70B6CD041F041A0C5B51"/>
    <w:rsid w:val="00B30B51"/>
    <w:rPr>
      <w:rFonts w:eastAsiaTheme="minorHAnsi"/>
      <w:lang w:eastAsia="en-US"/>
    </w:rPr>
  </w:style>
  <w:style w:type="paragraph" w:customStyle="1" w:styleId="A92BF10733CD42DCB36EA588ED06B71951">
    <w:name w:val="A92BF10733CD42DCB36EA588ED06B71951"/>
    <w:rsid w:val="00B30B51"/>
    <w:rPr>
      <w:rFonts w:eastAsiaTheme="minorHAnsi"/>
      <w:lang w:eastAsia="en-US"/>
    </w:rPr>
  </w:style>
  <w:style w:type="paragraph" w:customStyle="1" w:styleId="7644CA777A2E42979CAC4969DF0896E151">
    <w:name w:val="7644CA777A2E42979CAC4969DF0896E151"/>
    <w:rsid w:val="00B30B51"/>
    <w:rPr>
      <w:rFonts w:eastAsiaTheme="minorHAnsi"/>
      <w:lang w:eastAsia="en-US"/>
    </w:rPr>
  </w:style>
  <w:style w:type="paragraph" w:customStyle="1" w:styleId="F629E91D312C413483F7C0433BD3DA0A49">
    <w:name w:val="F629E91D312C413483F7C0433BD3DA0A49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8">
    <w:name w:val="8964D4279DE748D09BB0BE739C41AA5528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8">
    <w:name w:val="E09DA55220884ED496C1C755137E66EB28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4">
    <w:name w:val="09CAF09707F14B8C81FB5AABFC6C9A8B44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2">
    <w:name w:val="CC59FE6336F948CF81F3131DD67E098D32"/>
    <w:rsid w:val="00B30B51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2">
    <w:name w:val="0FE8722ED86F4749ABBAB7C9ACBB370F32"/>
    <w:rsid w:val="00B30B51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1">
    <w:name w:val="17ECAC1BCD094BEAA0229DEE41C04EB341"/>
    <w:rsid w:val="00B30B51"/>
    <w:rPr>
      <w:rFonts w:eastAsiaTheme="minorHAnsi"/>
      <w:lang w:eastAsia="en-US"/>
    </w:rPr>
  </w:style>
  <w:style w:type="paragraph" w:customStyle="1" w:styleId="F0F9F112A6A84A8EB79E599BE17B7D6441">
    <w:name w:val="F0F9F112A6A84A8EB79E599BE17B7D6441"/>
    <w:rsid w:val="00B30B51"/>
    <w:rPr>
      <w:rFonts w:eastAsiaTheme="minorHAnsi"/>
      <w:lang w:eastAsia="en-US"/>
    </w:rPr>
  </w:style>
  <w:style w:type="paragraph" w:customStyle="1" w:styleId="D65D743BDDBE473A9562B3FD9BD2634B41">
    <w:name w:val="D65D743BDDBE473A9562B3FD9BD2634B41"/>
    <w:rsid w:val="00B30B51"/>
    <w:rPr>
      <w:rFonts w:eastAsiaTheme="minorHAnsi"/>
      <w:lang w:eastAsia="en-US"/>
    </w:rPr>
  </w:style>
  <w:style w:type="paragraph" w:customStyle="1" w:styleId="FECD3C60AFD54E1E89F13E8DDC5D264440">
    <w:name w:val="FECD3C60AFD54E1E89F13E8DDC5D264440"/>
    <w:rsid w:val="00B30B51"/>
    <w:rPr>
      <w:rFonts w:eastAsiaTheme="minorHAnsi"/>
      <w:lang w:eastAsia="en-US"/>
    </w:rPr>
  </w:style>
  <w:style w:type="paragraph" w:customStyle="1" w:styleId="4B3FCF0EFE4F4E27BB021E8CEEB4560140">
    <w:name w:val="4B3FCF0EFE4F4E27BB021E8CEEB4560140"/>
    <w:rsid w:val="00B30B51"/>
    <w:rPr>
      <w:rFonts w:eastAsiaTheme="minorHAnsi"/>
      <w:lang w:eastAsia="en-US"/>
    </w:rPr>
  </w:style>
  <w:style w:type="paragraph" w:customStyle="1" w:styleId="D66B1869E02446F1B7B07957179000DF40">
    <w:name w:val="D66B1869E02446F1B7B07957179000DF40"/>
    <w:rsid w:val="00B30B51"/>
    <w:rPr>
      <w:rFonts w:eastAsiaTheme="minorHAnsi"/>
      <w:lang w:eastAsia="en-US"/>
    </w:rPr>
  </w:style>
  <w:style w:type="paragraph" w:customStyle="1" w:styleId="5C1CD4DC578C49C8BF34012BC7750A7E40">
    <w:name w:val="5C1CD4DC578C49C8BF34012BC7750A7E40"/>
    <w:rsid w:val="00B30B51"/>
    <w:rPr>
      <w:rFonts w:eastAsiaTheme="minorHAnsi"/>
      <w:lang w:eastAsia="en-US"/>
    </w:rPr>
  </w:style>
  <w:style w:type="paragraph" w:customStyle="1" w:styleId="E6E4ECE08263474A901FC67B3EE70F3740">
    <w:name w:val="E6E4ECE08263474A901FC67B3EE70F3740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0">
    <w:name w:val="73D87B06F4A44F5CBFA6246A7963A71740"/>
    <w:rsid w:val="00B30B51"/>
    <w:rPr>
      <w:rFonts w:eastAsiaTheme="minorHAnsi"/>
      <w:lang w:eastAsia="en-US"/>
    </w:rPr>
  </w:style>
  <w:style w:type="paragraph" w:customStyle="1" w:styleId="865D1433C6884E589D20A1D00DF025E840">
    <w:name w:val="865D1433C6884E589D20A1D00DF025E840"/>
    <w:rsid w:val="00B30B51"/>
    <w:rPr>
      <w:rFonts w:eastAsiaTheme="minorHAnsi"/>
      <w:lang w:eastAsia="en-US"/>
    </w:rPr>
  </w:style>
  <w:style w:type="paragraph" w:customStyle="1" w:styleId="6090DA3196894BDCBAE207760BD73D6740">
    <w:name w:val="6090DA3196894BDCBAE207760BD73D6740"/>
    <w:rsid w:val="00B30B51"/>
    <w:rPr>
      <w:rFonts w:eastAsiaTheme="minorHAnsi"/>
      <w:lang w:eastAsia="en-US"/>
    </w:rPr>
  </w:style>
  <w:style w:type="paragraph" w:customStyle="1" w:styleId="F79C4AEFA67D4B4C970E1B35C1895B7552">
    <w:name w:val="F79C4AEFA67D4B4C970E1B35C1895B7552"/>
    <w:rsid w:val="00B30B51"/>
    <w:rPr>
      <w:rFonts w:eastAsiaTheme="minorHAnsi"/>
      <w:lang w:eastAsia="en-US"/>
    </w:rPr>
  </w:style>
  <w:style w:type="paragraph" w:customStyle="1" w:styleId="49E78D97ACFC4A38976BD92D326DE8BE52">
    <w:name w:val="49E78D97ACFC4A38976BD92D326DE8BE52"/>
    <w:rsid w:val="00B30B51"/>
    <w:rPr>
      <w:rFonts w:eastAsiaTheme="minorHAnsi"/>
      <w:lang w:eastAsia="en-US"/>
    </w:rPr>
  </w:style>
  <w:style w:type="paragraph" w:customStyle="1" w:styleId="3A0E7329BAEF43C3BB94599199622E5452">
    <w:name w:val="3A0E7329BAEF43C3BB94599199622E5452"/>
    <w:rsid w:val="00B30B51"/>
    <w:rPr>
      <w:rFonts w:eastAsiaTheme="minorHAnsi"/>
      <w:lang w:eastAsia="en-US"/>
    </w:rPr>
  </w:style>
  <w:style w:type="paragraph" w:customStyle="1" w:styleId="5F5CC622D9854F70B6CD041F041A0C5B52">
    <w:name w:val="5F5CC622D9854F70B6CD041F041A0C5B52"/>
    <w:rsid w:val="00B30B51"/>
    <w:rPr>
      <w:rFonts w:eastAsiaTheme="minorHAnsi"/>
      <w:lang w:eastAsia="en-US"/>
    </w:rPr>
  </w:style>
  <w:style w:type="paragraph" w:customStyle="1" w:styleId="A92BF10733CD42DCB36EA588ED06B71952">
    <w:name w:val="A92BF10733CD42DCB36EA588ED06B71952"/>
    <w:rsid w:val="00B30B51"/>
    <w:rPr>
      <w:rFonts w:eastAsiaTheme="minorHAnsi"/>
      <w:lang w:eastAsia="en-US"/>
    </w:rPr>
  </w:style>
  <w:style w:type="paragraph" w:customStyle="1" w:styleId="7644CA777A2E42979CAC4969DF0896E152">
    <w:name w:val="7644CA777A2E42979CAC4969DF0896E152"/>
    <w:rsid w:val="00B30B51"/>
    <w:rPr>
      <w:rFonts w:eastAsiaTheme="minorHAnsi"/>
      <w:lang w:eastAsia="en-US"/>
    </w:rPr>
  </w:style>
  <w:style w:type="paragraph" w:customStyle="1" w:styleId="F629E91D312C413483F7C0433BD3DA0A50">
    <w:name w:val="F629E91D312C413483F7C0433BD3DA0A50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29">
    <w:name w:val="8964D4279DE748D09BB0BE739C41AA5529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29">
    <w:name w:val="E09DA55220884ED496C1C755137E66EB29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5">
    <w:name w:val="09CAF09707F14B8C81FB5AABFC6C9A8B45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3">
    <w:name w:val="CC59FE6336F948CF81F3131DD67E098D33"/>
    <w:rsid w:val="00B30B51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3">
    <w:name w:val="0FE8722ED86F4749ABBAB7C9ACBB370F33"/>
    <w:rsid w:val="00B30B51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2">
    <w:name w:val="17ECAC1BCD094BEAA0229DEE41C04EB342"/>
    <w:rsid w:val="00B30B51"/>
    <w:rPr>
      <w:rFonts w:eastAsiaTheme="minorHAnsi"/>
      <w:lang w:eastAsia="en-US"/>
    </w:rPr>
  </w:style>
  <w:style w:type="paragraph" w:customStyle="1" w:styleId="F0F9F112A6A84A8EB79E599BE17B7D6442">
    <w:name w:val="F0F9F112A6A84A8EB79E599BE17B7D6442"/>
    <w:rsid w:val="00B30B51"/>
    <w:rPr>
      <w:rFonts w:eastAsiaTheme="minorHAnsi"/>
      <w:lang w:eastAsia="en-US"/>
    </w:rPr>
  </w:style>
  <w:style w:type="paragraph" w:customStyle="1" w:styleId="D65D743BDDBE473A9562B3FD9BD2634B42">
    <w:name w:val="D65D743BDDBE473A9562B3FD9BD2634B42"/>
    <w:rsid w:val="00B30B51"/>
    <w:rPr>
      <w:rFonts w:eastAsiaTheme="minorHAnsi"/>
      <w:lang w:eastAsia="en-US"/>
    </w:rPr>
  </w:style>
  <w:style w:type="paragraph" w:customStyle="1" w:styleId="FECD3C60AFD54E1E89F13E8DDC5D264441">
    <w:name w:val="FECD3C60AFD54E1E89F13E8DDC5D264441"/>
    <w:rsid w:val="00B30B51"/>
    <w:rPr>
      <w:rFonts w:eastAsiaTheme="minorHAnsi"/>
      <w:lang w:eastAsia="en-US"/>
    </w:rPr>
  </w:style>
  <w:style w:type="paragraph" w:customStyle="1" w:styleId="4B3FCF0EFE4F4E27BB021E8CEEB4560141">
    <w:name w:val="4B3FCF0EFE4F4E27BB021E8CEEB4560141"/>
    <w:rsid w:val="00B30B51"/>
    <w:rPr>
      <w:rFonts w:eastAsiaTheme="minorHAnsi"/>
      <w:lang w:eastAsia="en-US"/>
    </w:rPr>
  </w:style>
  <w:style w:type="paragraph" w:customStyle="1" w:styleId="D66B1869E02446F1B7B07957179000DF41">
    <w:name w:val="D66B1869E02446F1B7B07957179000DF41"/>
    <w:rsid w:val="00B30B51"/>
    <w:rPr>
      <w:rFonts w:eastAsiaTheme="minorHAnsi"/>
      <w:lang w:eastAsia="en-US"/>
    </w:rPr>
  </w:style>
  <w:style w:type="paragraph" w:customStyle="1" w:styleId="5C1CD4DC578C49C8BF34012BC7750A7E41">
    <w:name w:val="5C1CD4DC578C49C8BF34012BC7750A7E41"/>
    <w:rsid w:val="00B30B51"/>
    <w:rPr>
      <w:rFonts w:eastAsiaTheme="minorHAnsi"/>
      <w:lang w:eastAsia="en-US"/>
    </w:rPr>
  </w:style>
  <w:style w:type="paragraph" w:customStyle="1" w:styleId="E6E4ECE08263474A901FC67B3EE70F3741">
    <w:name w:val="E6E4ECE08263474A901FC67B3EE70F3741"/>
    <w:rsid w:val="00B30B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1">
    <w:name w:val="73D87B06F4A44F5CBFA6246A7963A71741"/>
    <w:rsid w:val="00B30B51"/>
    <w:rPr>
      <w:rFonts w:eastAsiaTheme="minorHAnsi"/>
      <w:lang w:eastAsia="en-US"/>
    </w:rPr>
  </w:style>
  <w:style w:type="paragraph" w:customStyle="1" w:styleId="865D1433C6884E589D20A1D00DF025E841">
    <w:name w:val="865D1433C6884E589D20A1D00DF025E841"/>
    <w:rsid w:val="00B30B51"/>
    <w:rPr>
      <w:rFonts w:eastAsiaTheme="minorHAnsi"/>
      <w:lang w:eastAsia="en-US"/>
    </w:rPr>
  </w:style>
  <w:style w:type="paragraph" w:customStyle="1" w:styleId="6090DA3196894BDCBAE207760BD73D6741">
    <w:name w:val="6090DA3196894BDCBAE207760BD73D6741"/>
    <w:rsid w:val="00B30B51"/>
    <w:rPr>
      <w:rFonts w:eastAsiaTheme="minorHAnsi"/>
      <w:lang w:eastAsia="en-US"/>
    </w:rPr>
  </w:style>
  <w:style w:type="paragraph" w:customStyle="1" w:styleId="F79C4AEFA67D4B4C970E1B35C1895B7553">
    <w:name w:val="F79C4AEFA67D4B4C970E1B35C1895B7553"/>
    <w:rsid w:val="00822312"/>
    <w:rPr>
      <w:rFonts w:eastAsiaTheme="minorHAnsi"/>
      <w:lang w:eastAsia="en-US"/>
    </w:rPr>
  </w:style>
  <w:style w:type="paragraph" w:customStyle="1" w:styleId="49E78D97ACFC4A38976BD92D326DE8BE53">
    <w:name w:val="49E78D97ACFC4A38976BD92D326DE8BE53"/>
    <w:rsid w:val="00822312"/>
    <w:rPr>
      <w:rFonts w:eastAsiaTheme="minorHAnsi"/>
      <w:lang w:eastAsia="en-US"/>
    </w:rPr>
  </w:style>
  <w:style w:type="paragraph" w:customStyle="1" w:styleId="3A0E7329BAEF43C3BB94599199622E5453">
    <w:name w:val="3A0E7329BAEF43C3BB94599199622E5453"/>
    <w:rsid w:val="00822312"/>
    <w:rPr>
      <w:rFonts w:eastAsiaTheme="minorHAnsi"/>
      <w:lang w:eastAsia="en-US"/>
    </w:rPr>
  </w:style>
  <w:style w:type="paragraph" w:customStyle="1" w:styleId="5F5CC622D9854F70B6CD041F041A0C5B53">
    <w:name w:val="5F5CC622D9854F70B6CD041F041A0C5B53"/>
    <w:rsid w:val="00822312"/>
    <w:rPr>
      <w:rFonts w:eastAsiaTheme="minorHAnsi"/>
      <w:lang w:eastAsia="en-US"/>
    </w:rPr>
  </w:style>
  <w:style w:type="paragraph" w:customStyle="1" w:styleId="A92BF10733CD42DCB36EA588ED06B71953">
    <w:name w:val="A92BF10733CD42DCB36EA588ED06B71953"/>
    <w:rsid w:val="00822312"/>
    <w:rPr>
      <w:rFonts w:eastAsiaTheme="minorHAnsi"/>
      <w:lang w:eastAsia="en-US"/>
    </w:rPr>
  </w:style>
  <w:style w:type="paragraph" w:customStyle="1" w:styleId="7644CA777A2E42979CAC4969DF0896E153">
    <w:name w:val="7644CA777A2E42979CAC4969DF0896E153"/>
    <w:rsid w:val="00822312"/>
    <w:rPr>
      <w:rFonts w:eastAsiaTheme="minorHAnsi"/>
      <w:lang w:eastAsia="en-US"/>
    </w:rPr>
  </w:style>
  <w:style w:type="paragraph" w:customStyle="1" w:styleId="F629E91D312C413483F7C0433BD3DA0A51">
    <w:name w:val="F629E91D312C413483F7C0433BD3DA0A51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0">
    <w:name w:val="8964D4279DE748D09BB0BE739C41AA5530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0">
    <w:name w:val="E09DA55220884ED496C1C755137E66EB30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6">
    <w:name w:val="09CAF09707F14B8C81FB5AABFC6C9A8B46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4">
    <w:name w:val="CC59FE6336F948CF81F3131DD67E098D34"/>
    <w:rsid w:val="00822312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4">
    <w:name w:val="0FE8722ED86F4749ABBAB7C9ACBB370F34"/>
    <w:rsid w:val="00822312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3">
    <w:name w:val="17ECAC1BCD094BEAA0229DEE41C04EB343"/>
    <w:rsid w:val="00822312"/>
    <w:rPr>
      <w:rFonts w:eastAsiaTheme="minorHAnsi"/>
      <w:lang w:eastAsia="en-US"/>
    </w:rPr>
  </w:style>
  <w:style w:type="paragraph" w:customStyle="1" w:styleId="F0F9F112A6A84A8EB79E599BE17B7D6443">
    <w:name w:val="F0F9F112A6A84A8EB79E599BE17B7D6443"/>
    <w:rsid w:val="00822312"/>
    <w:rPr>
      <w:rFonts w:eastAsiaTheme="minorHAnsi"/>
      <w:lang w:eastAsia="en-US"/>
    </w:rPr>
  </w:style>
  <w:style w:type="paragraph" w:customStyle="1" w:styleId="D65D743BDDBE473A9562B3FD9BD2634B43">
    <w:name w:val="D65D743BDDBE473A9562B3FD9BD2634B43"/>
    <w:rsid w:val="00822312"/>
    <w:rPr>
      <w:rFonts w:eastAsiaTheme="minorHAnsi"/>
      <w:lang w:eastAsia="en-US"/>
    </w:rPr>
  </w:style>
  <w:style w:type="paragraph" w:customStyle="1" w:styleId="FECD3C60AFD54E1E89F13E8DDC5D264442">
    <w:name w:val="FECD3C60AFD54E1E89F13E8DDC5D264442"/>
    <w:rsid w:val="00822312"/>
    <w:rPr>
      <w:rFonts w:eastAsiaTheme="minorHAnsi"/>
      <w:lang w:eastAsia="en-US"/>
    </w:rPr>
  </w:style>
  <w:style w:type="paragraph" w:customStyle="1" w:styleId="4B3FCF0EFE4F4E27BB021E8CEEB4560142">
    <w:name w:val="4B3FCF0EFE4F4E27BB021E8CEEB4560142"/>
    <w:rsid w:val="00822312"/>
    <w:rPr>
      <w:rFonts w:eastAsiaTheme="minorHAnsi"/>
      <w:lang w:eastAsia="en-US"/>
    </w:rPr>
  </w:style>
  <w:style w:type="paragraph" w:customStyle="1" w:styleId="D66B1869E02446F1B7B07957179000DF42">
    <w:name w:val="D66B1869E02446F1B7B07957179000DF42"/>
    <w:rsid w:val="00822312"/>
    <w:rPr>
      <w:rFonts w:eastAsiaTheme="minorHAnsi"/>
      <w:lang w:eastAsia="en-US"/>
    </w:rPr>
  </w:style>
  <w:style w:type="paragraph" w:customStyle="1" w:styleId="5C1CD4DC578C49C8BF34012BC7750A7E42">
    <w:name w:val="5C1CD4DC578C49C8BF34012BC7750A7E42"/>
    <w:rsid w:val="00822312"/>
    <w:rPr>
      <w:rFonts w:eastAsiaTheme="minorHAnsi"/>
      <w:lang w:eastAsia="en-US"/>
    </w:rPr>
  </w:style>
  <w:style w:type="paragraph" w:customStyle="1" w:styleId="E6E4ECE08263474A901FC67B3EE70F3742">
    <w:name w:val="E6E4ECE08263474A901FC67B3EE70F3742"/>
    <w:rsid w:val="008223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2">
    <w:name w:val="73D87B06F4A44F5CBFA6246A7963A71742"/>
    <w:rsid w:val="00822312"/>
    <w:rPr>
      <w:rFonts w:eastAsiaTheme="minorHAnsi"/>
      <w:lang w:eastAsia="en-US"/>
    </w:rPr>
  </w:style>
  <w:style w:type="paragraph" w:customStyle="1" w:styleId="865D1433C6884E589D20A1D00DF025E842">
    <w:name w:val="865D1433C6884E589D20A1D00DF025E842"/>
    <w:rsid w:val="00822312"/>
    <w:rPr>
      <w:rFonts w:eastAsiaTheme="minorHAnsi"/>
      <w:lang w:eastAsia="en-US"/>
    </w:rPr>
  </w:style>
  <w:style w:type="paragraph" w:customStyle="1" w:styleId="6090DA3196894BDCBAE207760BD73D6742">
    <w:name w:val="6090DA3196894BDCBAE207760BD73D6742"/>
    <w:rsid w:val="00822312"/>
    <w:rPr>
      <w:rFonts w:eastAsiaTheme="minorHAnsi"/>
      <w:lang w:eastAsia="en-US"/>
    </w:rPr>
  </w:style>
  <w:style w:type="paragraph" w:customStyle="1" w:styleId="F79C4AEFA67D4B4C970E1B35C1895B7554">
    <w:name w:val="F79C4AEFA67D4B4C970E1B35C1895B7554"/>
    <w:rsid w:val="00923BA7"/>
    <w:rPr>
      <w:rFonts w:eastAsiaTheme="minorHAnsi"/>
      <w:lang w:eastAsia="en-US"/>
    </w:rPr>
  </w:style>
  <w:style w:type="paragraph" w:customStyle="1" w:styleId="49E78D97ACFC4A38976BD92D326DE8BE54">
    <w:name w:val="49E78D97ACFC4A38976BD92D326DE8BE54"/>
    <w:rsid w:val="00923BA7"/>
    <w:rPr>
      <w:rFonts w:eastAsiaTheme="minorHAnsi"/>
      <w:lang w:eastAsia="en-US"/>
    </w:rPr>
  </w:style>
  <w:style w:type="paragraph" w:customStyle="1" w:styleId="3A0E7329BAEF43C3BB94599199622E5454">
    <w:name w:val="3A0E7329BAEF43C3BB94599199622E5454"/>
    <w:rsid w:val="00923BA7"/>
    <w:rPr>
      <w:rFonts w:eastAsiaTheme="minorHAnsi"/>
      <w:lang w:eastAsia="en-US"/>
    </w:rPr>
  </w:style>
  <w:style w:type="paragraph" w:customStyle="1" w:styleId="5F5CC622D9854F70B6CD041F041A0C5B54">
    <w:name w:val="5F5CC622D9854F70B6CD041F041A0C5B54"/>
    <w:rsid w:val="00923BA7"/>
    <w:rPr>
      <w:rFonts w:eastAsiaTheme="minorHAnsi"/>
      <w:lang w:eastAsia="en-US"/>
    </w:rPr>
  </w:style>
  <w:style w:type="paragraph" w:customStyle="1" w:styleId="A92BF10733CD42DCB36EA588ED06B71954">
    <w:name w:val="A92BF10733CD42DCB36EA588ED06B71954"/>
    <w:rsid w:val="00923BA7"/>
    <w:rPr>
      <w:rFonts w:eastAsiaTheme="minorHAnsi"/>
      <w:lang w:eastAsia="en-US"/>
    </w:rPr>
  </w:style>
  <w:style w:type="paragraph" w:customStyle="1" w:styleId="7644CA777A2E42979CAC4969DF0896E154">
    <w:name w:val="7644CA777A2E42979CAC4969DF0896E154"/>
    <w:rsid w:val="00923BA7"/>
    <w:rPr>
      <w:rFonts w:eastAsiaTheme="minorHAnsi"/>
      <w:lang w:eastAsia="en-US"/>
    </w:rPr>
  </w:style>
  <w:style w:type="paragraph" w:customStyle="1" w:styleId="F629E91D312C413483F7C0433BD3DA0A52">
    <w:name w:val="F629E91D312C413483F7C0433BD3DA0A52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1">
    <w:name w:val="8964D4279DE748D09BB0BE739C41AA5531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1">
    <w:name w:val="E09DA55220884ED496C1C755137E66EB31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7">
    <w:name w:val="09CAF09707F14B8C81FB5AABFC6C9A8B47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5">
    <w:name w:val="CC59FE6336F948CF81F3131DD67E098D35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5">
    <w:name w:val="0FE8722ED86F4749ABBAB7C9ACBB370F35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4">
    <w:name w:val="17ECAC1BCD094BEAA0229DEE41C04EB344"/>
    <w:rsid w:val="00923BA7"/>
    <w:rPr>
      <w:rFonts w:eastAsiaTheme="minorHAnsi"/>
      <w:lang w:eastAsia="en-US"/>
    </w:rPr>
  </w:style>
  <w:style w:type="paragraph" w:customStyle="1" w:styleId="F0F9F112A6A84A8EB79E599BE17B7D6444">
    <w:name w:val="F0F9F112A6A84A8EB79E599BE17B7D6444"/>
    <w:rsid w:val="00923BA7"/>
    <w:rPr>
      <w:rFonts w:eastAsiaTheme="minorHAnsi"/>
      <w:lang w:eastAsia="en-US"/>
    </w:rPr>
  </w:style>
  <w:style w:type="paragraph" w:customStyle="1" w:styleId="D65D743BDDBE473A9562B3FD9BD2634B44">
    <w:name w:val="D65D743BDDBE473A9562B3FD9BD2634B44"/>
    <w:rsid w:val="00923BA7"/>
    <w:rPr>
      <w:rFonts w:eastAsiaTheme="minorHAnsi"/>
      <w:lang w:eastAsia="en-US"/>
    </w:rPr>
  </w:style>
  <w:style w:type="paragraph" w:customStyle="1" w:styleId="FECD3C60AFD54E1E89F13E8DDC5D264443">
    <w:name w:val="FECD3C60AFD54E1E89F13E8DDC5D264443"/>
    <w:rsid w:val="00923BA7"/>
    <w:rPr>
      <w:rFonts w:eastAsiaTheme="minorHAnsi"/>
      <w:lang w:eastAsia="en-US"/>
    </w:rPr>
  </w:style>
  <w:style w:type="paragraph" w:customStyle="1" w:styleId="4B3FCF0EFE4F4E27BB021E8CEEB4560143">
    <w:name w:val="4B3FCF0EFE4F4E27BB021E8CEEB4560143"/>
    <w:rsid w:val="00923BA7"/>
    <w:rPr>
      <w:rFonts w:eastAsiaTheme="minorHAnsi"/>
      <w:lang w:eastAsia="en-US"/>
    </w:rPr>
  </w:style>
  <w:style w:type="paragraph" w:customStyle="1" w:styleId="D66B1869E02446F1B7B07957179000DF43">
    <w:name w:val="D66B1869E02446F1B7B07957179000DF43"/>
    <w:rsid w:val="00923BA7"/>
    <w:rPr>
      <w:rFonts w:eastAsiaTheme="minorHAnsi"/>
      <w:lang w:eastAsia="en-US"/>
    </w:rPr>
  </w:style>
  <w:style w:type="paragraph" w:customStyle="1" w:styleId="5C1CD4DC578C49C8BF34012BC7750A7E43">
    <w:name w:val="5C1CD4DC578C49C8BF34012BC7750A7E43"/>
    <w:rsid w:val="00923BA7"/>
    <w:rPr>
      <w:rFonts w:eastAsiaTheme="minorHAnsi"/>
      <w:lang w:eastAsia="en-US"/>
    </w:rPr>
  </w:style>
  <w:style w:type="paragraph" w:customStyle="1" w:styleId="E6E4ECE08263474A901FC67B3EE70F3743">
    <w:name w:val="E6E4ECE08263474A901FC67B3EE70F3743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3">
    <w:name w:val="73D87B06F4A44F5CBFA6246A7963A71743"/>
    <w:rsid w:val="00923BA7"/>
    <w:rPr>
      <w:rFonts w:eastAsiaTheme="minorHAnsi"/>
      <w:lang w:eastAsia="en-US"/>
    </w:rPr>
  </w:style>
  <w:style w:type="paragraph" w:customStyle="1" w:styleId="865D1433C6884E589D20A1D00DF025E843">
    <w:name w:val="865D1433C6884E589D20A1D00DF025E843"/>
    <w:rsid w:val="00923BA7"/>
    <w:rPr>
      <w:rFonts w:eastAsiaTheme="minorHAnsi"/>
      <w:lang w:eastAsia="en-US"/>
    </w:rPr>
  </w:style>
  <w:style w:type="paragraph" w:customStyle="1" w:styleId="6090DA3196894BDCBAE207760BD73D6743">
    <w:name w:val="6090DA3196894BDCBAE207760BD73D6743"/>
    <w:rsid w:val="00923BA7"/>
    <w:rPr>
      <w:rFonts w:eastAsiaTheme="minorHAnsi"/>
      <w:lang w:eastAsia="en-US"/>
    </w:rPr>
  </w:style>
  <w:style w:type="paragraph" w:customStyle="1" w:styleId="F79C4AEFA67D4B4C970E1B35C1895B7555">
    <w:name w:val="F79C4AEFA67D4B4C970E1B35C1895B7555"/>
    <w:rsid w:val="00923BA7"/>
    <w:rPr>
      <w:rFonts w:eastAsiaTheme="minorHAnsi"/>
      <w:lang w:eastAsia="en-US"/>
    </w:rPr>
  </w:style>
  <w:style w:type="paragraph" w:customStyle="1" w:styleId="49E78D97ACFC4A38976BD92D326DE8BE55">
    <w:name w:val="49E78D97ACFC4A38976BD92D326DE8BE55"/>
    <w:rsid w:val="00923BA7"/>
    <w:rPr>
      <w:rFonts w:eastAsiaTheme="minorHAnsi"/>
      <w:lang w:eastAsia="en-US"/>
    </w:rPr>
  </w:style>
  <w:style w:type="paragraph" w:customStyle="1" w:styleId="3A0E7329BAEF43C3BB94599199622E5455">
    <w:name w:val="3A0E7329BAEF43C3BB94599199622E5455"/>
    <w:rsid w:val="00923BA7"/>
    <w:rPr>
      <w:rFonts w:eastAsiaTheme="minorHAnsi"/>
      <w:lang w:eastAsia="en-US"/>
    </w:rPr>
  </w:style>
  <w:style w:type="paragraph" w:customStyle="1" w:styleId="5F5CC622D9854F70B6CD041F041A0C5B55">
    <w:name w:val="5F5CC622D9854F70B6CD041F041A0C5B55"/>
    <w:rsid w:val="00923BA7"/>
    <w:rPr>
      <w:rFonts w:eastAsiaTheme="minorHAnsi"/>
      <w:lang w:eastAsia="en-US"/>
    </w:rPr>
  </w:style>
  <w:style w:type="paragraph" w:customStyle="1" w:styleId="A92BF10733CD42DCB36EA588ED06B71955">
    <w:name w:val="A92BF10733CD42DCB36EA588ED06B71955"/>
    <w:rsid w:val="00923BA7"/>
    <w:rPr>
      <w:rFonts w:eastAsiaTheme="minorHAnsi"/>
      <w:lang w:eastAsia="en-US"/>
    </w:rPr>
  </w:style>
  <w:style w:type="paragraph" w:customStyle="1" w:styleId="7644CA777A2E42979CAC4969DF0896E155">
    <w:name w:val="7644CA777A2E42979CAC4969DF0896E155"/>
    <w:rsid w:val="00923BA7"/>
    <w:rPr>
      <w:rFonts w:eastAsiaTheme="minorHAnsi"/>
      <w:lang w:eastAsia="en-US"/>
    </w:rPr>
  </w:style>
  <w:style w:type="paragraph" w:customStyle="1" w:styleId="F629E91D312C413483F7C0433BD3DA0A53">
    <w:name w:val="F629E91D312C413483F7C0433BD3DA0A53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2">
    <w:name w:val="8964D4279DE748D09BB0BE739C41AA5532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2">
    <w:name w:val="E09DA55220884ED496C1C755137E66EB32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8">
    <w:name w:val="09CAF09707F14B8C81FB5AABFC6C9A8B48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6">
    <w:name w:val="CC59FE6336F948CF81F3131DD67E098D36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6">
    <w:name w:val="0FE8722ED86F4749ABBAB7C9ACBB370F36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5">
    <w:name w:val="17ECAC1BCD094BEAA0229DEE41C04EB345"/>
    <w:rsid w:val="00923BA7"/>
    <w:rPr>
      <w:rFonts w:eastAsiaTheme="minorHAnsi"/>
      <w:lang w:eastAsia="en-US"/>
    </w:rPr>
  </w:style>
  <w:style w:type="paragraph" w:customStyle="1" w:styleId="F0F9F112A6A84A8EB79E599BE17B7D6445">
    <w:name w:val="F0F9F112A6A84A8EB79E599BE17B7D6445"/>
    <w:rsid w:val="00923BA7"/>
    <w:rPr>
      <w:rFonts w:eastAsiaTheme="minorHAnsi"/>
      <w:lang w:eastAsia="en-US"/>
    </w:rPr>
  </w:style>
  <w:style w:type="paragraph" w:customStyle="1" w:styleId="D65D743BDDBE473A9562B3FD9BD2634B45">
    <w:name w:val="D65D743BDDBE473A9562B3FD9BD2634B45"/>
    <w:rsid w:val="00923BA7"/>
    <w:rPr>
      <w:rFonts w:eastAsiaTheme="minorHAnsi"/>
      <w:lang w:eastAsia="en-US"/>
    </w:rPr>
  </w:style>
  <w:style w:type="paragraph" w:customStyle="1" w:styleId="FECD3C60AFD54E1E89F13E8DDC5D264444">
    <w:name w:val="FECD3C60AFD54E1E89F13E8DDC5D264444"/>
    <w:rsid w:val="00923BA7"/>
    <w:rPr>
      <w:rFonts w:eastAsiaTheme="minorHAnsi"/>
      <w:lang w:eastAsia="en-US"/>
    </w:rPr>
  </w:style>
  <w:style w:type="paragraph" w:customStyle="1" w:styleId="4B3FCF0EFE4F4E27BB021E8CEEB4560144">
    <w:name w:val="4B3FCF0EFE4F4E27BB021E8CEEB4560144"/>
    <w:rsid w:val="00923BA7"/>
    <w:rPr>
      <w:rFonts w:eastAsiaTheme="minorHAnsi"/>
      <w:lang w:eastAsia="en-US"/>
    </w:rPr>
  </w:style>
  <w:style w:type="paragraph" w:customStyle="1" w:styleId="D66B1869E02446F1B7B07957179000DF44">
    <w:name w:val="D66B1869E02446F1B7B07957179000DF44"/>
    <w:rsid w:val="00923BA7"/>
    <w:rPr>
      <w:rFonts w:eastAsiaTheme="minorHAnsi"/>
      <w:lang w:eastAsia="en-US"/>
    </w:rPr>
  </w:style>
  <w:style w:type="paragraph" w:customStyle="1" w:styleId="5C1CD4DC578C49C8BF34012BC7750A7E44">
    <w:name w:val="5C1CD4DC578C49C8BF34012BC7750A7E44"/>
    <w:rsid w:val="00923BA7"/>
    <w:rPr>
      <w:rFonts w:eastAsiaTheme="minorHAnsi"/>
      <w:lang w:eastAsia="en-US"/>
    </w:rPr>
  </w:style>
  <w:style w:type="paragraph" w:customStyle="1" w:styleId="E6E4ECE08263474A901FC67B3EE70F3744">
    <w:name w:val="E6E4ECE08263474A901FC67B3EE70F3744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4">
    <w:name w:val="73D87B06F4A44F5CBFA6246A7963A71744"/>
    <w:rsid w:val="00923BA7"/>
    <w:rPr>
      <w:rFonts w:eastAsiaTheme="minorHAnsi"/>
      <w:lang w:eastAsia="en-US"/>
    </w:rPr>
  </w:style>
  <w:style w:type="paragraph" w:customStyle="1" w:styleId="865D1433C6884E589D20A1D00DF025E844">
    <w:name w:val="865D1433C6884E589D20A1D00DF025E844"/>
    <w:rsid w:val="00923BA7"/>
    <w:rPr>
      <w:rFonts w:eastAsiaTheme="minorHAnsi"/>
      <w:lang w:eastAsia="en-US"/>
    </w:rPr>
  </w:style>
  <w:style w:type="paragraph" w:customStyle="1" w:styleId="6090DA3196894BDCBAE207760BD73D6744">
    <w:name w:val="6090DA3196894BDCBAE207760BD73D6744"/>
    <w:rsid w:val="00923BA7"/>
    <w:rPr>
      <w:rFonts w:eastAsiaTheme="minorHAnsi"/>
      <w:lang w:eastAsia="en-US"/>
    </w:rPr>
  </w:style>
  <w:style w:type="paragraph" w:customStyle="1" w:styleId="F79C4AEFA67D4B4C970E1B35C1895B7556">
    <w:name w:val="F79C4AEFA67D4B4C970E1B35C1895B7556"/>
    <w:rsid w:val="00923BA7"/>
    <w:rPr>
      <w:rFonts w:eastAsiaTheme="minorHAnsi"/>
      <w:lang w:eastAsia="en-US"/>
    </w:rPr>
  </w:style>
  <w:style w:type="paragraph" w:customStyle="1" w:styleId="49E78D97ACFC4A38976BD92D326DE8BE56">
    <w:name w:val="49E78D97ACFC4A38976BD92D326DE8BE56"/>
    <w:rsid w:val="00923BA7"/>
    <w:rPr>
      <w:rFonts w:eastAsiaTheme="minorHAnsi"/>
      <w:lang w:eastAsia="en-US"/>
    </w:rPr>
  </w:style>
  <w:style w:type="paragraph" w:customStyle="1" w:styleId="3A0E7329BAEF43C3BB94599199622E5456">
    <w:name w:val="3A0E7329BAEF43C3BB94599199622E5456"/>
    <w:rsid w:val="00923BA7"/>
    <w:rPr>
      <w:rFonts w:eastAsiaTheme="minorHAnsi"/>
      <w:lang w:eastAsia="en-US"/>
    </w:rPr>
  </w:style>
  <w:style w:type="paragraph" w:customStyle="1" w:styleId="5F5CC622D9854F70B6CD041F041A0C5B56">
    <w:name w:val="5F5CC622D9854F70B6CD041F041A0C5B56"/>
    <w:rsid w:val="00923BA7"/>
    <w:rPr>
      <w:rFonts w:eastAsiaTheme="minorHAnsi"/>
      <w:lang w:eastAsia="en-US"/>
    </w:rPr>
  </w:style>
  <w:style w:type="paragraph" w:customStyle="1" w:styleId="A92BF10733CD42DCB36EA588ED06B71956">
    <w:name w:val="A92BF10733CD42DCB36EA588ED06B71956"/>
    <w:rsid w:val="00923BA7"/>
    <w:rPr>
      <w:rFonts w:eastAsiaTheme="minorHAnsi"/>
      <w:lang w:eastAsia="en-US"/>
    </w:rPr>
  </w:style>
  <w:style w:type="paragraph" w:customStyle="1" w:styleId="7644CA777A2E42979CAC4969DF0896E156">
    <w:name w:val="7644CA777A2E42979CAC4969DF0896E156"/>
    <w:rsid w:val="00923BA7"/>
    <w:rPr>
      <w:rFonts w:eastAsiaTheme="minorHAnsi"/>
      <w:lang w:eastAsia="en-US"/>
    </w:rPr>
  </w:style>
  <w:style w:type="paragraph" w:customStyle="1" w:styleId="F629E91D312C413483F7C0433BD3DA0A54">
    <w:name w:val="F629E91D312C413483F7C0433BD3DA0A54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8964D4279DE748D09BB0BE739C41AA5533">
    <w:name w:val="8964D4279DE748D09BB0BE739C41AA5533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E09DA55220884ED496C1C755137E66EB33">
    <w:name w:val="E09DA55220884ED496C1C755137E66EB33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09CAF09707F14B8C81FB5AABFC6C9A8B49">
    <w:name w:val="09CAF09707F14B8C81FB5AABFC6C9A8B49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C59FE6336F948CF81F3131DD67E098D37">
    <w:name w:val="CC59FE6336F948CF81F3131DD67E098D37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0FE8722ED86F4749ABBAB7C9ACBB370F37">
    <w:name w:val="0FE8722ED86F4749ABBAB7C9ACBB370F37"/>
    <w:rsid w:val="00923BA7"/>
    <w:pPr>
      <w:spacing w:after="0" w:line="240" w:lineRule="auto"/>
      <w:ind w:right="57"/>
      <w:jc w:val="both"/>
    </w:pPr>
    <w:rPr>
      <w:rFonts w:ascii="Times New Roman" w:eastAsiaTheme="minorHAnsi" w:hAnsi="Times New Roman"/>
      <w:sz w:val="24"/>
      <w:lang w:eastAsia="en-US"/>
    </w:rPr>
  </w:style>
  <w:style w:type="paragraph" w:customStyle="1" w:styleId="17ECAC1BCD094BEAA0229DEE41C04EB346">
    <w:name w:val="17ECAC1BCD094BEAA0229DEE41C04EB346"/>
    <w:rsid w:val="00923BA7"/>
    <w:rPr>
      <w:rFonts w:eastAsiaTheme="minorHAnsi"/>
      <w:lang w:eastAsia="en-US"/>
    </w:rPr>
  </w:style>
  <w:style w:type="paragraph" w:customStyle="1" w:styleId="F0F9F112A6A84A8EB79E599BE17B7D6446">
    <w:name w:val="F0F9F112A6A84A8EB79E599BE17B7D6446"/>
    <w:rsid w:val="00923BA7"/>
    <w:rPr>
      <w:rFonts w:eastAsiaTheme="minorHAnsi"/>
      <w:lang w:eastAsia="en-US"/>
    </w:rPr>
  </w:style>
  <w:style w:type="paragraph" w:customStyle="1" w:styleId="D65D743BDDBE473A9562B3FD9BD2634B46">
    <w:name w:val="D65D743BDDBE473A9562B3FD9BD2634B46"/>
    <w:rsid w:val="00923BA7"/>
    <w:rPr>
      <w:rFonts w:eastAsiaTheme="minorHAnsi"/>
      <w:lang w:eastAsia="en-US"/>
    </w:rPr>
  </w:style>
  <w:style w:type="paragraph" w:customStyle="1" w:styleId="FECD3C60AFD54E1E89F13E8DDC5D264445">
    <w:name w:val="FECD3C60AFD54E1E89F13E8DDC5D264445"/>
    <w:rsid w:val="00923BA7"/>
    <w:rPr>
      <w:rFonts w:eastAsiaTheme="minorHAnsi"/>
      <w:lang w:eastAsia="en-US"/>
    </w:rPr>
  </w:style>
  <w:style w:type="paragraph" w:customStyle="1" w:styleId="4B3FCF0EFE4F4E27BB021E8CEEB4560145">
    <w:name w:val="4B3FCF0EFE4F4E27BB021E8CEEB4560145"/>
    <w:rsid w:val="00923BA7"/>
    <w:rPr>
      <w:rFonts w:eastAsiaTheme="minorHAnsi"/>
      <w:lang w:eastAsia="en-US"/>
    </w:rPr>
  </w:style>
  <w:style w:type="paragraph" w:customStyle="1" w:styleId="D66B1869E02446F1B7B07957179000DF45">
    <w:name w:val="D66B1869E02446F1B7B07957179000DF45"/>
    <w:rsid w:val="00923BA7"/>
    <w:rPr>
      <w:rFonts w:eastAsiaTheme="minorHAnsi"/>
      <w:lang w:eastAsia="en-US"/>
    </w:rPr>
  </w:style>
  <w:style w:type="paragraph" w:customStyle="1" w:styleId="5C1CD4DC578C49C8BF34012BC7750A7E45">
    <w:name w:val="5C1CD4DC578C49C8BF34012BC7750A7E45"/>
    <w:rsid w:val="00923BA7"/>
    <w:rPr>
      <w:rFonts w:eastAsiaTheme="minorHAnsi"/>
      <w:lang w:eastAsia="en-US"/>
    </w:rPr>
  </w:style>
  <w:style w:type="paragraph" w:customStyle="1" w:styleId="E6E4ECE08263474A901FC67B3EE70F3745">
    <w:name w:val="E6E4ECE08263474A901FC67B3EE70F3745"/>
    <w:rsid w:val="00923B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73D87B06F4A44F5CBFA6246A7963A71745">
    <w:name w:val="73D87B06F4A44F5CBFA6246A7963A71745"/>
    <w:rsid w:val="00923BA7"/>
    <w:rPr>
      <w:rFonts w:eastAsiaTheme="minorHAnsi"/>
      <w:lang w:eastAsia="en-US"/>
    </w:rPr>
  </w:style>
  <w:style w:type="paragraph" w:customStyle="1" w:styleId="865D1433C6884E589D20A1D00DF025E845">
    <w:name w:val="865D1433C6884E589D20A1D00DF025E845"/>
    <w:rsid w:val="00923BA7"/>
    <w:rPr>
      <w:rFonts w:eastAsiaTheme="minorHAnsi"/>
      <w:lang w:eastAsia="en-US"/>
    </w:rPr>
  </w:style>
  <w:style w:type="paragraph" w:customStyle="1" w:styleId="6090DA3196894BDCBAE207760BD73D6745">
    <w:name w:val="6090DA3196894BDCBAE207760BD73D6745"/>
    <w:rsid w:val="00923BA7"/>
    <w:rPr>
      <w:rFonts w:eastAsiaTheme="minorHAnsi"/>
      <w:lang w:eastAsia="en-US"/>
    </w:rPr>
  </w:style>
  <w:style w:type="paragraph" w:customStyle="1" w:styleId="579CF4DC271BD74589805DB130A421F8">
    <w:name w:val="579CF4DC271BD74589805DB130A421F8"/>
    <w:rsid w:val="004C46EB"/>
    <w:pPr>
      <w:spacing w:after="0" w:line="240" w:lineRule="auto"/>
    </w:pPr>
    <w:rPr>
      <w:sz w:val="24"/>
      <w:szCs w:val="24"/>
      <w:lang w:eastAsia="ja-JP"/>
    </w:rPr>
  </w:style>
  <w:style w:type="paragraph" w:customStyle="1" w:styleId="3C8BFFA9FB280F4EB071C26E4C58A9B9">
    <w:name w:val="3C8BFFA9FB280F4EB071C26E4C58A9B9"/>
    <w:rsid w:val="004C46EB"/>
    <w:pPr>
      <w:spacing w:after="0" w:line="240" w:lineRule="auto"/>
    </w:pPr>
    <w:rPr>
      <w:sz w:val="24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AE42B3-99CD-49EA-BBE5-831578EA66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3017</Words>
  <Characters>17202</Characters>
  <Application>Microsoft Office Word</Application>
  <DocSecurity>0</DocSecurity>
  <Lines>143</Lines>
  <Paragraphs>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ИУ ВШЭ</Company>
  <LinksUpToDate>false</LinksUpToDate>
  <CharactersWithSpaces>20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Денис П. Федулкин</dc:creator>
  <cp:lastModifiedBy>Анастасия Ялугина</cp:lastModifiedBy>
  <cp:revision>4</cp:revision>
  <cp:lastPrinted>2018-11-23T11:37:00Z</cp:lastPrinted>
  <dcterms:created xsi:type="dcterms:W3CDTF">2019-12-12T13:15:00Z</dcterms:created>
  <dcterms:modified xsi:type="dcterms:W3CDTF">2022-05-16T11:25:00Z</dcterms:modified>
</cp:coreProperties>
</file>